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97D05" w14:textId="7E309445" w:rsidR="00492F71" w:rsidRDefault="00436C34" w:rsidP="00492F71">
      <w:pPr>
        <w:ind w:left="-360" w:right="-630"/>
        <w:jc w:val="center"/>
        <w:rPr>
          <w:rFonts w:eastAsia="Arial" w:cs="Arial"/>
          <w:b/>
          <w:bCs/>
          <w:color w:val="000000" w:themeColor="text1"/>
          <w:sz w:val="28"/>
          <w:szCs w:val="28"/>
        </w:rPr>
      </w:pPr>
      <w:r w:rsidRPr="00436C34">
        <w:rPr>
          <w:rFonts w:cs="Arial"/>
          <w:b/>
          <w:bCs/>
          <w:sz w:val="28"/>
          <w:szCs w:val="28"/>
        </w:rPr>
        <w:t xml:space="preserve">NYC </w:t>
      </w:r>
      <w:r w:rsidR="006B3395">
        <w:rPr>
          <w:rFonts w:cs="Arial"/>
          <w:b/>
          <w:bCs/>
          <w:sz w:val="28"/>
          <w:szCs w:val="28"/>
        </w:rPr>
        <w:t>HOTEL WEEK</w:t>
      </w:r>
      <w:r w:rsidRPr="00436C34">
        <w:rPr>
          <w:rFonts w:cs="Arial"/>
          <w:b/>
          <w:bCs/>
          <w:sz w:val="28"/>
          <w:szCs w:val="28"/>
          <w:vertAlign w:val="superscript"/>
        </w:rPr>
        <w:t>SM</w:t>
      </w:r>
      <w:r w:rsidRPr="00436C34">
        <w:rPr>
          <w:rFonts w:cs="Arial"/>
          <w:b/>
          <w:bCs/>
          <w:sz w:val="28"/>
          <w:szCs w:val="28"/>
        </w:rPr>
        <w:t xml:space="preserve"> </w:t>
      </w:r>
      <w:r w:rsidR="00492F71" w:rsidRPr="63B92F9C">
        <w:rPr>
          <w:rFonts w:eastAsia="Arial" w:cs="Arial"/>
          <w:b/>
          <w:bCs/>
          <w:color w:val="000000" w:themeColor="text1"/>
          <w:sz w:val="28"/>
          <w:szCs w:val="28"/>
        </w:rPr>
        <w:t>RETURNS FROM JANUARY 3–FEBRUARY</w:t>
      </w:r>
      <w:r w:rsidR="002D0EAD">
        <w:rPr>
          <w:rFonts w:eastAsia="Arial" w:cs="Arial"/>
          <w:b/>
          <w:bCs/>
          <w:color w:val="000000" w:themeColor="text1"/>
          <w:sz w:val="28"/>
          <w:szCs w:val="28"/>
        </w:rPr>
        <w:t xml:space="preserve"> </w:t>
      </w:r>
      <w:r w:rsidR="00492F71" w:rsidRPr="63B92F9C">
        <w:rPr>
          <w:rFonts w:eastAsia="Arial" w:cs="Arial"/>
          <w:b/>
          <w:bCs/>
          <w:color w:val="000000" w:themeColor="text1"/>
          <w:sz w:val="28"/>
          <w:szCs w:val="28"/>
        </w:rPr>
        <w:t>12, 2023</w:t>
      </w:r>
      <w:r w:rsidR="00AF56B0">
        <w:rPr>
          <w:rFonts w:eastAsia="Arial" w:cs="Arial"/>
          <w:b/>
          <w:bCs/>
          <w:color w:val="000000" w:themeColor="text1"/>
          <w:sz w:val="28"/>
          <w:szCs w:val="28"/>
        </w:rPr>
        <w:t>,</w:t>
      </w:r>
      <w:r w:rsidR="00492F71" w:rsidRPr="63B92F9C">
        <w:rPr>
          <w:rFonts w:eastAsia="Arial" w:cs="Arial"/>
          <w:b/>
          <w:bCs/>
          <w:color w:val="000000" w:themeColor="text1"/>
          <w:sz w:val="28"/>
          <w:szCs w:val="28"/>
        </w:rPr>
        <w:t xml:space="preserve"> OFFERING 23% SAVINGS AT MORE THAN </w:t>
      </w:r>
      <w:r w:rsidR="00492F71" w:rsidRPr="63B92F9C">
        <w:rPr>
          <w:rFonts w:eastAsia="Arial" w:cs="Arial"/>
          <w:b/>
          <w:bCs/>
          <w:sz w:val="28"/>
          <w:szCs w:val="28"/>
        </w:rPr>
        <w:t>140</w:t>
      </w:r>
      <w:r w:rsidR="00492F71" w:rsidRPr="63B92F9C">
        <w:rPr>
          <w:rFonts w:eastAsia="Arial" w:cs="Arial"/>
          <w:b/>
          <w:bCs/>
          <w:color w:val="FF0000"/>
          <w:sz w:val="28"/>
          <w:szCs w:val="28"/>
        </w:rPr>
        <w:t xml:space="preserve"> </w:t>
      </w:r>
      <w:r w:rsidR="00492F71" w:rsidRPr="63B92F9C">
        <w:rPr>
          <w:rFonts w:eastAsia="Arial" w:cs="Arial"/>
          <w:b/>
          <w:bCs/>
          <w:color w:val="000000" w:themeColor="text1"/>
          <w:sz w:val="28"/>
          <w:szCs w:val="28"/>
        </w:rPr>
        <w:t>HOTELS</w:t>
      </w:r>
    </w:p>
    <w:p w14:paraId="53B2E193" w14:textId="77777777" w:rsidR="00411EE8" w:rsidRPr="00A3456B" w:rsidRDefault="00411EE8" w:rsidP="00310D43">
      <w:pPr>
        <w:jc w:val="center"/>
        <w:rPr>
          <w:rFonts w:cs="Arial"/>
          <w:b/>
          <w:bCs/>
          <w:sz w:val="22"/>
          <w:szCs w:val="22"/>
        </w:rPr>
      </w:pPr>
    </w:p>
    <w:p w14:paraId="2F1BE3BB" w14:textId="36494FBE" w:rsidR="006B3395" w:rsidRPr="00A3456B" w:rsidRDefault="28E5F31F" w:rsidP="28E5F31F">
      <w:pPr>
        <w:jc w:val="center"/>
        <w:rPr>
          <w:rStyle w:val="Hyperlink"/>
          <w:rFonts w:eastAsia="Arial" w:cs="Arial"/>
          <w:b/>
          <w:bCs/>
          <w:i/>
          <w:iCs/>
          <w:sz w:val="22"/>
          <w:szCs w:val="22"/>
        </w:rPr>
      </w:pPr>
      <w:r w:rsidRPr="00A3456B">
        <w:rPr>
          <w:rStyle w:val="Emphasis"/>
          <w:rFonts w:cs="Arial"/>
          <w:b/>
          <w:bCs/>
          <w:sz w:val="22"/>
          <w:szCs w:val="22"/>
        </w:rPr>
        <w:t xml:space="preserve">—Reservations Bookable Now at </w:t>
      </w:r>
      <w:hyperlink r:id="rId11">
        <w:r w:rsidRPr="00A3456B">
          <w:rPr>
            <w:rStyle w:val="Hyperlink"/>
            <w:rFonts w:eastAsia="Arial" w:cs="Arial"/>
            <w:b/>
            <w:bCs/>
            <w:i/>
            <w:iCs/>
            <w:sz w:val="22"/>
            <w:szCs w:val="22"/>
          </w:rPr>
          <w:t>nycgo.com/hotelweek</w:t>
        </w:r>
      </w:hyperlink>
      <w:r w:rsidRPr="00A3456B">
        <w:rPr>
          <w:rStyle w:val="Emphasis"/>
          <w:rFonts w:cs="Arial"/>
          <w:b/>
          <w:bCs/>
          <w:sz w:val="22"/>
          <w:szCs w:val="22"/>
        </w:rPr>
        <w:t>—</w:t>
      </w:r>
    </w:p>
    <w:p w14:paraId="797A4888" w14:textId="1FA8093D" w:rsidR="006B3395" w:rsidRPr="00A3456B" w:rsidRDefault="006B3395" w:rsidP="006B3395">
      <w:pPr>
        <w:jc w:val="center"/>
        <w:rPr>
          <w:rStyle w:val="Emphasis"/>
          <w:rFonts w:cs="Arial"/>
          <w:b/>
          <w:sz w:val="22"/>
          <w:szCs w:val="22"/>
        </w:rPr>
      </w:pPr>
    </w:p>
    <w:p w14:paraId="253D363B" w14:textId="6669A3A3" w:rsidR="00D2190C" w:rsidRPr="00A3456B" w:rsidRDefault="00D2190C" w:rsidP="006B3395">
      <w:pPr>
        <w:jc w:val="center"/>
        <w:rPr>
          <w:rStyle w:val="Emphasis"/>
          <w:rFonts w:cs="Arial"/>
          <w:b/>
          <w:sz w:val="22"/>
          <w:szCs w:val="22"/>
        </w:rPr>
      </w:pPr>
      <w:r w:rsidRPr="00A3456B">
        <w:rPr>
          <w:rStyle w:val="Emphasis"/>
          <w:rFonts w:cs="Arial"/>
          <w:b/>
          <w:sz w:val="22"/>
          <w:szCs w:val="22"/>
        </w:rPr>
        <w:t>—</w:t>
      </w:r>
      <w:r w:rsidR="00795F0F" w:rsidRPr="00A3456B">
        <w:rPr>
          <w:rStyle w:val="Emphasis"/>
          <w:rFonts w:cs="Arial"/>
          <w:b/>
          <w:sz w:val="22"/>
          <w:szCs w:val="22"/>
        </w:rPr>
        <w:t>Countdown</w:t>
      </w:r>
      <w:r w:rsidR="00492F71" w:rsidRPr="00A3456B">
        <w:rPr>
          <w:rStyle w:val="Emphasis"/>
          <w:rFonts w:cs="Arial"/>
          <w:b/>
          <w:sz w:val="22"/>
          <w:szCs w:val="22"/>
        </w:rPr>
        <w:t xml:space="preserve"> Begins</w:t>
      </w:r>
      <w:r w:rsidR="00331BBF" w:rsidRPr="00A3456B">
        <w:rPr>
          <w:rStyle w:val="Emphasis"/>
          <w:rFonts w:cs="Arial"/>
          <w:b/>
          <w:sz w:val="22"/>
          <w:szCs w:val="22"/>
        </w:rPr>
        <w:t xml:space="preserve"> to</w:t>
      </w:r>
      <w:r w:rsidR="00795F0F" w:rsidRPr="00A3456B">
        <w:rPr>
          <w:rStyle w:val="Emphasis"/>
          <w:rFonts w:cs="Arial"/>
          <w:b/>
          <w:sz w:val="22"/>
          <w:szCs w:val="22"/>
        </w:rPr>
        <w:t xml:space="preserve"> </w:t>
      </w:r>
      <w:r w:rsidR="000C5A8A" w:rsidRPr="00A3456B">
        <w:rPr>
          <w:rStyle w:val="Emphasis"/>
          <w:rFonts w:cs="Arial"/>
          <w:b/>
          <w:sz w:val="22"/>
          <w:szCs w:val="22"/>
        </w:rPr>
        <w:t xml:space="preserve">Fourth Annual </w:t>
      </w:r>
      <w:r w:rsidR="00751F1B" w:rsidRPr="00A3456B">
        <w:rPr>
          <w:rFonts w:cs="Arial"/>
          <w:b/>
          <w:i/>
          <w:iCs/>
          <w:sz w:val="22"/>
          <w:szCs w:val="22"/>
        </w:rPr>
        <w:t xml:space="preserve">NYC Winter </w:t>
      </w:r>
      <w:r w:rsidR="005E515B" w:rsidRPr="00A3456B">
        <w:rPr>
          <w:rFonts w:cs="Arial"/>
          <w:b/>
          <w:i/>
          <w:iCs/>
          <w:sz w:val="22"/>
          <w:szCs w:val="22"/>
        </w:rPr>
        <w:t>Outing</w:t>
      </w:r>
      <w:r w:rsidR="00AF56B0" w:rsidRPr="00A3456B">
        <w:rPr>
          <w:rFonts w:cs="Arial"/>
          <w:b/>
          <w:i/>
          <w:iCs/>
          <w:sz w:val="22"/>
          <w:szCs w:val="22"/>
          <w:vertAlign w:val="superscript"/>
        </w:rPr>
        <w:t>SM</w:t>
      </w:r>
      <w:r w:rsidR="001E797D" w:rsidRPr="00A3456B">
        <w:rPr>
          <w:rFonts w:cs="Arial"/>
          <w:b/>
          <w:i/>
          <w:iCs/>
          <w:sz w:val="22"/>
          <w:szCs w:val="22"/>
        </w:rPr>
        <w:t>, Presented by Mastercard</w:t>
      </w:r>
      <w:r w:rsidR="00AF56B0" w:rsidRPr="00A3456B">
        <w:rPr>
          <w:rFonts w:cs="Arial"/>
          <w:b/>
          <w:i/>
          <w:iCs/>
          <w:sz w:val="22"/>
          <w:szCs w:val="22"/>
          <w:vertAlign w:val="superscript"/>
        </w:rPr>
        <w:t>®</w:t>
      </w:r>
      <w:r w:rsidR="001E797D" w:rsidRPr="00A3456B">
        <w:rPr>
          <w:rFonts w:cs="Arial"/>
          <w:b/>
          <w:i/>
          <w:iCs/>
          <w:sz w:val="22"/>
          <w:szCs w:val="22"/>
        </w:rPr>
        <w:t>,</w:t>
      </w:r>
      <w:r w:rsidR="005E515B" w:rsidRPr="00A3456B">
        <w:rPr>
          <w:rFonts w:cs="Arial"/>
          <w:b/>
          <w:i/>
          <w:iCs/>
          <w:sz w:val="22"/>
          <w:szCs w:val="22"/>
        </w:rPr>
        <w:t xml:space="preserve"> </w:t>
      </w:r>
      <w:r w:rsidR="00331BBF" w:rsidRPr="00A3456B">
        <w:rPr>
          <w:rFonts w:cs="Arial"/>
          <w:b/>
          <w:i/>
          <w:iCs/>
          <w:sz w:val="22"/>
          <w:szCs w:val="22"/>
        </w:rPr>
        <w:t xml:space="preserve">Which Brings </w:t>
      </w:r>
      <w:r w:rsidR="00751F1B" w:rsidRPr="00A3456B">
        <w:rPr>
          <w:rFonts w:cs="Arial"/>
          <w:b/>
          <w:i/>
          <w:iCs/>
          <w:sz w:val="22"/>
          <w:szCs w:val="22"/>
        </w:rPr>
        <w:t xml:space="preserve">Together </w:t>
      </w:r>
      <w:r w:rsidR="0027565C" w:rsidRPr="00A3456B">
        <w:rPr>
          <w:rFonts w:cs="Arial"/>
          <w:b/>
          <w:i/>
          <w:iCs/>
          <w:sz w:val="22"/>
          <w:szCs w:val="22"/>
        </w:rPr>
        <w:t xml:space="preserve">NYC &amp; Company’s </w:t>
      </w:r>
      <w:r w:rsidR="00751F1B" w:rsidRPr="00A3456B">
        <w:rPr>
          <w:rFonts w:cs="Arial"/>
          <w:b/>
          <w:i/>
          <w:iCs/>
          <w:sz w:val="22"/>
          <w:szCs w:val="22"/>
        </w:rPr>
        <w:t>Signature Programs</w:t>
      </w:r>
      <w:r w:rsidRPr="00A3456B">
        <w:rPr>
          <w:rFonts w:cs="Arial"/>
          <w:b/>
          <w:i/>
          <w:iCs/>
          <w:sz w:val="22"/>
          <w:szCs w:val="22"/>
        </w:rPr>
        <w:t xml:space="preserve"> NYC Restaurant Week</w:t>
      </w:r>
      <w:r w:rsidR="008F7F5E" w:rsidRPr="00A3456B">
        <w:rPr>
          <w:rFonts w:cs="Arial"/>
          <w:b/>
          <w:i/>
          <w:iCs/>
          <w:sz w:val="22"/>
          <w:szCs w:val="22"/>
          <w:vertAlign w:val="superscript"/>
        </w:rPr>
        <w:t>®</w:t>
      </w:r>
      <w:r w:rsidRPr="00A3456B">
        <w:rPr>
          <w:rFonts w:cs="Arial"/>
          <w:b/>
          <w:i/>
          <w:iCs/>
          <w:sz w:val="22"/>
          <w:szCs w:val="22"/>
        </w:rPr>
        <w:t>, NYC Broadway Week</w:t>
      </w:r>
      <w:r w:rsidR="000E1345" w:rsidRPr="00A3456B">
        <w:rPr>
          <w:rFonts w:cs="Arial"/>
          <w:b/>
          <w:i/>
          <w:iCs/>
          <w:sz w:val="22"/>
          <w:szCs w:val="22"/>
          <w:vertAlign w:val="superscript"/>
        </w:rPr>
        <w:t>SM</w:t>
      </w:r>
      <w:r w:rsidRPr="00A3456B">
        <w:rPr>
          <w:rFonts w:cs="Arial"/>
          <w:b/>
          <w:i/>
          <w:iCs/>
          <w:sz w:val="22"/>
          <w:szCs w:val="22"/>
        </w:rPr>
        <w:t>, NYC Must-See Week</w:t>
      </w:r>
      <w:r w:rsidR="000E1345" w:rsidRPr="00A3456B">
        <w:rPr>
          <w:rFonts w:cs="Arial"/>
          <w:b/>
          <w:i/>
          <w:iCs/>
          <w:sz w:val="22"/>
          <w:szCs w:val="22"/>
          <w:vertAlign w:val="superscript"/>
        </w:rPr>
        <w:t>SM</w:t>
      </w:r>
      <w:r w:rsidRPr="00A3456B">
        <w:rPr>
          <w:rFonts w:cs="Arial"/>
          <w:b/>
          <w:i/>
          <w:iCs/>
          <w:sz w:val="22"/>
          <w:szCs w:val="22"/>
        </w:rPr>
        <w:t xml:space="preserve"> and NYC Hotel Week</w:t>
      </w:r>
      <w:r w:rsidR="000E1345" w:rsidRPr="00A3456B">
        <w:rPr>
          <w:rFonts w:cs="Arial"/>
          <w:b/>
          <w:i/>
          <w:iCs/>
          <w:sz w:val="22"/>
          <w:szCs w:val="22"/>
          <w:vertAlign w:val="superscript"/>
        </w:rPr>
        <w:t>SM</w:t>
      </w:r>
      <w:r w:rsidRPr="00A3456B">
        <w:rPr>
          <w:rStyle w:val="Emphasis"/>
          <w:rFonts w:cs="Arial"/>
          <w:b/>
          <w:sz w:val="22"/>
          <w:szCs w:val="22"/>
        </w:rPr>
        <w:t>—</w:t>
      </w:r>
    </w:p>
    <w:p w14:paraId="3DB3FA9F" w14:textId="3CA27D0E" w:rsidR="00331BBF" w:rsidRPr="00A3456B" w:rsidRDefault="00331BBF" w:rsidP="006B3395">
      <w:pPr>
        <w:jc w:val="center"/>
        <w:rPr>
          <w:rStyle w:val="Emphasis"/>
          <w:rFonts w:cs="Arial"/>
          <w:b/>
          <w:sz w:val="22"/>
          <w:szCs w:val="22"/>
        </w:rPr>
      </w:pPr>
    </w:p>
    <w:p w14:paraId="40A44D04" w14:textId="40190058" w:rsidR="00331BBF" w:rsidRPr="00A3456B" w:rsidRDefault="28E5F31F" w:rsidP="28E5F31F">
      <w:pPr>
        <w:jc w:val="center"/>
        <w:rPr>
          <w:rStyle w:val="Emphasis"/>
          <w:rFonts w:cs="Arial"/>
          <w:b/>
          <w:bCs/>
          <w:sz w:val="22"/>
          <w:szCs w:val="22"/>
        </w:rPr>
      </w:pPr>
      <w:r w:rsidRPr="00A3456B">
        <w:rPr>
          <w:rStyle w:val="Emphasis"/>
          <w:rFonts w:cs="Arial"/>
          <w:b/>
          <w:bCs/>
          <w:sz w:val="22"/>
          <w:szCs w:val="22"/>
        </w:rPr>
        <w:t xml:space="preserve">—Travelers Invited to </w:t>
      </w:r>
      <w:r w:rsidR="00AF56B0" w:rsidRPr="00A3456B">
        <w:rPr>
          <w:rStyle w:val="Emphasis"/>
          <w:rFonts w:cs="Arial"/>
          <w:b/>
          <w:bCs/>
          <w:sz w:val="22"/>
          <w:szCs w:val="22"/>
        </w:rPr>
        <w:t>“</w:t>
      </w:r>
      <w:r w:rsidRPr="00A3456B">
        <w:rPr>
          <w:rStyle w:val="Emphasis"/>
          <w:rFonts w:cs="Arial"/>
          <w:b/>
          <w:bCs/>
          <w:sz w:val="22"/>
          <w:szCs w:val="22"/>
        </w:rPr>
        <w:t xml:space="preserve">Give the Gift of </w:t>
      </w:r>
      <w:r w:rsidR="00AF56B0" w:rsidRPr="00A3456B">
        <w:rPr>
          <w:rStyle w:val="Emphasis"/>
          <w:rFonts w:cs="Arial"/>
          <w:b/>
          <w:bCs/>
          <w:sz w:val="22"/>
          <w:szCs w:val="22"/>
        </w:rPr>
        <w:t xml:space="preserve">NYC” </w:t>
      </w:r>
      <w:r w:rsidRPr="00A3456B">
        <w:rPr>
          <w:rStyle w:val="Emphasis"/>
          <w:rFonts w:cs="Arial"/>
          <w:b/>
          <w:bCs/>
          <w:sz w:val="22"/>
          <w:szCs w:val="22"/>
        </w:rPr>
        <w:t>this Holiday Season with NYC Hotel Week Offer—</w:t>
      </w:r>
    </w:p>
    <w:p w14:paraId="469CE666" w14:textId="6B9C4FF2" w:rsidR="002A618A" w:rsidRPr="00C01619" w:rsidRDefault="002A618A" w:rsidP="00436C34">
      <w:pPr>
        <w:rPr>
          <w:rFonts w:cs="Arial"/>
          <w:i/>
          <w:iCs/>
        </w:rPr>
      </w:pPr>
    </w:p>
    <w:p w14:paraId="736E24F8" w14:textId="01E28D4D" w:rsidR="00ED34D9" w:rsidRDefault="28E5F31F" w:rsidP="001E797D">
      <w:pPr>
        <w:jc w:val="both"/>
        <w:rPr>
          <w:rStyle w:val="normaltextrun"/>
          <w:rFonts w:cs="Arial"/>
          <w:color w:val="000000"/>
          <w:sz w:val="21"/>
          <w:szCs w:val="21"/>
        </w:rPr>
      </w:pPr>
      <w:r w:rsidRPr="00C01619">
        <w:rPr>
          <w:rFonts w:cs="Arial"/>
          <w:b/>
          <w:bCs/>
          <w:sz w:val="21"/>
          <w:szCs w:val="21"/>
        </w:rPr>
        <w:t>New York City (November 16, 2022)</w:t>
      </w:r>
      <w:r w:rsidRPr="00C01619">
        <w:rPr>
          <w:rFonts w:cs="Arial"/>
          <w:sz w:val="21"/>
          <w:szCs w:val="21"/>
        </w:rPr>
        <w:t xml:space="preserve"> </w:t>
      </w:r>
      <w:r w:rsidRPr="00C01619">
        <w:rPr>
          <w:rStyle w:val="Emphasis"/>
          <w:rFonts w:cs="Arial"/>
          <w:sz w:val="21"/>
          <w:szCs w:val="21"/>
        </w:rPr>
        <w:t>—</w:t>
      </w:r>
      <w:r w:rsidR="009E42DC" w:rsidRPr="00C01619">
        <w:rPr>
          <w:rStyle w:val="Emphasis"/>
          <w:rFonts w:cs="Arial"/>
          <w:b/>
          <w:bCs/>
          <w:sz w:val="21"/>
          <w:szCs w:val="21"/>
        </w:rPr>
        <w:t xml:space="preserve"> </w:t>
      </w:r>
      <w:r w:rsidR="009E42DC" w:rsidRPr="00C01619">
        <w:rPr>
          <w:rFonts w:cs="Arial"/>
          <w:sz w:val="21"/>
          <w:szCs w:val="21"/>
        </w:rPr>
        <w:t>New York City Mayor Eric Adams and N</w:t>
      </w:r>
      <w:r w:rsidRPr="00C01619">
        <w:rPr>
          <w:rFonts w:cs="Arial"/>
          <w:sz w:val="21"/>
          <w:szCs w:val="21"/>
        </w:rPr>
        <w:t xml:space="preserve">YC &amp; Company, New York City’s official destination marketing organization and convention and visitors bureau, today launched </w:t>
      </w:r>
      <w:hyperlink r:id="rId12">
        <w:r w:rsidRPr="00C01619">
          <w:rPr>
            <w:rStyle w:val="Hyperlink"/>
            <w:rFonts w:cs="Arial"/>
            <w:b/>
            <w:bCs/>
            <w:sz w:val="21"/>
            <w:szCs w:val="21"/>
          </w:rPr>
          <w:t>NYC Hotel Week</w:t>
        </w:r>
      </w:hyperlink>
      <w:r w:rsidRPr="00C01619">
        <w:rPr>
          <w:rFonts w:cs="Arial"/>
          <w:sz w:val="21"/>
          <w:szCs w:val="21"/>
        </w:rPr>
        <w:t xml:space="preserve"> with the start of reservations</w:t>
      </w:r>
      <w:r w:rsidR="00482382" w:rsidRPr="00C01619">
        <w:rPr>
          <w:rFonts w:cs="Arial"/>
          <w:sz w:val="21"/>
          <w:szCs w:val="21"/>
        </w:rPr>
        <w:t xml:space="preserve"> available</w:t>
      </w:r>
      <w:r w:rsidRPr="00C01619">
        <w:rPr>
          <w:rFonts w:cs="Arial"/>
          <w:sz w:val="21"/>
          <w:szCs w:val="21"/>
        </w:rPr>
        <w:t xml:space="preserve"> at </w:t>
      </w:r>
      <w:hyperlink r:id="rId13">
        <w:r w:rsidRPr="00C01619">
          <w:rPr>
            <w:rStyle w:val="Hyperlink"/>
            <w:rFonts w:cs="Arial"/>
            <w:b/>
            <w:bCs/>
            <w:sz w:val="21"/>
            <w:szCs w:val="21"/>
          </w:rPr>
          <w:t>nycgo.com/hotelweek.</w:t>
        </w:r>
      </w:hyperlink>
      <w:r w:rsidRPr="00C01619">
        <w:rPr>
          <w:rFonts w:cs="Arial"/>
          <w:sz w:val="21"/>
          <w:szCs w:val="21"/>
        </w:rPr>
        <w:t xml:space="preserve"> Returning for its second year, NYC Hotel Week will run from January 3 through February 12, 2023, offering 23% savings off standard</w:t>
      </w:r>
      <w:r w:rsidRPr="28E5F31F">
        <w:rPr>
          <w:rFonts w:cs="Arial"/>
          <w:sz w:val="21"/>
          <w:szCs w:val="21"/>
        </w:rPr>
        <w:t xml:space="preserve"> room rates at more than 140 </w:t>
      </w:r>
      <w:r w:rsidRPr="28E5F31F">
        <w:rPr>
          <w:rStyle w:val="normaltextrun"/>
          <w:rFonts w:cs="Arial"/>
          <w:color w:val="000000" w:themeColor="text1"/>
          <w:sz w:val="21"/>
          <w:szCs w:val="21"/>
        </w:rPr>
        <w:t xml:space="preserve">hotels across all five boroughs, with additional properties expected to join. </w:t>
      </w:r>
    </w:p>
    <w:p w14:paraId="383D8DBD" w14:textId="77777777" w:rsidR="00ED34D9" w:rsidRDefault="00ED34D9" w:rsidP="001E797D">
      <w:pPr>
        <w:jc w:val="both"/>
        <w:rPr>
          <w:rStyle w:val="normaltextrun"/>
          <w:rFonts w:cs="Arial"/>
          <w:color w:val="000000"/>
          <w:sz w:val="21"/>
          <w:szCs w:val="21"/>
        </w:rPr>
      </w:pPr>
    </w:p>
    <w:p w14:paraId="45C3C09B" w14:textId="331446C2" w:rsidR="00CD4088" w:rsidRPr="00CD4088" w:rsidRDefault="00492F71" w:rsidP="00CD4088">
      <w:pPr>
        <w:jc w:val="both"/>
        <w:rPr>
          <w:rStyle w:val="normaltextrun"/>
          <w:rFonts w:cs="Arial"/>
          <w:color w:val="000000"/>
          <w:sz w:val="21"/>
          <w:szCs w:val="21"/>
        </w:rPr>
      </w:pPr>
      <w:r>
        <w:rPr>
          <w:rStyle w:val="normaltextrun"/>
          <w:rFonts w:cs="Arial"/>
          <w:color w:val="000000"/>
          <w:sz w:val="21"/>
          <w:szCs w:val="21"/>
        </w:rPr>
        <w:t>P</w:t>
      </w:r>
      <w:r w:rsidR="000C5A8A" w:rsidRPr="001E797D">
        <w:rPr>
          <w:rStyle w:val="normaltextrun"/>
          <w:rFonts w:cs="Arial"/>
          <w:color w:val="000000"/>
          <w:sz w:val="21"/>
          <w:szCs w:val="21"/>
        </w:rPr>
        <w:t>resented by preferred payment partner</w:t>
      </w:r>
      <w:r w:rsidR="001E797D" w:rsidRPr="001E797D">
        <w:rPr>
          <w:rStyle w:val="normaltextrun"/>
          <w:rFonts w:cs="Arial"/>
          <w:color w:val="000000"/>
          <w:sz w:val="21"/>
          <w:szCs w:val="21"/>
        </w:rPr>
        <w:t xml:space="preserve"> </w:t>
      </w:r>
      <w:r w:rsidR="000C5A8A" w:rsidRPr="001E797D">
        <w:rPr>
          <w:rStyle w:val="normaltextrun"/>
          <w:rFonts w:cs="Arial"/>
          <w:color w:val="000000"/>
          <w:sz w:val="21"/>
          <w:szCs w:val="21"/>
        </w:rPr>
        <w:t xml:space="preserve">Mastercard, </w:t>
      </w:r>
      <w:r w:rsidR="000C5A8A" w:rsidRPr="001E797D">
        <w:rPr>
          <w:rStyle w:val="normaltextrun"/>
          <w:rFonts w:cs="Arial"/>
          <w:b/>
          <w:bCs/>
          <w:color w:val="000000"/>
          <w:sz w:val="21"/>
          <w:szCs w:val="21"/>
        </w:rPr>
        <w:t xml:space="preserve">NYC Hotel Week </w:t>
      </w:r>
      <w:r w:rsidR="000C5A8A" w:rsidRPr="001E797D">
        <w:rPr>
          <w:rStyle w:val="normaltextrun"/>
          <w:rFonts w:cs="Arial"/>
          <w:color w:val="000000"/>
          <w:sz w:val="21"/>
          <w:szCs w:val="21"/>
        </w:rPr>
        <w:t xml:space="preserve">2023 participating hotels include </w:t>
      </w:r>
      <w:r w:rsidR="001E797D" w:rsidRPr="001E797D">
        <w:rPr>
          <w:rStyle w:val="normaltextrun"/>
          <w:rFonts w:cs="Arial"/>
          <w:color w:val="000000"/>
          <w:sz w:val="21"/>
          <w:szCs w:val="21"/>
        </w:rPr>
        <w:t xml:space="preserve">Hard Rock Hotel New York; </w:t>
      </w:r>
      <w:r w:rsidR="000C5A8A" w:rsidRPr="001E797D">
        <w:rPr>
          <w:rStyle w:val="normaltextrun"/>
          <w:rFonts w:cs="Arial"/>
          <w:color w:val="000000"/>
          <w:sz w:val="21"/>
          <w:szCs w:val="21"/>
        </w:rPr>
        <w:t>Lotte New York Palace; The Beekman, A Thompson Hotel;</w:t>
      </w:r>
      <w:r w:rsidR="000C5A8A" w:rsidRPr="001E797D">
        <w:rPr>
          <w:rStyle w:val="normaltextrun"/>
          <w:rFonts w:cs="Arial"/>
          <w:sz w:val="21"/>
          <w:szCs w:val="21"/>
        </w:rPr>
        <w:t xml:space="preserve"> The Hoxton, Williamsburg</w:t>
      </w:r>
      <w:r w:rsidR="000C5A8A" w:rsidRPr="001E797D">
        <w:rPr>
          <w:rStyle w:val="normaltextrun"/>
          <w:rFonts w:cs="Arial"/>
          <w:color w:val="000000"/>
          <w:sz w:val="21"/>
          <w:szCs w:val="21"/>
        </w:rPr>
        <w:t>; The Langham, New York, Fifth Avenue; New York Marriott Marquis; The William Vale; Radio Hotel; The Opera House Hotel, The Rockaway Hotel</w:t>
      </w:r>
      <w:r w:rsidR="00282407">
        <w:rPr>
          <w:rStyle w:val="normaltextrun"/>
          <w:rFonts w:cs="Arial"/>
          <w:color w:val="000000"/>
          <w:sz w:val="21"/>
          <w:szCs w:val="21"/>
        </w:rPr>
        <w:t>;</w:t>
      </w:r>
      <w:r w:rsidR="000C5A8A" w:rsidRPr="001E797D">
        <w:rPr>
          <w:rStyle w:val="normaltextrun"/>
          <w:rFonts w:cs="Arial"/>
          <w:color w:val="000000"/>
          <w:sz w:val="21"/>
          <w:szCs w:val="21"/>
        </w:rPr>
        <w:t xml:space="preserve"> Hilton Garden Inn New </w:t>
      </w:r>
      <w:r w:rsidR="000C5A8A" w:rsidRPr="00CD4088">
        <w:rPr>
          <w:rStyle w:val="normaltextrun"/>
          <w:rFonts w:cs="Arial"/>
          <w:color w:val="000000"/>
          <w:sz w:val="21"/>
          <w:szCs w:val="21"/>
        </w:rPr>
        <w:t>York/Staten Island</w:t>
      </w:r>
      <w:r w:rsidR="001E797D" w:rsidRPr="00CD4088">
        <w:rPr>
          <w:rStyle w:val="normaltextrun"/>
          <w:rFonts w:cs="Arial"/>
          <w:color w:val="000000"/>
          <w:sz w:val="21"/>
          <w:szCs w:val="21"/>
        </w:rPr>
        <w:t xml:space="preserve"> and more.</w:t>
      </w:r>
      <w:r w:rsidRPr="00CD4088">
        <w:rPr>
          <w:rStyle w:val="normaltextrun"/>
          <w:rFonts w:cs="Arial"/>
          <w:color w:val="000000"/>
          <w:sz w:val="21"/>
          <w:szCs w:val="21"/>
        </w:rPr>
        <w:t xml:space="preserve"> </w:t>
      </w:r>
    </w:p>
    <w:p w14:paraId="572C4317" w14:textId="77777777" w:rsidR="00CD4088" w:rsidRPr="00CD4088" w:rsidRDefault="00CD4088" w:rsidP="00CD4088">
      <w:pPr>
        <w:pStyle w:val="xxmsonormal0"/>
        <w:spacing w:before="0" w:beforeAutospacing="0" w:after="0" w:afterAutospacing="0"/>
        <w:jc w:val="both"/>
        <w:rPr>
          <w:rFonts w:ascii="Arial" w:hAnsi="Arial" w:cs="Arial"/>
          <w:sz w:val="21"/>
          <w:szCs w:val="21"/>
        </w:rPr>
      </w:pPr>
      <w:r w:rsidRPr="00CD4088">
        <w:rPr>
          <w:rFonts w:ascii="Arial" w:hAnsi="Arial" w:cs="Arial"/>
          <w:sz w:val="21"/>
          <w:szCs w:val="21"/>
        </w:rPr>
        <w:t> </w:t>
      </w:r>
    </w:p>
    <w:p w14:paraId="4BEFE2DB" w14:textId="02C6227C" w:rsidR="00926071" w:rsidRDefault="00A869BA" w:rsidP="001E797D">
      <w:pPr>
        <w:jc w:val="both"/>
        <w:rPr>
          <w:rFonts w:eastAsiaTheme="minorHAnsi" w:cs="Arial"/>
          <w:color w:val="242424"/>
          <w:sz w:val="21"/>
          <w:szCs w:val="21"/>
        </w:rPr>
      </w:pPr>
      <w:r w:rsidRPr="00A869BA">
        <w:rPr>
          <w:rFonts w:eastAsiaTheme="minorHAnsi" w:cs="Arial"/>
          <w:color w:val="242424"/>
          <w:sz w:val="21"/>
          <w:szCs w:val="21"/>
        </w:rPr>
        <w:t xml:space="preserve">“I am thrilled to announce the return of </w:t>
      </w:r>
      <w:r w:rsidR="0092097B">
        <w:rPr>
          <w:rFonts w:eastAsiaTheme="minorHAnsi" w:cs="Arial"/>
          <w:color w:val="242424"/>
          <w:sz w:val="21"/>
          <w:szCs w:val="21"/>
        </w:rPr>
        <w:t>NYC</w:t>
      </w:r>
      <w:r w:rsidRPr="00A869BA">
        <w:rPr>
          <w:rFonts w:eastAsiaTheme="minorHAnsi" w:cs="Arial"/>
          <w:color w:val="242424"/>
          <w:sz w:val="21"/>
          <w:szCs w:val="21"/>
        </w:rPr>
        <w:t xml:space="preserve"> Hotel Week, offering deals of a lifetime to an array of hotels across the </w:t>
      </w:r>
      <w:r w:rsidR="0092097B">
        <w:rPr>
          <w:rFonts w:eastAsiaTheme="minorHAnsi" w:cs="Arial"/>
          <w:color w:val="242424"/>
          <w:sz w:val="21"/>
          <w:szCs w:val="21"/>
        </w:rPr>
        <w:t>C</w:t>
      </w:r>
      <w:r w:rsidRPr="00A869BA">
        <w:rPr>
          <w:rFonts w:eastAsiaTheme="minorHAnsi" w:cs="Arial"/>
          <w:color w:val="242424"/>
          <w:sz w:val="21"/>
          <w:szCs w:val="21"/>
        </w:rPr>
        <w:t xml:space="preserve">ity,” said </w:t>
      </w:r>
      <w:r w:rsidRPr="00A869BA">
        <w:rPr>
          <w:rFonts w:eastAsiaTheme="minorHAnsi" w:cs="Arial"/>
          <w:b/>
          <w:color w:val="242424"/>
          <w:sz w:val="21"/>
          <w:szCs w:val="21"/>
        </w:rPr>
        <w:t>New York City Mayor Eric Adams.</w:t>
      </w:r>
      <w:r w:rsidRPr="00A869BA">
        <w:rPr>
          <w:rFonts w:eastAsiaTheme="minorHAnsi" w:cs="Arial"/>
          <w:color w:val="242424"/>
          <w:sz w:val="21"/>
          <w:szCs w:val="21"/>
        </w:rPr>
        <w:t xml:space="preserve"> “</w:t>
      </w:r>
      <w:r w:rsidR="00A31C30">
        <w:rPr>
          <w:rFonts w:eastAsiaTheme="minorHAnsi" w:cs="Arial"/>
          <w:color w:val="242424"/>
          <w:sz w:val="21"/>
          <w:szCs w:val="21"/>
        </w:rPr>
        <w:t xml:space="preserve">NYC </w:t>
      </w:r>
      <w:r w:rsidRPr="00A869BA">
        <w:rPr>
          <w:rFonts w:eastAsiaTheme="minorHAnsi" w:cs="Arial"/>
          <w:color w:val="242424"/>
          <w:sz w:val="21"/>
          <w:szCs w:val="21"/>
        </w:rPr>
        <w:t xml:space="preserve">Hotel Week kicks off the start of NYC &amp; Company’s </w:t>
      </w:r>
      <w:r w:rsidR="0092097B">
        <w:rPr>
          <w:rFonts w:eastAsiaTheme="minorHAnsi" w:cs="Arial"/>
          <w:color w:val="242424"/>
          <w:sz w:val="21"/>
          <w:szCs w:val="21"/>
        </w:rPr>
        <w:t>NYC</w:t>
      </w:r>
      <w:r w:rsidRPr="00A869BA">
        <w:rPr>
          <w:rFonts w:eastAsiaTheme="minorHAnsi" w:cs="Arial"/>
          <w:color w:val="242424"/>
          <w:sz w:val="21"/>
          <w:szCs w:val="21"/>
        </w:rPr>
        <w:t xml:space="preserve"> Winter Outing Program, combining NYC Restaurant Week, NYC Broadway Week, NYC Must-See Week, and NYC Hotel Week. Whether you want to catch one of our world-class attractions, dine at the finest restaurants or unwind at our luxurious hotels, New York City has it all right here in our backyard, across all five boroughs. Our city is open for reservations, so book yours today!”</w:t>
      </w:r>
    </w:p>
    <w:p w14:paraId="68F468B0" w14:textId="77777777" w:rsidR="00A869BA" w:rsidRDefault="00A869BA" w:rsidP="001E797D">
      <w:pPr>
        <w:jc w:val="both"/>
        <w:rPr>
          <w:rStyle w:val="normaltextrun"/>
          <w:rFonts w:cs="Arial"/>
          <w:color w:val="000000"/>
          <w:sz w:val="21"/>
          <w:szCs w:val="21"/>
        </w:rPr>
      </w:pPr>
    </w:p>
    <w:p w14:paraId="52A0F8AB" w14:textId="1B5E4771" w:rsidR="001E797D" w:rsidRDefault="28E5F31F" w:rsidP="00A869BA">
      <w:pPr>
        <w:jc w:val="both"/>
        <w:rPr>
          <w:rStyle w:val="normaltextrun"/>
          <w:rFonts w:cs="Arial"/>
          <w:color w:val="000000"/>
          <w:sz w:val="21"/>
          <w:szCs w:val="21"/>
        </w:rPr>
      </w:pPr>
      <w:r w:rsidRPr="009F01D6">
        <w:rPr>
          <w:rStyle w:val="normaltextrun"/>
          <w:rFonts w:cs="Arial"/>
          <w:color w:val="000000" w:themeColor="text1"/>
          <w:sz w:val="21"/>
          <w:szCs w:val="21"/>
        </w:rPr>
        <w:t>“</w:t>
      </w:r>
      <w:r w:rsidRPr="009F01D6">
        <w:rPr>
          <w:rStyle w:val="normaltextrun"/>
          <w:rFonts w:cs="Arial"/>
          <w:bCs/>
          <w:color w:val="000000" w:themeColor="text1"/>
          <w:sz w:val="21"/>
          <w:szCs w:val="21"/>
        </w:rPr>
        <w:t>NYC Hotel Week</w:t>
      </w:r>
      <w:r w:rsidRPr="009F01D6">
        <w:rPr>
          <w:rStyle w:val="normaltextrun"/>
          <w:rFonts w:cs="Arial"/>
          <w:color w:val="000000" w:themeColor="text1"/>
          <w:sz w:val="21"/>
          <w:szCs w:val="21"/>
        </w:rPr>
        <w:t> offers the best values of the year for travelers looking to visit the five boroughs or for New Yorkers treating themselves to staycations,”</w:t>
      </w:r>
      <w:r w:rsidRPr="28E5F31F">
        <w:rPr>
          <w:rStyle w:val="normaltextrun"/>
          <w:rFonts w:cs="Arial"/>
          <w:color w:val="000000" w:themeColor="text1"/>
          <w:sz w:val="21"/>
          <w:szCs w:val="21"/>
        </w:rPr>
        <w:t> said </w:t>
      </w:r>
      <w:r w:rsidRPr="28E5F31F">
        <w:rPr>
          <w:rStyle w:val="textrun"/>
          <w:rFonts w:cs="Arial"/>
          <w:b/>
          <w:bCs/>
          <w:color w:val="000000" w:themeColor="text1"/>
          <w:sz w:val="21"/>
          <w:szCs w:val="21"/>
        </w:rPr>
        <w:t>Fred Dixon</w:t>
      </w:r>
      <w:r w:rsidRPr="00CD4088">
        <w:rPr>
          <w:rStyle w:val="textrun"/>
          <w:rFonts w:cs="Arial"/>
          <w:color w:val="000000" w:themeColor="text1"/>
          <w:sz w:val="21"/>
          <w:szCs w:val="21"/>
        </w:rPr>
        <w:t>,</w:t>
      </w:r>
      <w:r w:rsidRPr="28E5F31F">
        <w:rPr>
          <w:rStyle w:val="textrun"/>
          <w:rFonts w:cs="Arial"/>
          <w:b/>
          <w:bCs/>
          <w:color w:val="000000" w:themeColor="text1"/>
          <w:sz w:val="21"/>
          <w:szCs w:val="21"/>
        </w:rPr>
        <w:t xml:space="preserve"> President and CEO of NYC &amp; Company</w:t>
      </w:r>
      <w:r w:rsidRPr="28E5F31F">
        <w:rPr>
          <w:rStyle w:val="normaltextrun"/>
          <w:rFonts w:cs="Arial"/>
          <w:color w:val="000000" w:themeColor="text1"/>
          <w:sz w:val="21"/>
          <w:szCs w:val="21"/>
        </w:rPr>
        <w:t>. “When combined with other offers in our broader </w:t>
      </w:r>
      <w:r w:rsidRPr="0063305E">
        <w:rPr>
          <w:rStyle w:val="normaltextrun"/>
          <w:rFonts w:cs="Arial"/>
          <w:bCs/>
          <w:color w:val="000000" w:themeColor="text1"/>
          <w:sz w:val="21"/>
          <w:szCs w:val="21"/>
        </w:rPr>
        <w:t>NYC Winter Outing</w:t>
      </w:r>
      <w:r w:rsidRPr="28E5F31F">
        <w:rPr>
          <w:rStyle w:val="normaltextrun"/>
          <w:rFonts w:cs="Arial"/>
          <w:color w:val="000000" w:themeColor="text1"/>
          <w:sz w:val="21"/>
          <w:szCs w:val="21"/>
        </w:rPr>
        <w:t xml:space="preserve"> promotion—like </w:t>
      </w:r>
      <w:r w:rsidRPr="009F01D6">
        <w:rPr>
          <w:rStyle w:val="normaltextrun"/>
          <w:rFonts w:cs="Arial"/>
          <w:bCs/>
          <w:color w:val="000000" w:themeColor="text1"/>
          <w:sz w:val="21"/>
          <w:szCs w:val="21"/>
        </w:rPr>
        <w:t>NYC Restaurant Week</w:t>
      </w:r>
      <w:r w:rsidRPr="009F01D6">
        <w:rPr>
          <w:rStyle w:val="normaltextrun"/>
          <w:rFonts w:cs="Arial"/>
          <w:color w:val="000000" w:themeColor="text1"/>
          <w:sz w:val="21"/>
          <w:szCs w:val="21"/>
        </w:rPr>
        <w:t xml:space="preserve">, </w:t>
      </w:r>
      <w:r w:rsidRPr="009F01D6">
        <w:rPr>
          <w:rStyle w:val="normaltextrun"/>
          <w:rFonts w:cs="Arial"/>
          <w:bCs/>
          <w:color w:val="000000" w:themeColor="text1"/>
          <w:sz w:val="21"/>
          <w:szCs w:val="21"/>
        </w:rPr>
        <w:t>NYC Broadway Week</w:t>
      </w:r>
      <w:r w:rsidRPr="009F01D6">
        <w:rPr>
          <w:rStyle w:val="normaltextrun"/>
          <w:rFonts w:cs="Arial"/>
          <w:color w:val="000000" w:themeColor="text1"/>
          <w:sz w:val="21"/>
          <w:szCs w:val="21"/>
        </w:rPr>
        <w:t xml:space="preserve"> and </w:t>
      </w:r>
      <w:r w:rsidRPr="009F01D6">
        <w:rPr>
          <w:rStyle w:val="normaltextrun"/>
          <w:rFonts w:cs="Arial"/>
          <w:bCs/>
          <w:color w:val="000000" w:themeColor="text1"/>
          <w:sz w:val="21"/>
          <w:szCs w:val="21"/>
        </w:rPr>
        <w:t>NYC Must-See Week</w:t>
      </w:r>
      <w:r w:rsidRPr="009F01D6">
        <w:rPr>
          <w:rStyle w:val="normaltextrun"/>
          <w:rFonts w:cs="Arial"/>
          <w:color w:val="000000" w:themeColor="text1"/>
          <w:sz w:val="21"/>
          <w:szCs w:val="21"/>
        </w:rPr>
        <w:t>—tremendous values are to be had on virtually every aspect of a visit to New York City in January and February, making the winter season incredibly attractive. Hotel</w:t>
      </w:r>
      <w:r w:rsidRPr="28E5F31F">
        <w:rPr>
          <w:rStyle w:val="normaltextrun"/>
          <w:rFonts w:cs="Arial"/>
          <w:color w:val="000000" w:themeColor="text1"/>
          <w:sz w:val="21"/>
          <w:szCs w:val="21"/>
        </w:rPr>
        <w:t xml:space="preserve"> reservations are available now</w:t>
      </w:r>
      <w:r w:rsidR="00AF56B0">
        <w:rPr>
          <w:rStyle w:val="normaltextrun"/>
          <w:rFonts w:cs="Arial"/>
          <w:color w:val="000000" w:themeColor="text1"/>
          <w:sz w:val="21"/>
          <w:szCs w:val="21"/>
        </w:rPr>
        <w:t>,</w:t>
      </w:r>
      <w:r w:rsidRPr="28E5F31F">
        <w:rPr>
          <w:rStyle w:val="normaltextrun"/>
          <w:rFonts w:cs="Arial"/>
          <w:color w:val="000000" w:themeColor="text1"/>
          <w:sz w:val="21"/>
          <w:szCs w:val="21"/>
        </w:rPr>
        <w:t xml:space="preserve"> and we invite </w:t>
      </w:r>
      <w:r w:rsidRPr="28E5F31F">
        <w:rPr>
          <w:rStyle w:val="normaltextrun"/>
          <w:rFonts w:cs="Arial"/>
          <w:color w:val="000000" w:themeColor="text1"/>
          <w:sz w:val="21"/>
          <w:szCs w:val="21"/>
        </w:rPr>
        <w:lastRenderedPageBreak/>
        <w:t>everyone to plan a visit or give the gift of a stay in NYC to a loved one this holiday season.” </w:t>
      </w:r>
    </w:p>
    <w:p w14:paraId="2C99BFBF" w14:textId="77777777" w:rsidR="00964FA8" w:rsidRDefault="00964FA8" w:rsidP="00210E53">
      <w:pPr>
        <w:shd w:val="clear" w:color="auto" w:fill="FFFFFF"/>
        <w:jc w:val="both"/>
        <w:rPr>
          <w:rStyle w:val="normaltextrun"/>
          <w:rFonts w:cs="Arial"/>
          <w:color w:val="000000"/>
          <w:sz w:val="21"/>
          <w:szCs w:val="21"/>
        </w:rPr>
      </w:pPr>
    </w:p>
    <w:p w14:paraId="44D54D54" w14:textId="0E528600" w:rsidR="00C46689" w:rsidRDefault="28E5F31F" w:rsidP="00C46689">
      <w:pPr>
        <w:jc w:val="both"/>
        <w:rPr>
          <w:rStyle w:val="eop"/>
          <w:rFonts w:cs="Arial"/>
          <w:color w:val="000000"/>
          <w:sz w:val="21"/>
          <w:szCs w:val="21"/>
        </w:rPr>
      </w:pPr>
      <w:r w:rsidRPr="28E5F31F">
        <w:rPr>
          <w:rStyle w:val="normaltextrun"/>
          <w:rFonts w:cs="Arial"/>
          <w:color w:val="000000" w:themeColor="text1"/>
          <w:sz w:val="21"/>
          <w:szCs w:val="21"/>
        </w:rPr>
        <w:t>Hotel performance has held steady across New York City</w:t>
      </w:r>
      <w:r w:rsidR="00AF56B0">
        <w:rPr>
          <w:rStyle w:val="normaltextrun"/>
          <w:rFonts w:cs="Arial"/>
          <w:color w:val="000000" w:themeColor="text1"/>
          <w:sz w:val="21"/>
          <w:szCs w:val="21"/>
        </w:rPr>
        <w:t xml:space="preserve">: </w:t>
      </w:r>
      <w:r w:rsidRPr="28E5F31F">
        <w:rPr>
          <w:rStyle w:val="normaltextrun"/>
          <w:rFonts w:cs="Arial"/>
          <w:color w:val="000000" w:themeColor="text1"/>
          <w:sz w:val="21"/>
          <w:szCs w:val="21"/>
        </w:rPr>
        <w:t>the City continues to generate the highest weekly occupancy levels and average daily rates (ADR) among the top 25 markets, with fall 2022 hotel demand recovering around 90</w:t>
      </w:r>
      <w:r w:rsidR="008F7F5E">
        <w:rPr>
          <w:rStyle w:val="normaltextrun"/>
          <w:rFonts w:cs="Arial"/>
          <w:color w:val="000000" w:themeColor="text1"/>
          <w:sz w:val="21"/>
          <w:szCs w:val="21"/>
        </w:rPr>
        <w:t xml:space="preserve">% </w:t>
      </w:r>
      <w:r w:rsidRPr="28E5F31F">
        <w:rPr>
          <w:rStyle w:val="normaltextrun"/>
          <w:rFonts w:cs="Arial"/>
          <w:color w:val="000000" w:themeColor="text1"/>
          <w:sz w:val="21"/>
          <w:szCs w:val="21"/>
        </w:rPr>
        <w:t>of the 2019 benchmark each week. New York City has more than 124,000 hotel rooms in active inventory and another 11,000 rooms are expected to come online in the next three years.</w:t>
      </w:r>
    </w:p>
    <w:p w14:paraId="21E88F45" w14:textId="05FAD701" w:rsidR="20502103" w:rsidRDefault="20502103" w:rsidP="20502103">
      <w:pPr>
        <w:jc w:val="both"/>
        <w:rPr>
          <w:rStyle w:val="eop"/>
          <w:rFonts w:cs="Arial"/>
          <w:color w:val="000000" w:themeColor="text1"/>
          <w:sz w:val="21"/>
          <w:szCs w:val="21"/>
        </w:rPr>
      </w:pPr>
    </w:p>
    <w:p w14:paraId="70D36C2F" w14:textId="26E89D27" w:rsidR="00926071" w:rsidRPr="00551E06" w:rsidRDefault="28E5F31F" w:rsidP="00551E06">
      <w:pPr>
        <w:pStyle w:val="paragraph"/>
        <w:spacing w:before="0" w:beforeAutospacing="0" w:after="0" w:afterAutospacing="0"/>
        <w:jc w:val="both"/>
        <w:textAlignment w:val="baseline"/>
        <w:rPr>
          <w:rStyle w:val="normaltextrun"/>
          <w:rFonts w:ascii="Arial" w:hAnsi="Arial" w:cs="Arial"/>
          <w:color w:val="000000" w:themeColor="text1"/>
          <w:sz w:val="21"/>
          <w:szCs w:val="21"/>
        </w:rPr>
      </w:pPr>
      <w:r w:rsidRPr="28E5F31F">
        <w:rPr>
          <w:rStyle w:val="normaltextrun"/>
          <w:rFonts w:ascii="Arial" w:hAnsi="Arial" w:cs="Arial"/>
          <w:color w:val="000000" w:themeColor="text1"/>
          <w:sz w:val="21"/>
          <w:szCs w:val="21"/>
        </w:rPr>
        <w:t>The start of</w:t>
      </w:r>
      <w:r w:rsidRPr="28E5F31F">
        <w:rPr>
          <w:rStyle w:val="normaltextrun"/>
          <w:rFonts w:ascii="Arial" w:hAnsi="Arial" w:cs="Arial"/>
          <w:b/>
          <w:bCs/>
          <w:color w:val="000000" w:themeColor="text1"/>
          <w:sz w:val="21"/>
          <w:szCs w:val="21"/>
        </w:rPr>
        <w:t xml:space="preserve"> NYC Hot</w:t>
      </w:r>
      <w:r w:rsidRPr="00C01619">
        <w:rPr>
          <w:rStyle w:val="normaltextrun"/>
          <w:rFonts w:ascii="Arial" w:hAnsi="Arial" w:cs="Arial"/>
          <w:b/>
          <w:bCs/>
          <w:color w:val="000000" w:themeColor="text1"/>
          <w:sz w:val="21"/>
          <w:szCs w:val="21"/>
        </w:rPr>
        <w:t xml:space="preserve">el </w:t>
      </w:r>
      <w:r w:rsidRPr="28E5F31F">
        <w:rPr>
          <w:rStyle w:val="normaltextrun"/>
          <w:rFonts w:ascii="Arial" w:hAnsi="Arial" w:cs="Arial"/>
          <w:b/>
          <w:bCs/>
          <w:color w:val="000000" w:themeColor="text1"/>
          <w:sz w:val="21"/>
          <w:szCs w:val="21"/>
        </w:rPr>
        <w:t xml:space="preserve">Week </w:t>
      </w:r>
      <w:r w:rsidRPr="28E5F31F">
        <w:rPr>
          <w:rStyle w:val="normaltextrun"/>
          <w:rFonts w:ascii="Arial" w:hAnsi="Arial" w:cs="Arial"/>
          <w:color w:val="000000" w:themeColor="text1"/>
          <w:sz w:val="21"/>
          <w:szCs w:val="21"/>
        </w:rPr>
        <w:t xml:space="preserve">reservations marks the countdown to the return of </w:t>
      </w:r>
      <w:r w:rsidRPr="28E5F31F">
        <w:rPr>
          <w:rStyle w:val="normaltextrun"/>
          <w:rFonts w:ascii="Arial" w:hAnsi="Arial" w:cs="Arial"/>
          <w:b/>
          <w:bCs/>
          <w:color w:val="000000" w:themeColor="text1"/>
          <w:sz w:val="21"/>
          <w:szCs w:val="21"/>
        </w:rPr>
        <w:t>NYC Winter Outing</w:t>
      </w:r>
      <w:r w:rsidRPr="28E5F31F">
        <w:rPr>
          <w:rStyle w:val="normaltextrun"/>
          <w:rFonts w:ascii="Arial" w:hAnsi="Arial" w:cs="Arial"/>
          <w:color w:val="000000" w:themeColor="text1"/>
          <w:sz w:val="21"/>
          <w:szCs w:val="21"/>
        </w:rPr>
        <w:t xml:space="preserve">, NYC &amp; Company’s annual citywide value program. NYC Winter Outing, now in its fourth year, celebrates the City’s winter season with offers from NYC &amp; Company’s signature programs: </w:t>
      </w:r>
      <w:r w:rsidRPr="28E5F31F">
        <w:rPr>
          <w:rStyle w:val="normaltextrun"/>
          <w:rFonts w:ascii="Arial" w:hAnsi="Arial" w:cs="Arial"/>
          <w:b/>
          <w:bCs/>
          <w:color w:val="000000" w:themeColor="text1"/>
          <w:sz w:val="21"/>
          <w:szCs w:val="21"/>
        </w:rPr>
        <w:t>NYC Restaurant Week</w:t>
      </w:r>
      <w:r w:rsidRPr="28E5F31F">
        <w:rPr>
          <w:rStyle w:val="normaltextrun"/>
          <w:rFonts w:ascii="Arial" w:hAnsi="Arial" w:cs="Arial"/>
          <w:color w:val="000000" w:themeColor="text1"/>
          <w:sz w:val="21"/>
          <w:szCs w:val="21"/>
        </w:rPr>
        <w:t xml:space="preserve">, </w:t>
      </w:r>
      <w:r w:rsidRPr="28E5F31F">
        <w:rPr>
          <w:rStyle w:val="normaltextrun"/>
          <w:rFonts w:ascii="Arial" w:hAnsi="Arial" w:cs="Arial"/>
          <w:b/>
          <w:bCs/>
          <w:color w:val="000000" w:themeColor="text1"/>
          <w:sz w:val="21"/>
          <w:szCs w:val="21"/>
        </w:rPr>
        <w:t>NYC Broadway Week</w:t>
      </w:r>
      <w:r w:rsidRPr="28E5F31F">
        <w:rPr>
          <w:rStyle w:val="normaltextrun"/>
          <w:rFonts w:ascii="Arial" w:hAnsi="Arial" w:cs="Arial"/>
          <w:color w:val="000000" w:themeColor="text1"/>
          <w:sz w:val="21"/>
          <w:szCs w:val="21"/>
        </w:rPr>
        <w:t xml:space="preserve">, </w:t>
      </w:r>
      <w:r w:rsidRPr="28E5F31F">
        <w:rPr>
          <w:rStyle w:val="normaltextrun"/>
          <w:rFonts w:ascii="Arial" w:hAnsi="Arial" w:cs="Arial"/>
          <w:b/>
          <w:bCs/>
          <w:color w:val="000000" w:themeColor="text1"/>
          <w:sz w:val="21"/>
          <w:szCs w:val="21"/>
        </w:rPr>
        <w:t>NYC Must-See Week</w:t>
      </w:r>
      <w:r w:rsidRPr="00CD4088">
        <w:rPr>
          <w:rStyle w:val="normaltextrun"/>
          <w:rFonts w:ascii="Arial" w:hAnsi="Arial" w:cs="Arial"/>
          <w:color w:val="000000" w:themeColor="text1"/>
          <w:sz w:val="21"/>
          <w:szCs w:val="21"/>
        </w:rPr>
        <w:t>,</w:t>
      </w:r>
      <w:r w:rsidRPr="28E5F31F">
        <w:rPr>
          <w:rStyle w:val="normaltextrun"/>
          <w:rFonts w:ascii="Arial" w:hAnsi="Arial" w:cs="Arial"/>
          <w:b/>
          <w:bCs/>
          <w:color w:val="000000" w:themeColor="text1"/>
          <w:sz w:val="21"/>
          <w:szCs w:val="21"/>
        </w:rPr>
        <w:t xml:space="preserve"> </w:t>
      </w:r>
      <w:r w:rsidRPr="28E5F31F">
        <w:rPr>
          <w:rStyle w:val="normaltextrun"/>
          <w:rFonts w:ascii="Arial" w:hAnsi="Arial" w:cs="Arial"/>
          <w:color w:val="000000" w:themeColor="text1"/>
          <w:sz w:val="21"/>
          <w:szCs w:val="21"/>
        </w:rPr>
        <w:t xml:space="preserve">and for the second year, </w:t>
      </w:r>
      <w:r w:rsidRPr="28E5F31F">
        <w:rPr>
          <w:rStyle w:val="normaltextrun"/>
          <w:rFonts w:ascii="Arial" w:hAnsi="Arial" w:cs="Arial"/>
          <w:b/>
          <w:bCs/>
          <w:color w:val="000000" w:themeColor="text1"/>
          <w:sz w:val="21"/>
          <w:szCs w:val="21"/>
        </w:rPr>
        <w:t xml:space="preserve">NYC </w:t>
      </w:r>
      <w:r w:rsidRPr="00551E06">
        <w:rPr>
          <w:rStyle w:val="normaltextrun"/>
          <w:rFonts w:ascii="Arial" w:hAnsi="Arial" w:cs="Arial"/>
          <w:b/>
          <w:bCs/>
          <w:color w:val="000000" w:themeColor="text1"/>
          <w:sz w:val="21"/>
          <w:szCs w:val="21"/>
        </w:rPr>
        <w:t>Hotel Week</w:t>
      </w:r>
      <w:r w:rsidRPr="00551E06">
        <w:rPr>
          <w:rStyle w:val="normaltextrun"/>
          <w:rFonts w:ascii="Arial" w:hAnsi="Arial" w:cs="Arial"/>
          <w:color w:val="000000" w:themeColor="text1"/>
          <w:sz w:val="21"/>
          <w:szCs w:val="21"/>
        </w:rPr>
        <w:t xml:space="preserve">. </w:t>
      </w:r>
      <w:r w:rsidR="00B22CA5" w:rsidRPr="00551E06">
        <w:rPr>
          <w:rStyle w:val="normaltextrun"/>
          <w:rFonts w:ascii="Arial" w:hAnsi="Arial" w:cs="Arial"/>
          <w:color w:val="000000" w:themeColor="text1"/>
          <w:sz w:val="21"/>
          <w:szCs w:val="21"/>
        </w:rPr>
        <w:t>NYC Winter Outing</w:t>
      </w:r>
      <w:r w:rsidRPr="00551E06">
        <w:rPr>
          <w:rStyle w:val="normaltextrun"/>
          <w:rFonts w:ascii="Arial" w:hAnsi="Arial" w:cs="Arial"/>
          <w:color w:val="000000" w:themeColor="text1"/>
          <w:sz w:val="21"/>
          <w:szCs w:val="21"/>
        </w:rPr>
        <w:t xml:space="preserve">, which will run from January 17 through February 12, 2023, will combine deals across all five boroughs on dining, Broadway shows, attractions, museums, tours, performing arts and hotels. Bookings for NYC Restaurant Week, NYC Broadway Week and NYC Must-See Week will open to the general public on January 10 at </w:t>
      </w:r>
      <w:hyperlink r:id="rId14">
        <w:r w:rsidRPr="00551E06">
          <w:rPr>
            <w:rStyle w:val="Hyperlink"/>
            <w:rFonts w:ascii="Arial" w:hAnsi="Arial" w:cs="Arial"/>
            <w:b/>
            <w:bCs/>
            <w:sz w:val="21"/>
            <w:szCs w:val="21"/>
          </w:rPr>
          <w:t>nycgo.com/winterouting</w:t>
        </w:r>
      </w:hyperlink>
      <w:r w:rsidRPr="00551E06">
        <w:rPr>
          <w:rStyle w:val="normaltextrun"/>
          <w:rFonts w:ascii="Arial" w:hAnsi="Arial" w:cs="Arial"/>
          <w:color w:val="000000" w:themeColor="text1"/>
          <w:sz w:val="21"/>
          <w:szCs w:val="21"/>
        </w:rPr>
        <w:t xml:space="preserve">. </w:t>
      </w:r>
    </w:p>
    <w:p w14:paraId="44E1A98C" w14:textId="20324B89" w:rsidR="00551E06" w:rsidRPr="00551E06" w:rsidRDefault="00551E06" w:rsidP="00551E06">
      <w:pPr>
        <w:pStyle w:val="paragraph"/>
        <w:spacing w:before="0" w:beforeAutospacing="0" w:after="0" w:afterAutospacing="0"/>
        <w:jc w:val="both"/>
        <w:textAlignment w:val="baseline"/>
        <w:rPr>
          <w:rStyle w:val="normaltextrun"/>
          <w:rFonts w:ascii="Arial" w:hAnsi="Arial" w:cs="Arial"/>
          <w:color w:val="000000" w:themeColor="text1"/>
          <w:sz w:val="21"/>
          <w:szCs w:val="21"/>
        </w:rPr>
      </w:pPr>
    </w:p>
    <w:p w14:paraId="44887AEB" w14:textId="06912F64" w:rsidR="00551E06" w:rsidRPr="00551E06" w:rsidRDefault="00551E06" w:rsidP="00551E06">
      <w:pPr>
        <w:shd w:val="clear" w:color="auto" w:fill="FFFFFF"/>
        <w:jc w:val="both"/>
        <w:rPr>
          <w:rStyle w:val="eop"/>
          <w:rFonts w:cs="Arial"/>
          <w:sz w:val="21"/>
          <w:szCs w:val="21"/>
        </w:rPr>
      </w:pPr>
      <w:r w:rsidRPr="00551E06">
        <w:rPr>
          <w:rFonts w:cs="Arial"/>
          <w:color w:val="000000"/>
          <w:sz w:val="21"/>
          <w:szCs w:val="21"/>
        </w:rPr>
        <w:t xml:space="preserve">"We are proud to partner once again with NYC &amp; Company on their </w:t>
      </w:r>
      <w:r w:rsidRPr="00551E06">
        <w:rPr>
          <w:rFonts w:cs="Arial"/>
          <w:color w:val="000000"/>
          <w:sz w:val="21"/>
          <w:szCs w:val="21"/>
        </w:rPr>
        <w:t xml:space="preserve">NYC </w:t>
      </w:r>
      <w:r w:rsidRPr="00551E06">
        <w:rPr>
          <w:rFonts w:cs="Arial"/>
          <w:color w:val="000000"/>
          <w:sz w:val="21"/>
          <w:szCs w:val="21"/>
        </w:rPr>
        <w:t xml:space="preserve">Winter Outing program, which offers a plethora of opportunities for New Yorkers and visitors alike to enjoy the </w:t>
      </w:r>
      <w:r w:rsidRPr="00551E06">
        <w:rPr>
          <w:rFonts w:cs="Arial"/>
          <w:color w:val="000000"/>
          <w:sz w:val="21"/>
          <w:szCs w:val="21"/>
        </w:rPr>
        <w:t>C</w:t>
      </w:r>
      <w:r w:rsidRPr="00551E06">
        <w:rPr>
          <w:rFonts w:cs="Arial"/>
          <w:color w:val="000000"/>
          <w:sz w:val="21"/>
          <w:szCs w:val="21"/>
        </w:rPr>
        <w:t xml:space="preserve">ity's world class culture and hospitality," said the </w:t>
      </w:r>
      <w:r w:rsidRPr="00551E06">
        <w:rPr>
          <w:rFonts w:cs="Arial"/>
          <w:b/>
          <w:bCs/>
          <w:color w:val="000000"/>
          <w:sz w:val="21"/>
          <w:szCs w:val="21"/>
        </w:rPr>
        <w:t>Commissioner of the NYC Mayor’s Office of Media and Entertainment Anne del Castillo</w:t>
      </w:r>
      <w:r w:rsidRPr="00551E06">
        <w:rPr>
          <w:rFonts w:cs="Arial"/>
          <w:color w:val="000000"/>
          <w:sz w:val="21"/>
          <w:szCs w:val="21"/>
        </w:rPr>
        <w:t>. "As we've learned these past three years, N</w:t>
      </w:r>
      <w:r w:rsidRPr="00551E06">
        <w:rPr>
          <w:rFonts w:cs="Arial"/>
          <w:color w:val="000000"/>
          <w:sz w:val="21"/>
          <w:szCs w:val="21"/>
        </w:rPr>
        <w:t>ew York City’s</w:t>
      </w:r>
      <w:r w:rsidRPr="00551E06">
        <w:rPr>
          <w:rFonts w:cs="Arial"/>
          <w:color w:val="000000"/>
          <w:sz w:val="21"/>
          <w:szCs w:val="21"/>
        </w:rPr>
        <w:t xml:space="preserve"> arts, entertainment and nightlife are truly the heart and soul of this city, and there’s no better cure for the </w:t>
      </w:r>
      <w:r w:rsidRPr="00551E06">
        <w:rPr>
          <w:rFonts w:cs="Arial"/>
          <w:color w:val="000000"/>
          <w:sz w:val="21"/>
          <w:szCs w:val="21"/>
        </w:rPr>
        <w:t>wintertime</w:t>
      </w:r>
      <w:r w:rsidRPr="00551E06">
        <w:rPr>
          <w:rFonts w:cs="Arial"/>
          <w:color w:val="000000"/>
          <w:sz w:val="21"/>
          <w:szCs w:val="21"/>
        </w:rPr>
        <w:t xml:space="preserve"> blues than being out on the town in </w:t>
      </w:r>
      <w:r w:rsidRPr="00551E06">
        <w:rPr>
          <w:rFonts w:cs="Arial"/>
          <w:color w:val="000000"/>
          <w:sz w:val="21"/>
          <w:szCs w:val="21"/>
        </w:rPr>
        <w:t>NYC</w:t>
      </w:r>
      <w:r w:rsidRPr="00551E06">
        <w:rPr>
          <w:rFonts w:cs="Arial"/>
          <w:color w:val="000000"/>
          <w:sz w:val="21"/>
          <w:szCs w:val="21"/>
        </w:rPr>
        <w:t>." </w:t>
      </w:r>
    </w:p>
    <w:p w14:paraId="79EA4733" w14:textId="77777777" w:rsidR="00926071" w:rsidRPr="00210E53" w:rsidRDefault="00926071" w:rsidP="00926071">
      <w:pPr>
        <w:pStyle w:val="paragraph"/>
        <w:spacing w:before="0" w:beforeAutospacing="0" w:after="0" w:afterAutospacing="0"/>
        <w:jc w:val="both"/>
        <w:textAlignment w:val="baseline"/>
        <w:rPr>
          <w:rStyle w:val="eop"/>
          <w:rFonts w:ascii="Arial" w:hAnsi="Arial" w:cs="Arial"/>
          <w:color w:val="000000"/>
          <w:sz w:val="21"/>
          <w:szCs w:val="21"/>
        </w:rPr>
      </w:pPr>
    </w:p>
    <w:p w14:paraId="2BBA60BF" w14:textId="34BEFBB0" w:rsidR="00926071" w:rsidRPr="009E42DC" w:rsidRDefault="28E5F31F" w:rsidP="28E5F31F">
      <w:pPr>
        <w:pStyle w:val="paragraph"/>
        <w:spacing w:before="0" w:beforeAutospacing="0" w:after="0" w:afterAutospacing="0"/>
        <w:jc w:val="both"/>
        <w:textAlignment w:val="baseline"/>
        <w:rPr>
          <w:rStyle w:val="normaltextrun"/>
          <w:rFonts w:ascii="Arial" w:hAnsi="Arial" w:cs="Arial"/>
          <w:color w:val="000000"/>
          <w:sz w:val="21"/>
          <w:szCs w:val="21"/>
          <w:highlight w:val="yellow"/>
        </w:rPr>
      </w:pPr>
      <w:r w:rsidRPr="28E5F31F">
        <w:rPr>
          <w:rStyle w:val="eop"/>
          <w:rFonts w:ascii="Arial" w:hAnsi="Arial" w:cs="Arial"/>
          <w:color w:val="000000" w:themeColor="text1"/>
          <w:sz w:val="21"/>
          <w:szCs w:val="21"/>
        </w:rPr>
        <w:t xml:space="preserve">As part of NYC &amp; Company’s partnership with Mastercard, Mastercard cardholders will have </w:t>
      </w:r>
      <w:r w:rsidR="00340D4A">
        <w:rPr>
          <w:rStyle w:val="eop"/>
          <w:rFonts w:ascii="Arial" w:hAnsi="Arial" w:cs="Arial"/>
          <w:color w:val="000000" w:themeColor="text1"/>
          <w:sz w:val="21"/>
          <w:szCs w:val="21"/>
        </w:rPr>
        <w:t xml:space="preserve">exclusive </w:t>
      </w:r>
      <w:r w:rsidRPr="28E5F31F">
        <w:rPr>
          <w:rStyle w:val="eop"/>
          <w:rFonts w:ascii="Arial" w:hAnsi="Arial" w:cs="Arial"/>
          <w:color w:val="000000" w:themeColor="text1"/>
          <w:sz w:val="21"/>
          <w:szCs w:val="21"/>
        </w:rPr>
        <w:t xml:space="preserve">access to an early booking presale period for </w:t>
      </w:r>
      <w:r w:rsidRPr="28E5F31F">
        <w:rPr>
          <w:rStyle w:val="eop"/>
          <w:rFonts w:ascii="Arial" w:hAnsi="Arial" w:cs="Arial"/>
          <w:b/>
          <w:bCs/>
          <w:color w:val="000000" w:themeColor="text1"/>
          <w:sz w:val="21"/>
          <w:szCs w:val="21"/>
        </w:rPr>
        <w:t>NYC Winter Outing</w:t>
      </w:r>
      <w:r w:rsidRPr="28E5F31F">
        <w:rPr>
          <w:rStyle w:val="eop"/>
          <w:rFonts w:ascii="Arial" w:hAnsi="Arial" w:cs="Arial"/>
          <w:color w:val="000000" w:themeColor="text1"/>
          <w:sz w:val="21"/>
          <w:szCs w:val="21"/>
        </w:rPr>
        <w:t xml:space="preserve"> programs including </w:t>
      </w:r>
      <w:r w:rsidRPr="28E5F31F">
        <w:rPr>
          <w:rStyle w:val="normaltextrun"/>
          <w:rFonts w:ascii="Arial" w:hAnsi="Arial" w:cs="Arial"/>
          <w:b/>
          <w:bCs/>
          <w:color w:val="000000" w:themeColor="text1"/>
          <w:sz w:val="21"/>
          <w:szCs w:val="21"/>
        </w:rPr>
        <w:t>NYC Restaurant Week</w:t>
      </w:r>
      <w:r w:rsidRPr="28E5F31F">
        <w:rPr>
          <w:rStyle w:val="normaltextrun"/>
          <w:rFonts w:ascii="Arial" w:hAnsi="Arial" w:cs="Arial"/>
          <w:color w:val="000000" w:themeColor="text1"/>
          <w:sz w:val="21"/>
          <w:szCs w:val="21"/>
        </w:rPr>
        <w:t xml:space="preserve">, </w:t>
      </w:r>
      <w:r w:rsidRPr="28E5F31F">
        <w:rPr>
          <w:rStyle w:val="normaltextrun"/>
          <w:rFonts w:ascii="Arial" w:hAnsi="Arial" w:cs="Arial"/>
          <w:b/>
          <w:bCs/>
          <w:color w:val="000000" w:themeColor="text1"/>
          <w:sz w:val="21"/>
          <w:szCs w:val="21"/>
        </w:rPr>
        <w:t>NYC Broadway Week</w:t>
      </w:r>
      <w:r w:rsidR="009D429A">
        <w:rPr>
          <w:rStyle w:val="normaltextrun"/>
          <w:rFonts w:ascii="Arial" w:hAnsi="Arial" w:cs="Arial"/>
          <w:color w:val="000000" w:themeColor="text1"/>
          <w:sz w:val="21"/>
          <w:szCs w:val="21"/>
        </w:rPr>
        <w:t xml:space="preserve"> and</w:t>
      </w:r>
      <w:r w:rsidRPr="28E5F31F">
        <w:rPr>
          <w:rStyle w:val="normaltextrun"/>
          <w:rFonts w:ascii="Arial" w:hAnsi="Arial" w:cs="Arial"/>
          <w:color w:val="000000" w:themeColor="text1"/>
          <w:sz w:val="21"/>
          <w:szCs w:val="21"/>
        </w:rPr>
        <w:t xml:space="preserve"> </w:t>
      </w:r>
      <w:r w:rsidRPr="28E5F31F">
        <w:rPr>
          <w:rStyle w:val="normaltextrun"/>
          <w:rFonts w:ascii="Arial" w:hAnsi="Arial" w:cs="Arial"/>
          <w:b/>
          <w:bCs/>
          <w:color w:val="000000" w:themeColor="text1"/>
          <w:sz w:val="21"/>
          <w:szCs w:val="21"/>
        </w:rPr>
        <w:t xml:space="preserve">NYC Must-See Week </w:t>
      </w:r>
      <w:r w:rsidRPr="28E5F31F">
        <w:rPr>
          <w:rStyle w:val="normaltextrun"/>
          <w:rFonts w:ascii="Arial" w:hAnsi="Arial" w:cs="Arial"/>
          <w:color w:val="000000" w:themeColor="text1"/>
          <w:sz w:val="21"/>
          <w:szCs w:val="21"/>
        </w:rPr>
        <w:t>from January 4</w:t>
      </w:r>
      <w:r w:rsidR="00CF72E2">
        <w:rPr>
          <w:rStyle w:val="normaltextrun"/>
          <w:rFonts w:ascii="Arial" w:hAnsi="Arial" w:cs="Arial"/>
          <w:color w:val="000000" w:themeColor="text1"/>
          <w:sz w:val="21"/>
          <w:szCs w:val="21"/>
        </w:rPr>
        <w:t>–</w:t>
      </w:r>
      <w:r w:rsidRPr="28E5F31F">
        <w:rPr>
          <w:rStyle w:val="normaltextrun"/>
          <w:rFonts w:ascii="Arial" w:hAnsi="Arial" w:cs="Arial"/>
          <w:color w:val="000000" w:themeColor="text1"/>
          <w:sz w:val="21"/>
          <w:szCs w:val="21"/>
        </w:rPr>
        <w:t xml:space="preserve">9 at </w:t>
      </w:r>
      <w:hyperlink r:id="rId15">
        <w:r w:rsidR="00C01619" w:rsidRPr="00C01619">
          <w:rPr>
            <w:rStyle w:val="Hyperlink"/>
            <w:rFonts w:ascii="Arial" w:eastAsia="Arial" w:hAnsi="Arial" w:cs="Arial"/>
            <w:b/>
            <w:bCs/>
            <w:sz w:val="21"/>
            <w:szCs w:val="21"/>
          </w:rPr>
          <w:t>nycgo.com/</w:t>
        </w:r>
        <w:proofErr w:type="spellStart"/>
        <w:r w:rsidR="00C01619" w:rsidRPr="00C01619">
          <w:rPr>
            <w:rStyle w:val="Hyperlink"/>
            <w:rFonts w:ascii="Arial" w:eastAsia="Arial" w:hAnsi="Arial" w:cs="Arial"/>
            <w:b/>
            <w:bCs/>
            <w:sz w:val="21"/>
            <w:szCs w:val="21"/>
          </w:rPr>
          <w:t>nycwinteroutingpresale</w:t>
        </w:r>
        <w:proofErr w:type="spellEnd"/>
      </w:hyperlink>
      <w:r w:rsidR="00C01619" w:rsidRPr="00C01619">
        <w:rPr>
          <w:rStyle w:val="Hyperlink"/>
          <w:rFonts w:ascii="Arial" w:eastAsia="Arial" w:hAnsi="Arial" w:cs="Arial"/>
          <w:b/>
          <w:bCs/>
          <w:sz w:val="21"/>
          <w:szCs w:val="21"/>
        </w:rPr>
        <w:t>.</w:t>
      </w:r>
    </w:p>
    <w:p w14:paraId="033AC46F" w14:textId="008E9977" w:rsidR="00165DD1" w:rsidRDefault="00165DD1" w:rsidP="28E5F31F">
      <w:pPr>
        <w:shd w:val="clear" w:color="auto" w:fill="FFFFFF" w:themeFill="background1"/>
        <w:jc w:val="both"/>
        <w:rPr>
          <w:rStyle w:val="normaltextrun"/>
          <w:rFonts w:cs="Arial"/>
          <w:color w:val="000000"/>
          <w:sz w:val="21"/>
          <w:szCs w:val="21"/>
          <w:highlight w:val="yellow"/>
        </w:rPr>
      </w:pPr>
    </w:p>
    <w:p w14:paraId="63BE1CC0" w14:textId="4D8AAF8F" w:rsidR="00926071" w:rsidRDefault="00926071" w:rsidP="00926071">
      <w:pPr>
        <w:jc w:val="both"/>
        <w:rPr>
          <w:rStyle w:val="Emphasis"/>
          <w:rFonts w:cs="Arial"/>
          <w:i w:val="0"/>
          <w:iCs w:val="0"/>
          <w:sz w:val="21"/>
          <w:szCs w:val="21"/>
        </w:rPr>
      </w:pPr>
      <w:r>
        <w:rPr>
          <w:rStyle w:val="normaltextrun"/>
          <w:rFonts w:cs="Arial"/>
          <w:color w:val="000000"/>
          <w:sz w:val="21"/>
          <w:szCs w:val="21"/>
        </w:rPr>
        <w:t>T</w:t>
      </w:r>
      <w:r w:rsidR="00ED34D9">
        <w:rPr>
          <w:rStyle w:val="normaltextrun"/>
          <w:rFonts w:cs="Arial"/>
          <w:color w:val="000000"/>
          <w:sz w:val="21"/>
          <w:szCs w:val="21"/>
        </w:rPr>
        <w:t>oday’s a</w:t>
      </w:r>
      <w:r>
        <w:rPr>
          <w:rStyle w:val="normaltextrun"/>
          <w:rFonts w:cs="Arial"/>
          <w:color w:val="000000"/>
          <w:sz w:val="21"/>
          <w:szCs w:val="21"/>
        </w:rPr>
        <w:t xml:space="preserve">nnouncement </w:t>
      </w:r>
      <w:r w:rsidR="00BE029A">
        <w:rPr>
          <w:rStyle w:val="normaltextrun"/>
          <w:rFonts w:cs="Arial"/>
          <w:color w:val="000000"/>
          <w:sz w:val="21"/>
          <w:szCs w:val="21"/>
        </w:rPr>
        <w:t xml:space="preserve">was </w:t>
      </w:r>
      <w:r>
        <w:rPr>
          <w:rStyle w:val="normaltextrun"/>
          <w:rFonts w:cs="Arial"/>
          <w:color w:val="000000"/>
          <w:sz w:val="21"/>
          <w:szCs w:val="21"/>
        </w:rPr>
        <w:t xml:space="preserve">set against the backdrop of </w:t>
      </w:r>
      <w:r w:rsidRPr="00926071">
        <w:rPr>
          <w:rFonts w:cs="Arial"/>
          <w:sz w:val="21"/>
          <w:szCs w:val="21"/>
        </w:rPr>
        <w:t>NYC Hotel Week participant</w:t>
      </w:r>
      <w:r>
        <w:rPr>
          <w:rFonts w:cs="Arial"/>
          <w:sz w:val="21"/>
          <w:szCs w:val="21"/>
        </w:rPr>
        <w:t xml:space="preserve"> </w:t>
      </w:r>
      <w:r w:rsidRPr="00926071">
        <w:rPr>
          <w:rFonts w:cs="Arial"/>
          <w:sz w:val="21"/>
          <w:szCs w:val="21"/>
        </w:rPr>
        <w:t>Hard Rock Hotel New York</w:t>
      </w:r>
      <w:r w:rsidR="0070371A">
        <w:rPr>
          <w:rFonts w:cs="Arial"/>
          <w:sz w:val="21"/>
          <w:szCs w:val="21"/>
        </w:rPr>
        <w:t xml:space="preserve"> </w:t>
      </w:r>
      <w:r w:rsidR="00ED34D9">
        <w:rPr>
          <w:rFonts w:cs="Arial"/>
          <w:sz w:val="21"/>
          <w:szCs w:val="21"/>
        </w:rPr>
        <w:t xml:space="preserve">and </w:t>
      </w:r>
      <w:r w:rsidRPr="00210E53">
        <w:rPr>
          <w:rFonts w:cs="Arial"/>
          <w:sz w:val="21"/>
          <w:szCs w:val="21"/>
        </w:rPr>
        <w:t xml:space="preserve">included </w:t>
      </w:r>
      <w:r w:rsidRPr="00210E53">
        <w:rPr>
          <w:rStyle w:val="Emphasis"/>
          <w:rFonts w:cs="Arial"/>
          <w:i w:val="0"/>
          <w:iCs w:val="0"/>
          <w:sz w:val="21"/>
          <w:szCs w:val="21"/>
        </w:rPr>
        <w:t>NYC &amp; Company Board Chair Charles Flateman</w:t>
      </w:r>
      <w:r w:rsidR="00CF72E2">
        <w:rPr>
          <w:rStyle w:val="Emphasis"/>
          <w:rFonts w:cs="Arial"/>
          <w:i w:val="0"/>
          <w:iCs w:val="0"/>
          <w:sz w:val="21"/>
          <w:szCs w:val="21"/>
        </w:rPr>
        <w:t>,</w:t>
      </w:r>
      <w:r w:rsidR="00CF72E2" w:rsidRPr="00210E53">
        <w:rPr>
          <w:rStyle w:val="Emphasis"/>
          <w:rFonts w:cs="Arial"/>
          <w:i w:val="0"/>
          <w:iCs w:val="0"/>
          <w:sz w:val="21"/>
          <w:szCs w:val="21"/>
        </w:rPr>
        <w:t xml:space="preserve"> </w:t>
      </w:r>
      <w:r w:rsidRPr="00210E53">
        <w:rPr>
          <w:rStyle w:val="Emphasis"/>
          <w:rFonts w:cs="Arial"/>
          <w:i w:val="0"/>
          <w:iCs w:val="0"/>
          <w:sz w:val="21"/>
          <w:szCs w:val="21"/>
        </w:rPr>
        <w:t>NYC &amp; Company President and CEO Fred Dixon</w:t>
      </w:r>
      <w:r w:rsidR="00CF72E2">
        <w:rPr>
          <w:rStyle w:val="Emphasis"/>
          <w:rFonts w:cs="Arial"/>
          <w:i w:val="0"/>
          <w:iCs w:val="0"/>
          <w:sz w:val="21"/>
          <w:szCs w:val="21"/>
        </w:rPr>
        <w:t>,</w:t>
      </w:r>
      <w:r w:rsidR="00CF72E2" w:rsidRPr="00210E53">
        <w:rPr>
          <w:rStyle w:val="Emphasis"/>
          <w:rFonts w:cs="Arial"/>
          <w:i w:val="0"/>
          <w:iCs w:val="0"/>
          <w:sz w:val="21"/>
          <w:szCs w:val="21"/>
        </w:rPr>
        <w:t xml:space="preserve"> </w:t>
      </w:r>
      <w:r w:rsidRPr="00210E53">
        <w:rPr>
          <w:rStyle w:val="Emphasis"/>
          <w:rFonts w:cs="Arial"/>
          <w:i w:val="0"/>
          <w:iCs w:val="0"/>
          <w:sz w:val="21"/>
          <w:szCs w:val="21"/>
        </w:rPr>
        <w:t>Mayor’s Office of Media and Entertainment Commissioner Anne del Castillo</w:t>
      </w:r>
      <w:r w:rsidR="00CF72E2">
        <w:rPr>
          <w:rStyle w:val="Emphasis"/>
          <w:rFonts w:cs="Arial"/>
          <w:i w:val="0"/>
          <w:iCs w:val="0"/>
          <w:sz w:val="21"/>
          <w:szCs w:val="21"/>
        </w:rPr>
        <w:t>,</w:t>
      </w:r>
      <w:r w:rsidR="00CF72E2" w:rsidRPr="00210E53">
        <w:rPr>
          <w:rStyle w:val="Emphasis"/>
          <w:rFonts w:cs="Arial"/>
          <w:i w:val="0"/>
          <w:iCs w:val="0"/>
          <w:sz w:val="21"/>
          <w:szCs w:val="21"/>
        </w:rPr>
        <w:t xml:space="preserve"> </w:t>
      </w:r>
      <w:r w:rsidRPr="00210E53">
        <w:rPr>
          <w:rStyle w:val="Emphasis"/>
          <w:rFonts w:cs="Arial"/>
          <w:i w:val="0"/>
          <w:iCs w:val="0"/>
          <w:sz w:val="21"/>
          <w:szCs w:val="21"/>
        </w:rPr>
        <w:t xml:space="preserve">New York City Council Member </w:t>
      </w:r>
      <w:r w:rsidRPr="000A2320">
        <w:rPr>
          <w:rFonts w:cs="Arial"/>
          <w:color w:val="000000"/>
          <w:sz w:val="21"/>
          <w:szCs w:val="21"/>
          <w:shd w:val="clear" w:color="auto" w:fill="FFFFFF"/>
        </w:rPr>
        <w:t>Erik Bottcher</w:t>
      </w:r>
      <w:r w:rsidR="00CF72E2">
        <w:rPr>
          <w:rStyle w:val="Emphasis"/>
          <w:rFonts w:cs="Arial"/>
          <w:sz w:val="21"/>
          <w:szCs w:val="21"/>
        </w:rPr>
        <w:t xml:space="preserve"> </w:t>
      </w:r>
      <w:r w:rsidR="00CF72E2" w:rsidRPr="00CD4088">
        <w:rPr>
          <w:rStyle w:val="Emphasis"/>
          <w:rFonts w:cs="Arial"/>
          <w:i w:val="0"/>
          <w:iCs w:val="0"/>
          <w:sz w:val="21"/>
          <w:szCs w:val="21"/>
        </w:rPr>
        <w:t>and</w:t>
      </w:r>
      <w:r w:rsidR="00CF72E2" w:rsidRPr="00CF72E2">
        <w:rPr>
          <w:rStyle w:val="Emphasis"/>
          <w:rFonts w:cs="Arial"/>
          <w:i w:val="0"/>
          <w:iCs w:val="0"/>
          <w:sz w:val="21"/>
          <w:szCs w:val="21"/>
        </w:rPr>
        <w:t xml:space="preserve"> </w:t>
      </w:r>
      <w:r w:rsidRPr="00210E53">
        <w:rPr>
          <w:rStyle w:val="Emphasis"/>
          <w:rFonts w:cs="Arial"/>
          <w:i w:val="0"/>
          <w:iCs w:val="0"/>
          <w:sz w:val="21"/>
          <w:szCs w:val="21"/>
        </w:rPr>
        <w:t>Hard Rock Hotel New York Managing Director Karin Kopano</w:t>
      </w:r>
      <w:r>
        <w:rPr>
          <w:rStyle w:val="Emphasis"/>
          <w:rFonts w:cs="Arial"/>
          <w:i w:val="0"/>
          <w:iCs w:val="0"/>
          <w:sz w:val="21"/>
          <w:szCs w:val="21"/>
        </w:rPr>
        <w:t>. A</w:t>
      </w:r>
      <w:r w:rsidRPr="00210E53">
        <w:rPr>
          <w:rStyle w:val="Emphasis"/>
          <w:rFonts w:cs="Arial"/>
          <w:i w:val="0"/>
          <w:iCs w:val="0"/>
          <w:sz w:val="21"/>
          <w:szCs w:val="21"/>
        </w:rPr>
        <w:t xml:space="preserve"> </w:t>
      </w:r>
      <w:r>
        <w:rPr>
          <w:rStyle w:val="Emphasis"/>
          <w:rFonts w:cs="Arial"/>
          <w:i w:val="0"/>
          <w:iCs w:val="0"/>
          <w:sz w:val="21"/>
          <w:szCs w:val="21"/>
        </w:rPr>
        <w:t>video message</w:t>
      </w:r>
      <w:r w:rsidRPr="00210E53">
        <w:rPr>
          <w:rStyle w:val="Emphasis"/>
          <w:rFonts w:cs="Arial"/>
          <w:i w:val="0"/>
          <w:iCs w:val="0"/>
          <w:sz w:val="21"/>
          <w:szCs w:val="21"/>
        </w:rPr>
        <w:t xml:space="preserve"> from New York City Mayor Eric Adams</w:t>
      </w:r>
      <w:r>
        <w:rPr>
          <w:rStyle w:val="Emphasis"/>
          <w:rFonts w:cs="Arial"/>
          <w:i w:val="0"/>
          <w:iCs w:val="0"/>
          <w:sz w:val="21"/>
          <w:szCs w:val="21"/>
        </w:rPr>
        <w:t xml:space="preserve"> was</w:t>
      </w:r>
      <w:r w:rsidR="009E3888">
        <w:rPr>
          <w:rStyle w:val="Emphasis"/>
          <w:rFonts w:cs="Arial"/>
          <w:i w:val="0"/>
          <w:iCs w:val="0"/>
          <w:sz w:val="21"/>
          <w:szCs w:val="21"/>
        </w:rPr>
        <w:t xml:space="preserve"> </w:t>
      </w:r>
      <w:r>
        <w:rPr>
          <w:rStyle w:val="Emphasis"/>
          <w:rFonts w:cs="Arial"/>
          <w:i w:val="0"/>
          <w:iCs w:val="0"/>
          <w:sz w:val="21"/>
          <w:szCs w:val="21"/>
        </w:rPr>
        <w:t>shared</w:t>
      </w:r>
      <w:r w:rsidR="009E3888">
        <w:rPr>
          <w:rStyle w:val="Emphasis"/>
          <w:rFonts w:cs="Arial"/>
          <w:i w:val="0"/>
          <w:iCs w:val="0"/>
          <w:sz w:val="21"/>
          <w:szCs w:val="21"/>
        </w:rPr>
        <w:t>,</w:t>
      </w:r>
      <w:r>
        <w:rPr>
          <w:rStyle w:val="Emphasis"/>
          <w:rFonts w:cs="Arial"/>
          <w:i w:val="0"/>
          <w:iCs w:val="0"/>
          <w:sz w:val="21"/>
          <w:szCs w:val="21"/>
        </w:rPr>
        <w:t xml:space="preserve"> as well as a special performance</w:t>
      </w:r>
      <w:r w:rsidRPr="00210E53">
        <w:rPr>
          <w:rStyle w:val="Emphasis"/>
          <w:rFonts w:cs="Arial"/>
          <w:i w:val="0"/>
          <w:iCs w:val="0"/>
          <w:sz w:val="21"/>
          <w:szCs w:val="21"/>
        </w:rPr>
        <w:t xml:space="preserve"> by the Radio City Rockettes</w:t>
      </w:r>
      <w:r>
        <w:rPr>
          <w:rStyle w:val="Emphasis"/>
          <w:rFonts w:cs="Arial"/>
          <w:i w:val="0"/>
          <w:iCs w:val="0"/>
          <w:sz w:val="21"/>
          <w:szCs w:val="21"/>
        </w:rPr>
        <w:t>.</w:t>
      </w:r>
    </w:p>
    <w:p w14:paraId="41855A8A" w14:textId="77777777" w:rsidR="006E7A09" w:rsidRDefault="006E7A09" w:rsidP="006E7A09">
      <w:pPr>
        <w:jc w:val="both"/>
        <w:rPr>
          <w:rFonts w:cs="Arial"/>
          <w:sz w:val="21"/>
          <w:szCs w:val="21"/>
        </w:rPr>
      </w:pPr>
    </w:p>
    <w:p w14:paraId="1ED08497" w14:textId="378C6E3D" w:rsidR="0070371A" w:rsidRDefault="00926071" w:rsidP="0070371A">
      <w:pPr>
        <w:jc w:val="both"/>
        <w:rPr>
          <w:rFonts w:cs="Arial"/>
          <w:sz w:val="21"/>
          <w:szCs w:val="21"/>
        </w:rPr>
      </w:pPr>
      <w:r>
        <w:rPr>
          <w:rFonts w:cs="Arial"/>
          <w:sz w:val="21"/>
          <w:szCs w:val="21"/>
        </w:rPr>
        <w:t xml:space="preserve">As the holiday season begins, </w:t>
      </w:r>
      <w:r w:rsidR="00210E53" w:rsidRPr="00210E53">
        <w:rPr>
          <w:rFonts w:cs="Arial"/>
          <w:sz w:val="21"/>
          <w:szCs w:val="21"/>
        </w:rPr>
        <w:t xml:space="preserve">NYC &amp; Company </w:t>
      </w:r>
      <w:r w:rsidR="00C46689">
        <w:rPr>
          <w:rFonts w:cs="Arial"/>
          <w:sz w:val="21"/>
          <w:szCs w:val="21"/>
        </w:rPr>
        <w:t>invites travelers and New Yorkers alike to experience the many f</w:t>
      </w:r>
      <w:r w:rsidR="00210E53" w:rsidRPr="00210E53">
        <w:rPr>
          <w:rFonts w:cs="Arial"/>
          <w:sz w:val="21"/>
          <w:szCs w:val="21"/>
        </w:rPr>
        <w:t xml:space="preserve">estive offerings available </w:t>
      </w:r>
      <w:r w:rsidR="000854EF" w:rsidRPr="00210E53">
        <w:rPr>
          <w:rFonts w:cs="Arial"/>
          <w:sz w:val="21"/>
          <w:szCs w:val="21"/>
        </w:rPr>
        <w:t>th</w:t>
      </w:r>
      <w:r w:rsidR="000854EF">
        <w:rPr>
          <w:rFonts w:cs="Arial"/>
          <w:sz w:val="21"/>
          <w:szCs w:val="21"/>
        </w:rPr>
        <w:t>roughout</w:t>
      </w:r>
      <w:r w:rsidR="00210E53" w:rsidRPr="00210E53">
        <w:rPr>
          <w:rFonts w:cs="Arial"/>
          <w:sz w:val="21"/>
          <w:szCs w:val="21"/>
        </w:rPr>
        <w:t xml:space="preserve"> all five boroughs. </w:t>
      </w:r>
      <w:r w:rsidR="0070371A">
        <w:rPr>
          <w:rFonts w:cs="Arial"/>
          <w:sz w:val="21"/>
          <w:szCs w:val="21"/>
        </w:rPr>
        <w:t xml:space="preserve">Travelers are encouraged to give the gift of NYC this holiday </w:t>
      </w:r>
      <w:r w:rsidR="0070371A">
        <w:rPr>
          <w:rFonts w:cs="Arial"/>
          <w:sz w:val="21"/>
          <w:szCs w:val="21"/>
        </w:rPr>
        <w:lastRenderedPageBreak/>
        <w:t xml:space="preserve">season by booking an NYC Hotel Week stay for January and February. </w:t>
      </w:r>
      <w:r w:rsidR="0070371A">
        <w:rPr>
          <w:rFonts w:cs="Arial"/>
          <w:color w:val="2A2A2A"/>
          <w:sz w:val="21"/>
          <w:szCs w:val="21"/>
        </w:rPr>
        <w:t xml:space="preserve">More information on </w:t>
      </w:r>
      <w:r w:rsidR="007C22F2">
        <w:rPr>
          <w:rFonts w:cs="Arial"/>
          <w:color w:val="2A2A2A"/>
          <w:sz w:val="21"/>
          <w:szCs w:val="21"/>
        </w:rPr>
        <w:t>holiday</w:t>
      </w:r>
      <w:r w:rsidR="0070371A">
        <w:rPr>
          <w:rFonts w:cs="Arial"/>
          <w:color w:val="2A2A2A"/>
          <w:sz w:val="21"/>
          <w:szCs w:val="21"/>
        </w:rPr>
        <w:t xml:space="preserve"> happenings are available in</w:t>
      </w:r>
      <w:r w:rsidR="0070371A" w:rsidRPr="00210E53">
        <w:rPr>
          <w:rFonts w:cs="Arial"/>
          <w:sz w:val="21"/>
          <w:szCs w:val="21"/>
        </w:rPr>
        <w:t xml:space="preserve"> NYC &amp; Company’s </w:t>
      </w:r>
      <w:hyperlink r:id="rId16" w:history="1">
        <w:r w:rsidR="0070371A" w:rsidRPr="00210E53">
          <w:rPr>
            <w:rStyle w:val="Hyperlink"/>
            <w:rFonts w:cs="Arial"/>
            <w:b/>
            <w:bCs/>
            <w:sz w:val="21"/>
            <w:szCs w:val="21"/>
          </w:rPr>
          <w:t>holiday press release</w:t>
        </w:r>
      </w:hyperlink>
      <w:r w:rsidR="0070371A" w:rsidRPr="00210E53">
        <w:rPr>
          <w:rFonts w:cs="Arial"/>
          <w:sz w:val="21"/>
          <w:szCs w:val="21"/>
        </w:rPr>
        <w:t>.</w:t>
      </w:r>
    </w:p>
    <w:p w14:paraId="2D2BAEB9" w14:textId="77777777" w:rsidR="0070371A" w:rsidRDefault="0070371A" w:rsidP="00210E53">
      <w:pPr>
        <w:jc w:val="both"/>
        <w:rPr>
          <w:rFonts w:cs="Arial"/>
          <w:color w:val="2A2A2A"/>
          <w:sz w:val="21"/>
          <w:szCs w:val="21"/>
        </w:rPr>
      </w:pPr>
    </w:p>
    <w:p w14:paraId="48223B34" w14:textId="3BF86ED7" w:rsidR="00F50D5B" w:rsidRPr="00F50D5B" w:rsidRDefault="28E5F31F" w:rsidP="00F50D5B">
      <w:pPr>
        <w:jc w:val="both"/>
        <w:rPr>
          <w:rFonts w:cs="Arial"/>
          <w:sz w:val="21"/>
          <w:szCs w:val="21"/>
        </w:rPr>
      </w:pPr>
      <w:r w:rsidRPr="28E5F31F">
        <w:rPr>
          <w:rFonts w:cs="Arial"/>
          <w:color w:val="2A2A2A"/>
          <w:sz w:val="21"/>
          <w:szCs w:val="21"/>
        </w:rPr>
        <w:t xml:space="preserve">This year’s anticipated vibrant holiday season comes amid NYC’s continued tourism rebound, with 6.5 million people expected to visit between Thanksgiving and New Year’s alone. </w:t>
      </w:r>
      <w:r w:rsidRPr="28E5F31F">
        <w:rPr>
          <w:rStyle w:val="normaltextrun"/>
          <w:rFonts w:cs="Arial"/>
          <w:color w:val="000000" w:themeColor="text1"/>
          <w:sz w:val="21"/>
          <w:szCs w:val="21"/>
        </w:rPr>
        <w:t xml:space="preserve">Overall, 56.4 million people are </w:t>
      </w:r>
      <w:r w:rsidR="00852EA9">
        <w:rPr>
          <w:rStyle w:val="normaltextrun"/>
          <w:rFonts w:cs="Arial"/>
          <w:color w:val="000000" w:themeColor="text1"/>
          <w:sz w:val="21"/>
          <w:szCs w:val="21"/>
        </w:rPr>
        <w:t>projected</w:t>
      </w:r>
      <w:r w:rsidRPr="28E5F31F">
        <w:rPr>
          <w:rStyle w:val="normaltextrun"/>
          <w:rFonts w:cs="Arial"/>
          <w:color w:val="000000" w:themeColor="text1"/>
          <w:sz w:val="21"/>
          <w:szCs w:val="21"/>
        </w:rPr>
        <w:t xml:space="preserve"> to visit NYC by the end of 2022—capturing roughly 85 percent of record 2019 tourism levels. The City remains on track to return to or surpass 2019 visitation totals by 2024. </w:t>
      </w:r>
    </w:p>
    <w:p w14:paraId="3ED33843" w14:textId="77777777" w:rsidR="00F50D5B" w:rsidRDefault="00F50D5B" w:rsidP="002E4A74">
      <w:pPr>
        <w:jc w:val="both"/>
        <w:rPr>
          <w:rFonts w:cs="Arial"/>
          <w:sz w:val="21"/>
          <w:szCs w:val="21"/>
        </w:rPr>
      </w:pPr>
    </w:p>
    <w:p w14:paraId="17B36846" w14:textId="20EA13F8" w:rsidR="00061416" w:rsidRDefault="000330B6" w:rsidP="002E4A74">
      <w:pPr>
        <w:jc w:val="both"/>
        <w:rPr>
          <w:rFonts w:cs="Arial"/>
          <w:sz w:val="21"/>
          <w:szCs w:val="21"/>
        </w:rPr>
      </w:pPr>
      <w:r>
        <w:rPr>
          <w:rFonts w:cs="Arial"/>
          <w:sz w:val="21"/>
          <w:szCs w:val="21"/>
        </w:rPr>
        <w:t>For NYC &amp; C</w:t>
      </w:r>
      <w:r w:rsidR="000A2320">
        <w:rPr>
          <w:rFonts w:cs="Arial"/>
          <w:sz w:val="21"/>
          <w:szCs w:val="21"/>
        </w:rPr>
        <w:t>o</w:t>
      </w:r>
      <w:r>
        <w:rPr>
          <w:rFonts w:cs="Arial"/>
          <w:sz w:val="21"/>
          <w:szCs w:val="21"/>
        </w:rPr>
        <w:t xml:space="preserve">mpany’s latest news, visit </w:t>
      </w:r>
      <w:hyperlink r:id="rId17" w:history="1">
        <w:r w:rsidRPr="00477C7F">
          <w:rPr>
            <w:rStyle w:val="Hyperlink"/>
            <w:rFonts w:cs="Arial"/>
            <w:b/>
            <w:bCs/>
            <w:sz w:val="21"/>
            <w:szCs w:val="21"/>
          </w:rPr>
          <w:t>nycgo.com/press</w:t>
        </w:r>
      </w:hyperlink>
      <w:r>
        <w:rPr>
          <w:rFonts w:cs="Arial"/>
          <w:sz w:val="21"/>
          <w:szCs w:val="21"/>
        </w:rPr>
        <w:t>.</w:t>
      </w:r>
    </w:p>
    <w:p w14:paraId="4F0CDE7E" w14:textId="3BC079F7" w:rsidR="00DF0D91" w:rsidRDefault="00DF0D91" w:rsidP="002E4A74">
      <w:pPr>
        <w:jc w:val="both"/>
        <w:rPr>
          <w:rFonts w:cs="Arial"/>
          <w:sz w:val="21"/>
          <w:szCs w:val="21"/>
        </w:rPr>
      </w:pPr>
    </w:p>
    <w:p w14:paraId="4774EF00" w14:textId="77777777" w:rsidR="00126929" w:rsidRPr="00D25AFC" w:rsidRDefault="00126929" w:rsidP="00126929">
      <w:pPr>
        <w:contextualSpacing/>
        <w:rPr>
          <w:rFonts w:cs="Arial"/>
          <w:sz w:val="20"/>
          <w:szCs w:val="20"/>
        </w:rPr>
      </w:pPr>
      <w:r w:rsidRPr="00D25AFC">
        <w:rPr>
          <w:rFonts w:cs="Arial"/>
          <w:b/>
          <w:bCs/>
          <w:sz w:val="20"/>
          <w:szCs w:val="20"/>
          <w:u w:val="single"/>
        </w:rPr>
        <w:t>About NYC &amp; Company:</w:t>
      </w:r>
    </w:p>
    <w:p w14:paraId="6C01A352" w14:textId="30522390" w:rsidR="00126929" w:rsidRPr="00A26D40" w:rsidRDefault="00126929" w:rsidP="00020027">
      <w:pPr>
        <w:contextualSpacing/>
        <w:jc w:val="both"/>
        <w:rPr>
          <w:rFonts w:cs="Arial"/>
          <w:sz w:val="20"/>
          <w:szCs w:val="20"/>
        </w:rPr>
      </w:pPr>
      <w:r w:rsidRPr="00D25AFC">
        <w:rPr>
          <w:rFonts w:cs="Arial"/>
          <w:sz w:val="20"/>
          <w:szCs w:val="20"/>
        </w:rPr>
        <w:t>NYC &amp; Company is the official destination marketing organization and convention and visitors bureau for the City of New York, dedicated to maximizing travel and tourism opportunities throughout</w:t>
      </w:r>
      <w:r w:rsidRPr="00A26D40">
        <w:rPr>
          <w:rFonts w:cs="Arial"/>
          <w:sz w:val="20"/>
          <w:szCs w:val="20"/>
        </w:rPr>
        <w:t xml:space="preserve"> the five boroughs, building economic prosperity and spreading the positive image of New York City worldwide. For all there is to do and see in New York City, visit</w:t>
      </w:r>
      <w:hyperlink r:id="rId18" w:history="1">
        <w:r w:rsidRPr="00DF0CDC">
          <w:rPr>
            <w:rStyle w:val="Hyperlink"/>
            <w:rFonts w:cs="Arial"/>
            <w:sz w:val="20"/>
            <w:szCs w:val="20"/>
            <w:u w:val="none"/>
          </w:rPr>
          <w:t xml:space="preserve"> </w:t>
        </w:r>
        <w:r w:rsidRPr="00FA5D55">
          <w:rPr>
            <w:rStyle w:val="Hyperlink"/>
            <w:rFonts w:cs="Arial"/>
            <w:b/>
            <w:sz w:val="20"/>
            <w:szCs w:val="20"/>
          </w:rPr>
          <w:t>nycgo.com</w:t>
        </w:r>
      </w:hyperlink>
      <w:r w:rsidRPr="00A26D40">
        <w:rPr>
          <w:rFonts w:cs="Arial"/>
          <w:sz w:val="20"/>
          <w:szCs w:val="20"/>
        </w:rPr>
        <w:t>.</w:t>
      </w:r>
    </w:p>
    <w:p w14:paraId="19FD0919" w14:textId="77777777" w:rsidR="00505DC0" w:rsidRDefault="00505DC0" w:rsidP="00C26A22">
      <w:pPr>
        <w:contextualSpacing/>
        <w:rPr>
          <w:rFonts w:cs="Arial"/>
          <w:b/>
          <w:bCs/>
          <w:sz w:val="20"/>
          <w:szCs w:val="20"/>
        </w:rPr>
      </w:pPr>
    </w:p>
    <w:p w14:paraId="5AB7D212" w14:textId="27F2B55F" w:rsidR="006B3395" w:rsidRDefault="00505DC0" w:rsidP="0044185F">
      <w:pPr>
        <w:contextualSpacing/>
        <w:jc w:val="center"/>
        <w:rPr>
          <w:rFonts w:cs="Arial"/>
          <w:b/>
          <w:bCs/>
          <w:sz w:val="20"/>
          <w:szCs w:val="20"/>
        </w:rPr>
      </w:pPr>
      <w:r>
        <w:rPr>
          <w:rFonts w:cs="Arial"/>
          <w:b/>
          <w:bCs/>
          <w:sz w:val="20"/>
          <w:szCs w:val="20"/>
        </w:rPr>
        <w:t>NYC Hotel Week</w:t>
      </w:r>
      <w:r w:rsidR="006B3395">
        <w:rPr>
          <w:rFonts w:cs="Arial"/>
          <w:b/>
          <w:bCs/>
          <w:sz w:val="20"/>
          <w:szCs w:val="20"/>
        </w:rPr>
        <w:t xml:space="preserve"> Images</w:t>
      </w:r>
      <w:r>
        <w:rPr>
          <w:rFonts w:cs="Arial"/>
          <w:b/>
          <w:bCs/>
          <w:sz w:val="20"/>
          <w:szCs w:val="20"/>
        </w:rPr>
        <w:t>/</w:t>
      </w:r>
      <w:r w:rsidR="00B962B7">
        <w:rPr>
          <w:rFonts w:cs="Arial"/>
          <w:b/>
          <w:bCs/>
          <w:sz w:val="20"/>
          <w:szCs w:val="20"/>
        </w:rPr>
        <w:t xml:space="preserve">Media </w:t>
      </w:r>
      <w:r w:rsidR="00242416">
        <w:rPr>
          <w:rFonts w:cs="Arial"/>
          <w:b/>
          <w:bCs/>
          <w:sz w:val="20"/>
          <w:szCs w:val="20"/>
        </w:rPr>
        <w:t>Assets</w:t>
      </w:r>
      <w:r w:rsidR="006B3395">
        <w:rPr>
          <w:rFonts w:cs="Arial"/>
          <w:b/>
          <w:bCs/>
          <w:sz w:val="20"/>
          <w:szCs w:val="20"/>
        </w:rPr>
        <w:t>:</w:t>
      </w:r>
      <w:r w:rsidR="001379B6">
        <w:rPr>
          <w:rFonts w:cs="Arial"/>
          <w:b/>
          <w:bCs/>
          <w:sz w:val="20"/>
          <w:szCs w:val="20"/>
        </w:rPr>
        <w:t xml:space="preserve"> </w:t>
      </w:r>
      <w:hyperlink r:id="rId19" w:history="1">
        <w:r w:rsidR="001379B6" w:rsidRPr="001F53A2">
          <w:rPr>
            <w:rStyle w:val="Hyperlink"/>
            <w:rFonts w:cs="Arial"/>
            <w:b/>
            <w:bCs/>
            <w:sz w:val="20"/>
            <w:szCs w:val="20"/>
          </w:rPr>
          <w:t>https://spaces.hightail.com/space/8aBABo1BCU</w:t>
        </w:r>
      </w:hyperlink>
      <w:r w:rsidR="001379B6">
        <w:rPr>
          <w:rFonts w:cs="Arial"/>
          <w:b/>
          <w:bCs/>
          <w:sz w:val="20"/>
          <w:szCs w:val="20"/>
        </w:rPr>
        <w:t xml:space="preserve"> </w:t>
      </w:r>
    </w:p>
    <w:p w14:paraId="0B826675" w14:textId="77777777" w:rsidR="00A26D40" w:rsidRPr="00F96692" w:rsidRDefault="00A26D40" w:rsidP="00126929">
      <w:pPr>
        <w:contextualSpacing/>
        <w:jc w:val="center"/>
        <w:rPr>
          <w:rFonts w:cs="Arial"/>
          <w:sz w:val="20"/>
          <w:szCs w:val="20"/>
        </w:rPr>
      </w:pPr>
    </w:p>
    <w:p w14:paraId="2B741CFF" w14:textId="77777777" w:rsidR="00126929" w:rsidRPr="00F46CA5" w:rsidRDefault="00126929" w:rsidP="00126929">
      <w:pPr>
        <w:contextualSpacing/>
        <w:jc w:val="center"/>
        <w:rPr>
          <w:rFonts w:cs="Arial"/>
          <w:sz w:val="20"/>
          <w:szCs w:val="20"/>
        </w:rPr>
      </w:pPr>
      <w:r w:rsidRPr="00F96692">
        <w:rPr>
          <w:rFonts w:cs="Arial"/>
          <w:sz w:val="20"/>
          <w:szCs w:val="20"/>
        </w:rPr>
        <w:t>By downloading these Media Assets, you are agreeing to the following terms:</w:t>
      </w:r>
    </w:p>
    <w:p w14:paraId="20892DB8" w14:textId="77777777" w:rsidR="00126929" w:rsidRPr="00F46CA5" w:rsidRDefault="00126929" w:rsidP="00126929">
      <w:pPr>
        <w:contextualSpacing/>
        <w:jc w:val="center"/>
        <w:rPr>
          <w:rFonts w:cs="Arial"/>
          <w:sz w:val="20"/>
          <w:szCs w:val="20"/>
        </w:rPr>
      </w:pPr>
    </w:p>
    <w:p w14:paraId="5FF64E18" w14:textId="550B5AB6" w:rsidR="00E30252" w:rsidRPr="00E30252" w:rsidRDefault="00126929" w:rsidP="00E30252">
      <w:pPr>
        <w:contextualSpacing/>
        <w:jc w:val="center"/>
        <w:rPr>
          <w:rFonts w:cs="Arial"/>
          <w:sz w:val="20"/>
          <w:szCs w:val="20"/>
        </w:rPr>
      </w:pPr>
      <w:r w:rsidRPr="00F46CA5">
        <w:rPr>
          <w:rFonts w:cs="Arial"/>
          <w:sz w:val="20"/>
          <w:szCs w:val="20"/>
        </w:rPr>
        <w:t>NYC &amp; Company is granting you permission for press use</w:t>
      </w:r>
      <w:r w:rsidRPr="00A26D40">
        <w:rPr>
          <w:rFonts w:cs="Arial"/>
          <w:sz w:val="20"/>
          <w:szCs w:val="20"/>
        </w:rPr>
        <w:t xml:space="preserve"> only. Any use of the provided Media Assets, in whole or in part, other than for PRESS purposes, is prohibited (including, but not limited to, copying, distribution or sale of these Media Assets). Please note that the Media Assets must not be used for commercial purposes or rebranded in any way without explicit permission from NYC &amp; Company. NYC &amp; Company is providing this to you without any representations as to rights and clearances with regard to third-party rights.</w:t>
      </w:r>
    </w:p>
    <w:p w14:paraId="42EFA866" w14:textId="7F1C1CCE" w:rsidR="00E30252" w:rsidRDefault="00E30252" w:rsidP="00E30252">
      <w:pPr>
        <w:rPr>
          <w:rFonts w:eastAsiaTheme="minorHAnsi" w:cs="Arial"/>
          <w:sz w:val="18"/>
          <w:szCs w:val="18"/>
        </w:rPr>
      </w:pPr>
    </w:p>
    <w:p w14:paraId="7489FD2C" w14:textId="6CC28861" w:rsidR="00E30252" w:rsidRDefault="00E30252" w:rsidP="00E30252">
      <w:pPr>
        <w:rPr>
          <w:rFonts w:eastAsiaTheme="minorHAnsi" w:cs="Arial"/>
          <w:sz w:val="18"/>
          <w:szCs w:val="18"/>
        </w:rPr>
      </w:pPr>
    </w:p>
    <w:p w14:paraId="7DF6D3C4" w14:textId="01798264" w:rsidR="00E30252" w:rsidRPr="00E30252" w:rsidRDefault="00E30252" w:rsidP="00E30252">
      <w:pPr>
        <w:jc w:val="center"/>
        <w:rPr>
          <w:sz w:val="20"/>
          <w:szCs w:val="20"/>
        </w:rPr>
      </w:pPr>
      <w:r w:rsidRPr="00E30252">
        <w:rPr>
          <w:sz w:val="20"/>
          <w:szCs w:val="20"/>
        </w:rPr>
        <w:t>-30-</w:t>
      </w:r>
    </w:p>
    <w:sectPr w:rsidR="00E30252" w:rsidRPr="00E30252" w:rsidSect="00561C9C">
      <w:headerReference w:type="default" r:id="rId20"/>
      <w:footerReference w:type="default" r:id="rId21"/>
      <w:type w:val="continuous"/>
      <w:pgSz w:w="12240" w:h="15840"/>
      <w:pgMar w:top="2160" w:right="1800" w:bottom="1440" w:left="3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26863" w14:textId="77777777" w:rsidR="005D3317" w:rsidRDefault="005D3317" w:rsidP="00602E38">
      <w:r>
        <w:separator/>
      </w:r>
    </w:p>
  </w:endnote>
  <w:endnote w:type="continuationSeparator" w:id="0">
    <w:p w14:paraId="3D57AD52" w14:textId="77777777" w:rsidR="005D3317" w:rsidRDefault="005D3317" w:rsidP="00602E38">
      <w:r>
        <w:continuationSeparator/>
      </w:r>
    </w:p>
  </w:endnote>
  <w:endnote w:type="continuationNotice" w:id="1">
    <w:p w14:paraId="231D1FC9" w14:textId="77777777" w:rsidR="005D3317" w:rsidRDefault="005D33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Neue-H55">
    <w:altName w:val="Times New Roman"/>
    <w:panose1 w:val="00000000000000000000"/>
    <w:charset w:val="4D"/>
    <w:family w:val="auto"/>
    <w:notTrueType/>
    <w:pitch w:val="default"/>
    <w:sig w:usb0="03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27AE0" w14:textId="77777777" w:rsidR="00CE6B38" w:rsidRDefault="00CE6B38" w:rsidP="00561C9C">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8C75F" w14:textId="77777777" w:rsidR="005D3317" w:rsidRDefault="005D3317" w:rsidP="00602E38">
      <w:r>
        <w:separator/>
      </w:r>
    </w:p>
  </w:footnote>
  <w:footnote w:type="continuationSeparator" w:id="0">
    <w:p w14:paraId="22FA364E" w14:textId="77777777" w:rsidR="005D3317" w:rsidRDefault="005D3317" w:rsidP="00602E38">
      <w:r>
        <w:continuationSeparator/>
      </w:r>
    </w:p>
  </w:footnote>
  <w:footnote w:type="continuationNotice" w:id="1">
    <w:p w14:paraId="0FCC6F0B" w14:textId="77777777" w:rsidR="005D3317" w:rsidRDefault="005D33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A87A4" w14:textId="0333B1AF" w:rsidR="00CE6B38" w:rsidRDefault="00CE6B38" w:rsidP="00561C9C">
    <w:pPr>
      <w:pStyle w:val="Header"/>
      <w:ind w:left="-2430"/>
    </w:pPr>
    <w:r>
      <w:rPr>
        <w:noProof/>
      </w:rPr>
      <w:drawing>
        <wp:inline distT="0" distB="0" distL="0" distR="0" wp14:anchorId="7075B64D" wp14:editId="47CADE91">
          <wp:extent cx="1495185" cy="914400"/>
          <wp:effectExtent l="0" t="0" r="0" b="0"/>
          <wp:docPr id="1" name="Picture 1" descr="nyc company_go_url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yc company_go_url_black"/>
                  <pic:cNvPicPr>
                    <a:picLocks noChangeAspect="1" noChangeArrowheads="1"/>
                  </pic:cNvPicPr>
                </pic:nvPicPr>
                <pic:blipFill>
                  <a:blip r:embed="rId1"/>
                  <a:srcRect/>
                  <a:stretch>
                    <a:fillRect/>
                  </a:stretch>
                </pic:blipFill>
                <pic:spPr bwMode="auto">
                  <a:xfrm>
                    <a:off x="0" y="0"/>
                    <a:ext cx="1495185" cy="914400"/>
                  </a:xfrm>
                  <a:prstGeom prst="rect">
                    <a:avLst/>
                  </a:prstGeom>
                  <a:noFill/>
                  <a:ln w="9525">
                    <a:noFill/>
                    <a:miter lim="800000"/>
                    <a:headEnd/>
                    <a:tailEnd/>
                  </a:ln>
                </pic:spPr>
              </pic:pic>
            </a:graphicData>
          </a:graphic>
        </wp:inline>
      </w:drawing>
    </w:r>
    <w:r>
      <w:tab/>
    </w:r>
    <w:r>
      <w:tab/>
    </w:r>
  </w:p>
  <w:p w14:paraId="022FEC65" w14:textId="4345C4C5" w:rsidR="00CE6B38" w:rsidRDefault="00CE6B38" w:rsidP="00561C9C">
    <w:pPr>
      <w:pStyle w:val="Header"/>
      <w:ind w:left="-2430"/>
    </w:pPr>
    <w:r>
      <w:rPr>
        <w:noProof/>
        <w:szCs w:val="20"/>
      </w:rPr>
      <mc:AlternateContent>
        <mc:Choice Requires="wps">
          <w:drawing>
            <wp:anchor distT="0" distB="0" distL="114300" distR="114300" simplePos="0" relativeHeight="251658240" behindDoc="0" locked="1" layoutInCell="1" allowOverlap="1" wp14:anchorId="14F5FB84" wp14:editId="35D258A3">
              <wp:simplePos x="0" y="0"/>
              <wp:positionH relativeFrom="column">
                <wp:posOffset>-1816100</wp:posOffset>
              </wp:positionH>
              <wp:positionV relativeFrom="paragraph">
                <wp:posOffset>2628900</wp:posOffset>
              </wp:positionV>
              <wp:extent cx="1530350" cy="26289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0" cy="2628900"/>
                      </a:xfrm>
                      <a:prstGeom prst="rect">
                        <a:avLst/>
                      </a:prstGeom>
                      <a:noFill/>
                      <a:ln>
                        <a:noFill/>
                      </a:ln>
                      <a:extLst>
                        <a:ext uri="{909E8E84-426E-40dd-AFC4-6F175D3DCCD1}">
                          <a14:hiddenFill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 uri="{91240B29-F687-4f45-9708-019B960494DF}">
                          <a14:hiddenLine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1BFC16E1" w14:textId="77777777" w:rsidR="00CE6B38" w:rsidRPr="009A61D7" w:rsidRDefault="00CE6B38" w:rsidP="00561C9C">
                          <w:pPr>
                            <w:widowControl w:val="0"/>
                            <w:suppressAutoHyphens/>
                            <w:autoSpaceDE w:val="0"/>
                            <w:autoSpaceDN w:val="0"/>
                            <w:adjustRightInd w:val="0"/>
                            <w:spacing w:line="288" w:lineRule="auto"/>
                            <w:textAlignment w:val="center"/>
                            <w:rPr>
                              <w:rStyle w:val="CharacterStyle8"/>
                              <w:rFonts w:ascii="Arial" w:hAnsi="Arial" w:cs="Arial"/>
                              <w:sz w:val="15"/>
                              <w:szCs w:val="15"/>
                            </w:rPr>
                          </w:pPr>
                          <w:r w:rsidRPr="009A61D7">
                            <w:rPr>
                              <w:rStyle w:val="CharacterStyle8"/>
                              <w:rFonts w:ascii="Arial" w:hAnsi="Arial" w:cs="Arial"/>
                              <w:color w:val="000000"/>
                              <w:sz w:val="15"/>
                              <w:szCs w:val="15"/>
                            </w:rPr>
                            <w:t>CONTACTS</w:t>
                          </w:r>
                        </w:p>
                        <w:p w14:paraId="3106695D" w14:textId="77777777" w:rsidR="00CE6B38" w:rsidRPr="009A61D7" w:rsidRDefault="00CE6B38" w:rsidP="00561C9C">
                          <w:pPr>
                            <w:widowControl w:val="0"/>
                            <w:suppressAutoHyphens/>
                            <w:autoSpaceDE w:val="0"/>
                            <w:autoSpaceDN w:val="0"/>
                            <w:adjustRightInd w:val="0"/>
                            <w:spacing w:line="288" w:lineRule="auto"/>
                            <w:textAlignment w:val="center"/>
                            <w:rPr>
                              <w:rFonts w:cs="Arial"/>
                              <w:color w:val="000000"/>
                              <w:sz w:val="15"/>
                              <w:szCs w:val="15"/>
                            </w:rPr>
                          </w:pPr>
                        </w:p>
                        <w:p w14:paraId="7F2097D6" w14:textId="6EADC2A0" w:rsidR="00CE6B38" w:rsidRPr="00932387" w:rsidRDefault="006B3395" w:rsidP="008234ED">
                          <w:pPr>
                            <w:rPr>
                              <w:rFonts w:cs="Arial"/>
                              <w:sz w:val="15"/>
                              <w:szCs w:val="15"/>
                            </w:rPr>
                          </w:pPr>
                          <w:r>
                            <w:rPr>
                              <w:rFonts w:cs="Arial"/>
                              <w:sz w:val="15"/>
                              <w:szCs w:val="15"/>
                            </w:rPr>
                            <w:t>Tiffany Townsend</w:t>
                          </w:r>
                          <w:r w:rsidR="00CE6B38" w:rsidRPr="009A61D7">
                            <w:rPr>
                              <w:rFonts w:cs="Arial"/>
                              <w:sz w:val="15"/>
                              <w:szCs w:val="15"/>
                            </w:rPr>
                            <w:t>/</w:t>
                          </w:r>
                          <w:r w:rsidR="00CE6B38" w:rsidRPr="00932387">
                            <w:rPr>
                              <w:rFonts w:cs="Arial"/>
                              <w:sz w:val="15"/>
                              <w:szCs w:val="15"/>
                            </w:rPr>
                            <w:t>Alyssa Schmid</w:t>
                          </w:r>
                        </w:p>
                        <w:p w14:paraId="206DE215" w14:textId="77777777" w:rsidR="00CE6B38" w:rsidRPr="00932387" w:rsidRDefault="00CE6B38" w:rsidP="00932387">
                          <w:pPr>
                            <w:jc w:val="both"/>
                            <w:rPr>
                              <w:rFonts w:cs="Arial"/>
                              <w:sz w:val="15"/>
                              <w:szCs w:val="15"/>
                            </w:rPr>
                          </w:pPr>
                          <w:r w:rsidRPr="00932387">
                            <w:rPr>
                              <w:rFonts w:cs="Arial"/>
                              <w:sz w:val="15"/>
                              <w:szCs w:val="15"/>
                            </w:rPr>
                            <w:t>NYC &amp; Company</w:t>
                          </w:r>
                        </w:p>
                        <w:p w14:paraId="3287047D" w14:textId="77777777" w:rsidR="00CE6B38" w:rsidRPr="00932387" w:rsidRDefault="00CE6B38" w:rsidP="00932387">
                          <w:pPr>
                            <w:jc w:val="both"/>
                            <w:rPr>
                              <w:rFonts w:cs="Arial"/>
                              <w:sz w:val="15"/>
                              <w:szCs w:val="15"/>
                            </w:rPr>
                          </w:pPr>
                          <w:r w:rsidRPr="00932387">
                            <w:rPr>
                              <w:rFonts w:cs="Arial"/>
                              <w:sz w:val="15"/>
                              <w:szCs w:val="15"/>
                            </w:rPr>
                            <w:t>212-484-1270</w:t>
                          </w:r>
                        </w:p>
                        <w:p w14:paraId="00C4067B" w14:textId="5A2B2A8C" w:rsidR="00CE6B38" w:rsidRPr="00C32C56" w:rsidRDefault="00551E06" w:rsidP="00932387">
                          <w:pPr>
                            <w:jc w:val="both"/>
                            <w:rPr>
                              <w:rFonts w:cs="Arial"/>
                              <w:color w:val="000000" w:themeColor="text1"/>
                              <w:sz w:val="15"/>
                              <w:szCs w:val="15"/>
                            </w:rPr>
                          </w:pPr>
                          <w:hyperlink r:id="rId2" w:history="1">
                            <w:r w:rsidR="00CE6B38" w:rsidRPr="00C32C56">
                              <w:rPr>
                                <w:rStyle w:val="Hyperlink"/>
                                <w:rFonts w:cs="Arial"/>
                                <w:color w:val="000000" w:themeColor="text1"/>
                                <w:sz w:val="15"/>
                                <w:szCs w:val="15"/>
                                <w:u w:val="none"/>
                              </w:rPr>
                              <w:t>press@nycgo.com</w:t>
                            </w:r>
                          </w:hyperlink>
                        </w:p>
                        <w:p w14:paraId="72B78CE0" w14:textId="77D5AFB8" w:rsidR="00CE6B38" w:rsidRPr="00932387" w:rsidRDefault="00CE6B38" w:rsidP="00932387">
                          <w:pPr>
                            <w:jc w:val="both"/>
                            <w:rPr>
                              <w:rStyle w:val="CharacterStyle8"/>
                              <w:rFonts w:ascii="Arial" w:hAnsi="Arial" w:cs="Arial"/>
                              <w:color w:val="auto"/>
                              <w:spacing w:val="0"/>
                              <w:sz w:val="15"/>
                              <w:szCs w:val="15"/>
                            </w:rPr>
                          </w:pPr>
                          <w:r w:rsidRPr="00932387">
                            <w:rPr>
                              <w:rFonts w:cs="Arial"/>
                              <w:sz w:val="15"/>
                              <w:szCs w:val="15"/>
                            </w:rPr>
                            <w:t xml:space="preserve"> </w:t>
                          </w:r>
                        </w:p>
                        <w:p w14:paraId="5C59A669" w14:textId="77777777" w:rsidR="00CE6B38" w:rsidRPr="00932387" w:rsidRDefault="00CE6B38" w:rsidP="00932387">
                          <w:pPr>
                            <w:jc w:val="both"/>
                            <w:rPr>
                              <w:rStyle w:val="CharacterStyle8"/>
                              <w:rFonts w:ascii="Arial" w:hAnsi="Arial" w:cs="Arial"/>
                              <w:sz w:val="15"/>
                              <w:szCs w:val="15"/>
                            </w:rPr>
                          </w:pPr>
                        </w:p>
                        <w:p w14:paraId="6C602045" w14:textId="77777777" w:rsidR="00CE6B38" w:rsidRPr="00932387" w:rsidRDefault="00CE6B38" w:rsidP="00932387">
                          <w:pPr>
                            <w:jc w:val="both"/>
                            <w:rPr>
                              <w:rStyle w:val="CharacterStyle8"/>
                              <w:rFonts w:ascii="Arial" w:hAnsi="Arial" w:cs="Arial"/>
                              <w:sz w:val="15"/>
                              <w:szCs w:val="15"/>
                            </w:rPr>
                          </w:pPr>
                          <w:r w:rsidRPr="00932387">
                            <w:rPr>
                              <w:rStyle w:val="CharacterStyle8"/>
                              <w:rFonts w:ascii="Arial" w:hAnsi="Arial" w:cs="Arial"/>
                              <w:color w:val="000000"/>
                              <w:sz w:val="15"/>
                              <w:szCs w:val="15"/>
                            </w:rPr>
                            <w:t>DATE</w:t>
                          </w:r>
                        </w:p>
                        <w:p w14:paraId="3EC2E882" w14:textId="5C5C88EF" w:rsidR="00CE6B38" w:rsidRPr="009A61D7" w:rsidRDefault="006B3395" w:rsidP="00C86CDB">
                          <w:pPr>
                            <w:rPr>
                              <w:rStyle w:val="CharacterStyle9"/>
                              <w:rFonts w:ascii="Arial" w:hAnsi="Arial" w:cs="Arial"/>
                              <w:color w:val="000000"/>
                              <w:sz w:val="15"/>
                              <w:szCs w:val="15"/>
                            </w:rPr>
                          </w:pPr>
                          <w:r>
                            <w:rPr>
                              <w:rStyle w:val="CharacterStyle9"/>
                              <w:rFonts w:ascii="Arial" w:hAnsi="Arial" w:cs="Arial"/>
                              <w:color w:val="000000"/>
                              <w:sz w:val="15"/>
                              <w:szCs w:val="15"/>
                            </w:rPr>
                            <w:t>November 16</w:t>
                          </w:r>
                          <w:r w:rsidR="001A4BF1">
                            <w:rPr>
                              <w:rStyle w:val="CharacterStyle9"/>
                              <w:rFonts w:ascii="Arial" w:hAnsi="Arial" w:cs="Arial"/>
                              <w:color w:val="000000"/>
                              <w:sz w:val="15"/>
                              <w:szCs w:val="15"/>
                            </w:rPr>
                            <w:t>, 2022</w:t>
                          </w:r>
                        </w:p>
                        <w:p w14:paraId="565E9D5D" w14:textId="77777777" w:rsidR="00CE6B38" w:rsidRPr="009A61D7" w:rsidRDefault="00CE6B38" w:rsidP="00561C9C">
                          <w:pPr>
                            <w:rPr>
                              <w:rStyle w:val="CharacterStyle9"/>
                              <w:rFonts w:ascii="Arial" w:hAnsi="Arial" w:cs="Arial"/>
                              <w:sz w:val="15"/>
                              <w:szCs w:val="15"/>
                            </w:rPr>
                          </w:pPr>
                        </w:p>
                        <w:p w14:paraId="06C7E656" w14:textId="77777777" w:rsidR="00CE6B38" w:rsidRPr="009A61D7" w:rsidRDefault="00CE6B38" w:rsidP="00561C9C">
                          <w:pPr>
                            <w:rPr>
                              <w:rStyle w:val="CharacterStyle9"/>
                              <w:rFonts w:ascii="Arial" w:hAnsi="Arial" w:cs="Arial"/>
                              <w:sz w:val="15"/>
                              <w:szCs w:val="15"/>
                            </w:rPr>
                          </w:pPr>
                        </w:p>
                        <w:p w14:paraId="3DDC13C9" w14:textId="77777777" w:rsidR="00CE6B38" w:rsidRPr="009A61D7" w:rsidRDefault="00CE6B38" w:rsidP="00561C9C">
                          <w:pPr>
                            <w:rPr>
                              <w:rStyle w:val="CharacterStyle9"/>
                              <w:rFonts w:ascii="Arial" w:hAnsi="Arial" w:cs="Arial"/>
                              <w:sz w:val="15"/>
                              <w:szCs w:val="15"/>
                            </w:rPr>
                          </w:pPr>
                        </w:p>
                        <w:p w14:paraId="3EEFD5BE" w14:textId="5D9A7500" w:rsidR="00CE6B38" w:rsidRPr="009A61D7" w:rsidRDefault="00436C34" w:rsidP="00561C9C">
                          <w:pPr>
                            <w:rPr>
                              <w:rFonts w:cs="Arial"/>
                              <w:color w:val="000000"/>
                              <w:sz w:val="15"/>
                              <w:szCs w:val="15"/>
                            </w:rPr>
                          </w:pPr>
                          <w:r>
                            <w:rPr>
                              <w:rStyle w:val="CharacterStyle8"/>
                              <w:rFonts w:ascii="Arial" w:hAnsi="Arial" w:cs="Arial"/>
                              <w:color w:val="000000"/>
                              <w:sz w:val="15"/>
                              <w:szCs w:val="15"/>
                            </w:rPr>
                            <w:t>FOR IMMEDIATE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F5FB84" id="_x0000_t202" coordsize="21600,21600" o:spt="202" path="m,l,21600r21600,l21600,xe">
              <v:stroke joinstyle="miter"/>
              <v:path gradientshapeok="t" o:connecttype="rect"/>
            </v:shapetype>
            <v:shape id="Text Box 1" o:spid="_x0000_s1026" type="#_x0000_t202" style="position:absolute;left:0;text-align:left;margin-left:-143pt;margin-top:207pt;width:120.5pt;height:20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" filled="f" stroked="f">
              <v:textbox>
                <w:txbxContent>
                  <w:p w14:paraId="1BFC16E1" w14:textId="77777777" w:rsidR="00CE6B38" w:rsidRPr="009A61D7" w:rsidRDefault="00CE6B38" w:rsidP="00561C9C">
                    <w:pPr>
                      <w:widowControl w:val="0"/>
                      <w:suppressAutoHyphens/>
                      <w:autoSpaceDE w:val="0"/>
                      <w:autoSpaceDN w:val="0"/>
                      <w:adjustRightInd w:val="0"/>
                      <w:spacing w:line="288" w:lineRule="auto"/>
                      <w:textAlignment w:val="center"/>
                      <w:rPr>
                        <w:rStyle w:val="CharacterStyle8"/>
                        <w:rFonts w:ascii="Arial" w:hAnsi="Arial" w:cs="Arial"/>
                        <w:sz w:val="15"/>
                        <w:szCs w:val="15"/>
                      </w:rPr>
                    </w:pPr>
                    <w:r w:rsidRPr="009A61D7">
                      <w:rPr>
                        <w:rStyle w:val="CharacterStyle8"/>
                        <w:rFonts w:ascii="Arial" w:hAnsi="Arial" w:cs="Arial"/>
                        <w:color w:val="000000"/>
                        <w:sz w:val="15"/>
                        <w:szCs w:val="15"/>
                      </w:rPr>
                      <w:t>CONTACTS</w:t>
                    </w:r>
                  </w:p>
                  <w:p w14:paraId="3106695D" w14:textId="77777777" w:rsidR="00CE6B38" w:rsidRPr="009A61D7" w:rsidRDefault="00CE6B38" w:rsidP="00561C9C">
                    <w:pPr>
                      <w:widowControl w:val="0"/>
                      <w:suppressAutoHyphens/>
                      <w:autoSpaceDE w:val="0"/>
                      <w:autoSpaceDN w:val="0"/>
                      <w:adjustRightInd w:val="0"/>
                      <w:spacing w:line="288" w:lineRule="auto"/>
                      <w:textAlignment w:val="center"/>
                      <w:rPr>
                        <w:rFonts w:cs="Arial"/>
                        <w:color w:val="000000"/>
                        <w:sz w:val="15"/>
                        <w:szCs w:val="15"/>
                      </w:rPr>
                    </w:pPr>
                  </w:p>
                  <w:p w14:paraId="7F2097D6" w14:textId="6EADC2A0" w:rsidR="00CE6B38" w:rsidRPr="00932387" w:rsidRDefault="006B3395" w:rsidP="008234ED">
                    <w:pPr>
                      <w:rPr>
                        <w:rFonts w:cs="Arial"/>
                        <w:sz w:val="15"/>
                        <w:szCs w:val="15"/>
                      </w:rPr>
                    </w:pPr>
                    <w:r>
                      <w:rPr>
                        <w:rFonts w:cs="Arial"/>
                        <w:sz w:val="15"/>
                        <w:szCs w:val="15"/>
                      </w:rPr>
                      <w:t>Tiffany Townsend</w:t>
                    </w:r>
                    <w:r w:rsidR="00CE6B38" w:rsidRPr="009A61D7">
                      <w:rPr>
                        <w:rFonts w:cs="Arial"/>
                        <w:sz w:val="15"/>
                        <w:szCs w:val="15"/>
                      </w:rPr>
                      <w:t>/</w:t>
                    </w:r>
                    <w:r w:rsidR="00CE6B38" w:rsidRPr="00932387">
                      <w:rPr>
                        <w:rFonts w:cs="Arial"/>
                        <w:sz w:val="15"/>
                        <w:szCs w:val="15"/>
                      </w:rPr>
                      <w:t>Alyssa Schmid</w:t>
                    </w:r>
                  </w:p>
                  <w:p w14:paraId="206DE215" w14:textId="77777777" w:rsidR="00CE6B38" w:rsidRPr="00932387" w:rsidRDefault="00CE6B38" w:rsidP="00932387">
                    <w:pPr>
                      <w:jc w:val="both"/>
                      <w:rPr>
                        <w:rFonts w:cs="Arial"/>
                        <w:sz w:val="15"/>
                        <w:szCs w:val="15"/>
                      </w:rPr>
                    </w:pPr>
                    <w:r w:rsidRPr="00932387">
                      <w:rPr>
                        <w:rFonts w:cs="Arial"/>
                        <w:sz w:val="15"/>
                        <w:szCs w:val="15"/>
                      </w:rPr>
                      <w:t>NYC &amp; Company</w:t>
                    </w:r>
                  </w:p>
                  <w:p w14:paraId="3287047D" w14:textId="77777777" w:rsidR="00CE6B38" w:rsidRPr="00932387" w:rsidRDefault="00CE6B38" w:rsidP="00932387">
                    <w:pPr>
                      <w:jc w:val="both"/>
                      <w:rPr>
                        <w:rFonts w:cs="Arial"/>
                        <w:sz w:val="15"/>
                        <w:szCs w:val="15"/>
                      </w:rPr>
                    </w:pPr>
                    <w:r w:rsidRPr="00932387">
                      <w:rPr>
                        <w:rFonts w:cs="Arial"/>
                        <w:sz w:val="15"/>
                        <w:szCs w:val="15"/>
                      </w:rPr>
                      <w:t>212-484-1270</w:t>
                    </w:r>
                  </w:p>
                  <w:p w14:paraId="00C4067B" w14:textId="5A2B2A8C" w:rsidR="00CE6B38" w:rsidRPr="00C32C56" w:rsidRDefault="00551E06" w:rsidP="00932387">
                    <w:pPr>
                      <w:jc w:val="both"/>
                      <w:rPr>
                        <w:rFonts w:cs="Arial"/>
                        <w:color w:val="000000" w:themeColor="text1"/>
                        <w:sz w:val="15"/>
                        <w:szCs w:val="15"/>
                      </w:rPr>
                    </w:pPr>
                    <w:hyperlink r:id="rId3" w:history="1">
                      <w:r w:rsidR="00CE6B38" w:rsidRPr="00C32C56">
                        <w:rPr>
                          <w:rStyle w:val="Hyperlink"/>
                          <w:rFonts w:cs="Arial"/>
                          <w:color w:val="000000" w:themeColor="text1"/>
                          <w:sz w:val="15"/>
                          <w:szCs w:val="15"/>
                          <w:u w:val="none"/>
                        </w:rPr>
                        <w:t>press@nycgo.com</w:t>
                      </w:r>
                    </w:hyperlink>
                  </w:p>
                  <w:p w14:paraId="72B78CE0" w14:textId="77D5AFB8" w:rsidR="00CE6B38" w:rsidRPr="00932387" w:rsidRDefault="00CE6B38" w:rsidP="00932387">
                    <w:pPr>
                      <w:jc w:val="both"/>
                      <w:rPr>
                        <w:rStyle w:val="CharacterStyle8"/>
                        <w:rFonts w:ascii="Arial" w:hAnsi="Arial" w:cs="Arial"/>
                        <w:color w:val="auto"/>
                        <w:spacing w:val="0"/>
                        <w:sz w:val="15"/>
                        <w:szCs w:val="15"/>
                      </w:rPr>
                    </w:pPr>
                    <w:r w:rsidRPr="00932387">
                      <w:rPr>
                        <w:rFonts w:cs="Arial"/>
                        <w:sz w:val="15"/>
                        <w:szCs w:val="15"/>
                      </w:rPr>
                      <w:t xml:space="preserve"> </w:t>
                    </w:r>
                  </w:p>
                  <w:p w14:paraId="5C59A669" w14:textId="77777777" w:rsidR="00CE6B38" w:rsidRPr="00932387" w:rsidRDefault="00CE6B38" w:rsidP="00932387">
                    <w:pPr>
                      <w:jc w:val="both"/>
                      <w:rPr>
                        <w:rStyle w:val="CharacterStyle8"/>
                        <w:rFonts w:ascii="Arial" w:hAnsi="Arial" w:cs="Arial"/>
                        <w:sz w:val="15"/>
                        <w:szCs w:val="15"/>
                      </w:rPr>
                    </w:pPr>
                  </w:p>
                  <w:p w14:paraId="6C602045" w14:textId="77777777" w:rsidR="00CE6B38" w:rsidRPr="00932387" w:rsidRDefault="00CE6B38" w:rsidP="00932387">
                    <w:pPr>
                      <w:jc w:val="both"/>
                      <w:rPr>
                        <w:rStyle w:val="CharacterStyle8"/>
                        <w:rFonts w:ascii="Arial" w:hAnsi="Arial" w:cs="Arial"/>
                        <w:sz w:val="15"/>
                        <w:szCs w:val="15"/>
                      </w:rPr>
                    </w:pPr>
                    <w:r w:rsidRPr="00932387">
                      <w:rPr>
                        <w:rStyle w:val="CharacterStyle8"/>
                        <w:rFonts w:ascii="Arial" w:hAnsi="Arial" w:cs="Arial"/>
                        <w:color w:val="000000"/>
                        <w:sz w:val="15"/>
                        <w:szCs w:val="15"/>
                      </w:rPr>
                      <w:t>DATE</w:t>
                    </w:r>
                  </w:p>
                  <w:p w14:paraId="3EC2E882" w14:textId="5C5C88EF" w:rsidR="00CE6B38" w:rsidRPr="009A61D7" w:rsidRDefault="006B3395" w:rsidP="00C86CDB">
                    <w:pPr>
                      <w:rPr>
                        <w:rStyle w:val="CharacterStyle9"/>
                        <w:rFonts w:ascii="Arial" w:hAnsi="Arial" w:cs="Arial"/>
                        <w:color w:val="000000"/>
                        <w:sz w:val="15"/>
                        <w:szCs w:val="15"/>
                      </w:rPr>
                    </w:pPr>
                    <w:r>
                      <w:rPr>
                        <w:rStyle w:val="CharacterStyle9"/>
                        <w:rFonts w:ascii="Arial" w:hAnsi="Arial" w:cs="Arial"/>
                        <w:color w:val="000000"/>
                        <w:sz w:val="15"/>
                        <w:szCs w:val="15"/>
                      </w:rPr>
                      <w:t>November 16</w:t>
                    </w:r>
                    <w:r w:rsidR="001A4BF1">
                      <w:rPr>
                        <w:rStyle w:val="CharacterStyle9"/>
                        <w:rFonts w:ascii="Arial" w:hAnsi="Arial" w:cs="Arial"/>
                        <w:color w:val="000000"/>
                        <w:sz w:val="15"/>
                        <w:szCs w:val="15"/>
                      </w:rPr>
                      <w:t>, 2022</w:t>
                    </w:r>
                  </w:p>
                  <w:p w14:paraId="565E9D5D" w14:textId="77777777" w:rsidR="00CE6B38" w:rsidRPr="009A61D7" w:rsidRDefault="00CE6B38" w:rsidP="00561C9C">
                    <w:pPr>
                      <w:rPr>
                        <w:rStyle w:val="CharacterStyle9"/>
                        <w:rFonts w:ascii="Arial" w:hAnsi="Arial" w:cs="Arial"/>
                        <w:sz w:val="15"/>
                        <w:szCs w:val="15"/>
                      </w:rPr>
                    </w:pPr>
                  </w:p>
                  <w:p w14:paraId="06C7E656" w14:textId="77777777" w:rsidR="00CE6B38" w:rsidRPr="009A61D7" w:rsidRDefault="00CE6B38" w:rsidP="00561C9C">
                    <w:pPr>
                      <w:rPr>
                        <w:rStyle w:val="CharacterStyle9"/>
                        <w:rFonts w:ascii="Arial" w:hAnsi="Arial" w:cs="Arial"/>
                        <w:sz w:val="15"/>
                        <w:szCs w:val="15"/>
                      </w:rPr>
                    </w:pPr>
                  </w:p>
                  <w:p w14:paraId="3DDC13C9" w14:textId="77777777" w:rsidR="00CE6B38" w:rsidRPr="009A61D7" w:rsidRDefault="00CE6B38" w:rsidP="00561C9C">
                    <w:pPr>
                      <w:rPr>
                        <w:rStyle w:val="CharacterStyle9"/>
                        <w:rFonts w:ascii="Arial" w:hAnsi="Arial" w:cs="Arial"/>
                        <w:sz w:val="15"/>
                        <w:szCs w:val="15"/>
                      </w:rPr>
                    </w:pPr>
                  </w:p>
                  <w:p w14:paraId="3EEFD5BE" w14:textId="5D9A7500" w:rsidR="00CE6B38" w:rsidRPr="009A61D7" w:rsidRDefault="00436C34" w:rsidP="00561C9C">
                    <w:pPr>
                      <w:rPr>
                        <w:rFonts w:cs="Arial"/>
                        <w:color w:val="000000"/>
                        <w:sz w:val="15"/>
                        <w:szCs w:val="15"/>
                      </w:rPr>
                    </w:pPr>
                    <w:r>
                      <w:rPr>
                        <w:rStyle w:val="CharacterStyle8"/>
                        <w:rFonts w:ascii="Arial" w:hAnsi="Arial" w:cs="Arial"/>
                        <w:color w:val="000000"/>
                        <w:sz w:val="15"/>
                        <w:szCs w:val="15"/>
                      </w:rPr>
                      <w:t>FOR IMMEDIATE RELEASE</w:t>
                    </w:r>
                  </w:p>
                </w:txbxContent>
              </v:textbox>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57044"/>
    <w:multiLevelType w:val="multilevel"/>
    <w:tmpl w:val="6150AEB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20124B"/>
    <w:multiLevelType w:val="multilevel"/>
    <w:tmpl w:val="D65C36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D3E777B"/>
    <w:multiLevelType w:val="hybridMultilevel"/>
    <w:tmpl w:val="D696B462"/>
    <w:lvl w:ilvl="0" w:tplc="675E1AF6">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445F46"/>
    <w:multiLevelType w:val="hybridMultilevel"/>
    <w:tmpl w:val="A5FA1738"/>
    <w:lvl w:ilvl="0" w:tplc="09DC96B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EF61BB"/>
    <w:multiLevelType w:val="hybridMultilevel"/>
    <w:tmpl w:val="B3845ECE"/>
    <w:lvl w:ilvl="0" w:tplc="F04E7A4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3C490C"/>
    <w:multiLevelType w:val="multilevel"/>
    <w:tmpl w:val="2A70798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3B544FDC"/>
    <w:multiLevelType w:val="hybridMultilevel"/>
    <w:tmpl w:val="05E44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9124F3"/>
    <w:multiLevelType w:val="multilevel"/>
    <w:tmpl w:val="7478892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B7167E4"/>
    <w:multiLevelType w:val="multilevel"/>
    <w:tmpl w:val="DC2E4E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826329"/>
    <w:multiLevelType w:val="hybridMultilevel"/>
    <w:tmpl w:val="CBC6E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307EC8"/>
    <w:multiLevelType w:val="multilevel"/>
    <w:tmpl w:val="0C00C9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4DE146B"/>
    <w:multiLevelType w:val="multilevel"/>
    <w:tmpl w:val="26F4BE2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90D1F64"/>
    <w:multiLevelType w:val="multilevel"/>
    <w:tmpl w:val="EA5C8A9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9183452"/>
    <w:multiLevelType w:val="multilevel"/>
    <w:tmpl w:val="C3DECD6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D1E1D9F"/>
    <w:multiLevelType w:val="hybridMultilevel"/>
    <w:tmpl w:val="8A00B086"/>
    <w:lvl w:ilvl="0" w:tplc="AB763B76">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F3D7D11"/>
    <w:multiLevelType w:val="hybridMultilevel"/>
    <w:tmpl w:val="A504F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964812"/>
    <w:multiLevelType w:val="hybridMultilevel"/>
    <w:tmpl w:val="4DD69F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BC9495E"/>
    <w:multiLevelType w:val="multilevel"/>
    <w:tmpl w:val="A7FE300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55D384C"/>
    <w:multiLevelType w:val="multilevel"/>
    <w:tmpl w:val="F78A1EF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B4F5756"/>
    <w:multiLevelType w:val="hybridMultilevel"/>
    <w:tmpl w:val="BD7A9804"/>
    <w:lvl w:ilvl="0" w:tplc="3D5EC2DA">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2598141">
    <w:abstractNumId w:val="5"/>
  </w:num>
  <w:num w:numId="2" w16cid:durableId="1540431606">
    <w:abstractNumId w:val="10"/>
    <w:lvlOverride w:ilvl="0">
      <w:lvl w:ilvl="0">
        <w:numFmt w:val="decimal"/>
        <w:lvlText w:val="%1."/>
        <w:lvlJc w:val="left"/>
      </w:lvl>
    </w:lvlOverride>
  </w:num>
  <w:num w:numId="3" w16cid:durableId="2028406994">
    <w:abstractNumId w:val="13"/>
    <w:lvlOverride w:ilvl="0">
      <w:lvl w:ilvl="0">
        <w:numFmt w:val="decimal"/>
        <w:lvlText w:val="%1."/>
        <w:lvlJc w:val="left"/>
      </w:lvl>
    </w:lvlOverride>
  </w:num>
  <w:num w:numId="4" w16cid:durableId="267928433">
    <w:abstractNumId w:val="17"/>
    <w:lvlOverride w:ilvl="0">
      <w:lvl w:ilvl="0">
        <w:numFmt w:val="decimal"/>
        <w:lvlText w:val="%1."/>
        <w:lvlJc w:val="left"/>
      </w:lvl>
    </w:lvlOverride>
  </w:num>
  <w:num w:numId="5" w16cid:durableId="1685938770">
    <w:abstractNumId w:val="0"/>
    <w:lvlOverride w:ilvl="0">
      <w:lvl w:ilvl="0">
        <w:numFmt w:val="decimal"/>
        <w:lvlText w:val="%1."/>
        <w:lvlJc w:val="left"/>
      </w:lvl>
    </w:lvlOverride>
  </w:num>
  <w:num w:numId="6" w16cid:durableId="271010164">
    <w:abstractNumId w:val="7"/>
    <w:lvlOverride w:ilvl="0">
      <w:lvl w:ilvl="0">
        <w:numFmt w:val="decimal"/>
        <w:lvlText w:val="%1."/>
        <w:lvlJc w:val="left"/>
      </w:lvl>
    </w:lvlOverride>
  </w:num>
  <w:num w:numId="7" w16cid:durableId="1785033835">
    <w:abstractNumId w:val="11"/>
    <w:lvlOverride w:ilvl="0">
      <w:lvl w:ilvl="0">
        <w:numFmt w:val="decimal"/>
        <w:lvlText w:val="%1."/>
        <w:lvlJc w:val="left"/>
      </w:lvl>
    </w:lvlOverride>
  </w:num>
  <w:num w:numId="8" w16cid:durableId="536284356">
    <w:abstractNumId w:val="18"/>
    <w:lvlOverride w:ilvl="0">
      <w:lvl w:ilvl="0">
        <w:numFmt w:val="decimal"/>
        <w:lvlText w:val="%1."/>
        <w:lvlJc w:val="left"/>
      </w:lvl>
    </w:lvlOverride>
  </w:num>
  <w:num w:numId="9" w16cid:durableId="561789277">
    <w:abstractNumId w:val="12"/>
    <w:lvlOverride w:ilvl="0">
      <w:lvl w:ilvl="0">
        <w:numFmt w:val="decimal"/>
        <w:lvlText w:val="%1."/>
        <w:lvlJc w:val="left"/>
      </w:lvl>
    </w:lvlOverride>
  </w:num>
  <w:num w:numId="10" w16cid:durableId="1057314902">
    <w:abstractNumId w:val="8"/>
  </w:num>
  <w:num w:numId="11" w16cid:durableId="616257842">
    <w:abstractNumId w:val="15"/>
  </w:num>
  <w:num w:numId="12" w16cid:durableId="1134636357">
    <w:abstractNumId w:val="3"/>
  </w:num>
  <w:num w:numId="13" w16cid:durableId="57824531">
    <w:abstractNumId w:val="1"/>
  </w:num>
  <w:num w:numId="14" w16cid:durableId="910968776">
    <w:abstractNumId w:val="2"/>
  </w:num>
  <w:num w:numId="15" w16cid:durableId="354384375">
    <w:abstractNumId w:val="4"/>
  </w:num>
  <w:num w:numId="16" w16cid:durableId="8728050">
    <w:abstractNumId w:val="14"/>
  </w:num>
  <w:num w:numId="17" w16cid:durableId="1272129260">
    <w:abstractNumId w:val="6"/>
  </w:num>
  <w:num w:numId="18" w16cid:durableId="758135223">
    <w:abstractNumId w:val="19"/>
  </w:num>
  <w:num w:numId="19" w16cid:durableId="110037435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34911982">
    <w:abstractNumId w:val="16"/>
  </w:num>
  <w:num w:numId="21" w16cid:durableId="1083644075">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NDY1MDSxMLc0NjJR0lEKTi0uzszPAykwrAUA6JKWXiwAAAA="/>
  </w:docVars>
  <w:rsids>
    <w:rsidRoot w:val="007D05E5"/>
    <w:rsid w:val="00000462"/>
    <w:rsid w:val="00000B21"/>
    <w:rsid w:val="00000D49"/>
    <w:rsid w:val="00000D6C"/>
    <w:rsid w:val="00000FD2"/>
    <w:rsid w:val="000017B4"/>
    <w:rsid w:val="00001CE6"/>
    <w:rsid w:val="00001D55"/>
    <w:rsid w:val="0000236B"/>
    <w:rsid w:val="000023B9"/>
    <w:rsid w:val="000025A2"/>
    <w:rsid w:val="00002DA0"/>
    <w:rsid w:val="000031C0"/>
    <w:rsid w:val="00003603"/>
    <w:rsid w:val="0000457B"/>
    <w:rsid w:val="00004F65"/>
    <w:rsid w:val="00005E6C"/>
    <w:rsid w:val="00006993"/>
    <w:rsid w:val="00006AB1"/>
    <w:rsid w:val="00006C0C"/>
    <w:rsid w:val="00006D2F"/>
    <w:rsid w:val="00006DCD"/>
    <w:rsid w:val="000071CD"/>
    <w:rsid w:val="00007246"/>
    <w:rsid w:val="000073CE"/>
    <w:rsid w:val="00007798"/>
    <w:rsid w:val="00007E00"/>
    <w:rsid w:val="00007E80"/>
    <w:rsid w:val="00010029"/>
    <w:rsid w:val="000109EA"/>
    <w:rsid w:val="00011E63"/>
    <w:rsid w:val="00012277"/>
    <w:rsid w:val="000125F7"/>
    <w:rsid w:val="00012B1E"/>
    <w:rsid w:val="00013711"/>
    <w:rsid w:val="000139A2"/>
    <w:rsid w:val="00013CFF"/>
    <w:rsid w:val="00014282"/>
    <w:rsid w:val="0001438F"/>
    <w:rsid w:val="00014982"/>
    <w:rsid w:val="00015231"/>
    <w:rsid w:val="0001546D"/>
    <w:rsid w:val="00015A5E"/>
    <w:rsid w:val="00015CA6"/>
    <w:rsid w:val="00015D74"/>
    <w:rsid w:val="00016EF5"/>
    <w:rsid w:val="00017416"/>
    <w:rsid w:val="00017FAC"/>
    <w:rsid w:val="00017FD7"/>
    <w:rsid w:val="00020027"/>
    <w:rsid w:val="000200D4"/>
    <w:rsid w:val="00020444"/>
    <w:rsid w:val="0002091B"/>
    <w:rsid w:val="00021526"/>
    <w:rsid w:val="00021956"/>
    <w:rsid w:val="00021B1D"/>
    <w:rsid w:val="00021EE7"/>
    <w:rsid w:val="00023741"/>
    <w:rsid w:val="000239D3"/>
    <w:rsid w:val="00023EF5"/>
    <w:rsid w:val="0002468D"/>
    <w:rsid w:val="000248E3"/>
    <w:rsid w:val="00024DE5"/>
    <w:rsid w:val="000251C7"/>
    <w:rsid w:val="00026226"/>
    <w:rsid w:val="00026887"/>
    <w:rsid w:val="00026AD3"/>
    <w:rsid w:val="00027A52"/>
    <w:rsid w:val="00027DC9"/>
    <w:rsid w:val="000303F1"/>
    <w:rsid w:val="0003079F"/>
    <w:rsid w:val="00030CFA"/>
    <w:rsid w:val="0003163D"/>
    <w:rsid w:val="00031EAB"/>
    <w:rsid w:val="000325EA"/>
    <w:rsid w:val="00032A29"/>
    <w:rsid w:val="00032F2E"/>
    <w:rsid w:val="000330B6"/>
    <w:rsid w:val="0003362C"/>
    <w:rsid w:val="00033944"/>
    <w:rsid w:val="00033A9F"/>
    <w:rsid w:val="00034034"/>
    <w:rsid w:val="00034187"/>
    <w:rsid w:val="00034820"/>
    <w:rsid w:val="00034B3D"/>
    <w:rsid w:val="00034E8B"/>
    <w:rsid w:val="00035085"/>
    <w:rsid w:val="0003557F"/>
    <w:rsid w:val="000358D5"/>
    <w:rsid w:val="00035EF6"/>
    <w:rsid w:val="00036326"/>
    <w:rsid w:val="00036811"/>
    <w:rsid w:val="00037059"/>
    <w:rsid w:val="0003731C"/>
    <w:rsid w:val="00037797"/>
    <w:rsid w:val="00037871"/>
    <w:rsid w:val="00040183"/>
    <w:rsid w:val="00040413"/>
    <w:rsid w:val="000406FC"/>
    <w:rsid w:val="00040FC5"/>
    <w:rsid w:val="0004128F"/>
    <w:rsid w:val="0004167E"/>
    <w:rsid w:val="00041AA6"/>
    <w:rsid w:val="000424F0"/>
    <w:rsid w:val="00042786"/>
    <w:rsid w:val="0004280B"/>
    <w:rsid w:val="00042833"/>
    <w:rsid w:val="00042D55"/>
    <w:rsid w:val="000431F1"/>
    <w:rsid w:val="00043514"/>
    <w:rsid w:val="00043671"/>
    <w:rsid w:val="000438CC"/>
    <w:rsid w:val="00043C47"/>
    <w:rsid w:val="000445CB"/>
    <w:rsid w:val="000458D8"/>
    <w:rsid w:val="00045FE2"/>
    <w:rsid w:val="00046356"/>
    <w:rsid w:val="00046736"/>
    <w:rsid w:val="00046FFD"/>
    <w:rsid w:val="000474F4"/>
    <w:rsid w:val="00047CAA"/>
    <w:rsid w:val="00047E9E"/>
    <w:rsid w:val="0005025C"/>
    <w:rsid w:val="00050450"/>
    <w:rsid w:val="00050866"/>
    <w:rsid w:val="00050CCC"/>
    <w:rsid w:val="000510D3"/>
    <w:rsid w:val="00051E8F"/>
    <w:rsid w:val="000523CC"/>
    <w:rsid w:val="0005256B"/>
    <w:rsid w:val="00052C65"/>
    <w:rsid w:val="000538B4"/>
    <w:rsid w:val="00054099"/>
    <w:rsid w:val="00054F2D"/>
    <w:rsid w:val="000562E4"/>
    <w:rsid w:val="000566C8"/>
    <w:rsid w:val="00056B37"/>
    <w:rsid w:val="00056C9C"/>
    <w:rsid w:val="00056EE0"/>
    <w:rsid w:val="00057322"/>
    <w:rsid w:val="00057782"/>
    <w:rsid w:val="000578E0"/>
    <w:rsid w:val="00057D00"/>
    <w:rsid w:val="00057D6F"/>
    <w:rsid w:val="00061416"/>
    <w:rsid w:val="000619FE"/>
    <w:rsid w:val="00061E23"/>
    <w:rsid w:val="000620E9"/>
    <w:rsid w:val="00062112"/>
    <w:rsid w:val="000623E2"/>
    <w:rsid w:val="000623F8"/>
    <w:rsid w:val="00062657"/>
    <w:rsid w:val="000627D6"/>
    <w:rsid w:val="000628F6"/>
    <w:rsid w:val="0006314C"/>
    <w:rsid w:val="000632D5"/>
    <w:rsid w:val="0006345A"/>
    <w:rsid w:val="00063A25"/>
    <w:rsid w:val="00065497"/>
    <w:rsid w:val="00065565"/>
    <w:rsid w:val="00065A01"/>
    <w:rsid w:val="00065A4B"/>
    <w:rsid w:val="00066081"/>
    <w:rsid w:val="000664DC"/>
    <w:rsid w:val="00066617"/>
    <w:rsid w:val="000666B2"/>
    <w:rsid w:val="00066798"/>
    <w:rsid w:val="00066989"/>
    <w:rsid w:val="00066A5B"/>
    <w:rsid w:val="00066F23"/>
    <w:rsid w:val="00067B79"/>
    <w:rsid w:val="00067D64"/>
    <w:rsid w:val="00067DC2"/>
    <w:rsid w:val="000702EA"/>
    <w:rsid w:val="00070505"/>
    <w:rsid w:val="00070B9E"/>
    <w:rsid w:val="00070F1D"/>
    <w:rsid w:val="00071091"/>
    <w:rsid w:val="000719C2"/>
    <w:rsid w:val="00072002"/>
    <w:rsid w:val="00072048"/>
    <w:rsid w:val="000720B4"/>
    <w:rsid w:val="000724E1"/>
    <w:rsid w:val="00072A91"/>
    <w:rsid w:val="00073208"/>
    <w:rsid w:val="000736F3"/>
    <w:rsid w:val="00073D0C"/>
    <w:rsid w:val="00073D9D"/>
    <w:rsid w:val="00073F9A"/>
    <w:rsid w:val="000745AF"/>
    <w:rsid w:val="000745E0"/>
    <w:rsid w:val="000751D6"/>
    <w:rsid w:val="000751DF"/>
    <w:rsid w:val="000752D0"/>
    <w:rsid w:val="00075351"/>
    <w:rsid w:val="000753FD"/>
    <w:rsid w:val="0007544A"/>
    <w:rsid w:val="000757E0"/>
    <w:rsid w:val="00075B15"/>
    <w:rsid w:val="00076A81"/>
    <w:rsid w:val="0007707A"/>
    <w:rsid w:val="00077161"/>
    <w:rsid w:val="000771A7"/>
    <w:rsid w:val="000806A8"/>
    <w:rsid w:val="00080C07"/>
    <w:rsid w:val="00080C7D"/>
    <w:rsid w:val="00080FCC"/>
    <w:rsid w:val="00081156"/>
    <w:rsid w:val="00081955"/>
    <w:rsid w:val="00082158"/>
    <w:rsid w:val="0008220D"/>
    <w:rsid w:val="000823E1"/>
    <w:rsid w:val="00082A35"/>
    <w:rsid w:val="000830EC"/>
    <w:rsid w:val="00083CB2"/>
    <w:rsid w:val="0008422A"/>
    <w:rsid w:val="00084BA8"/>
    <w:rsid w:val="00084FCE"/>
    <w:rsid w:val="00085073"/>
    <w:rsid w:val="00085183"/>
    <w:rsid w:val="0008538E"/>
    <w:rsid w:val="000854EF"/>
    <w:rsid w:val="00085D69"/>
    <w:rsid w:val="00085F8B"/>
    <w:rsid w:val="00086984"/>
    <w:rsid w:val="00086A25"/>
    <w:rsid w:val="00086E77"/>
    <w:rsid w:val="0008721E"/>
    <w:rsid w:val="000875C8"/>
    <w:rsid w:val="00087606"/>
    <w:rsid w:val="0009000B"/>
    <w:rsid w:val="000901C8"/>
    <w:rsid w:val="00090331"/>
    <w:rsid w:val="0009063B"/>
    <w:rsid w:val="0009097D"/>
    <w:rsid w:val="00090C5D"/>
    <w:rsid w:val="0009178A"/>
    <w:rsid w:val="00091BB0"/>
    <w:rsid w:val="00092045"/>
    <w:rsid w:val="00092162"/>
    <w:rsid w:val="00092871"/>
    <w:rsid w:val="00092D39"/>
    <w:rsid w:val="0009304D"/>
    <w:rsid w:val="00093A42"/>
    <w:rsid w:val="00094EE6"/>
    <w:rsid w:val="00095815"/>
    <w:rsid w:val="00095D62"/>
    <w:rsid w:val="000970B8"/>
    <w:rsid w:val="000A06B9"/>
    <w:rsid w:val="000A10D4"/>
    <w:rsid w:val="000A134D"/>
    <w:rsid w:val="000A1457"/>
    <w:rsid w:val="000A14BF"/>
    <w:rsid w:val="000A15C3"/>
    <w:rsid w:val="000A1A70"/>
    <w:rsid w:val="000A1DCF"/>
    <w:rsid w:val="000A1E88"/>
    <w:rsid w:val="000A2320"/>
    <w:rsid w:val="000A23B6"/>
    <w:rsid w:val="000A2821"/>
    <w:rsid w:val="000A397A"/>
    <w:rsid w:val="000A3BAB"/>
    <w:rsid w:val="000A3D57"/>
    <w:rsid w:val="000A40C7"/>
    <w:rsid w:val="000A440F"/>
    <w:rsid w:val="000A449A"/>
    <w:rsid w:val="000A480A"/>
    <w:rsid w:val="000A4D9D"/>
    <w:rsid w:val="000A4E03"/>
    <w:rsid w:val="000A4E68"/>
    <w:rsid w:val="000A5493"/>
    <w:rsid w:val="000A55E4"/>
    <w:rsid w:val="000A56FD"/>
    <w:rsid w:val="000A5864"/>
    <w:rsid w:val="000A5FB9"/>
    <w:rsid w:val="000A6071"/>
    <w:rsid w:val="000A6151"/>
    <w:rsid w:val="000A69BD"/>
    <w:rsid w:val="000A6C79"/>
    <w:rsid w:val="000A7560"/>
    <w:rsid w:val="000A7D90"/>
    <w:rsid w:val="000B0592"/>
    <w:rsid w:val="000B0C90"/>
    <w:rsid w:val="000B1004"/>
    <w:rsid w:val="000B18BA"/>
    <w:rsid w:val="000B1A5D"/>
    <w:rsid w:val="000B1B16"/>
    <w:rsid w:val="000B2349"/>
    <w:rsid w:val="000B244F"/>
    <w:rsid w:val="000B2996"/>
    <w:rsid w:val="000B2AC4"/>
    <w:rsid w:val="000B3269"/>
    <w:rsid w:val="000B32FB"/>
    <w:rsid w:val="000B3C66"/>
    <w:rsid w:val="000B3FBC"/>
    <w:rsid w:val="000B40D4"/>
    <w:rsid w:val="000B40D8"/>
    <w:rsid w:val="000B41A9"/>
    <w:rsid w:val="000B4288"/>
    <w:rsid w:val="000B4EFF"/>
    <w:rsid w:val="000B5044"/>
    <w:rsid w:val="000B5728"/>
    <w:rsid w:val="000B5D0D"/>
    <w:rsid w:val="000B601D"/>
    <w:rsid w:val="000B67CD"/>
    <w:rsid w:val="000B6828"/>
    <w:rsid w:val="000B6A04"/>
    <w:rsid w:val="000B72E1"/>
    <w:rsid w:val="000B75F3"/>
    <w:rsid w:val="000B7857"/>
    <w:rsid w:val="000C03C6"/>
    <w:rsid w:val="000C04EA"/>
    <w:rsid w:val="000C12D1"/>
    <w:rsid w:val="000C148F"/>
    <w:rsid w:val="000C15B7"/>
    <w:rsid w:val="000C17EE"/>
    <w:rsid w:val="000C199B"/>
    <w:rsid w:val="000C3936"/>
    <w:rsid w:val="000C4203"/>
    <w:rsid w:val="000C4847"/>
    <w:rsid w:val="000C4A4A"/>
    <w:rsid w:val="000C4F41"/>
    <w:rsid w:val="000C5A8A"/>
    <w:rsid w:val="000C615B"/>
    <w:rsid w:val="000C66A3"/>
    <w:rsid w:val="000C6C94"/>
    <w:rsid w:val="000C6DB7"/>
    <w:rsid w:val="000C6F4A"/>
    <w:rsid w:val="000C7154"/>
    <w:rsid w:val="000C75BC"/>
    <w:rsid w:val="000D0323"/>
    <w:rsid w:val="000D0506"/>
    <w:rsid w:val="000D07B1"/>
    <w:rsid w:val="000D0B94"/>
    <w:rsid w:val="000D11EB"/>
    <w:rsid w:val="000D121B"/>
    <w:rsid w:val="000D1778"/>
    <w:rsid w:val="000D2711"/>
    <w:rsid w:val="000D2AEA"/>
    <w:rsid w:val="000D2D7E"/>
    <w:rsid w:val="000D2E3A"/>
    <w:rsid w:val="000D2F13"/>
    <w:rsid w:val="000D37DA"/>
    <w:rsid w:val="000D38F1"/>
    <w:rsid w:val="000D3950"/>
    <w:rsid w:val="000D41A4"/>
    <w:rsid w:val="000D443C"/>
    <w:rsid w:val="000D453A"/>
    <w:rsid w:val="000D48BD"/>
    <w:rsid w:val="000D4E14"/>
    <w:rsid w:val="000D51D2"/>
    <w:rsid w:val="000D53FC"/>
    <w:rsid w:val="000D58B0"/>
    <w:rsid w:val="000D59CB"/>
    <w:rsid w:val="000D6237"/>
    <w:rsid w:val="000D63A0"/>
    <w:rsid w:val="000D668C"/>
    <w:rsid w:val="000D68F0"/>
    <w:rsid w:val="000D68F7"/>
    <w:rsid w:val="000D6AED"/>
    <w:rsid w:val="000D6D3E"/>
    <w:rsid w:val="000D78F5"/>
    <w:rsid w:val="000E0054"/>
    <w:rsid w:val="000E04A7"/>
    <w:rsid w:val="000E0514"/>
    <w:rsid w:val="000E0AA1"/>
    <w:rsid w:val="000E0BC5"/>
    <w:rsid w:val="000E0D94"/>
    <w:rsid w:val="000E1244"/>
    <w:rsid w:val="000E1345"/>
    <w:rsid w:val="000E1483"/>
    <w:rsid w:val="000E14E7"/>
    <w:rsid w:val="000E1CC8"/>
    <w:rsid w:val="000E1EF8"/>
    <w:rsid w:val="000E2CCB"/>
    <w:rsid w:val="000E3136"/>
    <w:rsid w:val="000E35D6"/>
    <w:rsid w:val="000E40B6"/>
    <w:rsid w:val="000E40DC"/>
    <w:rsid w:val="000E4173"/>
    <w:rsid w:val="000E48DC"/>
    <w:rsid w:val="000E4BC0"/>
    <w:rsid w:val="000E5151"/>
    <w:rsid w:val="000E58F9"/>
    <w:rsid w:val="000E59FB"/>
    <w:rsid w:val="000E5AF0"/>
    <w:rsid w:val="000E5BAB"/>
    <w:rsid w:val="000E6987"/>
    <w:rsid w:val="000E6E99"/>
    <w:rsid w:val="000E6ED2"/>
    <w:rsid w:val="000E7BB8"/>
    <w:rsid w:val="000F00B2"/>
    <w:rsid w:val="000F0458"/>
    <w:rsid w:val="000F04A0"/>
    <w:rsid w:val="000F0D80"/>
    <w:rsid w:val="000F113E"/>
    <w:rsid w:val="000F1296"/>
    <w:rsid w:val="000F13C7"/>
    <w:rsid w:val="000F17C2"/>
    <w:rsid w:val="000F1918"/>
    <w:rsid w:val="000F1F54"/>
    <w:rsid w:val="000F25F1"/>
    <w:rsid w:val="000F2946"/>
    <w:rsid w:val="000F2BAE"/>
    <w:rsid w:val="000F3565"/>
    <w:rsid w:val="000F3B8F"/>
    <w:rsid w:val="000F3EA8"/>
    <w:rsid w:val="000F3F2E"/>
    <w:rsid w:val="000F469C"/>
    <w:rsid w:val="000F46D2"/>
    <w:rsid w:val="000F56E9"/>
    <w:rsid w:val="000F5881"/>
    <w:rsid w:val="000F58EC"/>
    <w:rsid w:val="000F59AC"/>
    <w:rsid w:val="000F5DFE"/>
    <w:rsid w:val="000F5F89"/>
    <w:rsid w:val="000F5FFD"/>
    <w:rsid w:val="000F6693"/>
    <w:rsid w:val="000F676C"/>
    <w:rsid w:val="000F6E35"/>
    <w:rsid w:val="000F7219"/>
    <w:rsid w:val="000F740A"/>
    <w:rsid w:val="000F7A4A"/>
    <w:rsid w:val="000F7B4D"/>
    <w:rsid w:val="000F7D2F"/>
    <w:rsid w:val="000F7F80"/>
    <w:rsid w:val="00100E33"/>
    <w:rsid w:val="00101E2C"/>
    <w:rsid w:val="00101E93"/>
    <w:rsid w:val="00102466"/>
    <w:rsid w:val="00103DE5"/>
    <w:rsid w:val="00103DFF"/>
    <w:rsid w:val="00104029"/>
    <w:rsid w:val="00104079"/>
    <w:rsid w:val="00104D77"/>
    <w:rsid w:val="001052A8"/>
    <w:rsid w:val="00105965"/>
    <w:rsid w:val="00106A8C"/>
    <w:rsid w:val="00106D2B"/>
    <w:rsid w:val="001077CF"/>
    <w:rsid w:val="001077DD"/>
    <w:rsid w:val="00107902"/>
    <w:rsid w:val="00107E0A"/>
    <w:rsid w:val="0011042F"/>
    <w:rsid w:val="00110611"/>
    <w:rsid w:val="00110BC0"/>
    <w:rsid w:val="0011142F"/>
    <w:rsid w:val="00111DEF"/>
    <w:rsid w:val="0011237E"/>
    <w:rsid w:val="00112430"/>
    <w:rsid w:val="001127D7"/>
    <w:rsid w:val="0011299D"/>
    <w:rsid w:val="00112BBF"/>
    <w:rsid w:val="00112FBE"/>
    <w:rsid w:val="00113595"/>
    <w:rsid w:val="0011394D"/>
    <w:rsid w:val="00114764"/>
    <w:rsid w:val="00115244"/>
    <w:rsid w:val="001152D9"/>
    <w:rsid w:val="00115B2E"/>
    <w:rsid w:val="00116843"/>
    <w:rsid w:val="00116F22"/>
    <w:rsid w:val="00117266"/>
    <w:rsid w:val="001200B5"/>
    <w:rsid w:val="001203C8"/>
    <w:rsid w:val="0012079B"/>
    <w:rsid w:val="00120AE5"/>
    <w:rsid w:val="0012181B"/>
    <w:rsid w:val="001224B9"/>
    <w:rsid w:val="00123AC6"/>
    <w:rsid w:val="00124558"/>
    <w:rsid w:val="0012457E"/>
    <w:rsid w:val="00124887"/>
    <w:rsid w:val="00124E00"/>
    <w:rsid w:val="00125084"/>
    <w:rsid w:val="00125143"/>
    <w:rsid w:val="00125638"/>
    <w:rsid w:val="00125876"/>
    <w:rsid w:val="00125BFF"/>
    <w:rsid w:val="00125CFB"/>
    <w:rsid w:val="00125E39"/>
    <w:rsid w:val="001262E2"/>
    <w:rsid w:val="001267F6"/>
    <w:rsid w:val="00126929"/>
    <w:rsid w:val="00126B94"/>
    <w:rsid w:val="00126DE5"/>
    <w:rsid w:val="00126E0E"/>
    <w:rsid w:val="00127465"/>
    <w:rsid w:val="0012761B"/>
    <w:rsid w:val="00127649"/>
    <w:rsid w:val="001277D6"/>
    <w:rsid w:val="00127A92"/>
    <w:rsid w:val="00127C33"/>
    <w:rsid w:val="0013036E"/>
    <w:rsid w:val="00130A36"/>
    <w:rsid w:val="00130A6D"/>
    <w:rsid w:val="00130CF4"/>
    <w:rsid w:val="00131981"/>
    <w:rsid w:val="001323BC"/>
    <w:rsid w:val="0013266D"/>
    <w:rsid w:val="001327E8"/>
    <w:rsid w:val="00133072"/>
    <w:rsid w:val="0013370E"/>
    <w:rsid w:val="00133D0D"/>
    <w:rsid w:val="0013468F"/>
    <w:rsid w:val="00135A9B"/>
    <w:rsid w:val="00135E2D"/>
    <w:rsid w:val="0013636B"/>
    <w:rsid w:val="00136BDE"/>
    <w:rsid w:val="00136C2C"/>
    <w:rsid w:val="001371E9"/>
    <w:rsid w:val="001379B6"/>
    <w:rsid w:val="001379C3"/>
    <w:rsid w:val="001401F7"/>
    <w:rsid w:val="0014081C"/>
    <w:rsid w:val="001408E1"/>
    <w:rsid w:val="00140F77"/>
    <w:rsid w:val="001411F4"/>
    <w:rsid w:val="0014147A"/>
    <w:rsid w:val="001419BA"/>
    <w:rsid w:val="00142993"/>
    <w:rsid w:val="00143363"/>
    <w:rsid w:val="00143625"/>
    <w:rsid w:val="00143A44"/>
    <w:rsid w:val="00144064"/>
    <w:rsid w:val="0014419D"/>
    <w:rsid w:val="00144BB0"/>
    <w:rsid w:val="00145AAE"/>
    <w:rsid w:val="00145F99"/>
    <w:rsid w:val="001463BB"/>
    <w:rsid w:val="00146402"/>
    <w:rsid w:val="001466CA"/>
    <w:rsid w:val="001474FD"/>
    <w:rsid w:val="00147874"/>
    <w:rsid w:val="00150953"/>
    <w:rsid w:val="00150A28"/>
    <w:rsid w:val="00150C89"/>
    <w:rsid w:val="00150DCE"/>
    <w:rsid w:val="00151F05"/>
    <w:rsid w:val="00152868"/>
    <w:rsid w:val="00152BF0"/>
    <w:rsid w:val="001532BB"/>
    <w:rsid w:val="001539DD"/>
    <w:rsid w:val="00153EE3"/>
    <w:rsid w:val="00153F39"/>
    <w:rsid w:val="00155E05"/>
    <w:rsid w:val="001563AA"/>
    <w:rsid w:val="0015664E"/>
    <w:rsid w:val="00157253"/>
    <w:rsid w:val="001575CB"/>
    <w:rsid w:val="00157E0F"/>
    <w:rsid w:val="00160C9C"/>
    <w:rsid w:val="0016183D"/>
    <w:rsid w:val="00161C6F"/>
    <w:rsid w:val="00161F48"/>
    <w:rsid w:val="00161FCE"/>
    <w:rsid w:val="00161FEB"/>
    <w:rsid w:val="001620E5"/>
    <w:rsid w:val="001624FB"/>
    <w:rsid w:val="001628CE"/>
    <w:rsid w:val="00162E31"/>
    <w:rsid w:val="00162FA6"/>
    <w:rsid w:val="00163C90"/>
    <w:rsid w:val="00164052"/>
    <w:rsid w:val="00164477"/>
    <w:rsid w:val="00164709"/>
    <w:rsid w:val="00165BAF"/>
    <w:rsid w:val="00165DD1"/>
    <w:rsid w:val="00166025"/>
    <w:rsid w:val="001662A0"/>
    <w:rsid w:val="00166B8E"/>
    <w:rsid w:val="00166C11"/>
    <w:rsid w:val="00166D63"/>
    <w:rsid w:val="00166D78"/>
    <w:rsid w:val="0016733E"/>
    <w:rsid w:val="0016766D"/>
    <w:rsid w:val="00167B7A"/>
    <w:rsid w:val="001703B9"/>
    <w:rsid w:val="001707B1"/>
    <w:rsid w:val="00170E6B"/>
    <w:rsid w:val="00171292"/>
    <w:rsid w:val="00171336"/>
    <w:rsid w:val="001716B3"/>
    <w:rsid w:val="001728BA"/>
    <w:rsid w:val="00172B5A"/>
    <w:rsid w:val="00172E1B"/>
    <w:rsid w:val="00173127"/>
    <w:rsid w:val="00173400"/>
    <w:rsid w:val="00173592"/>
    <w:rsid w:val="001738B6"/>
    <w:rsid w:val="00173ACE"/>
    <w:rsid w:val="00173E19"/>
    <w:rsid w:val="00173E36"/>
    <w:rsid w:val="00173F8D"/>
    <w:rsid w:val="00174116"/>
    <w:rsid w:val="001741DB"/>
    <w:rsid w:val="00174292"/>
    <w:rsid w:val="0017468B"/>
    <w:rsid w:val="001746C8"/>
    <w:rsid w:val="001746E6"/>
    <w:rsid w:val="00174823"/>
    <w:rsid w:val="00174AB8"/>
    <w:rsid w:val="00175630"/>
    <w:rsid w:val="00175C0B"/>
    <w:rsid w:val="001760CF"/>
    <w:rsid w:val="001761A2"/>
    <w:rsid w:val="001763BE"/>
    <w:rsid w:val="001768DA"/>
    <w:rsid w:val="00176DD5"/>
    <w:rsid w:val="00177199"/>
    <w:rsid w:val="0017768F"/>
    <w:rsid w:val="00177C02"/>
    <w:rsid w:val="00180036"/>
    <w:rsid w:val="00180158"/>
    <w:rsid w:val="0018069A"/>
    <w:rsid w:val="00180913"/>
    <w:rsid w:val="00181916"/>
    <w:rsid w:val="00181C4D"/>
    <w:rsid w:val="0018215B"/>
    <w:rsid w:val="0018225A"/>
    <w:rsid w:val="0018241B"/>
    <w:rsid w:val="00182C02"/>
    <w:rsid w:val="001832E1"/>
    <w:rsid w:val="001837AA"/>
    <w:rsid w:val="0018381A"/>
    <w:rsid w:val="00183933"/>
    <w:rsid w:val="00183BF1"/>
    <w:rsid w:val="001841E2"/>
    <w:rsid w:val="001841F8"/>
    <w:rsid w:val="0018435C"/>
    <w:rsid w:val="00184457"/>
    <w:rsid w:val="001853BF"/>
    <w:rsid w:val="00185B30"/>
    <w:rsid w:val="0018612D"/>
    <w:rsid w:val="00186E81"/>
    <w:rsid w:val="00187352"/>
    <w:rsid w:val="00187CFB"/>
    <w:rsid w:val="00190360"/>
    <w:rsid w:val="0019062A"/>
    <w:rsid w:val="0019084A"/>
    <w:rsid w:val="001910B8"/>
    <w:rsid w:val="001919CA"/>
    <w:rsid w:val="00192100"/>
    <w:rsid w:val="00192660"/>
    <w:rsid w:val="00192AA5"/>
    <w:rsid w:val="0019324B"/>
    <w:rsid w:val="00193444"/>
    <w:rsid w:val="0019357C"/>
    <w:rsid w:val="00193624"/>
    <w:rsid w:val="00193BC0"/>
    <w:rsid w:val="00194025"/>
    <w:rsid w:val="00194A19"/>
    <w:rsid w:val="00195783"/>
    <w:rsid w:val="00195B3B"/>
    <w:rsid w:val="0019603C"/>
    <w:rsid w:val="0019652A"/>
    <w:rsid w:val="001968AA"/>
    <w:rsid w:val="00197052"/>
    <w:rsid w:val="00197C3D"/>
    <w:rsid w:val="001A03BD"/>
    <w:rsid w:val="001A0C00"/>
    <w:rsid w:val="001A0F6F"/>
    <w:rsid w:val="001A1598"/>
    <w:rsid w:val="001A21F9"/>
    <w:rsid w:val="001A26C4"/>
    <w:rsid w:val="001A2B7A"/>
    <w:rsid w:val="001A2BFE"/>
    <w:rsid w:val="001A2C9F"/>
    <w:rsid w:val="001A2DEF"/>
    <w:rsid w:val="001A2E72"/>
    <w:rsid w:val="001A30E7"/>
    <w:rsid w:val="001A41B0"/>
    <w:rsid w:val="001A4BF1"/>
    <w:rsid w:val="001A4CD4"/>
    <w:rsid w:val="001A5484"/>
    <w:rsid w:val="001A563D"/>
    <w:rsid w:val="001A5684"/>
    <w:rsid w:val="001A5ED4"/>
    <w:rsid w:val="001A6090"/>
    <w:rsid w:val="001A61F3"/>
    <w:rsid w:val="001A6856"/>
    <w:rsid w:val="001A6C54"/>
    <w:rsid w:val="001A6FD9"/>
    <w:rsid w:val="001A7030"/>
    <w:rsid w:val="001A7181"/>
    <w:rsid w:val="001A7FE3"/>
    <w:rsid w:val="001B054A"/>
    <w:rsid w:val="001B0630"/>
    <w:rsid w:val="001B0775"/>
    <w:rsid w:val="001B0970"/>
    <w:rsid w:val="001B0B26"/>
    <w:rsid w:val="001B129B"/>
    <w:rsid w:val="001B1495"/>
    <w:rsid w:val="001B1936"/>
    <w:rsid w:val="001B1AAD"/>
    <w:rsid w:val="001B2171"/>
    <w:rsid w:val="001B2EBC"/>
    <w:rsid w:val="001B2FE5"/>
    <w:rsid w:val="001B3213"/>
    <w:rsid w:val="001B36B9"/>
    <w:rsid w:val="001B3B80"/>
    <w:rsid w:val="001B3B8E"/>
    <w:rsid w:val="001B3E35"/>
    <w:rsid w:val="001B40C6"/>
    <w:rsid w:val="001B49F6"/>
    <w:rsid w:val="001B4E96"/>
    <w:rsid w:val="001B5B8A"/>
    <w:rsid w:val="001B6773"/>
    <w:rsid w:val="001B6F61"/>
    <w:rsid w:val="001B700E"/>
    <w:rsid w:val="001B74E5"/>
    <w:rsid w:val="001B76F3"/>
    <w:rsid w:val="001B7756"/>
    <w:rsid w:val="001B791C"/>
    <w:rsid w:val="001C03DA"/>
    <w:rsid w:val="001C06AB"/>
    <w:rsid w:val="001C0AE0"/>
    <w:rsid w:val="001C1050"/>
    <w:rsid w:val="001C1956"/>
    <w:rsid w:val="001C1A19"/>
    <w:rsid w:val="001C1FA3"/>
    <w:rsid w:val="001C2B6C"/>
    <w:rsid w:val="001C31B6"/>
    <w:rsid w:val="001C3301"/>
    <w:rsid w:val="001C3404"/>
    <w:rsid w:val="001C358D"/>
    <w:rsid w:val="001C35B8"/>
    <w:rsid w:val="001C3AB7"/>
    <w:rsid w:val="001C4825"/>
    <w:rsid w:val="001C4938"/>
    <w:rsid w:val="001C4941"/>
    <w:rsid w:val="001C4CCD"/>
    <w:rsid w:val="001C5016"/>
    <w:rsid w:val="001C57DF"/>
    <w:rsid w:val="001C5CF6"/>
    <w:rsid w:val="001C5F93"/>
    <w:rsid w:val="001C6358"/>
    <w:rsid w:val="001C6BC3"/>
    <w:rsid w:val="001C6F2D"/>
    <w:rsid w:val="001C6F59"/>
    <w:rsid w:val="001C71CA"/>
    <w:rsid w:val="001C7435"/>
    <w:rsid w:val="001C7542"/>
    <w:rsid w:val="001C7C0D"/>
    <w:rsid w:val="001D031B"/>
    <w:rsid w:val="001D05EE"/>
    <w:rsid w:val="001D0694"/>
    <w:rsid w:val="001D0734"/>
    <w:rsid w:val="001D18C2"/>
    <w:rsid w:val="001D2509"/>
    <w:rsid w:val="001D2833"/>
    <w:rsid w:val="001D2B2E"/>
    <w:rsid w:val="001D3346"/>
    <w:rsid w:val="001D3685"/>
    <w:rsid w:val="001D3A5E"/>
    <w:rsid w:val="001D3AFE"/>
    <w:rsid w:val="001D3C0F"/>
    <w:rsid w:val="001D46AC"/>
    <w:rsid w:val="001D4A6B"/>
    <w:rsid w:val="001D4AC2"/>
    <w:rsid w:val="001D4BE5"/>
    <w:rsid w:val="001D524D"/>
    <w:rsid w:val="001D563F"/>
    <w:rsid w:val="001D57B1"/>
    <w:rsid w:val="001D596D"/>
    <w:rsid w:val="001D5B11"/>
    <w:rsid w:val="001D61EA"/>
    <w:rsid w:val="001D641C"/>
    <w:rsid w:val="001D6A8C"/>
    <w:rsid w:val="001D763D"/>
    <w:rsid w:val="001D7877"/>
    <w:rsid w:val="001D7ED8"/>
    <w:rsid w:val="001E0304"/>
    <w:rsid w:val="001E0426"/>
    <w:rsid w:val="001E05A2"/>
    <w:rsid w:val="001E0677"/>
    <w:rsid w:val="001E08E1"/>
    <w:rsid w:val="001E091E"/>
    <w:rsid w:val="001E0DBA"/>
    <w:rsid w:val="001E1385"/>
    <w:rsid w:val="001E1690"/>
    <w:rsid w:val="001E1713"/>
    <w:rsid w:val="001E17F8"/>
    <w:rsid w:val="001E1D92"/>
    <w:rsid w:val="001E2E5E"/>
    <w:rsid w:val="001E3EFC"/>
    <w:rsid w:val="001E42A3"/>
    <w:rsid w:val="001E49CD"/>
    <w:rsid w:val="001E4D15"/>
    <w:rsid w:val="001E5CC2"/>
    <w:rsid w:val="001E6086"/>
    <w:rsid w:val="001E669D"/>
    <w:rsid w:val="001E716F"/>
    <w:rsid w:val="001E726A"/>
    <w:rsid w:val="001E73C8"/>
    <w:rsid w:val="001E755A"/>
    <w:rsid w:val="001E76CF"/>
    <w:rsid w:val="001E797D"/>
    <w:rsid w:val="001E7B45"/>
    <w:rsid w:val="001E7CA9"/>
    <w:rsid w:val="001F01CD"/>
    <w:rsid w:val="001F174B"/>
    <w:rsid w:val="001F1AFE"/>
    <w:rsid w:val="001F29C0"/>
    <w:rsid w:val="001F333C"/>
    <w:rsid w:val="001F35A5"/>
    <w:rsid w:val="001F3A4D"/>
    <w:rsid w:val="001F3E0D"/>
    <w:rsid w:val="001F3F4B"/>
    <w:rsid w:val="001F4061"/>
    <w:rsid w:val="001F4744"/>
    <w:rsid w:val="001F4B23"/>
    <w:rsid w:val="001F4BCD"/>
    <w:rsid w:val="001F4D4C"/>
    <w:rsid w:val="001F5300"/>
    <w:rsid w:val="001F5C1E"/>
    <w:rsid w:val="001F605E"/>
    <w:rsid w:val="001F6448"/>
    <w:rsid w:val="001F64DC"/>
    <w:rsid w:val="001F672E"/>
    <w:rsid w:val="001F7517"/>
    <w:rsid w:val="002002C0"/>
    <w:rsid w:val="002002DD"/>
    <w:rsid w:val="00200B6E"/>
    <w:rsid w:val="00200DC2"/>
    <w:rsid w:val="00201333"/>
    <w:rsid w:val="002016FA"/>
    <w:rsid w:val="00201D61"/>
    <w:rsid w:val="00201DD1"/>
    <w:rsid w:val="0020248E"/>
    <w:rsid w:val="0020283D"/>
    <w:rsid w:val="00202D94"/>
    <w:rsid w:val="00202DE6"/>
    <w:rsid w:val="00202DF0"/>
    <w:rsid w:val="00203105"/>
    <w:rsid w:val="00203E31"/>
    <w:rsid w:val="00203E7B"/>
    <w:rsid w:val="00203F7A"/>
    <w:rsid w:val="00204A13"/>
    <w:rsid w:val="00204F3D"/>
    <w:rsid w:val="002051FB"/>
    <w:rsid w:val="00205254"/>
    <w:rsid w:val="0020527C"/>
    <w:rsid w:val="00205DA5"/>
    <w:rsid w:val="00205DB5"/>
    <w:rsid w:val="00205E4E"/>
    <w:rsid w:val="00205F7F"/>
    <w:rsid w:val="00206293"/>
    <w:rsid w:val="0020634D"/>
    <w:rsid w:val="002066E4"/>
    <w:rsid w:val="0020686E"/>
    <w:rsid w:val="00206A9B"/>
    <w:rsid w:val="00206AFF"/>
    <w:rsid w:val="00206B49"/>
    <w:rsid w:val="00206C9A"/>
    <w:rsid w:val="00206EC9"/>
    <w:rsid w:val="00207587"/>
    <w:rsid w:val="00207C20"/>
    <w:rsid w:val="00210553"/>
    <w:rsid w:val="002106EB"/>
    <w:rsid w:val="00210701"/>
    <w:rsid w:val="00210861"/>
    <w:rsid w:val="00210CBF"/>
    <w:rsid w:val="00210D09"/>
    <w:rsid w:val="00210E53"/>
    <w:rsid w:val="00210E7B"/>
    <w:rsid w:val="00211337"/>
    <w:rsid w:val="00211831"/>
    <w:rsid w:val="00212003"/>
    <w:rsid w:val="002127F6"/>
    <w:rsid w:val="00212AED"/>
    <w:rsid w:val="00212B4E"/>
    <w:rsid w:val="00213279"/>
    <w:rsid w:val="002134BF"/>
    <w:rsid w:val="00213614"/>
    <w:rsid w:val="00214040"/>
    <w:rsid w:val="00214199"/>
    <w:rsid w:val="002146F7"/>
    <w:rsid w:val="002148EE"/>
    <w:rsid w:val="00214B16"/>
    <w:rsid w:val="002152AC"/>
    <w:rsid w:val="00215909"/>
    <w:rsid w:val="00215D3A"/>
    <w:rsid w:val="00215FB1"/>
    <w:rsid w:val="00217090"/>
    <w:rsid w:val="0021710B"/>
    <w:rsid w:val="00217139"/>
    <w:rsid w:val="00217178"/>
    <w:rsid w:val="0021727F"/>
    <w:rsid w:val="00217394"/>
    <w:rsid w:val="00217945"/>
    <w:rsid w:val="0022023C"/>
    <w:rsid w:val="002203A8"/>
    <w:rsid w:val="002207C3"/>
    <w:rsid w:val="00220957"/>
    <w:rsid w:val="002212D4"/>
    <w:rsid w:val="0022147B"/>
    <w:rsid w:val="0022155E"/>
    <w:rsid w:val="002215AC"/>
    <w:rsid w:val="00221D8B"/>
    <w:rsid w:val="00221E5F"/>
    <w:rsid w:val="00222596"/>
    <w:rsid w:val="00222716"/>
    <w:rsid w:val="00222A09"/>
    <w:rsid w:val="00223115"/>
    <w:rsid w:val="002231F6"/>
    <w:rsid w:val="00223694"/>
    <w:rsid w:val="0022425D"/>
    <w:rsid w:val="0022462F"/>
    <w:rsid w:val="00224A01"/>
    <w:rsid w:val="00224FBA"/>
    <w:rsid w:val="00225006"/>
    <w:rsid w:val="00225D44"/>
    <w:rsid w:val="0022666A"/>
    <w:rsid w:val="00226F4D"/>
    <w:rsid w:val="00227413"/>
    <w:rsid w:val="0022748A"/>
    <w:rsid w:val="00227B64"/>
    <w:rsid w:val="0023073D"/>
    <w:rsid w:val="00230B1F"/>
    <w:rsid w:val="00230F29"/>
    <w:rsid w:val="002315BA"/>
    <w:rsid w:val="00231AAE"/>
    <w:rsid w:val="00231E15"/>
    <w:rsid w:val="00231F74"/>
    <w:rsid w:val="00231FCB"/>
    <w:rsid w:val="002320E4"/>
    <w:rsid w:val="0023298A"/>
    <w:rsid w:val="00232D67"/>
    <w:rsid w:val="00233584"/>
    <w:rsid w:val="00233856"/>
    <w:rsid w:val="002339C4"/>
    <w:rsid w:val="00234B57"/>
    <w:rsid w:val="00234F91"/>
    <w:rsid w:val="00235382"/>
    <w:rsid w:val="00235670"/>
    <w:rsid w:val="00235934"/>
    <w:rsid w:val="002359FF"/>
    <w:rsid w:val="00235B56"/>
    <w:rsid w:val="002360D8"/>
    <w:rsid w:val="00236264"/>
    <w:rsid w:val="002365D1"/>
    <w:rsid w:val="00236ED3"/>
    <w:rsid w:val="00236EEA"/>
    <w:rsid w:val="00237C24"/>
    <w:rsid w:val="00240C00"/>
    <w:rsid w:val="00240C38"/>
    <w:rsid w:val="00240C88"/>
    <w:rsid w:val="00242416"/>
    <w:rsid w:val="00242572"/>
    <w:rsid w:val="0024279C"/>
    <w:rsid w:val="00242FA3"/>
    <w:rsid w:val="0024321F"/>
    <w:rsid w:val="002434EE"/>
    <w:rsid w:val="00243967"/>
    <w:rsid w:val="00243C11"/>
    <w:rsid w:val="0024489E"/>
    <w:rsid w:val="002451E0"/>
    <w:rsid w:val="00245B19"/>
    <w:rsid w:val="0024631D"/>
    <w:rsid w:val="002473E2"/>
    <w:rsid w:val="00247ABD"/>
    <w:rsid w:val="00247B14"/>
    <w:rsid w:val="00250691"/>
    <w:rsid w:val="00250779"/>
    <w:rsid w:val="00251380"/>
    <w:rsid w:val="00251A20"/>
    <w:rsid w:val="00251B40"/>
    <w:rsid w:val="0025282C"/>
    <w:rsid w:val="0025284D"/>
    <w:rsid w:val="00253048"/>
    <w:rsid w:val="00254AA9"/>
    <w:rsid w:val="0025503B"/>
    <w:rsid w:val="002550B5"/>
    <w:rsid w:val="002550DE"/>
    <w:rsid w:val="0025543E"/>
    <w:rsid w:val="0025554D"/>
    <w:rsid w:val="00255AE0"/>
    <w:rsid w:val="00255C3C"/>
    <w:rsid w:val="00255D26"/>
    <w:rsid w:val="00256723"/>
    <w:rsid w:val="00256A6D"/>
    <w:rsid w:val="00256CDD"/>
    <w:rsid w:val="00257141"/>
    <w:rsid w:val="00257290"/>
    <w:rsid w:val="002577C1"/>
    <w:rsid w:val="0025790A"/>
    <w:rsid w:val="00257BB3"/>
    <w:rsid w:val="00257E4A"/>
    <w:rsid w:val="00260275"/>
    <w:rsid w:val="002604A0"/>
    <w:rsid w:val="00260504"/>
    <w:rsid w:val="00260DFD"/>
    <w:rsid w:val="00260FF4"/>
    <w:rsid w:val="00261067"/>
    <w:rsid w:val="00261228"/>
    <w:rsid w:val="002613FC"/>
    <w:rsid w:val="00261491"/>
    <w:rsid w:val="002614CB"/>
    <w:rsid w:val="00261E6F"/>
    <w:rsid w:val="002620B8"/>
    <w:rsid w:val="002626EF"/>
    <w:rsid w:val="00262C6B"/>
    <w:rsid w:val="00263112"/>
    <w:rsid w:val="002638FE"/>
    <w:rsid w:val="00263937"/>
    <w:rsid w:val="00263C5C"/>
    <w:rsid w:val="00263CAE"/>
    <w:rsid w:val="00263DBD"/>
    <w:rsid w:val="00263FCE"/>
    <w:rsid w:val="0026485A"/>
    <w:rsid w:val="0026498B"/>
    <w:rsid w:val="00264B2A"/>
    <w:rsid w:val="00264C48"/>
    <w:rsid w:val="00264F19"/>
    <w:rsid w:val="00265339"/>
    <w:rsid w:val="00265439"/>
    <w:rsid w:val="00265D88"/>
    <w:rsid w:val="00266526"/>
    <w:rsid w:val="00266A3A"/>
    <w:rsid w:val="00266C0A"/>
    <w:rsid w:val="00266DBB"/>
    <w:rsid w:val="00267099"/>
    <w:rsid w:val="002672BA"/>
    <w:rsid w:val="002672C1"/>
    <w:rsid w:val="00267B91"/>
    <w:rsid w:val="00270017"/>
    <w:rsid w:val="00270035"/>
    <w:rsid w:val="0027041F"/>
    <w:rsid w:val="00270A54"/>
    <w:rsid w:val="00271734"/>
    <w:rsid w:val="0027205F"/>
    <w:rsid w:val="00272262"/>
    <w:rsid w:val="0027254C"/>
    <w:rsid w:val="002731D7"/>
    <w:rsid w:val="00273359"/>
    <w:rsid w:val="0027348A"/>
    <w:rsid w:val="0027382A"/>
    <w:rsid w:val="00273A43"/>
    <w:rsid w:val="00274C4A"/>
    <w:rsid w:val="00274CB1"/>
    <w:rsid w:val="00274E6B"/>
    <w:rsid w:val="002752A9"/>
    <w:rsid w:val="0027544C"/>
    <w:rsid w:val="00275510"/>
    <w:rsid w:val="0027565C"/>
    <w:rsid w:val="00275C52"/>
    <w:rsid w:val="00276132"/>
    <w:rsid w:val="00276548"/>
    <w:rsid w:val="00276851"/>
    <w:rsid w:val="00276A2F"/>
    <w:rsid w:val="00276B89"/>
    <w:rsid w:val="00276C0B"/>
    <w:rsid w:val="002771C2"/>
    <w:rsid w:val="0027739C"/>
    <w:rsid w:val="00277441"/>
    <w:rsid w:val="00277FDD"/>
    <w:rsid w:val="002800FA"/>
    <w:rsid w:val="00280D12"/>
    <w:rsid w:val="00280F1A"/>
    <w:rsid w:val="00281343"/>
    <w:rsid w:val="00281CF5"/>
    <w:rsid w:val="002821E2"/>
    <w:rsid w:val="00282407"/>
    <w:rsid w:val="00282794"/>
    <w:rsid w:val="00282B03"/>
    <w:rsid w:val="0028315B"/>
    <w:rsid w:val="0028370B"/>
    <w:rsid w:val="002837AD"/>
    <w:rsid w:val="002837F5"/>
    <w:rsid w:val="0028439D"/>
    <w:rsid w:val="002844C9"/>
    <w:rsid w:val="00284E93"/>
    <w:rsid w:val="002850E3"/>
    <w:rsid w:val="00285676"/>
    <w:rsid w:val="00285932"/>
    <w:rsid w:val="00285A43"/>
    <w:rsid w:val="00285C7F"/>
    <w:rsid w:val="00286D46"/>
    <w:rsid w:val="00286F9F"/>
    <w:rsid w:val="00287371"/>
    <w:rsid w:val="00287551"/>
    <w:rsid w:val="00287660"/>
    <w:rsid w:val="002879D4"/>
    <w:rsid w:val="00287A70"/>
    <w:rsid w:val="00287F0C"/>
    <w:rsid w:val="0029000D"/>
    <w:rsid w:val="00290088"/>
    <w:rsid w:val="0029088E"/>
    <w:rsid w:val="0029101B"/>
    <w:rsid w:val="00291A2E"/>
    <w:rsid w:val="00291AEA"/>
    <w:rsid w:val="00291E89"/>
    <w:rsid w:val="002921EC"/>
    <w:rsid w:val="0029220F"/>
    <w:rsid w:val="0029232E"/>
    <w:rsid w:val="0029256B"/>
    <w:rsid w:val="002926DF"/>
    <w:rsid w:val="002927C1"/>
    <w:rsid w:val="0029280C"/>
    <w:rsid w:val="002934CE"/>
    <w:rsid w:val="00293B33"/>
    <w:rsid w:val="0029446E"/>
    <w:rsid w:val="002948F5"/>
    <w:rsid w:val="00294909"/>
    <w:rsid w:val="00294D1E"/>
    <w:rsid w:val="00295D64"/>
    <w:rsid w:val="00295EF8"/>
    <w:rsid w:val="00297A17"/>
    <w:rsid w:val="00297A68"/>
    <w:rsid w:val="00297FC6"/>
    <w:rsid w:val="002A01FB"/>
    <w:rsid w:val="002A0968"/>
    <w:rsid w:val="002A0D46"/>
    <w:rsid w:val="002A1229"/>
    <w:rsid w:val="002A1448"/>
    <w:rsid w:val="002A19B2"/>
    <w:rsid w:val="002A1CC4"/>
    <w:rsid w:val="002A247F"/>
    <w:rsid w:val="002A2B8A"/>
    <w:rsid w:val="002A2F47"/>
    <w:rsid w:val="002A39FA"/>
    <w:rsid w:val="002A3DC5"/>
    <w:rsid w:val="002A4302"/>
    <w:rsid w:val="002A46D6"/>
    <w:rsid w:val="002A4A10"/>
    <w:rsid w:val="002A50DF"/>
    <w:rsid w:val="002A52BA"/>
    <w:rsid w:val="002A5E71"/>
    <w:rsid w:val="002A5FA3"/>
    <w:rsid w:val="002A618A"/>
    <w:rsid w:val="002A70DE"/>
    <w:rsid w:val="002A7302"/>
    <w:rsid w:val="002A7349"/>
    <w:rsid w:val="002A76FB"/>
    <w:rsid w:val="002A7CC4"/>
    <w:rsid w:val="002B03BF"/>
    <w:rsid w:val="002B0658"/>
    <w:rsid w:val="002B0D02"/>
    <w:rsid w:val="002B1336"/>
    <w:rsid w:val="002B1422"/>
    <w:rsid w:val="002B177D"/>
    <w:rsid w:val="002B1AEC"/>
    <w:rsid w:val="002B1B7B"/>
    <w:rsid w:val="002B1C96"/>
    <w:rsid w:val="002B1EB3"/>
    <w:rsid w:val="002B2885"/>
    <w:rsid w:val="002B293E"/>
    <w:rsid w:val="002B29B9"/>
    <w:rsid w:val="002B3136"/>
    <w:rsid w:val="002B31B4"/>
    <w:rsid w:val="002B360B"/>
    <w:rsid w:val="002B387F"/>
    <w:rsid w:val="002B388A"/>
    <w:rsid w:val="002B3955"/>
    <w:rsid w:val="002B3AE3"/>
    <w:rsid w:val="002B3F40"/>
    <w:rsid w:val="002B3F4C"/>
    <w:rsid w:val="002B48D6"/>
    <w:rsid w:val="002B52B0"/>
    <w:rsid w:val="002B54D8"/>
    <w:rsid w:val="002B55D9"/>
    <w:rsid w:val="002B68C3"/>
    <w:rsid w:val="002B68F8"/>
    <w:rsid w:val="002B737A"/>
    <w:rsid w:val="002B73CB"/>
    <w:rsid w:val="002B73FE"/>
    <w:rsid w:val="002B744D"/>
    <w:rsid w:val="002B7862"/>
    <w:rsid w:val="002B7CD6"/>
    <w:rsid w:val="002C1810"/>
    <w:rsid w:val="002C18DD"/>
    <w:rsid w:val="002C2BA6"/>
    <w:rsid w:val="002C3261"/>
    <w:rsid w:val="002C356E"/>
    <w:rsid w:val="002C360A"/>
    <w:rsid w:val="002C36BA"/>
    <w:rsid w:val="002C388A"/>
    <w:rsid w:val="002C3C88"/>
    <w:rsid w:val="002C3E4F"/>
    <w:rsid w:val="002C4224"/>
    <w:rsid w:val="002C4357"/>
    <w:rsid w:val="002C437F"/>
    <w:rsid w:val="002C50BE"/>
    <w:rsid w:val="002C53D8"/>
    <w:rsid w:val="002C586E"/>
    <w:rsid w:val="002C5B75"/>
    <w:rsid w:val="002C5EF4"/>
    <w:rsid w:val="002C5F7D"/>
    <w:rsid w:val="002C61FF"/>
    <w:rsid w:val="002C647F"/>
    <w:rsid w:val="002C692A"/>
    <w:rsid w:val="002C6AF4"/>
    <w:rsid w:val="002C6D89"/>
    <w:rsid w:val="002C75E9"/>
    <w:rsid w:val="002C7867"/>
    <w:rsid w:val="002C7B48"/>
    <w:rsid w:val="002C7D78"/>
    <w:rsid w:val="002D0946"/>
    <w:rsid w:val="002D0EAD"/>
    <w:rsid w:val="002D21B5"/>
    <w:rsid w:val="002D238A"/>
    <w:rsid w:val="002D29A0"/>
    <w:rsid w:val="002D2E47"/>
    <w:rsid w:val="002D33D6"/>
    <w:rsid w:val="002D355C"/>
    <w:rsid w:val="002D3888"/>
    <w:rsid w:val="002D3E82"/>
    <w:rsid w:val="002D3EBD"/>
    <w:rsid w:val="002D4758"/>
    <w:rsid w:val="002D49F6"/>
    <w:rsid w:val="002D5D50"/>
    <w:rsid w:val="002D6F92"/>
    <w:rsid w:val="002D7483"/>
    <w:rsid w:val="002D7769"/>
    <w:rsid w:val="002D78C2"/>
    <w:rsid w:val="002E00AC"/>
    <w:rsid w:val="002E028E"/>
    <w:rsid w:val="002E03BE"/>
    <w:rsid w:val="002E08B3"/>
    <w:rsid w:val="002E0E28"/>
    <w:rsid w:val="002E12AB"/>
    <w:rsid w:val="002E16DF"/>
    <w:rsid w:val="002E1A14"/>
    <w:rsid w:val="002E20C0"/>
    <w:rsid w:val="002E21F9"/>
    <w:rsid w:val="002E2214"/>
    <w:rsid w:val="002E2512"/>
    <w:rsid w:val="002E2DC0"/>
    <w:rsid w:val="002E2E2C"/>
    <w:rsid w:val="002E31C3"/>
    <w:rsid w:val="002E39FB"/>
    <w:rsid w:val="002E3D37"/>
    <w:rsid w:val="002E3D9F"/>
    <w:rsid w:val="002E44D2"/>
    <w:rsid w:val="002E4A74"/>
    <w:rsid w:val="002E4AB9"/>
    <w:rsid w:val="002E4DD3"/>
    <w:rsid w:val="002E5091"/>
    <w:rsid w:val="002E5348"/>
    <w:rsid w:val="002E632E"/>
    <w:rsid w:val="002E72C2"/>
    <w:rsid w:val="002E7348"/>
    <w:rsid w:val="002E76A5"/>
    <w:rsid w:val="002E7992"/>
    <w:rsid w:val="002F001B"/>
    <w:rsid w:val="002F0155"/>
    <w:rsid w:val="002F0327"/>
    <w:rsid w:val="002F06E6"/>
    <w:rsid w:val="002F0F00"/>
    <w:rsid w:val="002F236D"/>
    <w:rsid w:val="002F26D0"/>
    <w:rsid w:val="002F277D"/>
    <w:rsid w:val="002F286E"/>
    <w:rsid w:val="002F2AA9"/>
    <w:rsid w:val="002F2E07"/>
    <w:rsid w:val="002F34E3"/>
    <w:rsid w:val="002F420B"/>
    <w:rsid w:val="002F43BD"/>
    <w:rsid w:val="002F450E"/>
    <w:rsid w:val="002F4C49"/>
    <w:rsid w:val="002F5042"/>
    <w:rsid w:val="002F5128"/>
    <w:rsid w:val="002F656A"/>
    <w:rsid w:val="002F65EE"/>
    <w:rsid w:val="002F6D80"/>
    <w:rsid w:val="002F7121"/>
    <w:rsid w:val="002F7A68"/>
    <w:rsid w:val="002F7EB8"/>
    <w:rsid w:val="0030016B"/>
    <w:rsid w:val="00300A47"/>
    <w:rsid w:val="00300A97"/>
    <w:rsid w:val="00301007"/>
    <w:rsid w:val="0030131A"/>
    <w:rsid w:val="00301567"/>
    <w:rsid w:val="00301612"/>
    <w:rsid w:val="00301734"/>
    <w:rsid w:val="00301DB1"/>
    <w:rsid w:val="00301E27"/>
    <w:rsid w:val="00302123"/>
    <w:rsid w:val="003024C0"/>
    <w:rsid w:val="00302A24"/>
    <w:rsid w:val="00302AD4"/>
    <w:rsid w:val="00302F78"/>
    <w:rsid w:val="00303C33"/>
    <w:rsid w:val="00304425"/>
    <w:rsid w:val="003044E2"/>
    <w:rsid w:val="003049C7"/>
    <w:rsid w:val="003051B6"/>
    <w:rsid w:val="00305556"/>
    <w:rsid w:val="003059E4"/>
    <w:rsid w:val="00305F7E"/>
    <w:rsid w:val="0030749A"/>
    <w:rsid w:val="003074E5"/>
    <w:rsid w:val="0030752C"/>
    <w:rsid w:val="0030767A"/>
    <w:rsid w:val="003076AA"/>
    <w:rsid w:val="00307829"/>
    <w:rsid w:val="00307B12"/>
    <w:rsid w:val="00307C68"/>
    <w:rsid w:val="0031036E"/>
    <w:rsid w:val="00310ADE"/>
    <w:rsid w:val="00310D43"/>
    <w:rsid w:val="0031125A"/>
    <w:rsid w:val="00311370"/>
    <w:rsid w:val="00311AAE"/>
    <w:rsid w:val="00311EDA"/>
    <w:rsid w:val="003123CB"/>
    <w:rsid w:val="00312481"/>
    <w:rsid w:val="003125A5"/>
    <w:rsid w:val="00312B0B"/>
    <w:rsid w:val="00312D52"/>
    <w:rsid w:val="00312DCC"/>
    <w:rsid w:val="00313083"/>
    <w:rsid w:val="00314522"/>
    <w:rsid w:val="00314921"/>
    <w:rsid w:val="00314A8C"/>
    <w:rsid w:val="003151B2"/>
    <w:rsid w:val="003151BD"/>
    <w:rsid w:val="0031577E"/>
    <w:rsid w:val="0031654C"/>
    <w:rsid w:val="003166B8"/>
    <w:rsid w:val="0031697F"/>
    <w:rsid w:val="003169DE"/>
    <w:rsid w:val="00317468"/>
    <w:rsid w:val="00320062"/>
    <w:rsid w:val="003203B6"/>
    <w:rsid w:val="003206A3"/>
    <w:rsid w:val="0032086F"/>
    <w:rsid w:val="003209EF"/>
    <w:rsid w:val="00320C28"/>
    <w:rsid w:val="00320C6E"/>
    <w:rsid w:val="003210F4"/>
    <w:rsid w:val="00321A5E"/>
    <w:rsid w:val="0032203C"/>
    <w:rsid w:val="0032204E"/>
    <w:rsid w:val="00322955"/>
    <w:rsid w:val="00322BBA"/>
    <w:rsid w:val="0032338E"/>
    <w:rsid w:val="0032370E"/>
    <w:rsid w:val="00323B91"/>
    <w:rsid w:val="003244A3"/>
    <w:rsid w:val="003248F8"/>
    <w:rsid w:val="003249D8"/>
    <w:rsid w:val="00324EA9"/>
    <w:rsid w:val="003251D9"/>
    <w:rsid w:val="003251F3"/>
    <w:rsid w:val="0032529B"/>
    <w:rsid w:val="003252D2"/>
    <w:rsid w:val="0032571F"/>
    <w:rsid w:val="003258BC"/>
    <w:rsid w:val="003258E7"/>
    <w:rsid w:val="0032614D"/>
    <w:rsid w:val="003263C9"/>
    <w:rsid w:val="003263FB"/>
    <w:rsid w:val="00326A3F"/>
    <w:rsid w:val="00326D04"/>
    <w:rsid w:val="0032705B"/>
    <w:rsid w:val="0032770D"/>
    <w:rsid w:val="00327872"/>
    <w:rsid w:val="00327DAB"/>
    <w:rsid w:val="00330013"/>
    <w:rsid w:val="0033041F"/>
    <w:rsid w:val="00330850"/>
    <w:rsid w:val="003308EE"/>
    <w:rsid w:val="00330ABD"/>
    <w:rsid w:val="00330DAB"/>
    <w:rsid w:val="003312A6"/>
    <w:rsid w:val="0033132C"/>
    <w:rsid w:val="00331BBF"/>
    <w:rsid w:val="00332177"/>
    <w:rsid w:val="003326F4"/>
    <w:rsid w:val="00332B1E"/>
    <w:rsid w:val="00332E2E"/>
    <w:rsid w:val="0033312B"/>
    <w:rsid w:val="0033341E"/>
    <w:rsid w:val="00333753"/>
    <w:rsid w:val="003337EF"/>
    <w:rsid w:val="00333C40"/>
    <w:rsid w:val="00334185"/>
    <w:rsid w:val="00334AFF"/>
    <w:rsid w:val="00334EC8"/>
    <w:rsid w:val="00335034"/>
    <w:rsid w:val="0033560C"/>
    <w:rsid w:val="003358D5"/>
    <w:rsid w:val="00337730"/>
    <w:rsid w:val="003400F6"/>
    <w:rsid w:val="00340180"/>
    <w:rsid w:val="0034019C"/>
    <w:rsid w:val="0034061B"/>
    <w:rsid w:val="00340B76"/>
    <w:rsid w:val="00340C02"/>
    <w:rsid w:val="00340D4A"/>
    <w:rsid w:val="00340ED2"/>
    <w:rsid w:val="003412A7"/>
    <w:rsid w:val="0034137A"/>
    <w:rsid w:val="00341CB8"/>
    <w:rsid w:val="00341D68"/>
    <w:rsid w:val="00342151"/>
    <w:rsid w:val="00343343"/>
    <w:rsid w:val="003434CE"/>
    <w:rsid w:val="0034390D"/>
    <w:rsid w:val="00343F39"/>
    <w:rsid w:val="003441A0"/>
    <w:rsid w:val="003445AD"/>
    <w:rsid w:val="003449AF"/>
    <w:rsid w:val="00344FBD"/>
    <w:rsid w:val="00345747"/>
    <w:rsid w:val="00345878"/>
    <w:rsid w:val="00345CDA"/>
    <w:rsid w:val="0034633F"/>
    <w:rsid w:val="00346679"/>
    <w:rsid w:val="0034678C"/>
    <w:rsid w:val="00346BB0"/>
    <w:rsid w:val="00346F38"/>
    <w:rsid w:val="00347B97"/>
    <w:rsid w:val="00347EBB"/>
    <w:rsid w:val="00347F80"/>
    <w:rsid w:val="00347FE7"/>
    <w:rsid w:val="003502D1"/>
    <w:rsid w:val="00350960"/>
    <w:rsid w:val="00351649"/>
    <w:rsid w:val="00351A1C"/>
    <w:rsid w:val="003524E3"/>
    <w:rsid w:val="00352707"/>
    <w:rsid w:val="00352860"/>
    <w:rsid w:val="00352941"/>
    <w:rsid w:val="00352CA2"/>
    <w:rsid w:val="00353552"/>
    <w:rsid w:val="00353677"/>
    <w:rsid w:val="00354545"/>
    <w:rsid w:val="00354822"/>
    <w:rsid w:val="00354963"/>
    <w:rsid w:val="00355364"/>
    <w:rsid w:val="00355967"/>
    <w:rsid w:val="00355DB4"/>
    <w:rsid w:val="00355E0E"/>
    <w:rsid w:val="00356380"/>
    <w:rsid w:val="00356E30"/>
    <w:rsid w:val="00357101"/>
    <w:rsid w:val="003572A9"/>
    <w:rsid w:val="00357811"/>
    <w:rsid w:val="00357840"/>
    <w:rsid w:val="003579DF"/>
    <w:rsid w:val="00357B4B"/>
    <w:rsid w:val="00357C50"/>
    <w:rsid w:val="00357DFF"/>
    <w:rsid w:val="00357F63"/>
    <w:rsid w:val="00360011"/>
    <w:rsid w:val="00360996"/>
    <w:rsid w:val="00360D25"/>
    <w:rsid w:val="003612AA"/>
    <w:rsid w:val="00361B20"/>
    <w:rsid w:val="00361D56"/>
    <w:rsid w:val="003626C9"/>
    <w:rsid w:val="0036327B"/>
    <w:rsid w:val="00363356"/>
    <w:rsid w:val="00363522"/>
    <w:rsid w:val="003638CE"/>
    <w:rsid w:val="00363F89"/>
    <w:rsid w:val="00363F8A"/>
    <w:rsid w:val="0036476F"/>
    <w:rsid w:val="003648D6"/>
    <w:rsid w:val="00364DBA"/>
    <w:rsid w:val="00364EB2"/>
    <w:rsid w:val="00365574"/>
    <w:rsid w:val="00365589"/>
    <w:rsid w:val="003657A0"/>
    <w:rsid w:val="003658C5"/>
    <w:rsid w:val="00365B41"/>
    <w:rsid w:val="00365CFD"/>
    <w:rsid w:val="0036638D"/>
    <w:rsid w:val="00366826"/>
    <w:rsid w:val="00366CD6"/>
    <w:rsid w:val="00367188"/>
    <w:rsid w:val="0036794D"/>
    <w:rsid w:val="00367DA7"/>
    <w:rsid w:val="00370036"/>
    <w:rsid w:val="00370DFC"/>
    <w:rsid w:val="00370EC0"/>
    <w:rsid w:val="003710BF"/>
    <w:rsid w:val="0037160C"/>
    <w:rsid w:val="0037236B"/>
    <w:rsid w:val="003726FF"/>
    <w:rsid w:val="00374179"/>
    <w:rsid w:val="00374509"/>
    <w:rsid w:val="00374582"/>
    <w:rsid w:val="00374652"/>
    <w:rsid w:val="00374761"/>
    <w:rsid w:val="00374B78"/>
    <w:rsid w:val="00374C48"/>
    <w:rsid w:val="003750BF"/>
    <w:rsid w:val="003754A6"/>
    <w:rsid w:val="003758D3"/>
    <w:rsid w:val="00375D9B"/>
    <w:rsid w:val="00375F77"/>
    <w:rsid w:val="003760B0"/>
    <w:rsid w:val="0037671F"/>
    <w:rsid w:val="0037708C"/>
    <w:rsid w:val="00377257"/>
    <w:rsid w:val="003772E0"/>
    <w:rsid w:val="00377933"/>
    <w:rsid w:val="00380321"/>
    <w:rsid w:val="00380C2A"/>
    <w:rsid w:val="003811FF"/>
    <w:rsid w:val="00381D5C"/>
    <w:rsid w:val="00382366"/>
    <w:rsid w:val="00382C82"/>
    <w:rsid w:val="0038366A"/>
    <w:rsid w:val="00383CFF"/>
    <w:rsid w:val="00383DA0"/>
    <w:rsid w:val="003841E3"/>
    <w:rsid w:val="0038451D"/>
    <w:rsid w:val="003846B5"/>
    <w:rsid w:val="003848C4"/>
    <w:rsid w:val="00384A08"/>
    <w:rsid w:val="00385478"/>
    <w:rsid w:val="00386548"/>
    <w:rsid w:val="00386E6C"/>
    <w:rsid w:val="003870B0"/>
    <w:rsid w:val="0038721E"/>
    <w:rsid w:val="0038791D"/>
    <w:rsid w:val="00387CD7"/>
    <w:rsid w:val="00390664"/>
    <w:rsid w:val="003906B6"/>
    <w:rsid w:val="0039182E"/>
    <w:rsid w:val="003919FD"/>
    <w:rsid w:val="00391D3D"/>
    <w:rsid w:val="00392220"/>
    <w:rsid w:val="003927B2"/>
    <w:rsid w:val="003932BB"/>
    <w:rsid w:val="00394483"/>
    <w:rsid w:val="00394684"/>
    <w:rsid w:val="00394D5A"/>
    <w:rsid w:val="00394DFE"/>
    <w:rsid w:val="0039508E"/>
    <w:rsid w:val="00395B28"/>
    <w:rsid w:val="00396373"/>
    <w:rsid w:val="00396852"/>
    <w:rsid w:val="003969E2"/>
    <w:rsid w:val="00396EBF"/>
    <w:rsid w:val="00397209"/>
    <w:rsid w:val="003972CE"/>
    <w:rsid w:val="00397975"/>
    <w:rsid w:val="00397AFF"/>
    <w:rsid w:val="003A0019"/>
    <w:rsid w:val="003A0102"/>
    <w:rsid w:val="003A0E15"/>
    <w:rsid w:val="003A2428"/>
    <w:rsid w:val="003A2F42"/>
    <w:rsid w:val="003A30EC"/>
    <w:rsid w:val="003A3775"/>
    <w:rsid w:val="003A3BFB"/>
    <w:rsid w:val="003A485D"/>
    <w:rsid w:val="003A4AF9"/>
    <w:rsid w:val="003A5342"/>
    <w:rsid w:val="003A5784"/>
    <w:rsid w:val="003A621A"/>
    <w:rsid w:val="003A65C1"/>
    <w:rsid w:val="003A682E"/>
    <w:rsid w:val="003A6BDE"/>
    <w:rsid w:val="003A6E27"/>
    <w:rsid w:val="003A6F12"/>
    <w:rsid w:val="003A7255"/>
    <w:rsid w:val="003A73F8"/>
    <w:rsid w:val="003A745F"/>
    <w:rsid w:val="003A7B4D"/>
    <w:rsid w:val="003B0FA0"/>
    <w:rsid w:val="003B1582"/>
    <w:rsid w:val="003B1611"/>
    <w:rsid w:val="003B1CA8"/>
    <w:rsid w:val="003B1FE7"/>
    <w:rsid w:val="003B220C"/>
    <w:rsid w:val="003B28D7"/>
    <w:rsid w:val="003B2BF0"/>
    <w:rsid w:val="003B2DBB"/>
    <w:rsid w:val="003B31FD"/>
    <w:rsid w:val="003B3ACF"/>
    <w:rsid w:val="003B3B1C"/>
    <w:rsid w:val="003B4314"/>
    <w:rsid w:val="003B44D2"/>
    <w:rsid w:val="003B484C"/>
    <w:rsid w:val="003B4A03"/>
    <w:rsid w:val="003B4D75"/>
    <w:rsid w:val="003B50CC"/>
    <w:rsid w:val="003B553D"/>
    <w:rsid w:val="003B55FA"/>
    <w:rsid w:val="003B58D3"/>
    <w:rsid w:val="003B5B48"/>
    <w:rsid w:val="003B5EE6"/>
    <w:rsid w:val="003B610B"/>
    <w:rsid w:val="003B64C5"/>
    <w:rsid w:val="003B6862"/>
    <w:rsid w:val="003B6D4E"/>
    <w:rsid w:val="003B72EA"/>
    <w:rsid w:val="003B73C9"/>
    <w:rsid w:val="003B794C"/>
    <w:rsid w:val="003B7F5A"/>
    <w:rsid w:val="003B7FCE"/>
    <w:rsid w:val="003B7FD2"/>
    <w:rsid w:val="003C001E"/>
    <w:rsid w:val="003C014C"/>
    <w:rsid w:val="003C0C2F"/>
    <w:rsid w:val="003C12D1"/>
    <w:rsid w:val="003C235B"/>
    <w:rsid w:val="003C2DA9"/>
    <w:rsid w:val="003C39C8"/>
    <w:rsid w:val="003C3CCE"/>
    <w:rsid w:val="003C3F3B"/>
    <w:rsid w:val="003C4097"/>
    <w:rsid w:val="003C430A"/>
    <w:rsid w:val="003C457C"/>
    <w:rsid w:val="003C4DD8"/>
    <w:rsid w:val="003C5855"/>
    <w:rsid w:val="003C59D6"/>
    <w:rsid w:val="003C6014"/>
    <w:rsid w:val="003C636E"/>
    <w:rsid w:val="003C6427"/>
    <w:rsid w:val="003C6522"/>
    <w:rsid w:val="003C6579"/>
    <w:rsid w:val="003C68A7"/>
    <w:rsid w:val="003C6ABC"/>
    <w:rsid w:val="003C6C19"/>
    <w:rsid w:val="003C70E3"/>
    <w:rsid w:val="003C7386"/>
    <w:rsid w:val="003C745B"/>
    <w:rsid w:val="003C7D2D"/>
    <w:rsid w:val="003D0C57"/>
    <w:rsid w:val="003D0DED"/>
    <w:rsid w:val="003D101A"/>
    <w:rsid w:val="003D1480"/>
    <w:rsid w:val="003D16EC"/>
    <w:rsid w:val="003D1C5D"/>
    <w:rsid w:val="003D1D61"/>
    <w:rsid w:val="003D1EB4"/>
    <w:rsid w:val="003D24E2"/>
    <w:rsid w:val="003D2574"/>
    <w:rsid w:val="003D2AAB"/>
    <w:rsid w:val="003D310B"/>
    <w:rsid w:val="003D3899"/>
    <w:rsid w:val="003D38E7"/>
    <w:rsid w:val="003D3C6D"/>
    <w:rsid w:val="003D3D95"/>
    <w:rsid w:val="003D426A"/>
    <w:rsid w:val="003D4BF3"/>
    <w:rsid w:val="003D4F78"/>
    <w:rsid w:val="003D51CE"/>
    <w:rsid w:val="003D57C7"/>
    <w:rsid w:val="003D5DD3"/>
    <w:rsid w:val="003D6114"/>
    <w:rsid w:val="003D63D9"/>
    <w:rsid w:val="003D65B0"/>
    <w:rsid w:val="003D6731"/>
    <w:rsid w:val="003D7270"/>
    <w:rsid w:val="003D7440"/>
    <w:rsid w:val="003E06C9"/>
    <w:rsid w:val="003E0723"/>
    <w:rsid w:val="003E0938"/>
    <w:rsid w:val="003E0F29"/>
    <w:rsid w:val="003E1040"/>
    <w:rsid w:val="003E19AE"/>
    <w:rsid w:val="003E217C"/>
    <w:rsid w:val="003E2BD7"/>
    <w:rsid w:val="003E3921"/>
    <w:rsid w:val="003E510A"/>
    <w:rsid w:val="003E51AE"/>
    <w:rsid w:val="003E5EDA"/>
    <w:rsid w:val="003E5F6B"/>
    <w:rsid w:val="003E6150"/>
    <w:rsid w:val="003E61D7"/>
    <w:rsid w:val="003E62A2"/>
    <w:rsid w:val="003E62BC"/>
    <w:rsid w:val="003E6338"/>
    <w:rsid w:val="003E64D2"/>
    <w:rsid w:val="003E6612"/>
    <w:rsid w:val="003E6E83"/>
    <w:rsid w:val="003E719B"/>
    <w:rsid w:val="003E7269"/>
    <w:rsid w:val="003E7839"/>
    <w:rsid w:val="003F00F4"/>
    <w:rsid w:val="003F069B"/>
    <w:rsid w:val="003F0A7B"/>
    <w:rsid w:val="003F0C97"/>
    <w:rsid w:val="003F153A"/>
    <w:rsid w:val="003F2219"/>
    <w:rsid w:val="003F291D"/>
    <w:rsid w:val="003F2D65"/>
    <w:rsid w:val="003F32B1"/>
    <w:rsid w:val="003F32FD"/>
    <w:rsid w:val="003F35B5"/>
    <w:rsid w:val="003F43F8"/>
    <w:rsid w:val="003F508A"/>
    <w:rsid w:val="003F510C"/>
    <w:rsid w:val="003F5310"/>
    <w:rsid w:val="003F53EE"/>
    <w:rsid w:val="003F59D2"/>
    <w:rsid w:val="003F6240"/>
    <w:rsid w:val="003F6469"/>
    <w:rsid w:val="003F65E6"/>
    <w:rsid w:val="003F67B5"/>
    <w:rsid w:val="003F6C85"/>
    <w:rsid w:val="003F6FC3"/>
    <w:rsid w:val="003F7CAB"/>
    <w:rsid w:val="003F7CBE"/>
    <w:rsid w:val="003F7DE5"/>
    <w:rsid w:val="00400585"/>
    <w:rsid w:val="00400779"/>
    <w:rsid w:val="00400D62"/>
    <w:rsid w:val="004016F1"/>
    <w:rsid w:val="00401EF6"/>
    <w:rsid w:val="0040241E"/>
    <w:rsid w:val="00402CB6"/>
    <w:rsid w:val="0040315E"/>
    <w:rsid w:val="00403337"/>
    <w:rsid w:val="00403E68"/>
    <w:rsid w:val="004040D9"/>
    <w:rsid w:val="00404CEE"/>
    <w:rsid w:val="00405D20"/>
    <w:rsid w:val="00405F06"/>
    <w:rsid w:val="00405F0C"/>
    <w:rsid w:val="004063AE"/>
    <w:rsid w:val="00406481"/>
    <w:rsid w:val="00406767"/>
    <w:rsid w:val="004069B2"/>
    <w:rsid w:val="00406D35"/>
    <w:rsid w:val="00406DD8"/>
    <w:rsid w:val="00406DE0"/>
    <w:rsid w:val="00407122"/>
    <w:rsid w:val="00407271"/>
    <w:rsid w:val="0040736A"/>
    <w:rsid w:val="00407A8F"/>
    <w:rsid w:val="00410115"/>
    <w:rsid w:val="0041023C"/>
    <w:rsid w:val="00410325"/>
    <w:rsid w:val="004107AB"/>
    <w:rsid w:val="004107D2"/>
    <w:rsid w:val="0041081E"/>
    <w:rsid w:val="0041150D"/>
    <w:rsid w:val="0041163A"/>
    <w:rsid w:val="00411EE8"/>
    <w:rsid w:val="0041210C"/>
    <w:rsid w:val="004122D6"/>
    <w:rsid w:val="00412370"/>
    <w:rsid w:val="00413040"/>
    <w:rsid w:val="00413415"/>
    <w:rsid w:val="00413F6F"/>
    <w:rsid w:val="00414014"/>
    <w:rsid w:val="004140EE"/>
    <w:rsid w:val="004141F2"/>
    <w:rsid w:val="00414447"/>
    <w:rsid w:val="004145DE"/>
    <w:rsid w:val="00414EFE"/>
    <w:rsid w:val="00415018"/>
    <w:rsid w:val="0041502A"/>
    <w:rsid w:val="00415075"/>
    <w:rsid w:val="00415A48"/>
    <w:rsid w:val="00415A8D"/>
    <w:rsid w:val="0041765C"/>
    <w:rsid w:val="00417845"/>
    <w:rsid w:val="00417E57"/>
    <w:rsid w:val="004200B3"/>
    <w:rsid w:val="004205D5"/>
    <w:rsid w:val="004207B1"/>
    <w:rsid w:val="00420873"/>
    <w:rsid w:val="0042089B"/>
    <w:rsid w:val="00420D6B"/>
    <w:rsid w:val="004212F8"/>
    <w:rsid w:val="00421420"/>
    <w:rsid w:val="00422394"/>
    <w:rsid w:val="004224C0"/>
    <w:rsid w:val="00422FDE"/>
    <w:rsid w:val="00423255"/>
    <w:rsid w:val="004232BC"/>
    <w:rsid w:val="00423C69"/>
    <w:rsid w:val="00424230"/>
    <w:rsid w:val="00424F45"/>
    <w:rsid w:val="004253E3"/>
    <w:rsid w:val="00425544"/>
    <w:rsid w:val="00425B37"/>
    <w:rsid w:val="00425F44"/>
    <w:rsid w:val="00426026"/>
    <w:rsid w:val="00426250"/>
    <w:rsid w:val="004266FD"/>
    <w:rsid w:val="00426C5B"/>
    <w:rsid w:val="004278B3"/>
    <w:rsid w:val="00430037"/>
    <w:rsid w:val="004305D5"/>
    <w:rsid w:val="00430694"/>
    <w:rsid w:val="004306E4"/>
    <w:rsid w:val="00430725"/>
    <w:rsid w:val="00430845"/>
    <w:rsid w:val="00430B55"/>
    <w:rsid w:val="004312CE"/>
    <w:rsid w:val="00431921"/>
    <w:rsid w:val="00431F6C"/>
    <w:rsid w:val="004322A6"/>
    <w:rsid w:val="00432AC3"/>
    <w:rsid w:val="00432EFD"/>
    <w:rsid w:val="00433CE1"/>
    <w:rsid w:val="0043421E"/>
    <w:rsid w:val="0043455E"/>
    <w:rsid w:val="00434B2F"/>
    <w:rsid w:val="00434D52"/>
    <w:rsid w:val="00435079"/>
    <w:rsid w:val="00435225"/>
    <w:rsid w:val="0043580A"/>
    <w:rsid w:val="00436696"/>
    <w:rsid w:val="00436A0B"/>
    <w:rsid w:val="00436A2D"/>
    <w:rsid w:val="00436C34"/>
    <w:rsid w:val="00436ED6"/>
    <w:rsid w:val="00437447"/>
    <w:rsid w:val="004374B0"/>
    <w:rsid w:val="0043756B"/>
    <w:rsid w:val="004378E0"/>
    <w:rsid w:val="00437AF1"/>
    <w:rsid w:val="0044002B"/>
    <w:rsid w:val="0044083C"/>
    <w:rsid w:val="00440E2B"/>
    <w:rsid w:val="004412EA"/>
    <w:rsid w:val="004416CB"/>
    <w:rsid w:val="00441814"/>
    <w:rsid w:val="0044185F"/>
    <w:rsid w:val="00441A94"/>
    <w:rsid w:val="00441D39"/>
    <w:rsid w:val="00441E93"/>
    <w:rsid w:val="004420C2"/>
    <w:rsid w:val="00442803"/>
    <w:rsid w:val="004429AC"/>
    <w:rsid w:val="00442AA1"/>
    <w:rsid w:val="00442B1E"/>
    <w:rsid w:val="00442BD3"/>
    <w:rsid w:val="0044322E"/>
    <w:rsid w:val="00443502"/>
    <w:rsid w:val="0044460A"/>
    <w:rsid w:val="00444DA8"/>
    <w:rsid w:val="00445661"/>
    <w:rsid w:val="0044576A"/>
    <w:rsid w:val="004458D0"/>
    <w:rsid w:val="0044591C"/>
    <w:rsid w:val="00445F96"/>
    <w:rsid w:val="00446DD7"/>
    <w:rsid w:val="004470D6"/>
    <w:rsid w:val="00447948"/>
    <w:rsid w:val="00447DAD"/>
    <w:rsid w:val="0045021F"/>
    <w:rsid w:val="0045036D"/>
    <w:rsid w:val="004504FF"/>
    <w:rsid w:val="00450CC1"/>
    <w:rsid w:val="00450F00"/>
    <w:rsid w:val="004512EA"/>
    <w:rsid w:val="00451710"/>
    <w:rsid w:val="004519E1"/>
    <w:rsid w:val="00451FD5"/>
    <w:rsid w:val="0045209A"/>
    <w:rsid w:val="004530C7"/>
    <w:rsid w:val="0045319E"/>
    <w:rsid w:val="00453A69"/>
    <w:rsid w:val="00453E87"/>
    <w:rsid w:val="004543E7"/>
    <w:rsid w:val="00454BD5"/>
    <w:rsid w:val="00454CD9"/>
    <w:rsid w:val="00454D58"/>
    <w:rsid w:val="004553BB"/>
    <w:rsid w:val="00455995"/>
    <w:rsid w:val="00455EB0"/>
    <w:rsid w:val="00456036"/>
    <w:rsid w:val="004565D4"/>
    <w:rsid w:val="004569D3"/>
    <w:rsid w:val="004569DC"/>
    <w:rsid w:val="00456BFE"/>
    <w:rsid w:val="00457216"/>
    <w:rsid w:val="00457317"/>
    <w:rsid w:val="0045739E"/>
    <w:rsid w:val="00457C21"/>
    <w:rsid w:val="00460108"/>
    <w:rsid w:val="004605F6"/>
    <w:rsid w:val="0046112E"/>
    <w:rsid w:val="00461169"/>
    <w:rsid w:val="0046228B"/>
    <w:rsid w:val="004627CF"/>
    <w:rsid w:val="004630F1"/>
    <w:rsid w:val="00464711"/>
    <w:rsid w:val="004647FB"/>
    <w:rsid w:val="00464962"/>
    <w:rsid w:val="00465681"/>
    <w:rsid w:val="00465C98"/>
    <w:rsid w:val="004669AE"/>
    <w:rsid w:val="00466BD7"/>
    <w:rsid w:val="0046781B"/>
    <w:rsid w:val="004678DC"/>
    <w:rsid w:val="004678E2"/>
    <w:rsid w:val="00467B2D"/>
    <w:rsid w:val="0047015B"/>
    <w:rsid w:val="004703D6"/>
    <w:rsid w:val="00470743"/>
    <w:rsid w:val="00470C63"/>
    <w:rsid w:val="00471005"/>
    <w:rsid w:val="00471152"/>
    <w:rsid w:val="00471D2D"/>
    <w:rsid w:val="00472093"/>
    <w:rsid w:val="004723B8"/>
    <w:rsid w:val="00472936"/>
    <w:rsid w:val="00473DC8"/>
    <w:rsid w:val="00473F99"/>
    <w:rsid w:val="00474EE6"/>
    <w:rsid w:val="00475C04"/>
    <w:rsid w:val="00475E48"/>
    <w:rsid w:val="00476B76"/>
    <w:rsid w:val="00476F2B"/>
    <w:rsid w:val="00477241"/>
    <w:rsid w:val="0047792A"/>
    <w:rsid w:val="00477C7F"/>
    <w:rsid w:val="00481493"/>
    <w:rsid w:val="0048185C"/>
    <w:rsid w:val="00481D73"/>
    <w:rsid w:val="00481F2C"/>
    <w:rsid w:val="00481FCE"/>
    <w:rsid w:val="00482052"/>
    <w:rsid w:val="00482382"/>
    <w:rsid w:val="004829DE"/>
    <w:rsid w:val="00482BA8"/>
    <w:rsid w:val="00482DC2"/>
    <w:rsid w:val="00482E5B"/>
    <w:rsid w:val="004830FB"/>
    <w:rsid w:val="00483116"/>
    <w:rsid w:val="00483319"/>
    <w:rsid w:val="0048352F"/>
    <w:rsid w:val="0048381F"/>
    <w:rsid w:val="00483A45"/>
    <w:rsid w:val="00483C5F"/>
    <w:rsid w:val="00483EA2"/>
    <w:rsid w:val="0048424F"/>
    <w:rsid w:val="0048462B"/>
    <w:rsid w:val="0048489D"/>
    <w:rsid w:val="00484B66"/>
    <w:rsid w:val="00484F97"/>
    <w:rsid w:val="004851C9"/>
    <w:rsid w:val="00485695"/>
    <w:rsid w:val="00485796"/>
    <w:rsid w:val="0048580A"/>
    <w:rsid w:val="00485F78"/>
    <w:rsid w:val="00486097"/>
    <w:rsid w:val="0048614C"/>
    <w:rsid w:val="00486536"/>
    <w:rsid w:val="0048654F"/>
    <w:rsid w:val="00486628"/>
    <w:rsid w:val="00486777"/>
    <w:rsid w:val="00486AC2"/>
    <w:rsid w:val="00486DB4"/>
    <w:rsid w:val="00486E00"/>
    <w:rsid w:val="0048716E"/>
    <w:rsid w:val="004871BE"/>
    <w:rsid w:val="00487400"/>
    <w:rsid w:val="004878C7"/>
    <w:rsid w:val="00487E71"/>
    <w:rsid w:val="00490F89"/>
    <w:rsid w:val="00490FFB"/>
    <w:rsid w:val="00491D53"/>
    <w:rsid w:val="00491E27"/>
    <w:rsid w:val="004922EC"/>
    <w:rsid w:val="004923EB"/>
    <w:rsid w:val="00492F71"/>
    <w:rsid w:val="00492FCF"/>
    <w:rsid w:val="0049362D"/>
    <w:rsid w:val="0049368E"/>
    <w:rsid w:val="004936BD"/>
    <w:rsid w:val="0049375B"/>
    <w:rsid w:val="0049391F"/>
    <w:rsid w:val="004941CB"/>
    <w:rsid w:val="00494340"/>
    <w:rsid w:val="00494649"/>
    <w:rsid w:val="00494958"/>
    <w:rsid w:val="00494FB5"/>
    <w:rsid w:val="0049551B"/>
    <w:rsid w:val="004956D1"/>
    <w:rsid w:val="00496E3D"/>
    <w:rsid w:val="00497813"/>
    <w:rsid w:val="00497C74"/>
    <w:rsid w:val="004A0074"/>
    <w:rsid w:val="004A02B8"/>
    <w:rsid w:val="004A0C65"/>
    <w:rsid w:val="004A116A"/>
    <w:rsid w:val="004A171E"/>
    <w:rsid w:val="004A185B"/>
    <w:rsid w:val="004A27B6"/>
    <w:rsid w:val="004A2C99"/>
    <w:rsid w:val="004A38AE"/>
    <w:rsid w:val="004A390F"/>
    <w:rsid w:val="004A488E"/>
    <w:rsid w:val="004A48DF"/>
    <w:rsid w:val="004A585B"/>
    <w:rsid w:val="004A5F2D"/>
    <w:rsid w:val="004A619C"/>
    <w:rsid w:val="004A794F"/>
    <w:rsid w:val="004B0337"/>
    <w:rsid w:val="004B0709"/>
    <w:rsid w:val="004B0FDA"/>
    <w:rsid w:val="004B1AF4"/>
    <w:rsid w:val="004B1EC0"/>
    <w:rsid w:val="004B2578"/>
    <w:rsid w:val="004B27E7"/>
    <w:rsid w:val="004B2AF2"/>
    <w:rsid w:val="004B2D33"/>
    <w:rsid w:val="004B317C"/>
    <w:rsid w:val="004B39AC"/>
    <w:rsid w:val="004B3F61"/>
    <w:rsid w:val="004B462A"/>
    <w:rsid w:val="004B495A"/>
    <w:rsid w:val="004B4F98"/>
    <w:rsid w:val="004B506E"/>
    <w:rsid w:val="004B5483"/>
    <w:rsid w:val="004B5563"/>
    <w:rsid w:val="004B560C"/>
    <w:rsid w:val="004B6A45"/>
    <w:rsid w:val="004B7CAF"/>
    <w:rsid w:val="004C00EB"/>
    <w:rsid w:val="004C063B"/>
    <w:rsid w:val="004C0754"/>
    <w:rsid w:val="004C0AE5"/>
    <w:rsid w:val="004C0DBD"/>
    <w:rsid w:val="004C139B"/>
    <w:rsid w:val="004C15E0"/>
    <w:rsid w:val="004C2068"/>
    <w:rsid w:val="004C20C0"/>
    <w:rsid w:val="004C20D1"/>
    <w:rsid w:val="004C27BB"/>
    <w:rsid w:val="004C2DA5"/>
    <w:rsid w:val="004C2DA6"/>
    <w:rsid w:val="004C3389"/>
    <w:rsid w:val="004C34B2"/>
    <w:rsid w:val="004C3E8D"/>
    <w:rsid w:val="004C45DC"/>
    <w:rsid w:val="004C49EB"/>
    <w:rsid w:val="004C4C35"/>
    <w:rsid w:val="004C4F01"/>
    <w:rsid w:val="004C5046"/>
    <w:rsid w:val="004C575C"/>
    <w:rsid w:val="004C57A7"/>
    <w:rsid w:val="004C5B01"/>
    <w:rsid w:val="004C6112"/>
    <w:rsid w:val="004C6317"/>
    <w:rsid w:val="004C6854"/>
    <w:rsid w:val="004C6AD6"/>
    <w:rsid w:val="004C6C62"/>
    <w:rsid w:val="004C6F00"/>
    <w:rsid w:val="004C7FA1"/>
    <w:rsid w:val="004D06D3"/>
    <w:rsid w:val="004D074E"/>
    <w:rsid w:val="004D0B84"/>
    <w:rsid w:val="004D0D84"/>
    <w:rsid w:val="004D1498"/>
    <w:rsid w:val="004D1832"/>
    <w:rsid w:val="004D1F70"/>
    <w:rsid w:val="004D20D0"/>
    <w:rsid w:val="004D28B1"/>
    <w:rsid w:val="004D291E"/>
    <w:rsid w:val="004D2AE3"/>
    <w:rsid w:val="004D2FF9"/>
    <w:rsid w:val="004D408A"/>
    <w:rsid w:val="004D41A1"/>
    <w:rsid w:val="004D45C1"/>
    <w:rsid w:val="004D4CAD"/>
    <w:rsid w:val="004D50BE"/>
    <w:rsid w:val="004D5299"/>
    <w:rsid w:val="004D5F7D"/>
    <w:rsid w:val="004D6177"/>
    <w:rsid w:val="004D6C7E"/>
    <w:rsid w:val="004D6E85"/>
    <w:rsid w:val="004D758E"/>
    <w:rsid w:val="004D75D7"/>
    <w:rsid w:val="004D7743"/>
    <w:rsid w:val="004E0818"/>
    <w:rsid w:val="004E0A0B"/>
    <w:rsid w:val="004E1344"/>
    <w:rsid w:val="004E1D32"/>
    <w:rsid w:val="004E213D"/>
    <w:rsid w:val="004E246A"/>
    <w:rsid w:val="004E28A1"/>
    <w:rsid w:val="004E2960"/>
    <w:rsid w:val="004E3169"/>
    <w:rsid w:val="004E323F"/>
    <w:rsid w:val="004E36FC"/>
    <w:rsid w:val="004E39B0"/>
    <w:rsid w:val="004E39E9"/>
    <w:rsid w:val="004E3C58"/>
    <w:rsid w:val="004E3FF2"/>
    <w:rsid w:val="004E41AF"/>
    <w:rsid w:val="004E430F"/>
    <w:rsid w:val="004E4489"/>
    <w:rsid w:val="004E4CB5"/>
    <w:rsid w:val="004E505A"/>
    <w:rsid w:val="004E5239"/>
    <w:rsid w:val="004E536A"/>
    <w:rsid w:val="004E5F24"/>
    <w:rsid w:val="004E62CD"/>
    <w:rsid w:val="004E6856"/>
    <w:rsid w:val="004E6CCF"/>
    <w:rsid w:val="004E7810"/>
    <w:rsid w:val="004E7A9C"/>
    <w:rsid w:val="004E7C3D"/>
    <w:rsid w:val="004F0798"/>
    <w:rsid w:val="004F079E"/>
    <w:rsid w:val="004F0D0C"/>
    <w:rsid w:val="004F0F09"/>
    <w:rsid w:val="004F111E"/>
    <w:rsid w:val="004F1681"/>
    <w:rsid w:val="004F19FD"/>
    <w:rsid w:val="004F1A94"/>
    <w:rsid w:val="004F1CFE"/>
    <w:rsid w:val="004F2706"/>
    <w:rsid w:val="004F2E29"/>
    <w:rsid w:val="004F32A4"/>
    <w:rsid w:val="004F3631"/>
    <w:rsid w:val="004F373C"/>
    <w:rsid w:val="004F38EB"/>
    <w:rsid w:val="004F3925"/>
    <w:rsid w:val="004F39F1"/>
    <w:rsid w:val="004F4186"/>
    <w:rsid w:val="004F42DA"/>
    <w:rsid w:val="004F464A"/>
    <w:rsid w:val="004F4DBC"/>
    <w:rsid w:val="004F50C2"/>
    <w:rsid w:val="004F51F9"/>
    <w:rsid w:val="004F5272"/>
    <w:rsid w:val="004F5507"/>
    <w:rsid w:val="004F567B"/>
    <w:rsid w:val="004F56D4"/>
    <w:rsid w:val="004F58EE"/>
    <w:rsid w:val="004F5C83"/>
    <w:rsid w:val="004F677A"/>
    <w:rsid w:val="004F68EB"/>
    <w:rsid w:val="004F6E3F"/>
    <w:rsid w:val="004F7852"/>
    <w:rsid w:val="004F7C22"/>
    <w:rsid w:val="00501283"/>
    <w:rsid w:val="00501439"/>
    <w:rsid w:val="00501487"/>
    <w:rsid w:val="00501862"/>
    <w:rsid w:val="0050207E"/>
    <w:rsid w:val="005026B9"/>
    <w:rsid w:val="00502ABE"/>
    <w:rsid w:val="0050331E"/>
    <w:rsid w:val="00503713"/>
    <w:rsid w:val="005037EF"/>
    <w:rsid w:val="00503F21"/>
    <w:rsid w:val="0050417B"/>
    <w:rsid w:val="00504465"/>
    <w:rsid w:val="0050483A"/>
    <w:rsid w:val="005048F3"/>
    <w:rsid w:val="00504D7A"/>
    <w:rsid w:val="005050C0"/>
    <w:rsid w:val="00505DC0"/>
    <w:rsid w:val="00506573"/>
    <w:rsid w:val="00506B10"/>
    <w:rsid w:val="00506CA8"/>
    <w:rsid w:val="00506E92"/>
    <w:rsid w:val="005074BD"/>
    <w:rsid w:val="005078A2"/>
    <w:rsid w:val="00507AAD"/>
    <w:rsid w:val="00510BD9"/>
    <w:rsid w:val="00512302"/>
    <w:rsid w:val="00512507"/>
    <w:rsid w:val="005134AE"/>
    <w:rsid w:val="005139AB"/>
    <w:rsid w:val="005139E1"/>
    <w:rsid w:val="005140C9"/>
    <w:rsid w:val="005148A0"/>
    <w:rsid w:val="00514C08"/>
    <w:rsid w:val="00514C92"/>
    <w:rsid w:val="00514D68"/>
    <w:rsid w:val="00514FC7"/>
    <w:rsid w:val="00515400"/>
    <w:rsid w:val="00515516"/>
    <w:rsid w:val="0051590C"/>
    <w:rsid w:val="00515B15"/>
    <w:rsid w:val="00515E6B"/>
    <w:rsid w:val="00515F7B"/>
    <w:rsid w:val="005163DB"/>
    <w:rsid w:val="00516797"/>
    <w:rsid w:val="00516F87"/>
    <w:rsid w:val="005173AE"/>
    <w:rsid w:val="005173B3"/>
    <w:rsid w:val="005173DA"/>
    <w:rsid w:val="005177F6"/>
    <w:rsid w:val="00517824"/>
    <w:rsid w:val="005179A2"/>
    <w:rsid w:val="00520000"/>
    <w:rsid w:val="00520D0F"/>
    <w:rsid w:val="00520D5E"/>
    <w:rsid w:val="005212E7"/>
    <w:rsid w:val="005212F4"/>
    <w:rsid w:val="00521353"/>
    <w:rsid w:val="005215C0"/>
    <w:rsid w:val="00521D0A"/>
    <w:rsid w:val="00522081"/>
    <w:rsid w:val="00522129"/>
    <w:rsid w:val="00522EC2"/>
    <w:rsid w:val="00522F15"/>
    <w:rsid w:val="00523B15"/>
    <w:rsid w:val="00523C84"/>
    <w:rsid w:val="00524045"/>
    <w:rsid w:val="005259B0"/>
    <w:rsid w:val="005263EB"/>
    <w:rsid w:val="0052659C"/>
    <w:rsid w:val="00526792"/>
    <w:rsid w:val="005267BA"/>
    <w:rsid w:val="0052702B"/>
    <w:rsid w:val="00527813"/>
    <w:rsid w:val="00527AD7"/>
    <w:rsid w:val="00527AE5"/>
    <w:rsid w:val="00527ECB"/>
    <w:rsid w:val="0053019F"/>
    <w:rsid w:val="005304F7"/>
    <w:rsid w:val="0053062C"/>
    <w:rsid w:val="0053063E"/>
    <w:rsid w:val="00530727"/>
    <w:rsid w:val="0053078F"/>
    <w:rsid w:val="00530856"/>
    <w:rsid w:val="00530BFB"/>
    <w:rsid w:val="00530FE4"/>
    <w:rsid w:val="005316FE"/>
    <w:rsid w:val="00531B40"/>
    <w:rsid w:val="0053224B"/>
    <w:rsid w:val="0053230C"/>
    <w:rsid w:val="00532E35"/>
    <w:rsid w:val="00533E0C"/>
    <w:rsid w:val="005343AE"/>
    <w:rsid w:val="00535109"/>
    <w:rsid w:val="0053521D"/>
    <w:rsid w:val="00535419"/>
    <w:rsid w:val="00536640"/>
    <w:rsid w:val="00536F10"/>
    <w:rsid w:val="00536FE6"/>
    <w:rsid w:val="00537DE0"/>
    <w:rsid w:val="00540672"/>
    <w:rsid w:val="00540D1B"/>
    <w:rsid w:val="00540E4E"/>
    <w:rsid w:val="00541587"/>
    <w:rsid w:val="00541622"/>
    <w:rsid w:val="00541F26"/>
    <w:rsid w:val="0054212C"/>
    <w:rsid w:val="005423A5"/>
    <w:rsid w:val="005424F7"/>
    <w:rsid w:val="005424FF"/>
    <w:rsid w:val="00542564"/>
    <w:rsid w:val="0054339D"/>
    <w:rsid w:val="005434E8"/>
    <w:rsid w:val="0054370E"/>
    <w:rsid w:val="00543798"/>
    <w:rsid w:val="005438EC"/>
    <w:rsid w:val="005442C3"/>
    <w:rsid w:val="005443F6"/>
    <w:rsid w:val="00544736"/>
    <w:rsid w:val="00544C42"/>
    <w:rsid w:val="00544E55"/>
    <w:rsid w:val="00545014"/>
    <w:rsid w:val="0054508C"/>
    <w:rsid w:val="00545329"/>
    <w:rsid w:val="0054537D"/>
    <w:rsid w:val="00547207"/>
    <w:rsid w:val="005475A9"/>
    <w:rsid w:val="00547638"/>
    <w:rsid w:val="00550006"/>
    <w:rsid w:val="0055007A"/>
    <w:rsid w:val="005503E2"/>
    <w:rsid w:val="00550849"/>
    <w:rsid w:val="00550AE6"/>
    <w:rsid w:val="00550CBA"/>
    <w:rsid w:val="005511D0"/>
    <w:rsid w:val="00551B7F"/>
    <w:rsid w:val="00551C78"/>
    <w:rsid w:val="00551E06"/>
    <w:rsid w:val="00551F45"/>
    <w:rsid w:val="0055200F"/>
    <w:rsid w:val="00552886"/>
    <w:rsid w:val="00552BE3"/>
    <w:rsid w:val="0055347E"/>
    <w:rsid w:val="005536EF"/>
    <w:rsid w:val="00553E57"/>
    <w:rsid w:val="00554B71"/>
    <w:rsid w:val="0055501C"/>
    <w:rsid w:val="005558E2"/>
    <w:rsid w:val="00555D10"/>
    <w:rsid w:val="00556152"/>
    <w:rsid w:val="00557D3F"/>
    <w:rsid w:val="00560103"/>
    <w:rsid w:val="0056055F"/>
    <w:rsid w:val="00561475"/>
    <w:rsid w:val="00561533"/>
    <w:rsid w:val="00561900"/>
    <w:rsid w:val="00561B75"/>
    <w:rsid w:val="00561C9C"/>
    <w:rsid w:val="005624FB"/>
    <w:rsid w:val="0056256E"/>
    <w:rsid w:val="00562663"/>
    <w:rsid w:val="005626AF"/>
    <w:rsid w:val="005626BB"/>
    <w:rsid w:val="00562D03"/>
    <w:rsid w:val="00563287"/>
    <w:rsid w:val="005636CD"/>
    <w:rsid w:val="00563AC9"/>
    <w:rsid w:val="00563E43"/>
    <w:rsid w:val="00564352"/>
    <w:rsid w:val="005643E0"/>
    <w:rsid w:val="00564566"/>
    <w:rsid w:val="00564693"/>
    <w:rsid w:val="00565396"/>
    <w:rsid w:val="00566489"/>
    <w:rsid w:val="0056668F"/>
    <w:rsid w:val="00566C64"/>
    <w:rsid w:val="00566CF8"/>
    <w:rsid w:val="005672C6"/>
    <w:rsid w:val="005672CF"/>
    <w:rsid w:val="00567701"/>
    <w:rsid w:val="00567A62"/>
    <w:rsid w:val="005702A3"/>
    <w:rsid w:val="00570309"/>
    <w:rsid w:val="005711D4"/>
    <w:rsid w:val="00571336"/>
    <w:rsid w:val="00571737"/>
    <w:rsid w:val="00571ABA"/>
    <w:rsid w:val="00572255"/>
    <w:rsid w:val="00572369"/>
    <w:rsid w:val="00572FC9"/>
    <w:rsid w:val="00573CFE"/>
    <w:rsid w:val="00573E4A"/>
    <w:rsid w:val="005740C0"/>
    <w:rsid w:val="0057478B"/>
    <w:rsid w:val="005762C2"/>
    <w:rsid w:val="00576B63"/>
    <w:rsid w:val="00576C37"/>
    <w:rsid w:val="00577226"/>
    <w:rsid w:val="00577D50"/>
    <w:rsid w:val="00577F00"/>
    <w:rsid w:val="00577FCB"/>
    <w:rsid w:val="0058010E"/>
    <w:rsid w:val="00580299"/>
    <w:rsid w:val="00580319"/>
    <w:rsid w:val="005803B7"/>
    <w:rsid w:val="005807CA"/>
    <w:rsid w:val="00580978"/>
    <w:rsid w:val="005812B2"/>
    <w:rsid w:val="00581983"/>
    <w:rsid w:val="00581C36"/>
    <w:rsid w:val="00581C8F"/>
    <w:rsid w:val="005820A6"/>
    <w:rsid w:val="0058213C"/>
    <w:rsid w:val="00582C85"/>
    <w:rsid w:val="00583A47"/>
    <w:rsid w:val="0058405C"/>
    <w:rsid w:val="0058440F"/>
    <w:rsid w:val="00585086"/>
    <w:rsid w:val="005852DF"/>
    <w:rsid w:val="005858BA"/>
    <w:rsid w:val="005858CF"/>
    <w:rsid w:val="005862A0"/>
    <w:rsid w:val="00586C61"/>
    <w:rsid w:val="005877AB"/>
    <w:rsid w:val="00587D1E"/>
    <w:rsid w:val="005905AB"/>
    <w:rsid w:val="00590C52"/>
    <w:rsid w:val="00590E0A"/>
    <w:rsid w:val="00591039"/>
    <w:rsid w:val="005914CB"/>
    <w:rsid w:val="0059161B"/>
    <w:rsid w:val="0059185D"/>
    <w:rsid w:val="005925E5"/>
    <w:rsid w:val="00592859"/>
    <w:rsid w:val="00592D96"/>
    <w:rsid w:val="00593681"/>
    <w:rsid w:val="0059385D"/>
    <w:rsid w:val="0059398F"/>
    <w:rsid w:val="00594191"/>
    <w:rsid w:val="0059481A"/>
    <w:rsid w:val="00594885"/>
    <w:rsid w:val="00594998"/>
    <w:rsid w:val="00594E53"/>
    <w:rsid w:val="0059540D"/>
    <w:rsid w:val="00595AAB"/>
    <w:rsid w:val="00595B87"/>
    <w:rsid w:val="00595C96"/>
    <w:rsid w:val="00595CA0"/>
    <w:rsid w:val="00596657"/>
    <w:rsid w:val="00596E4B"/>
    <w:rsid w:val="005974D2"/>
    <w:rsid w:val="00597C77"/>
    <w:rsid w:val="005A05F1"/>
    <w:rsid w:val="005A05FE"/>
    <w:rsid w:val="005A09D7"/>
    <w:rsid w:val="005A0F2A"/>
    <w:rsid w:val="005A1026"/>
    <w:rsid w:val="005A1432"/>
    <w:rsid w:val="005A17FA"/>
    <w:rsid w:val="005A197F"/>
    <w:rsid w:val="005A1A99"/>
    <w:rsid w:val="005A1CEE"/>
    <w:rsid w:val="005A1F53"/>
    <w:rsid w:val="005A24AA"/>
    <w:rsid w:val="005A2C01"/>
    <w:rsid w:val="005A3B96"/>
    <w:rsid w:val="005A3FAF"/>
    <w:rsid w:val="005A3FB0"/>
    <w:rsid w:val="005A4281"/>
    <w:rsid w:val="005A4A09"/>
    <w:rsid w:val="005A6161"/>
    <w:rsid w:val="005A6603"/>
    <w:rsid w:val="005A6A0F"/>
    <w:rsid w:val="005A71D2"/>
    <w:rsid w:val="005A776E"/>
    <w:rsid w:val="005A795E"/>
    <w:rsid w:val="005A7D21"/>
    <w:rsid w:val="005B0475"/>
    <w:rsid w:val="005B0AFE"/>
    <w:rsid w:val="005B0BC1"/>
    <w:rsid w:val="005B0D7E"/>
    <w:rsid w:val="005B1285"/>
    <w:rsid w:val="005B1457"/>
    <w:rsid w:val="005B170B"/>
    <w:rsid w:val="005B18E0"/>
    <w:rsid w:val="005B2442"/>
    <w:rsid w:val="005B263E"/>
    <w:rsid w:val="005B32FF"/>
    <w:rsid w:val="005B3AB8"/>
    <w:rsid w:val="005B40D0"/>
    <w:rsid w:val="005B451D"/>
    <w:rsid w:val="005B4B08"/>
    <w:rsid w:val="005B4D82"/>
    <w:rsid w:val="005B4DA4"/>
    <w:rsid w:val="005B5903"/>
    <w:rsid w:val="005B5CDB"/>
    <w:rsid w:val="005B5D8D"/>
    <w:rsid w:val="005B630D"/>
    <w:rsid w:val="005B644D"/>
    <w:rsid w:val="005B65FB"/>
    <w:rsid w:val="005B6721"/>
    <w:rsid w:val="005B6B2A"/>
    <w:rsid w:val="005B6F55"/>
    <w:rsid w:val="005B7BC2"/>
    <w:rsid w:val="005B7F5E"/>
    <w:rsid w:val="005B7FED"/>
    <w:rsid w:val="005C0F8D"/>
    <w:rsid w:val="005C10A4"/>
    <w:rsid w:val="005C123B"/>
    <w:rsid w:val="005C2494"/>
    <w:rsid w:val="005C3665"/>
    <w:rsid w:val="005C3A83"/>
    <w:rsid w:val="005C4138"/>
    <w:rsid w:val="005C4351"/>
    <w:rsid w:val="005C4564"/>
    <w:rsid w:val="005C498B"/>
    <w:rsid w:val="005C4DEF"/>
    <w:rsid w:val="005C5332"/>
    <w:rsid w:val="005C555B"/>
    <w:rsid w:val="005C569D"/>
    <w:rsid w:val="005C5809"/>
    <w:rsid w:val="005C5CD0"/>
    <w:rsid w:val="005C5D5B"/>
    <w:rsid w:val="005C621D"/>
    <w:rsid w:val="005C6427"/>
    <w:rsid w:val="005C6CE2"/>
    <w:rsid w:val="005C6FD0"/>
    <w:rsid w:val="005C71FB"/>
    <w:rsid w:val="005C738A"/>
    <w:rsid w:val="005C75BB"/>
    <w:rsid w:val="005C7AF9"/>
    <w:rsid w:val="005C7B8D"/>
    <w:rsid w:val="005C7CBC"/>
    <w:rsid w:val="005D01F7"/>
    <w:rsid w:val="005D040E"/>
    <w:rsid w:val="005D0666"/>
    <w:rsid w:val="005D0F2F"/>
    <w:rsid w:val="005D2804"/>
    <w:rsid w:val="005D293B"/>
    <w:rsid w:val="005D2C40"/>
    <w:rsid w:val="005D2DAC"/>
    <w:rsid w:val="005D3317"/>
    <w:rsid w:val="005D3429"/>
    <w:rsid w:val="005D3630"/>
    <w:rsid w:val="005D3901"/>
    <w:rsid w:val="005D48B7"/>
    <w:rsid w:val="005D4E2D"/>
    <w:rsid w:val="005D5107"/>
    <w:rsid w:val="005D588C"/>
    <w:rsid w:val="005D5AA4"/>
    <w:rsid w:val="005D62F6"/>
    <w:rsid w:val="005D6C02"/>
    <w:rsid w:val="005D72D4"/>
    <w:rsid w:val="005D75F5"/>
    <w:rsid w:val="005D7C2F"/>
    <w:rsid w:val="005D7C66"/>
    <w:rsid w:val="005D7F32"/>
    <w:rsid w:val="005E05EB"/>
    <w:rsid w:val="005E060B"/>
    <w:rsid w:val="005E0664"/>
    <w:rsid w:val="005E0D3F"/>
    <w:rsid w:val="005E146D"/>
    <w:rsid w:val="005E1D99"/>
    <w:rsid w:val="005E1DB5"/>
    <w:rsid w:val="005E1FE8"/>
    <w:rsid w:val="005E2838"/>
    <w:rsid w:val="005E2939"/>
    <w:rsid w:val="005E3841"/>
    <w:rsid w:val="005E39A5"/>
    <w:rsid w:val="005E3D5D"/>
    <w:rsid w:val="005E424C"/>
    <w:rsid w:val="005E43ED"/>
    <w:rsid w:val="005E4F3C"/>
    <w:rsid w:val="005E515B"/>
    <w:rsid w:val="005E5C8D"/>
    <w:rsid w:val="005E5F66"/>
    <w:rsid w:val="005E5FE8"/>
    <w:rsid w:val="005E61CC"/>
    <w:rsid w:val="005E6313"/>
    <w:rsid w:val="005E6501"/>
    <w:rsid w:val="005E65D0"/>
    <w:rsid w:val="005E72E1"/>
    <w:rsid w:val="005E7A15"/>
    <w:rsid w:val="005E7D73"/>
    <w:rsid w:val="005F0A41"/>
    <w:rsid w:val="005F0FA7"/>
    <w:rsid w:val="005F14D6"/>
    <w:rsid w:val="005F1C76"/>
    <w:rsid w:val="005F1D42"/>
    <w:rsid w:val="005F2391"/>
    <w:rsid w:val="005F381D"/>
    <w:rsid w:val="005F3870"/>
    <w:rsid w:val="005F3D32"/>
    <w:rsid w:val="005F4D56"/>
    <w:rsid w:val="005F541E"/>
    <w:rsid w:val="005F70E2"/>
    <w:rsid w:val="005F73C3"/>
    <w:rsid w:val="005F77EE"/>
    <w:rsid w:val="005F7814"/>
    <w:rsid w:val="005F7CF2"/>
    <w:rsid w:val="006002E7"/>
    <w:rsid w:val="00601314"/>
    <w:rsid w:val="0060154C"/>
    <w:rsid w:val="00602579"/>
    <w:rsid w:val="00602CC6"/>
    <w:rsid w:val="00602E38"/>
    <w:rsid w:val="00602F00"/>
    <w:rsid w:val="006032B9"/>
    <w:rsid w:val="0060479A"/>
    <w:rsid w:val="00604D60"/>
    <w:rsid w:val="00604E3F"/>
    <w:rsid w:val="00605190"/>
    <w:rsid w:val="00605558"/>
    <w:rsid w:val="0060573E"/>
    <w:rsid w:val="006057AA"/>
    <w:rsid w:val="0060599D"/>
    <w:rsid w:val="0060601D"/>
    <w:rsid w:val="00606383"/>
    <w:rsid w:val="00606BCE"/>
    <w:rsid w:val="00607965"/>
    <w:rsid w:val="00607FD9"/>
    <w:rsid w:val="00610492"/>
    <w:rsid w:val="00610EED"/>
    <w:rsid w:val="006110C8"/>
    <w:rsid w:val="006119FD"/>
    <w:rsid w:val="00611EE7"/>
    <w:rsid w:val="006128E8"/>
    <w:rsid w:val="00612A9B"/>
    <w:rsid w:val="00612BF6"/>
    <w:rsid w:val="006136C3"/>
    <w:rsid w:val="00613B41"/>
    <w:rsid w:val="006140DF"/>
    <w:rsid w:val="006145CF"/>
    <w:rsid w:val="006147DD"/>
    <w:rsid w:val="00614FF2"/>
    <w:rsid w:val="00616385"/>
    <w:rsid w:val="006165D7"/>
    <w:rsid w:val="0061669F"/>
    <w:rsid w:val="00616F27"/>
    <w:rsid w:val="00616FF6"/>
    <w:rsid w:val="0061717B"/>
    <w:rsid w:val="006173C0"/>
    <w:rsid w:val="00617789"/>
    <w:rsid w:val="00620689"/>
    <w:rsid w:val="00620701"/>
    <w:rsid w:val="00620C79"/>
    <w:rsid w:val="00620E95"/>
    <w:rsid w:val="00621115"/>
    <w:rsid w:val="006214E0"/>
    <w:rsid w:val="00621655"/>
    <w:rsid w:val="00621BB4"/>
    <w:rsid w:val="0062228A"/>
    <w:rsid w:val="006227B0"/>
    <w:rsid w:val="00622C3E"/>
    <w:rsid w:val="0062301D"/>
    <w:rsid w:val="00623248"/>
    <w:rsid w:val="00623491"/>
    <w:rsid w:val="00623C3E"/>
    <w:rsid w:val="00623F5B"/>
    <w:rsid w:val="00624896"/>
    <w:rsid w:val="00624A3C"/>
    <w:rsid w:val="00624ABA"/>
    <w:rsid w:val="00624D62"/>
    <w:rsid w:val="00624E48"/>
    <w:rsid w:val="00625110"/>
    <w:rsid w:val="006251FF"/>
    <w:rsid w:val="00625608"/>
    <w:rsid w:val="006262FD"/>
    <w:rsid w:val="0062703B"/>
    <w:rsid w:val="006274EE"/>
    <w:rsid w:val="00627544"/>
    <w:rsid w:val="00627DA0"/>
    <w:rsid w:val="00627EC7"/>
    <w:rsid w:val="00630475"/>
    <w:rsid w:val="006309DC"/>
    <w:rsid w:val="00630B0A"/>
    <w:rsid w:val="00630D98"/>
    <w:rsid w:val="00630ECF"/>
    <w:rsid w:val="00631001"/>
    <w:rsid w:val="00631624"/>
    <w:rsid w:val="00631EFD"/>
    <w:rsid w:val="00632493"/>
    <w:rsid w:val="00632579"/>
    <w:rsid w:val="0063262B"/>
    <w:rsid w:val="006329CE"/>
    <w:rsid w:val="0063305E"/>
    <w:rsid w:val="00633377"/>
    <w:rsid w:val="00633384"/>
    <w:rsid w:val="00633681"/>
    <w:rsid w:val="00633691"/>
    <w:rsid w:val="006337FD"/>
    <w:rsid w:val="006339C2"/>
    <w:rsid w:val="00634629"/>
    <w:rsid w:val="00634642"/>
    <w:rsid w:val="006346C0"/>
    <w:rsid w:val="006349AA"/>
    <w:rsid w:val="006349CC"/>
    <w:rsid w:val="00634F02"/>
    <w:rsid w:val="0063539C"/>
    <w:rsid w:val="00635CE7"/>
    <w:rsid w:val="00636671"/>
    <w:rsid w:val="00637026"/>
    <w:rsid w:val="006370B8"/>
    <w:rsid w:val="006375EF"/>
    <w:rsid w:val="00637BD3"/>
    <w:rsid w:val="0064036A"/>
    <w:rsid w:val="00640E49"/>
    <w:rsid w:val="00641414"/>
    <w:rsid w:val="0064274C"/>
    <w:rsid w:val="006428F9"/>
    <w:rsid w:val="00642973"/>
    <w:rsid w:val="00642A24"/>
    <w:rsid w:val="00643144"/>
    <w:rsid w:val="006434AC"/>
    <w:rsid w:val="0064402F"/>
    <w:rsid w:val="0064452B"/>
    <w:rsid w:val="00644ABC"/>
    <w:rsid w:val="00644B8A"/>
    <w:rsid w:val="00644D3C"/>
    <w:rsid w:val="00644D94"/>
    <w:rsid w:val="00644E85"/>
    <w:rsid w:val="006453B7"/>
    <w:rsid w:val="00645521"/>
    <w:rsid w:val="00645829"/>
    <w:rsid w:val="0064603A"/>
    <w:rsid w:val="00646243"/>
    <w:rsid w:val="0064624B"/>
    <w:rsid w:val="0064655E"/>
    <w:rsid w:val="006470B5"/>
    <w:rsid w:val="006500BD"/>
    <w:rsid w:val="00650E37"/>
    <w:rsid w:val="00651401"/>
    <w:rsid w:val="00651A99"/>
    <w:rsid w:val="00651CAD"/>
    <w:rsid w:val="006526BD"/>
    <w:rsid w:val="00652F6A"/>
    <w:rsid w:val="0065317B"/>
    <w:rsid w:val="006534C8"/>
    <w:rsid w:val="00653501"/>
    <w:rsid w:val="00653912"/>
    <w:rsid w:val="00653B0E"/>
    <w:rsid w:val="00654377"/>
    <w:rsid w:val="00654EC0"/>
    <w:rsid w:val="00655284"/>
    <w:rsid w:val="006552F0"/>
    <w:rsid w:val="006556DE"/>
    <w:rsid w:val="006558D2"/>
    <w:rsid w:val="00655A11"/>
    <w:rsid w:val="00655B41"/>
    <w:rsid w:val="00655CCC"/>
    <w:rsid w:val="006567FD"/>
    <w:rsid w:val="00656966"/>
    <w:rsid w:val="006569A6"/>
    <w:rsid w:val="00657140"/>
    <w:rsid w:val="00657337"/>
    <w:rsid w:val="0065771D"/>
    <w:rsid w:val="00657B96"/>
    <w:rsid w:val="00657CCC"/>
    <w:rsid w:val="00657ED6"/>
    <w:rsid w:val="00657F5C"/>
    <w:rsid w:val="0066043D"/>
    <w:rsid w:val="00660607"/>
    <w:rsid w:val="00660640"/>
    <w:rsid w:val="00660674"/>
    <w:rsid w:val="00660D9D"/>
    <w:rsid w:val="0066143A"/>
    <w:rsid w:val="006616BC"/>
    <w:rsid w:val="006617C3"/>
    <w:rsid w:val="00662087"/>
    <w:rsid w:val="00663D4C"/>
    <w:rsid w:val="00664344"/>
    <w:rsid w:val="0066445C"/>
    <w:rsid w:val="006647CE"/>
    <w:rsid w:val="0066509A"/>
    <w:rsid w:val="0066527D"/>
    <w:rsid w:val="0066556C"/>
    <w:rsid w:val="00665F6F"/>
    <w:rsid w:val="0066631C"/>
    <w:rsid w:val="00666BBB"/>
    <w:rsid w:val="00666C34"/>
    <w:rsid w:val="00666CEF"/>
    <w:rsid w:val="00667C2E"/>
    <w:rsid w:val="00667D9E"/>
    <w:rsid w:val="00667F0C"/>
    <w:rsid w:val="00670CE6"/>
    <w:rsid w:val="00670DC5"/>
    <w:rsid w:val="00671813"/>
    <w:rsid w:val="00671B29"/>
    <w:rsid w:val="00671D28"/>
    <w:rsid w:val="00671F7F"/>
    <w:rsid w:val="0067212B"/>
    <w:rsid w:val="00672220"/>
    <w:rsid w:val="00672279"/>
    <w:rsid w:val="0067254C"/>
    <w:rsid w:val="006725F1"/>
    <w:rsid w:val="0067270B"/>
    <w:rsid w:val="006732E5"/>
    <w:rsid w:val="00673547"/>
    <w:rsid w:val="00673848"/>
    <w:rsid w:val="006739CA"/>
    <w:rsid w:val="00673A21"/>
    <w:rsid w:val="00674697"/>
    <w:rsid w:val="006746A2"/>
    <w:rsid w:val="00674B8F"/>
    <w:rsid w:val="0067517C"/>
    <w:rsid w:val="006751E2"/>
    <w:rsid w:val="00675BD2"/>
    <w:rsid w:val="006766CD"/>
    <w:rsid w:val="006771F7"/>
    <w:rsid w:val="006772A3"/>
    <w:rsid w:val="006774CA"/>
    <w:rsid w:val="00677B1D"/>
    <w:rsid w:val="00680037"/>
    <w:rsid w:val="006801D2"/>
    <w:rsid w:val="00680225"/>
    <w:rsid w:val="0068068A"/>
    <w:rsid w:val="00680809"/>
    <w:rsid w:val="00680AB7"/>
    <w:rsid w:val="006814B3"/>
    <w:rsid w:val="00681B70"/>
    <w:rsid w:val="00682088"/>
    <w:rsid w:val="006823F5"/>
    <w:rsid w:val="0068344A"/>
    <w:rsid w:val="00683A6F"/>
    <w:rsid w:val="00683BD9"/>
    <w:rsid w:val="00684B31"/>
    <w:rsid w:val="00684C69"/>
    <w:rsid w:val="0068506A"/>
    <w:rsid w:val="00685721"/>
    <w:rsid w:val="00685E9B"/>
    <w:rsid w:val="00685EAC"/>
    <w:rsid w:val="00685F47"/>
    <w:rsid w:val="00686011"/>
    <w:rsid w:val="006862E6"/>
    <w:rsid w:val="006864F2"/>
    <w:rsid w:val="00686A8A"/>
    <w:rsid w:val="00686BAB"/>
    <w:rsid w:val="006875D4"/>
    <w:rsid w:val="00687C70"/>
    <w:rsid w:val="0069022C"/>
    <w:rsid w:val="006907D3"/>
    <w:rsid w:val="00690A3C"/>
    <w:rsid w:val="00690EF0"/>
    <w:rsid w:val="006911A8"/>
    <w:rsid w:val="006915A7"/>
    <w:rsid w:val="00691633"/>
    <w:rsid w:val="0069193F"/>
    <w:rsid w:val="00691B1A"/>
    <w:rsid w:val="00692874"/>
    <w:rsid w:val="00692884"/>
    <w:rsid w:val="00692E59"/>
    <w:rsid w:val="00692EE0"/>
    <w:rsid w:val="00693476"/>
    <w:rsid w:val="00693795"/>
    <w:rsid w:val="00694179"/>
    <w:rsid w:val="006946E7"/>
    <w:rsid w:val="006947E4"/>
    <w:rsid w:val="00694B43"/>
    <w:rsid w:val="006952F5"/>
    <w:rsid w:val="006952F8"/>
    <w:rsid w:val="00695831"/>
    <w:rsid w:val="00695954"/>
    <w:rsid w:val="00695B9C"/>
    <w:rsid w:val="006963CD"/>
    <w:rsid w:val="006966E8"/>
    <w:rsid w:val="00696CB2"/>
    <w:rsid w:val="00696F08"/>
    <w:rsid w:val="00696FC5"/>
    <w:rsid w:val="006972C7"/>
    <w:rsid w:val="0069747A"/>
    <w:rsid w:val="006976A1"/>
    <w:rsid w:val="00697CDC"/>
    <w:rsid w:val="006A0637"/>
    <w:rsid w:val="006A16CC"/>
    <w:rsid w:val="006A1A6C"/>
    <w:rsid w:val="006A1AF3"/>
    <w:rsid w:val="006A1D77"/>
    <w:rsid w:val="006A1F3C"/>
    <w:rsid w:val="006A23CA"/>
    <w:rsid w:val="006A2CE2"/>
    <w:rsid w:val="006A327B"/>
    <w:rsid w:val="006A336E"/>
    <w:rsid w:val="006A3893"/>
    <w:rsid w:val="006A393D"/>
    <w:rsid w:val="006A4090"/>
    <w:rsid w:val="006A4786"/>
    <w:rsid w:val="006A4999"/>
    <w:rsid w:val="006A509E"/>
    <w:rsid w:val="006A544E"/>
    <w:rsid w:val="006A5476"/>
    <w:rsid w:val="006A5D12"/>
    <w:rsid w:val="006A69A5"/>
    <w:rsid w:val="006A71F4"/>
    <w:rsid w:val="006A755A"/>
    <w:rsid w:val="006A7883"/>
    <w:rsid w:val="006A7CA2"/>
    <w:rsid w:val="006B0564"/>
    <w:rsid w:val="006B074F"/>
    <w:rsid w:val="006B0B5D"/>
    <w:rsid w:val="006B1106"/>
    <w:rsid w:val="006B1681"/>
    <w:rsid w:val="006B169C"/>
    <w:rsid w:val="006B1F61"/>
    <w:rsid w:val="006B22C4"/>
    <w:rsid w:val="006B241D"/>
    <w:rsid w:val="006B24CF"/>
    <w:rsid w:val="006B2500"/>
    <w:rsid w:val="006B28FA"/>
    <w:rsid w:val="006B304F"/>
    <w:rsid w:val="006B3395"/>
    <w:rsid w:val="006B33CD"/>
    <w:rsid w:val="006B39B8"/>
    <w:rsid w:val="006B3F1A"/>
    <w:rsid w:val="006B407C"/>
    <w:rsid w:val="006B473B"/>
    <w:rsid w:val="006B5055"/>
    <w:rsid w:val="006B5860"/>
    <w:rsid w:val="006B58FF"/>
    <w:rsid w:val="006B591E"/>
    <w:rsid w:val="006B5A4A"/>
    <w:rsid w:val="006B624B"/>
    <w:rsid w:val="006B677F"/>
    <w:rsid w:val="006B70E3"/>
    <w:rsid w:val="006B759A"/>
    <w:rsid w:val="006B76A0"/>
    <w:rsid w:val="006B7C84"/>
    <w:rsid w:val="006B7E92"/>
    <w:rsid w:val="006C0527"/>
    <w:rsid w:val="006C0633"/>
    <w:rsid w:val="006C0EAE"/>
    <w:rsid w:val="006C1253"/>
    <w:rsid w:val="006C12AE"/>
    <w:rsid w:val="006C12E2"/>
    <w:rsid w:val="006C1371"/>
    <w:rsid w:val="006C18C0"/>
    <w:rsid w:val="006C1AB8"/>
    <w:rsid w:val="006C1D06"/>
    <w:rsid w:val="006C1D99"/>
    <w:rsid w:val="006C1DD4"/>
    <w:rsid w:val="006C20B5"/>
    <w:rsid w:val="006C28E3"/>
    <w:rsid w:val="006C2B97"/>
    <w:rsid w:val="006C2E64"/>
    <w:rsid w:val="006C303D"/>
    <w:rsid w:val="006C34C7"/>
    <w:rsid w:val="006C3E43"/>
    <w:rsid w:val="006C3E6B"/>
    <w:rsid w:val="006C5284"/>
    <w:rsid w:val="006C5489"/>
    <w:rsid w:val="006C5638"/>
    <w:rsid w:val="006C58E1"/>
    <w:rsid w:val="006C5C9E"/>
    <w:rsid w:val="006C5ED1"/>
    <w:rsid w:val="006C67CC"/>
    <w:rsid w:val="006C72A6"/>
    <w:rsid w:val="006D02E6"/>
    <w:rsid w:val="006D0AC4"/>
    <w:rsid w:val="006D1220"/>
    <w:rsid w:val="006D1538"/>
    <w:rsid w:val="006D1AB0"/>
    <w:rsid w:val="006D1E75"/>
    <w:rsid w:val="006D2197"/>
    <w:rsid w:val="006D2232"/>
    <w:rsid w:val="006D2AD6"/>
    <w:rsid w:val="006D2BBC"/>
    <w:rsid w:val="006D2C07"/>
    <w:rsid w:val="006D2E4B"/>
    <w:rsid w:val="006D312B"/>
    <w:rsid w:val="006D33F0"/>
    <w:rsid w:val="006D355A"/>
    <w:rsid w:val="006D397D"/>
    <w:rsid w:val="006D3CCA"/>
    <w:rsid w:val="006D3FAD"/>
    <w:rsid w:val="006D421C"/>
    <w:rsid w:val="006D4239"/>
    <w:rsid w:val="006D494B"/>
    <w:rsid w:val="006D5075"/>
    <w:rsid w:val="006D54C3"/>
    <w:rsid w:val="006D5571"/>
    <w:rsid w:val="006D5D94"/>
    <w:rsid w:val="006D5EC7"/>
    <w:rsid w:val="006D6253"/>
    <w:rsid w:val="006D6475"/>
    <w:rsid w:val="006D6716"/>
    <w:rsid w:val="006D6936"/>
    <w:rsid w:val="006D72CD"/>
    <w:rsid w:val="006D770F"/>
    <w:rsid w:val="006E00B5"/>
    <w:rsid w:val="006E03E2"/>
    <w:rsid w:val="006E0575"/>
    <w:rsid w:val="006E08D3"/>
    <w:rsid w:val="006E186B"/>
    <w:rsid w:val="006E1E00"/>
    <w:rsid w:val="006E2A7B"/>
    <w:rsid w:val="006E3241"/>
    <w:rsid w:val="006E49A7"/>
    <w:rsid w:val="006E4A4C"/>
    <w:rsid w:val="006E5467"/>
    <w:rsid w:val="006E5A18"/>
    <w:rsid w:val="006E5F81"/>
    <w:rsid w:val="006E607A"/>
    <w:rsid w:val="006E67D3"/>
    <w:rsid w:val="006E6CBF"/>
    <w:rsid w:val="006E6D06"/>
    <w:rsid w:val="006E6EAF"/>
    <w:rsid w:val="006E7777"/>
    <w:rsid w:val="006E77C8"/>
    <w:rsid w:val="006E7A09"/>
    <w:rsid w:val="006E7A9A"/>
    <w:rsid w:val="006E7AD1"/>
    <w:rsid w:val="006E7C1A"/>
    <w:rsid w:val="006E7E40"/>
    <w:rsid w:val="006E7EDA"/>
    <w:rsid w:val="006F1003"/>
    <w:rsid w:val="006F1014"/>
    <w:rsid w:val="006F1B34"/>
    <w:rsid w:val="006F22BA"/>
    <w:rsid w:val="006F233A"/>
    <w:rsid w:val="006F2E71"/>
    <w:rsid w:val="006F3381"/>
    <w:rsid w:val="006F3952"/>
    <w:rsid w:val="006F3AAB"/>
    <w:rsid w:val="006F534D"/>
    <w:rsid w:val="006F5841"/>
    <w:rsid w:val="006F5F8F"/>
    <w:rsid w:val="006F6674"/>
    <w:rsid w:val="006F684E"/>
    <w:rsid w:val="006F6895"/>
    <w:rsid w:val="006F6CE3"/>
    <w:rsid w:val="006F7746"/>
    <w:rsid w:val="006F7B4B"/>
    <w:rsid w:val="006F7E7E"/>
    <w:rsid w:val="0070002D"/>
    <w:rsid w:val="00700DAE"/>
    <w:rsid w:val="00700EB5"/>
    <w:rsid w:val="0070224B"/>
    <w:rsid w:val="00703083"/>
    <w:rsid w:val="0070371A"/>
    <w:rsid w:val="007042D7"/>
    <w:rsid w:val="00704F63"/>
    <w:rsid w:val="00705074"/>
    <w:rsid w:val="00705556"/>
    <w:rsid w:val="00705CAC"/>
    <w:rsid w:val="00706123"/>
    <w:rsid w:val="00706147"/>
    <w:rsid w:val="00706273"/>
    <w:rsid w:val="00706972"/>
    <w:rsid w:val="00706A5B"/>
    <w:rsid w:val="00707CBC"/>
    <w:rsid w:val="00710957"/>
    <w:rsid w:val="00710A02"/>
    <w:rsid w:val="00710A62"/>
    <w:rsid w:val="00710AAC"/>
    <w:rsid w:val="00711884"/>
    <w:rsid w:val="0071205F"/>
    <w:rsid w:val="00712653"/>
    <w:rsid w:val="00712917"/>
    <w:rsid w:val="007129A1"/>
    <w:rsid w:val="00712C55"/>
    <w:rsid w:val="007133AB"/>
    <w:rsid w:val="00713821"/>
    <w:rsid w:val="007145AC"/>
    <w:rsid w:val="0071477A"/>
    <w:rsid w:val="0071592F"/>
    <w:rsid w:val="00715E3E"/>
    <w:rsid w:val="00716749"/>
    <w:rsid w:val="00717706"/>
    <w:rsid w:val="00717DD8"/>
    <w:rsid w:val="00720059"/>
    <w:rsid w:val="00720724"/>
    <w:rsid w:val="00720858"/>
    <w:rsid w:val="00720918"/>
    <w:rsid w:val="00720BD0"/>
    <w:rsid w:val="00720E21"/>
    <w:rsid w:val="00721C83"/>
    <w:rsid w:val="0072217C"/>
    <w:rsid w:val="00722782"/>
    <w:rsid w:val="007230C5"/>
    <w:rsid w:val="00723369"/>
    <w:rsid w:val="0072342F"/>
    <w:rsid w:val="00723866"/>
    <w:rsid w:val="00723F81"/>
    <w:rsid w:val="00723FC9"/>
    <w:rsid w:val="007243D1"/>
    <w:rsid w:val="00724B7E"/>
    <w:rsid w:val="0072543B"/>
    <w:rsid w:val="00725BFC"/>
    <w:rsid w:val="00725CD9"/>
    <w:rsid w:val="007264F9"/>
    <w:rsid w:val="00726EA2"/>
    <w:rsid w:val="00727640"/>
    <w:rsid w:val="0072784B"/>
    <w:rsid w:val="007278E1"/>
    <w:rsid w:val="00727914"/>
    <w:rsid w:val="007279BC"/>
    <w:rsid w:val="007321C3"/>
    <w:rsid w:val="00732DDD"/>
    <w:rsid w:val="0073352D"/>
    <w:rsid w:val="007338F2"/>
    <w:rsid w:val="00733A0D"/>
    <w:rsid w:val="00733A9E"/>
    <w:rsid w:val="00733B87"/>
    <w:rsid w:val="00733D75"/>
    <w:rsid w:val="007347C8"/>
    <w:rsid w:val="00734B76"/>
    <w:rsid w:val="00734C72"/>
    <w:rsid w:val="00734D6F"/>
    <w:rsid w:val="00734EB3"/>
    <w:rsid w:val="00734F7E"/>
    <w:rsid w:val="00734FC6"/>
    <w:rsid w:val="007351DC"/>
    <w:rsid w:val="00735209"/>
    <w:rsid w:val="007355C0"/>
    <w:rsid w:val="007359F8"/>
    <w:rsid w:val="007360D9"/>
    <w:rsid w:val="0073619E"/>
    <w:rsid w:val="00736A61"/>
    <w:rsid w:val="00736C4D"/>
    <w:rsid w:val="00736E89"/>
    <w:rsid w:val="007374A1"/>
    <w:rsid w:val="007374BD"/>
    <w:rsid w:val="0073773D"/>
    <w:rsid w:val="00737BEC"/>
    <w:rsid w:val="007404B4"/>
    <w:rsid w:val="007405E4"/>
    <w:rsid w:val="0074082C"/>
    <w:rsid w:val="007408B4"/>
    <w:rsid w:val="00740DCA"/>
    <w:rsid w:val="00741072"/>
    <w:rsid w:val="00741413"/>
    <w:rsid w:val="007417DA"/>
    <w:rsid w:val="00741C4C"/>
    <w:rsid w:val="00741DA0"/>
    <w:rsid w:val="0074217A"/>
    <w:rsid w:val="007422B9"/>
    <w:rsid w:val="00742405"/>
    <w:rsid w:val="007429E4"/>
    <w:rsid w:val="0074348A"/>
    <w:rsid w:val="00743F02"/>
    <w:rsid w:val="00744407"/>
    <w:rsid w:val="0074497D"/>
    <w:rsid w:val="00744CCE"/>
    <w:rsid w:val="00744D48"/>
    <w:rsid w:val="00744E2C"/>
    <w:rsid w:val="00744E72"/>
    <w:rsid w:val="00745C2D"/>
    <w:rsid w:val="007462C5"/>
    <w:rsid w:val="0074652D"/>
    <w:rsid w:val="00746741"/>
    <w:rsid w:val="00746A6D"/>
    <w:rsid w:val="00746C51"/>
    <w:rsid w:val="007473E7"/>
    <w:rsid w:val="00747621"/>
    <w:rsid w:val="0074784E"/>
    <w:rsid w:val="007501DC"/>
    <w:rsid w:val="00750811"/>
    <w:rsid w:val="00750910"/>
    <w:rsid w:val="00750960"/>
    <w:rsid w:val="007513E7"/>
    <w:rsid w:val="00751E7C"/>
    <w:rsid w:val="00751F1B"/>
    <w:rsid w:val="00752024"/>
    <w:rsid w:val="007520C0"/>
    <w:rsid w:val="0075268C"/>
    <w:rsid w:val="00752B09"/>
    <w:rsid w:val="00752DC3"/>
    <w:rsid w:val="0075351F"/>
    <w:rsid w:val="00753AB3"/>
    <w:rsid w:val="00753E48"/>
    <w:rsid w:val="00754879"/>
    <w:rsid w:val="00754D03"/>
    <w:rsid w:val="007550E3"/>
    <w:rsid w:val="007561FC"/>
    <w:rsid w:val="007563E0"/>
    <w:rsid w:val="00756591"/>
    <w:rsid w:val="00756980"/>
    <w:rsid w:val="007569BB"/>
    <w:rsid w:val="00757410"/>
    <w:rsid w:val="0076144A"/>
    <w:rsid w:val="0076149B"/>
    <w:rsid w:val="007615BD"/>
    <w:rsid w:val="00762590"/>
    <w:rsid w:val="00762CFF"/>
    <w:rsid w:val="007630EE"/>
    <w:rsid w:val="007630FD"/>
    <w:rsid w:val="007634D7"/>
    <w:rsid w:val="00763F63"/>
    <w:rsid w:val="0076437C"/>
    <w:rsid w:val="00764A45"/>
    <w:rsid w:val="00764B54"/>
    <w:rsid w:val="00764FD4"/>
    <w:rsid w:val="00765DE4"/>
    <w:rsid w:val="00765E93"/>
    <w:rsid w:val="007662FF"/>
    <w:rsid w:val="007667B7"/>
    <w:rsid w:val="00766802"/>
    <w:rsid w:val="00766CEB"/>
    <w:rsid w:val="0076734A"/>
    <w:rsid w:val="00767598"/>
    <w:rsid w:val="0076785B"/>
    <w:rsid w:val="0077014A"/>
    <w:rsid w:val="00770F46"/>
    <w:rsid w:val="00772031"/>
    <w:rsid w:val="00772112"/>
    <w:rsid w:val="00772864"/>
    <w:rsid w:val="00772BA0"/>
    <w:rsid w:val="00772D8E"/>
    <w:rsid w:val="007731CD"/>
    <w:rsid w:val="00773394"/>
    <w:rsid w:val="0077384C"/>
    <w:rsid w:val="00773893"/>
    <w:rsid w:val="00773D63"/>
    <w:rsid w:val="007740CE"/>
    <w:rsid w:val="00774B3E"/>
    <w:rsid w:val="007756A5"/>
    <w:rsid w:val="007758D4"/>
    <w:rsid w:val="00775B47"/>
    <w:rsid w:val="00776C41"/>
    <w:rsid w:val="00776D97"/>
    <w:rsid w:val="00780585"/>
    <w:rsid w:val="00781276"/>
    <w:rsid w:val="00781387"/>
    <w:rsid w:val="007818E0"/>
    <w:rsid w:val="00782237"/>
    <w:rsid w:val="00782B1E"/>
    <w:rsid w:val="00782E93"/>
    <w:rsid w:val="00782F81"/>
    <w:rsid w:val="0078389C"/>
    <w:rsid w:val="00783C09"/>
    <w:rsid w:val="00783D1B"/>
    <w:rsid w:val="00784ABD"/>
    <w:rsid w:val="00784E31"/>
    <w:rsid w:val="007850B5"/>
    <w:rsid w:val="007857BC"/>
    <w:rsid w:val="0078587E"/>
    <w:rsid w:val="00785E0C"/>
    <w:rsid w:val="00786337"/>
    <w:rsid w:val="00786378"/>
    <w:rsid w:val="00786F1C"/>
    <w:rsid w:val="007879D5"/>
    <w:rsid w:val="00790171"/>
    <w:rsid w:val="00790736"/>
    <w:rsid w:val="00791042"/>
    <w:rsid w:val="007915DE"/>
    <w:rsid w:val="0079226B"/>
    <w:rsid w:val="00792AD7"/>
    <w:rsid w:val="00792CC3"/>
    <w:rsid w:val="00792D12"/>
    <w:rsid w:val="00792D6F"/>
    <w:rsid w:val="007932C3"/>
    <w:rsid w:val="00793331"/>
    <w:rsid w:val="00793421"/>
    <w:rsid w:val="00793D6B"/>
    <w:rsid w:val="00794222"/>
    <w:rsid w:val="00794406"/>
    <w:rsid w:val="0079452C"/>
    <w:rsid w:val="0079454F"/>
    <w:rsid w:val="0079464E"/>
    <w:rsid w:val="00794C60"/>
    <w:rsid w:val="00794C7A"/>
    <w:rsid w:val="00794E71"/>
    <w:rsid w:val="0079541E"/>
    <w:rsid w:val="00795441"/>
    <w:rsid w:val="00795B34"/>
    <w:rsid w:val="00795F0F"/>
    <w:rsid w:val="00795FC1"/>
    <w:rsid w:val="00795FDC"/>
    <w:rsid w:val="007961E3"/>
    <w:rsid w:val="00796A9C"/>
    <w:rsid w:val="0079761B"/>
    <w:rsid w:val="00797EB4"/>
    <w:rsid w:val="00797FBB"/>
    <w:rsid w:val="007A02B9"/>
    <w:rsid w:val="007A04F2"/>
    <w:rsid w:val="007A126E"/>
    <w:rsid w:val="007A13E0"/>
    <w:rsid w:val="007A2698"/>
    <w:rsid w:val="007A283A"/>
    <w:rsid w:val="007A3094"/>
    <w:rsid w:val="007A459B"/>
    <w:rsid w:val="007A46AB"/>
    <w:rsid w:val="007A4E38"/>
    <w:rsid w:val="007A5148"/>
    <w:rsid w:val="007A5265"/>
    <w:rsid w:val="007A542C"/>
    <w:rsid w:val="007A57DF"/>
    <w:rsid w:val="007A58DD"/>
    <w:rsid w:val="007A5DFD"/>
    <w:rsid w:val="007A68EC"/>
    <w:rsid w:val="007A6CE4"/>
    <w:rsid w:val="007A744F"/>
    <w:rsid w:val="007A7690"/>
    <w:rsid w:val="007A7F2D"/>
    <w:rsid w:val="007B005A"/>
    <w:rsid w:val="007B0276"/>
    <w:rsid w:val="007B0569"/>
    <w:rsid w:val="007B0C04"/>
    <w:rsid w:val="007B0C26"/>
    <w:rsid w:val="007B0C75"/>
    <w:rsid w:val="007B0F7C"/>
    <w:rsid w:val="007B169C"/>
    <w:rsid w:val="007B1E5B"/>
    <w:rsid w:val="007B2177"/>
    <w:rsid w:val="007B225D"/>
    <w:rsid w:val="007B2C48"/>
    <w:rsid w:val="007B2DC0"/>
    <w:rsid w:val="007B3DEE"/>
    <w:rsid w:val="007B407A"/>
    <w:rsid w:val="007B4556"/>
    <w:rsid w:val="007B4B8F"/>
    <w:rsid w:val="007B50B0"/>
    <w:rsid w:val="007B569F"/>
    <w:rsid w:val="007B58AD"/>
    <w:rsid w:val="007B5A55"/>
    <w:rsid w:val="007B5C90"/>
    <w:rsid w:val="007B5E69"/>
    <w:rsid w:val="007B68DB"/>
    <w:rsid w:val="007B6D41"/>
    <w:rsid w:val="007B7371"/>
    <w:rsid w:val="007B777E"/>
    <w:rsid w:val="007B7B92"/>
    <w:rsid w:val="007B7BD2"/>
    <w:rsid w:val="007C01F2"/>
    <w:rsid w:val="007C0259"/>
    <w:rsid w:val="007C0451"/>
    <w:rsid w:val="007C0869"/>
    <w:rsid w:val="007C09A4"/>
    <w:rsid w:val="007C0E0A"/>
    <w:rsid w:val="007C11BF"/>
    <w:rsid w:val="007C11FC"/>
    <w:rsid w:val="007C12ED"/>
    <w:rsid w:val="007C18A1"/>
    <w:rsid w:val="007C1F86"/>
    <w:rsid w:val="007C203B"/>
    <w:rsid w:val="007C2047"/>
    <w:rsid w:val="007C22F2"/>
    <w:rsid w:val="007C2590"/>
    <w:rsid w:val="007C2F01"/>
    <w:rsid w:val="007C3C31"/>
    <w:rsid w:val="007C3D85"/>
    <w:rsid w:val="007C48BC"/>
    <w:rsid w:val="007C4A5C"/>
    <w:rsid w:val="007C4B16"/>
    <w:rsid w:val="007C4BDC"/>
    <w:rsid w:val="007C5170"/>
    <w:rsid w:val="007C6121"/>
    <w:rsid w:val="007C6293"/>
    <w:rsid w:val="007C6430"/>
    <w:rsid w:val="007C65F9"/>
    <w:rsid w:val="007C66F7"/>
    <w:rsid w:val="007C69D8"/>
    <w:rsid w:val="007C72B7"/>
    <w:rsid w:val="007C7C1A"/>
    <w:rsid w:val="007D01AB"/>
    <w:rsid w:val="007D05A4"/>
    <w:rsid w:val="007D05E5"/>
    <w:rsid w:val="007D08DA"/>
    <w:rsid w:val="007D09A6"/>
    <w:rsid w:val="007D09A9"/>
    <w:rsid w:val="007D0E0C"/>
    <w:rsid w:val="007D131A"/>
    <w:rsid w:val="007D244D"/>
    <w:rsid w:val="007D2827"/>
    <w:rsid w:val="007D2E69"/>
    <w:rsid w:val="007D3853"/>
    <w:rsid w:val="007D3A5C"/>
    <w:rsid w:val="007D400E"/>
    <w:rsid w:val="007D4121"/>
    <w:rsid w:val="007D4CC8"/>
    <w:rsid w:val="007D5094"/>
    <w:rsid w:val="007D531A"/>
    <w:rsid w:val="007D597C"/>
    <w:rsid w:val="007D5EFE"/>
    <w:rsid w:val="007D5FF2"/>
    <w:rsid w:val="007D6831"/>
    <w:rsid w:val="007D6A9E"/>
    <w:rsid w:val="007D75AE"/>
    <w:rsid w:val="007D75F3"/>
    <w:rsid w:val="007D779C"/>
    <w:rsid w:val="007D7A55"/>
    <w:rsid w:val="007D7C2E"/>
    <w:rsid w:val="007D7D8F"/>
    <w:rsid w:val="007E031B"/>
    <w:rsid w:val="007E0612"/>
    <w:rsid w:val="007E063E"/>
    <w:rsid w:val="007E087B"/>
    <w:rsid w:val="007E2962"/>
    <w:rsid w:val="007E2C49"/>
    <w:rsid w:val="007E355B"/>
    <w:rsid w:val="007E3861"/>
    <w:rsid w:val="007E4079"/>
    <w:rsid w:val="007E44D2"/>
    <w:rsid w:val="007E45FC"/>
    <w:rsid w:val="007E47C4"/>
    <w:rsid w:val="007E503C"/>
    <w:rsid w:val="007E5490"/>
    <w:rsid w:val="007E5F23"/>
    <w:rsid w:val="007E6AFD"/>
    <w:rsid w:val="007E6BC6"/>
    <w:rsid w:val="007E6D42"/>
    <w:rsid w:val="007E6E95"/>
    <w:rsid w:val="007E72FB"/>
    <w:rsid w:val="007E738D"/>
    <w:rsid w:val="007E7A17"/>
    <w:rsid w:val="007E7D4D"/>
    <w:rsid w:val="007F0BFD"/>
    <w:rsid w:val="007F0FCA"/>
    <w:rsid w:val="007F19EC"/>
    <w:rsid w:val="007F1E90"/>
    <w:rsid w:val="007F1FB8"/>
    <w:rsid w:val="007F2627"/>
    <w:rsid w:val="007F2EED"/>
    <w:rsid w:val="007F2F54"/>
    <w:rsid w:val="007F30AB"/>
    <w:rsid w:val="007F3468"/>
    <w:rsid w:val="007F35D0"/>
    <w:rsid w:val="007F3766"/>
    <w:rsid w:val="007F39CD"/>
    <w:rsid w:val="007F43F6"/>
    <w:rsid w:val="007F54E2"/>
    <w:rsid w:val="007F5579"/>
    <w:rsid w:val="007F58AF"/>
    <w:rsid w:val="007F5F85"/>
    <w:rsid w:val="007F5FCA"/>
    <w:rsid w:val="007F5FEC"/>
    <w:rsid w:val="007F68F7"/>
    <w:rsid w:val="007F6C51"/>
    <w:rsid w:val="007F6D52"/>
    <w:rsid w:val="007F6D6B"/>
    <w:rsid w:val="007F71F8"/>
    <w:rsid w:val="008001D9"/>
    <w:rsid w:val="0080022D"/>
    <w:rsid w:val="0080034E"/>
    <w:rsid w:val="00800688"/>
    <w:rsid w:val="00800E6D"/>
    <w:rsid w:val="008015A8"/>
    <w:rsid w:val="00801A99"/>
    <w:rsid w:val="0080289B"/>
    <w:rsid w:val="00802E91"/>
    <w:rsid w:val="0080340F"/>
    <w:rsid w:val="00803A67"/>
    <w:rsid w:val="00804672"/>
    <w:rsid w:val="00806CD7"/>
    <w:rsid w:val="00807468"/>
    <w:rsid w:val="00807DBB"/>
    <w:rsid w:val="00810077"/>
    <w:rsid w:val="008108A9"/>
    <w:rsid w:val="008116F6"/>
    <w:rsid w:val="0081207A"/>
    <w:rsid w:val="00812828"/>
    <w:rsid w:val="00812B2B"/>
    <w:rsid w:val="00812CD5"/>
    <w:rsid w:val="008130E1"/>
    <w:rsid w:val="00813A8F"/>
    <w:rsid w:val="00813D5F"/>
    <w:rsid w:val="0081415D"/>
    <w:rsid w:val="008154A9"/>
    <w:rsid w:val="008154AC"/>
    <w:rsid w:val="0081592B"/>
    <w:rsid w:val="00815ACB"/>
    <w:rsid w:val="00815C23"/>
    <w:rsid w:val="0081638F"/>
    <w:rsid w:val="0081690F"/>
    <w:rsid w:val="00816A08"/>
    <w:rsid w:val="00816F6C"/>
    <w:rsid w:val="00817250"/>
    <w:rsid w:val="008173AA"/>
    <w:rsid w:val="0081772C"/>
    <w:rsid w:val="00817D03"/>
    <w:rsid w:val="00817DB5"/>
    <w:rsid w:val="00817F73"/>
    <w:rsid w:val="00820662"/>
    <w:rsid w:val="008207D9"/>
    <w:rsid w:val="00820F48"/>
    <w:rsid w:val="00821E46"/>
    <w:rsid w:val="008226F3"/>
    <w:rsid w:val="008234ED"/>
    <w:rsid w:val="008235F4"/>
    <w:rsid w:val="00823635"/>
    <w:rsid w:val="0082391A"/>
    <w:rsid w:val="008239E2"/>
    <w:rsid w:val="00824497"/>
    <w:rsid w:val="0082489C"/>
    <w:rsid w:val="00824D32"/>
    <w:rsid w:val="0082534D"/>
    <w:rsid w:val="00825C8E"/>
    <w:rsid w:val="00825D7B"/>
    <w:rsid w:val="008262BD"/>
    <w:rsid w:val="00826318"/>
    <w:rsid w:val="008266F7"/>
    <w:rsid w:val="008267A8"/>
    <w:rsid w:val="00826B94"/>
    <w:rsid w:val="0082710D"/>
    <w:rsid w:val="00827C9A"/>
    <w:rsid w:val="00827D22"/>
    <w:rsid w:val="00827E7A"/>
    <w:rsid w:val="0083065B"/>
    <w:rsid w:val="00830A5F"/>
    <w:rsid w:val="008311F3"/>
    <w:rsid w:val="00831F00"/>
    <w:rsid w:val="008320E5"/>
    <w:rsid w:val="00832406"/>
    <w:rsid w:val="0083283E"/>
    <w:rsid w:val="00832DF1"/>
    <w:rsid w:val="00833046"/>
    <w:rsid w:val="008330C5"/>
    <w:rsid w:val="008333BE"/>
    <w:rsid w:val="00833E6D"/>
    <w:rsid w:val="0083409D"/>
    <w:rsid w:val="0083464A"/>
    <w:rsid w:val="00834CA4"/>
    <w:rsid w:val="00834EBE"/>
    <w:rsid w:val="00835566"/>
    <w:rsid w:val="00835A0D"/>
    <w:rsid w:val="008362B7"/>
    <w:rsid w:val="00836501"/>
    <w:rsid w:val="00836D2B"/>
    <w:rsid w:val="00836DA1"/>
    <w:rsid w:val="00837394"/>
    <w:rsid w:val="008374CC"/>
    <w:rsid w:val="008376A2"/>
    <w:rsid w:val="00837744"/>
    <w:rsid w:val="008409DC"/>
    <w:rsid w:val="00840A5E"/>
    <w:rsid w:val="00840F18"/>
    <w:rsid w:val="00841002"/>
    <w:rsid w:val="00842105"/>
    <w:rsid w:val="00842230"/>
    <w:rsid w:val="0084247A"/>
    <w:rsid w:val="00842924"/>
    <w:rsid w:val="00842941"/>
    <w:rsid w:val="00842979"/>
    <w:rsid w:val="0084304F"/>
    <w:rsid w:val="0084367D"/>
    <w:rsid w:val="008436E3"/>
    <w:rsid w:val="00843DBA"/>
    <w:rsid w:val="008447E5"/>
    <w:rsid w:val="00844D00"/>
    <w:rsid w:val="00844FD0"/>
    <w:rsid w:val="0084550A"/>
    <w:rsid w:val="00845720"/>
    <w:rsid w:val="00845775"/>
    <w:rsid w:val="00846312"/>
    <w:rsid w:val="008468D7"/>
    <w:rsid w:val="00846F4E"/>
    <w:rsid w:val="00847370"/>
    <w:rsid w:val="00847D44"/>
    <w:rsid w:val="00850499"/>
    <w:rsid w:val="008507CE"/>
    <w:rsid w:val="00851623"/>
    <w:rsid w:val="00852077"/>
    <w:rsid w:val="008520A3"/>
    <w:rsid w:val="008520D8"/>
    <w:rsid w:val="00852BBD"/>
    <w:rsid w:val="00852EA9"/>
    <w:rsid w:val="00853A36"/>
    <w:rsid w:val="00853BE0"/>
    <w:rsid w:val="008544A8"/>
    <w:rsid w:val="008557EA"/>
    <w:rsid w:val="008559D6"/>
    <w:rsid w:val="008566BE"/>
    <w:rsid w:val="00856C3E"/>
    <w:rsid w:val="0085775A"/>
    <w:rsid w:val="0085792E"/>
    <w:rsid w:val="00860397"/>
    <w:rsid w:val="008603D5"/>
    <w:rsid w:val="008607FB"/>
    <w:rsid w:val="008609A0"/>
    <w:rsid w:val="008609BC"/>
    <w:rsid w:val="00860B49"/>
    <w:rsid w:val="00860F79"/>
    <w:rsid w:val="00861965"/>
    <w:rsid w:val="00862010"/>
    <w:rsid w:val="008621C2"/>
    <w:rsid w:val="00863E2D"/>
    <w:rsid w:val="00864456"/>
    <w:rsid w:val="00864677"/>
    <w:rsid w:val="008657CA"/>
    <w:rsid w:val="00866017"/>
    <w:rsid w:val="00866155"/>
    <w:rsid w:val="00866679"/>
    <w:rsid w:val="0086675B"/>
    <w:rsid w:val="00866FF5"/>
    <w:rsid w:val="00867485"/>
    <w:rsid w:val="00867504"/>
    <w:rsid w:val="00867530"/>
    <w:rsid w:val="00867B40"/>
    <w:rsid w:val="00870008"/>
    <w:rsid w:val="00870090"/>
    <w:rsid w:val="00870544"/>
    <w:rsid w:val="00870A99"/>
    <w:rsid w:val="00870C67"/>
    <w:rsid w:val="00871013"/>
    <w:rsid w:val="008713A6"/>
    <w:rsid w:val="00871585"/>
    <w:rsid w:val="0087169E"/>
    <w:rsid w:val="00871D1F"/>
    <w:rsid w:val="008720B7"/>
    <w:rsid w:val="0087254D"/>
    <w:rsid w:val="00872B5E"/>
    <w:rsid w:val="00872FDF"/>
    <w:rsid w:val="008736F9"/>
    <w:rsid w:val="008739E2"/>
    <w:rsid w:val="00873E18"/>
    <w:rsid w:val="008740A8"/>
    <w:rsid w:val="0087452B"/>
    <w:rsid w:val="008746CB"/>
    <w:rsid w:val="00874A23"/>
    <w:rsid w:val="00874CF6"/>
    <w:rsid w:val="00874E0E"/>
    <w:rsid w:val="00874E55"/>
    <w:rsid w:val="00874FDF"/>
    <w:rsid w:val="0087549D"/>
    <w:rsid w:val="00875B8B"/>
    <w:rsid w:val="00876461"/>
    <w:rsid w:val="008768DB"/>
    <w:rsid w:val="00876A87"/>
    <w:rsid w:val="00876BC1"/>
    <w:rsid w:val="00876F81"/>
    <w:rsid w:val="00876FF3"/>
    <w:rsid w:val="00877633"/>
    <w:rsid w:val="00877745"/>
    <w:rsid w:val="0088025A"/>
    <w:rsid w:val="00880460"/>
    <w:rsid w:val="008815ED"/>
    <w:rsid w:val="00881814"/>
    <w:rsid w:val="00881A97"/>
    <w:rsid w:val="00881BED"/>
    <w:rsid w:val="00881DEB"/>
    <w:rsid w:val="00881E78"/>
    <w:rsid w:val="00882218"/>
    <w:rsid w:val="0088258F"/>
    <w:rsid w:val="00882AA7"/>
    <w:rsid w:val="00882C2B"/>
    <w:rsid w:val="00882EC4"/>
    <w:rsid w:val="00883951"/>
    <w:rsid w:val="00883AA3"/>
    <w:rsid w:val="008840E0"/>
    <w:rsid w:val="008842A6"/>
    <w:rsid w:val="0088455C"/>
    <w:rsid w:val="00884596"/>
    <w:rsid w:val="0088468C"/>
    <w:rsid w:val="008846D6"/>
    <w:rsid w:val="0088493E"/>
    <w:rsid w:val="00884979"/>
    <w:rsid w:val="008851A5"/>
    <w:rsid w:val="00885279"/>
    <w:rsid w:val="0088536E"/>
    <w:rsid w:val="00885A51"/>
    <w:rsid w:val="00885D39"/>
    <w:rsid w:val="0088622D"/>
    <w:rsid w:val="008866C0"/>
    <w:rsid w:val="00886D39"/>
    <w:rsid w:val="00886ED6"/>
    <w:rsid w:val="00890996"/>
    <w:rsid w:val="00890C71"/>
    <w:rsid w:val="0089196B"/>
    <w:rsid w:val="00891AB6"/>
    <w:rsid w:val="00891ACF"/>
    <w:rsid w:val="00891DDD"/>
    <w:rsid w:val="00891F7D"/>
    <w:rsid w:val="00892A2D"/>
    <w:rsid w:val="00892A48"/>
    <w:rsid w:val="00892B16"/>
    <w:rsid w:val="00892C8E"/>
    <w:rsid w:val="00892EF9"/>
    <w:rsid w:val="00893682"/>
    <w:rsid w:val="008936F2"/>
    <w:rsid w:val="008938BA"/>
    <w:rsid w:val="008939B7"/>
    <w:rsid w:val="00893D04"/>
    <w:rsid w:val="008946B1"/>
    <w:rsid w:val="00894E25"/>
    <w:rsid w:val="00894FCB"/>
    <w:rsid w:val="00896395"/>
    <w:rsid w:val="00896782"/>
    <w:rsid w:val="008967F4"/>
    <w:rsid w:val="008969FC"/>
    <w:rsid w:val="00896CDA"/>
    <w:rsid w:val="008A0065"/>
    <w:rsid w:val="008A02BB"/>
    <w:rsid w:val="008A04D8"/>
    <w:rsid w:val="008A0809"/>
    <w:rsid w:val="008A14A8"/>
    <w:rsid w:val="008A174A"/>
    <w:rsid w:val="008A244D"/>
    <w:rsid w:val="008A2C38"/>
    <w:rsid w:val="008A2D61"/>
    <w:rsid w:val="008A3ADA"/>
    <w:rsid w:val="008A402D"/>
    <w:rsid w:val="008A475D"/>
    <w:rsid w:val="008A4E89"/>
    <w:rsid w:val="008A506A"/>
    <w:rsid w:val="008A5096"/>
    <w:rsid w:val="008A5289"/>
    <w:rsid w:val="008A57AE"/>
    <w:rsid w:val="008A5CFB"/>
    <w:rsid w:val="008A6A3C"/>
    <w:rsid w:val="008A6A61"/>
    <w:rsid w:val="008A738C"/>
    <w:rsid w:val="008A74D0"/>
    <w:rsid w:val="008A7D17"/>
    <w:rsid w:val="008B01F4"/>
    <w:rsid w:val="008B035F"/>
    <w:rsid w:val="008B06FB"/>
    <w:rsid w:val="008B07DD"/>
    <w:rsid w:val="008B08FF"/>
    <w:rsid w:val="008B0B4A"/>
    <w:rsid w:val="008B10CE"/>
    <w:rsid w:val="008B1181"/>
    <w:rsid w:val="008B1633"/>
    <w:rsid w:val="008B1648"/>
    <w:rsid w:val="008B21E2"/>
    <w:rsid w:val="008B2403"/>
    <w:rsid w:val="008B2742"/>
    <w:rsid w:val="008B2796"/>
    <w:rsid w:val="008B2AB7"/>
    <w:rsid w:val="008B2B67"/>
    <w:rsid w:val="008B35C1"/>
    <w:rsid w:val="008B38F3"/>
    <w:rsid w:val="008B3B0A"/>
    <w:rsid w:val="008B4A16"/>
    <w:rsid w:val="008B4B60"/>
    <w:rsid w:val="008B5C11"/>
    <w:rsid w:val="008B5D57"/>
    <w:rsid w:val="008B611F"/>
    <w:rsid w:val="008B615C"/>
    <w:rsid w:val="008B66CE"/>
    <w:rsid w:val="008B6A6C"/>
    <w:rsid w:val="008B6E5D"/>
    <w:rsid w:val="008B6EB4"/>
    <w:rsid w:val="008B73BE"/>
    <w:rsid w:val="008B73FA"/>
    <w:rsid w:val="008C0577"/>
    <w:rsid w:val="008C0E4A"/>
    <w:rsid w:val="008C1BA2"/>
    <w:rsid w:val="008C1F3F"/>
    <w:rsid w:val="008C211A"/>
    <w:rsid w:val="008C2758"/>
    <w:rsid w:val="008C2ADF"/>
    <w:rsid w:val="008C2D54"/>
    <w:rsid w:val="008C347A"/>
    <w:rsid w:val="008C380B"/>
    <w:rsid w:val="008C4109"/>
    <w:rsid w:val="008C4B38"/>
    <w:rsid w:val="008C4BC1"/>
    <w:rsid w:val="008C568F"/>
    <w:rsid w:val="008C6053"/>
    <w:rsid w:val="008C6070"/>
    <w:rsid w:val="008C61A0"/>
    <w:rsid w:val="008C6312"/>
    <w:rsid w:val="008C6452"/>
    <w:rsid w:val="008C6CED"/>
    <w:rsid w:val="008C6D4C"/>
    <w:rsid w:val="008C7643"/>
    <w:rsid w:val="008C78C2"/>
    <w:rsid w:val="008C7E97"/>
    <w:rsid w:val="008D15A7"/>
    <w:rsid w:val="008D1D15"/>
    <w:rsid w:val="008D23E3"/>
    <w:rsid w:val="008D25AE"/>
    <w:rsid w:val="008D27FB"/>
    <w:rsid w:val="008D31BD"/>
    <w:rsid w:val="008D3602"/>
    <w:rsid w:val="008D392F"/>
    <w:rsid w:val="008D3F03"/>
    <w:rsid w:val="008D3FE2"/>
    <w:rsid w:val="008D434A"/>
    <w:rsid w:val="008D434D"/>
    <w:rsid w:val="008D4421"/>
    <w:rsid w:val="008D4468"/>
    <w:rsid w:val="008D44FF"/>
    <w:rsid w:val="008D4574"/>
    <w:rsid w:val="008D48FE"/>
    <w:rsid w:val="008D4996"/>
    <w:rsid w:val="008D4A29"/>
    <w:rsid w:val="008D4C30"/>
    <w:rsid w:val="008D5285"/>
    <w:rsid w:val="008D5770"/>
    <w:rsid w:val="008D6008"/>
    <w:rsid w:val="008D62DD"/>
    <w:rsid w:val="008D6912"/>
    <w:rsid w:val="008D6D36"/>
    <w:rsid w:val="008D6EC8"/>
    <w:rsid w:val="008D7381"/>
    <w:rsid w:val="008D7AD2"/>
    <w:rsid w:val="008D7C97"/>
    <w:rsid w:val="008D7DB9"/>
    <w:rsid w:val="008E0154"/>
    <w:rsid w:val="008E0455"/>
    <w:rsid w:val="008E07BF"/>
    <w:rsid w:val="008E0ECC"/>
    <w:rsid w:val="008E12B8"/>
    <w:rsid w:val="008E16F2"/>
    <w:rsid w:val="008E1865"/>
    <w:rsid w:val="008E23F6"/>
    <w:rsid w:val="008E26A3"/>
    <w:rsid w:val="008E2D6C"/>
    <w:rsid w:val="008E2FE1"/>
    <w:rsid w:val="008E3600"/>
    <w:rsid w:val="008E37D0"/>
    <w:rsid w:val="008E3850"/>
    <w:rsid w:val="008E3BBB"/>
    <w:rsid w:val="008E3BE9"/>
    <w:rsid w:val="008E4987"/>
    <w:rsid w:val="008E5995"/>
    <w:rsid w:val="008E5E40"/>
    <w:rsid w:val="008E5FAF"/>
    <w:rsid w:val="008E639E"/>
    <w:rsid w:val="008E6468"/>
    <w:rsid w:val="008E66A2"/>
    <w:rsid w:val="008E6F7A"/>
    <w:rsid w:val="008E7801"/>
    <w:rsid w:val="008E795E"/>
    <w:rsid w:val="008E79D3"/>
    <w:rsid w:val="008E7DC9"/>
    <w:rsid w:val="008F04A7"/>
    <w:rsid w:val="008F0868"/>
    <w:rsid w:val="008F0B7A"/>
    <w:rsid w:val="008F1675"/>
    <w:rsid w:val="008F18EB"/>
    <w:rsid w:val="008F2FCF"/>
    <w:rsid w:val="008F3B78"/>
    <w:rsid w:val="008F3FE7"/>
    <w:rsid w:val="008F5279"/>
    <w:rsid w:val="008F5D5C"/>
    <w:rsid w:val="008F64BC"/>
    <w:rsid w:val="008F6660"/>
    <w:rsid w:val="008F67A7"/>
    <w:rsid w:val="008F6F1B"/>
    <w:rsid w:val="008F70F5"/>
    <w:rsid w:val="008F78C8"/>
    <w:rsid w:val="008F7A34"/>
    <w:rsid w:val="008F7F5E"/>
    <w:rsid w:val="0090050E"/>
    <w:rsid w:val="00900CFD"/>
    <w:rsid w:val="009019A9"/>
    <w:rsid w:val="009019BC"/>
    <w:rsid w:val="00901A44"/>
    <w:rsid w:val="009023D3"/>
    <w:rsid w:val="00902658"/>
    <w:rsid w:val="009026CE"/>
    <w:rsid w:val="009033A4"/>
    <w:rsid w:val="009036C5"/>
    <w:rsid w:val="0090374A"/>
    <w:rsid w:val="009038C7"/>
    <w:rsid w:val="00903975"/>
    <w:rsid w:val="00904874"/>
    <w:rsid w:val="00904F5C"/>
    <w:rsid w:val="00905102"/>
    <w:rsid w:val="009060B7"/>
    <w:rsid w:val="0090638D"/>
    <w:rsid w:val="009068CE"/>
    <w:rsid w:val="00906A84"/>
    <w:rsid w:val="009073DF"/>
    <w:rsid w:val="009073FA"/>
    <w:rsid w:val="0090750A"/>
    <w:rsid w:val="009076B3"/>
    <w:rsid w:val="0090787D"/>
    <w:rsid w:val="0090793E"/>
    <w:rsid w:val="0091079D"/>
    <w:rsid w:val="00911247"/>
    <w:rsid w:val="00911842"/>
    <w:rsid w:val="0091186D"/>
    <w:rsid w:val="00911BF3"/>
    <w:rsid w:val="00912260"/>
    <w:rsid w:val="009122F1"/>
    <w:rsid w:val="00912607"/>
    <w:rsid w:val="00912669"/>
    <w:rsid w:val="00912E58"/>
    <w:rsid w:val="00913A4E"/>
    <w:rsid w:val="0091401B"/>
    <w:rsid w:val="00914D12"/>
    <w:rsid w:val="009151DF"/>
    <w:rsid w:val="00915D04"/>
    <w:rsid w:val="009165A9"/>
    <w:rsid w:val="00916928"/>
    <w:rsid w:val="00916946"/>
    <w:rsid w:val="00917277"/>
    <w:rsid w:val="009177B9"/>
    <w:rsid w:val="0091784E"/>
    <w:rsid w:val="00917D9B"/>
    <w:rsid w:val="00917DCE"/>
    <w:rsid w:val="009203D0"/>
    <w:rsid w:val="00920791"/>
    <w:rsid w:val="0092097B"/>
    <w:rsid w:val="00920F9B"/>
    <w:rsid w:val="0092178D"/>
    <w:rsid w:val="0092181B"/>
    <w:rsid w:val="00921AA0"/>
    <w:rsid w:val="0092213D"/>
    <w:rsid w:val="00922311"/>
    <w:rsid w:val="0092286E"/>
    <w:rsid w:val="0092306F"/>
    <w:rsid w:val="00923362"/>
    <w:rsid w:val="009240F7"/>
    <w:rsid w:val="009246FB"/>
    <w:rsid w:val="009251C1"/>
    <w:rsid w:val="00925BF9"/>
    <w:rsid w:val="00926071"/>
    <w:rsid w:val="00926106"/>
    <w:rsid w:val="0092612E"/>
    <w:rsid w:val="00926D81"/>
    <w:rsid w:val="00927108"/>
    <w:rsid w:val="00927448"/>
    <w:rsid w:val="00927872"/>
    <w:rsid w:val="00927FBB"/>
    <w:rsid w:val="009305B8"/>
    <w:rsid w:val="00931096"/>
    <w:rsid w:val="0093147C"/>
    <w:rsid w:val="0093148C"/>
    <w:rsid w:val="00931AA9"/>
    <w:rsid w:val="00931B90"/>
    <w:rsid w:val="00931BC4"/>
    <w:rsid w:val="009322C4"/>
    <w:rsid w:val="009322D0"/>
    <w:rsid w:val="00932387"/>
    <w:rsid w:val="0093273E"/>
    <w:rsid w:val="00932AC4"/>
    <w:rsid w:val="00932CC4"/>
    <w:rsid w:val="00932CFA"/>
    <w:rsid w:val="0093304E"/>
    <w:rsid w:val="0093340A"/>
    <w:rsid w:val="009344CF"/>
    <w:rsid w:val="00935BF5"/>
    <w:rsid w:val="00935E76"/>
    <w:rsid w:val="00935EDA"/>
    <w:rsid w:val="00935FD0"/>
    <w:rsid w:val="00936628"/>
    <w:rsid w:val="00936DA9"/>
    <w:rsid w:val="00936EC3"/>
    <w:rsid w:val="00937309"/>
    <w:rsid w:val="009373C9"/>
    <w:rsid w:val="00937C06"/>
    <w:rsid w:val="00940474"/>
    <w:rsid w:val="00941C81"/>
    <w:rsid w:val="00941D11"/>
    <w:rsid w:val="009428E6"/>
    <w:rsid w:val="009429B6"/>
    <w:rsid w:val="00942E05"/>
    <w:rsid w:val="00942E7C"/>
    <w:rsid w:val="0094335B"/>
    <w:rsid w:val="009437A5"/>
    <w:rsid w:val="00943B40"/>
    <w:rsid w:val="0094419F"/>
    <w:rsid w:val="009444DB"/>
    <w:rsid w:val="00944680"/>
    <w:rsid w:val="00944855"/>
    <w:rsid w:val="0094487E"/>
    <w:rsid w:val="00944999"/>
    <w:rsid w:val="00945A30"/>
    <w:rsid w:val="009464EC"/>
    <w:rsid w:val="00946873"/>
    <w:rsid w:val="00946A60"/>
    <w:rsid w:val="009471E8"/>
    <w:rsid w:val="00950623"/>
    <w:rsid w:val="00950EAA"/>
    <w:rsid w:val="0095100B"/>
    <w:rsid w:val="009511F1"/>
    <w:rsid w:val="00951311"/>
    <w:rsid w:val="00951AE3"/>
    <w:rsid w:val="00951E77"/>
    <w:rsid w:val="00951F91"/>
    <w:rsid w:val="0095254D"/>
    <w:rsid w:val="0095267B"/>
    <w:rsid w:val="00952995"/>
    <w:rsid w:val="009529EC"/>
    <w:rsid w:val="009532C7"/>
    <w:rsid w:val="00953D9C"/>
    <w:rsid w:val="0095488D"/>
    <w:rsid w:val="00954AD6"/>
    <w:rsid w:val="00954B36"/>
    <w:rsid w:val="00954BBE"/>
    <w:rsid w:val="0095596E"/>
    <w:rsid w:val="00956E2F"/>
    <w:rsid w:val="009600A9"/>
    <w:rsid w:val="00960E3D"/>
    <w:rsid w:val="0096152A"/>
    <w:rsid w:val="00961607"/>
    <w:rsid w:val="00961A18"/>
    <w:rsid w:val="00961CF7"/>
    <w:rsid w:val="00961DE2"/>
    <w:rsid w:val="0096320E"/>
    <w:rsid w:val="009634AA"/>
    <w:rsid w:val="0096351C"/>
    <w:rsid w:val="009644ED"/>
    <w:rsid w:val="00964FA8"/>
    <w:rsid w:val="00965035"/>
    <w:rsid w:val="00965495"/>
    <w:rsid w:val="00965597"/>
    <w:rsid w:val="00965F43"/>
    <w:rsid w:val="00966471"/>
    <w:rsid w:val="00966492"/>
    <w:rsid w:val="00966693"/>
    <w:rsid w:val="009668C8"/>
    <w:rsid w:val="0096755A"/>
    <w:rsid w:val="00967B7F"/>
    <w:rsid w:val="00970077"/>
    <w:rsid w:val="00970231"/>
    <w:rsid w:val="00970990"/>
    <w:rsid w:val="00970C2C"/>
    <w:rsid w:val="00970C92"/>
    <w:rsid w:val="0097134F"/>
    <w:rsid w:val="009715D0"/>
    <w:rsid w:val="009718E1"/>
    <w:rsid w:val="00971AAC"/>
    <w:rsid w:val="0097230D"/>
    <w:rsid w:val="009727E4"/>
    <w:rsid w:val="00972876"/>
    <w:rsid w:val="00972B60"/>
    <w:rsid w:val="00972C43"/>
    <w:rsid w:val="009731D6"/>
    <w:rsid w:val="00973381"/>
    <w:rsid w:val="009733EE"/>
    <w:rsid w:val="00973562"/>
    <w:rsid w:val="009737F7"/>
    <w:rsid w:val="00973AF0"/>
    <w:rsid w:val="00973F00"/>
    <w:rsid w:val="00974311"/>
    <w:rsid w:val="009745C9"/>
    <w:rsid w:val="009745F0"/>
    <w:rsid w:val="009746CA"/>
    <w:rsid w:val="00974BCF"/>
    <w:rsid w:val="0097502A"/>
    <w:rsid w:val="00975B8D"/>
    <w:rsid w:val="00975BA4"/>
    <w:rsid w:val="00975D75"/>
    <w:rsid w:val="009766AF"/>
    <w:rsid w:val="00976DD9"/>
    <w:rsid w:val="0097720F"/>
    <w:rsid w:val="0097747D"/>
    <w:rsid w:val="00977743"/>
    <w:rsid w:val="0098058D"/>
    <w:rsid w:val="00980686"/>
    <w:rsid w:val="009806AF"/>
    <w:rsid w:val="009809B9"/>
    <w:rsid w:val="00980C65"/>
    <w:rsid w:val="00980D52"/>
    <w:rsid w:val="00980D9F"/>
    <w:rsid w:val="0098127B"/>
    <w:rsid w:val="00981289"/>
    <w:rsid w:val="0098198A"/>
    <w:rsid w:val="00981B58"/>
    <w:rsid w:val="00981DCF"/>
    <w:rsid w:val="0098209D"/>
    <w:rsid w:val="0098308D"/>
    <w:rsid w:val="00983339"/>
    <w:rsid w:val="00983A6B"/>
    <w:rsid w:val="00984144"/>
    <w:rsid w:val="0098580D"/>
    <w:rsid w:val="00985EA5"/>
    <w:rsid w:val="009865D0"/>
    <w:rsid w:val="00986734"/>
    <w:rsid w:val="00986793"/>
    <w:rsid w:val="00986954"/>
    <w:rsid w:val="00986EEA"/>
    <w:rsid w:val="00986F61"/>
    <w:rsid w:val="00987364"/>
    <w:rsid w:val="00987837"/>
    <w:rsid w:val="009900A2"/>
    <w:rsid w:val="009904B7"/>
    <w:rsid w:val="00990547"/>
    <w:rsid w:val="009907A8"/>
    <w:rsid w:val="00990A8C"/>
    <w:rsid w:val="00990DE8"/>
    <w:rsid w:val="00991327"/>
    <w:rsid w:val="009913D3"/>
    <w:rsid w:val="00991551"/>
    <w:rsid w:val="0099183A"/>
    <w:rsid w:val="0099193E"/>
    <w:rsid w:val="00991D13"/>
    <w:rsid w:val="00992034"/>
    <w:rsid w:val="009922EE"/>
    <w:rsid w:val="009925D7"/>
    <w:rsid w:val="00992E22"/>
    <w:rsid w:val="009931CD"/>
    <w:rsid w:val="0099361A"/>
    <w:rsid w:val="00993709"/>
    <w:rsid w:val="00993BDA"/>
    <w:rsid w:val="00993FEE"/>
    <w:rsid w:val="009940D5"/>
    <w:rsid w:val="009945D7"/>
    <w:rsid w:val="00994A3D"/>
    <w:rsid w:val="00994D4B"/>
    <w:rsid w:val="00994D55"/>
    <w:rsid w:val="00994E01"/>
    <w:rsid w:val="009954D6"/>
    <w:rsid w:val="00995945"/>
    <w:rsid w:val="00995AA7"/>
    <w:rsid w:val="00996291"/>
    <w:rsid w:val="00996529"/>
    <w:rsid w:val="00996E7D"/>
    <w:rsid w:val="009975EF"/>
    <w:rsid w:val="00997D1E"/>
    <w:rsid w:val="00997F2C"/>
    <w:rsid w:val="009A0058"/>
    <w:rsid w:val="009A035A"/>
    <w:rsid w:val="009A0496"/>
    <w:rsid w:val="009A04CC"/>
    <w:rsid w:val="009A108B"/>
    <w:rsid w:val="009A1593"/>
    <w:rsid w:val="009A1B11"/>
    <w:rsid w:val="009A1F03"/>
    <w:rsid w:val="009A29F9"/>
    <w:rsid w:val="009A2FB8"/>
    <w:rsid w:val="009A3654"/>
    <w:rsid w:val="009A3B28"/>
    <w:rsid w:val="009A44DC"/>
    <w:rsid w:val="009A4C37"/>
    <w:rsid w:val="009A5924"/>
    <w:rsid w:val="009A5A4A"/>
    <w:rsid w:val="009A5BA6"/>
    <w:rsid w:val="009A5EED"/>
    <w:rsid w:val="009A61D7"/>
    <w:rsid w:val="009A6B25"/>
    <w:rsid w:val="009A6FB8"/>
    <w:rsid w:val="009A76D7"/>
    <w:rsid w:val="009A7F48"/>
    <w:rsid w:val="009B0ACB"/>
    <w:rsid w:val="009B13F5"/>
    <w:rsid w:val="009B1662"/>
    <w:rsid w:val="009B1FE5"/>
    <w:rsid w:val="009B1FF0"/>
    <w:rsid w:val="009B22D2"/>
    <w:rsid w:val="009B2345"/>
    <w:rsid w:val="009B24A0"/>
    <w:rsid w:val="009B2E19"/>
    <w:rsid w:val="009B2F5B"/>
    <w:rsid w:val="009B2F72"/>
    <w:rsid w:val="009B31D0"/>
    <w:rsid w:val="009B37A0"/>
    <w:rsid w:val="009B3965"/>
    <w:rsid w:val="009B39C1"/>
    <w:rsid w:val="009B3A44"/>
    <w:rsid w:val="009B458A"/>
    <w:rsid w:val="009B4845"/>
    <w:rsid w:val="009B4979"/>
    <w:rsid w:val="009B5533"/>
    <w:rsid w:val="009B6C0E"/>
    <w:rsid w:val="009B725A"/>
    <w:rsid w:val="009B7AFD"/>
    <w:rsid w:val="009B7DBE"/>
    <w:rsid w:val="009C1042"/>
    <w:rsid w:val="009C14A8"/>
    <w:rsid w:val="009C1514"/>
    <w:rsid w:val="009C1F38"/>
    <w:rsid w:val="009C27BF"/>
    <w:rsid w:val="009C27D0"/>
    <w:rsid w:val="009C284A"/>
    <w:rsid w:val="009C3652"/>
    <w:rsid w:val="009C3CC1"/>
    <w:rsid w:val="009C3EF3"/>
    <w:rsid w:val="009C45A0"/>
    <w:rsid w:val="009C4635"/>
    <w:rsid w:val="009C47D0"/>
    <w:rsid w:val="009C4D7B"/>
    <w:rsid w:val="009C52D4"/>
    <w:rsid w:val="009C579F"/>
    <w:rsid w:val="009C59A5"/>
    <w:rsid w:val="009C5A94"/>
    <w:rsid w:val="009C6652"/>
    <w:rsid w:val="009C6C4B"/>
    <w:rsid w:val="009C7BC2"/>
    <w:rsid w:val="009C7FD7"/>
    <w:rsid w:val="009D0998"/>
    <w:rsid w:val="009D14EC"/>
    <w:rsid w:val="009D2CEE"/>
    <w:rsid w:val="009D31ED"/>
    <w:rsid w:val="009D38C3"/>
    <w:rsid w:val="009D429A"/>
    <w:rsid w:val="009D42A5"/>
    <w:rsid w:val="009D4B4A"/>
    <w:rsid w:val="009D53FE"/>
    <w:rsid w:val="009D54A8"/>
    <w:rsid w:val="009D57F7"/>
    <w:rsid w:val="009D5E74"/>
    <w:rsid w:val="009D61F1"/>
    <w:rsid w:val="009D6355"/>
    <w:rsid w:val="009D762D"/>
    <w:rsid w:val="009D7AB6"/>
    <w:rsid w:val="009D7C97"/>
    <w:rsid w:val="009E0350"/>
    <w:rsid w:val="009E0A3D"/>
    <w:rsid w:val="009E0ECC"/>
    <w:rsid w:val="009E11DF"/>
    <w:rsid w:val="009E13A1"/>
    <w:rsid w:val="009E16AB"/>
    <w:rsid w:val="009E171B"/>
    <w:rsid w:val="009E2DD2"/>
    <w:rsid w:val="009E2E16"/>
    <w:rsid w:val="009E2FB1"/>
    <w:rsid w:val="009E3093"/>
    <w:rsid w:val="009E319E"/>
    <w:rsid w:val="009E34CD"/>
    <w:rsid w:val="009E3528"/>
    <w:rsid w:val="009E35BB"/>
    <w:rsid w:val="009E3888"/>
    <w:rsid w:val="009E40F1"/>
    <w:rsid w:val="009E4286"/>
    <w:rsid w:val="009E42C4"/>
    <w:rsid w:val="009E42DC"/>
    <w:rsid w:val="009E4CA9"/>
    <w:rsid w:val="009E4F05"/>
    <w:rsid w:val="009E521E"/>
    <w:rsid w:val="009E5653"/>
    <w:rsid w:val="009E5C02"/>
    <w:rsid w:val="009E5DAC"/>
    <w:rsid w:val="009E5EB3"/>
    <w:rsid w:val="009E607A"/>
    <w:rsid w:val="009E628D"/>
    <w:rsid w:val="009E7479"/>
    <w:rsid w:val="009E7534"/>
    <w:rsid w:val="009E7B3E"/>
    <w:rsid w:val="009E7F32"/>
    <w:rsid w:val="009F016B"/>
    <w:rsid w:val="009F01D6"/>
    <w:rsid w:val="009F023F"/>
    <w:rsid w:val="009F0408"/>
    <w:rsid w:val="009F0436"/>
    <w:rsid w:val="009F0447"/>
    <w:rsid w:val="009F0B5E"/>
    <w:rsid w:val="009F0B71"/>
    <w:rsid w:val="009F12C3"/>
    <w:rsid w:val="009F1644"/>
    <w:rsid w:val="009F173A"/>
    <w:rsid w:val="009F1A9E"/>
    <w:rsid w:val="009F1FF5"/>
    <w:rsid w:val="009F2252"/>
    <w:rsid w:val="009F26B4"/>
    <w:rsid w:val="009F26C3"/>
    <w:rsid w:val="009F2795"/>
    <w:rsid w:val="009F27BA"/>
    <w:rsid w:val="009F2877"/>
    <w:rsid w:val="009F2E31"/>
    <w:rsid w:val="009F327A"/>
    <w:rsid w:val="009F3B2D"/>
    <w:rsid w:val="009F3C68"/>
    <w:rsid w:val="009F3CF8"/>
    <w:rsid w:val="009F3FB8"/>
    <w:rsid w:val="009F448C"/>
    <w:rsid w:val="009F4884"/>
    <w:rsid w:val="009F519D"/>
    <w:rsid w:val="009F5431"/>
    <w:rsid w:val="009F5590"/>
    <w:rsid w:val="009F592E"/>
    <w:rsid w:val="009F63D3"/>
    <w:rsid w:val="009F64A5"/>
    <w:rsid w:val="009F6704"/>
    <w:rsid w:val="009F6BE1"/>
    <w:rsid w:val="009F719B"/>
    <w:rsid w:val="009F75FA"/>
    <w:rsid w:val="009F7BA6"/>
    <w:rsid w:val="009F7D3A"/>
    <w:rsid w:val="00A0002B"/>
    <w:rsid w:val="00A00147"/>
    <w:rsid w:val="00A0032B"/>
    <w:rsid w:val="00A007D3"/>
    <w:rsid w:val="00A01131"/>
    <w:rsid w:val="00A011E4"/>
    <w:rsid w:val="00A0166E"/>
    <w:rsid w:val="00A01C22"/>
    <w:rsid w:val="00A01EAC"/>
    <w:rsid w:val="00A0295A"/>
    <w:rsid w:val="00A029D5"/>
    <w:rsid w:val="00A02A38"/>
    <w:rsid w:val="00A02E52"/>
    <w:rsid w:val="00A02F07"/>
    <w:rsid w:val="00A02F72"/>
    <w:rsid w:val="00A0304C"/>
    <w:rsid w:val="00A03767"/>
    <w:rsid w:val="00A0418C"/>
    <w:rsid w:val="00A05B90"/>
    <w:rsid w:val="00A05BC7"/>
    <w:rsid w:val="00A06531"/>
    <w:rsid w:val="00A07048"/>
    <w:rsid w:val="00A073B5"/>
    <w:rsid w:val="00A07784"/>
    <w:rsid w:val="00A077DE"/>
    <w:rsid w:val="00A103D8"/>
    <w:rsid w:val="00A105AD"/>
    <w:rsid w:val="00A10BE1"/>
    <w:rsid w:val="00A10D10"/>
    <w:rsid w:val="00A10D72"/>
    <w:rsid w:val="00A110D7"/>
    <w:rsid w:val="00A11264"/>
    <w:rsid w:val="00A1139B"/>
    <w:rsid w:val="00A1152A"/>
    <w:rsid w:val="00A1164A"/>
    <w:rsid w:val="00A11D40"/>
    <w:rsid w:val="00A12010"/>
    <w:rsid w:val="00A1240A"/>
    <w:rsid w:val="00A12A5B"/>
    <w:rsid w:val="00A12F8F"/>
    <w:rsid w:val="00A12FDF"/>
    <w:rsid w:val="00A131AE"/>
    <w:rsid w:val="00A137E9"/>
    <w:rsid w:val="00A138C4"/>
    <w:rsid w:val="00A1560D"/>
    <w:rsid w:val="00A17409"/>
    <w:rsid w:val="00A20600"/>
    <w:rsid w:val="00A20728"/>
    <w:rsid w:val="00A20779"/>
    <w:rsid w:val="00A20939"/>
    <w:rsid w:val="00A209C6"/>
    <w:rsid w:val="00A2172D"/>
    <w:rsid w:val="00A21782"/>
    <w:rsid w:val="00A21958"/>
    <w:rsid w:val="00A221BA"/>
    <w:rsid w:val="00A22445"/>
    <w:rsid w:val="00A22C10"/>
    <w:rsid w:val="00A22FDB"/>
    <w:rsid w:val="00A23042"/>
    <w:rsid w:val="00A232AB"/>
    <w:rsid w:val="00A2342A"/>
    <w:rsid w:val="00A23CD3"/>
    <w:rsid w:val="00A23E2F"/>
    <w:rsid w:val="00A24183"/>
    <w:rsid w:val="00A241B7"/>
    <w:rsid w:val="00A245D8"/>
    <w:rsid w:val="00A24691"/>
    <w:rsid w:val="00A246EC"/>
    <w:rsid w:val="00A24A55"/>
    <w:rsid w:val="00A24F4E"/>
    <w:rsid w:val="00A25884"/>
    <w:rsid w:val="00A25D01"/>
    <w:rsid w:val="00A25E6C"/>
    <w:rsid w:val="00A2656C"/>
    <w:rsid w:val="00A265B2"/>
    <w:rsid w:val="00A26D02"/>
    <w:rsid w:val="00A26D40"/>
    <w:rsid w:val="00A26F62"/>
    <w:rsid w:val="00A27A97"/>
    <w:rsid w:val="00A27CC9"/>
    <w:rsid w:val="00A30079"/>
    <w:rsid w:val="00A3010E"/>
    <w:rsid w:val="00A30493"/>
    <w:rsid w:val="00A30A8A"/>
    <w:rsid w:val="00A30DF8"/>
    <w:rsid w:val="00A3131C"/>
    <w:rsid w:val="00A314F9"/>
    <w:rsid w:val="00A31569"/>
    <w:rsid w:val="00A3187F"/>
    <w:rsid w:val="00A31C30"/>
    <w:rsid w:val="00A31E4D"/>
    <w:rsid w:val="00A33564"/>
    <w:rsid w:val="00A336B1"/>
    <w:rsid w:val="00A339C0"/>
    <w:rsid w:val="00A33E2D"/>
    <w:rsid w:val="00A342C9"/>
    <w:rsid w:val="00A3447A"/>
    <w:rsid w:val="00A3456B"/>
    <w:rsid w:val="00A345FC"/>
    <w:rsid w:val="00A34F3A"/>
    <w:rsid w:val="00A355A8"/>
    <w:rsid w:val="00A35C53"/>
    <w:rsid w:val="00A35CE5"/>
    <w:rsid w:val="00A35D40"/>
    <w:rsid w:val="00A36288"/>
    <w:rsid w:val="00A36BFB"/>
    <w:rsid w:val="00A372E8"/>
    <w:rsid w:val="00A37E2C"/>
    <w:rsid w:val="00A402AE"/>
    <w:rsid w:val="00A40799"/>
    <w:rsid w:val="00A40999"/>
    <w:rsid w:val="00A40CC9"/>
    <w:rsid w:val="00A41955"/>
    <w:rsid w:val="00A42461"/>
    <w:rsid w:val="00A42951"/>
    <w:rsid w:val="00A42DF1"/>
    <w:rsid w:val="00A434AC"/>
    <w:rsid w:val="00A437BB"/>
    <w:rsid w:val="00A43A15"/>
    <w:rsid w:val="00A44729"/>
    <w:rsid w:val="00A44C68"/>
    <w:rsid w:val="00A44C69"/>
    <w:rsid w:val="00A44C8B"/>
    <w:rsid w:val="00A44C99"/>
    <w:rsid w:val="00A44E39"/>
    <w:rsid w:val="00A45396"/>
    <w:rsid w:val="00A453DC"/>
    <w:rsid w:val="00A45AC9"/>
    <w:rsid w:val="00A45B4E"/>
    <w:rsid w:val="00A4600F"/>
    <w:rsid w:val="00A46039"/>
    <w:rsid w:val="00A465CC"/>
    <w:rsid w:val="00A46EE8"/>
    <w:rsid w:val="00A46F77"/>
    <w:rsid w:val="00A46FD2"/>
    <w:rsid w:val="00A47741"/>
    <w:rsid w:val="00A50344"/>
    <w:rsid w:val="00A503AE"/>
    <w:rsid w:val="00A50779"/>
    <w:rsid w:val="00A50798"/>
    <w:rsid w:val="00A50B1E"/>
    <w:rsid w:val="00A5102D"/>
    <w:rsid w:val="00A51942"/>
    <w:rsid w:val="00A51F6A"/>
    <w:rsid w:val="00A524BC"/>
    <w:rsid w:val="00A528BD"/>
    <w:rsid w:val="00A528C1"/>
    <w:rsid w:val="00A52D38"/>
    <w:rsid w:val="00A53131"/>
    <w:rsid w:val="00A53908"/>
    <w:rsid w:val="00A53B7A"/>
    <w:rsid w:val="00A53C88"/>
    <w:rsid w:val="00A55643"/>
    <w:rsid w:val="00A55842"/>
    <w:rsid w:val="00A56E48"/>
    <w:rsid w:val="00A57529"/>
    <w:rsid w:val="00A578F6"/>
    <w:rsid w:val="00A579E8"/>
    <w:rsid w:val="00A57D91"/>
    <w:rsid w:val="00A57E34"/>
    <w:rsid w:val="00A601C6"/>
    <w:rsid w:val="00A6030D"/>
    <w:rsid w:val="00A611AD"/>
    <w:rsid w:val="00A6121D"/>
    <w:rsid w:val="00A613D8"/>
    <w:rsid w:val="00A614D6"/>
    <w:rsid w:val="00A614FE"/>
    <w:rsid w:val="00A618B3"/>
    <w:rsid w:val="00A61E0B"/>
    <w:rsid w:val="00A62262"/>
    <w:rsid w:val="00A629E3"/>
    <w:rsid w:val="00A62BE1"/>
    <w:rsid w:val="00A630A7"/>
    <w:rsid w:val="00A630E5"/>
    <w:rsid w:val="00A6322F"/>
    <w:rsid w:val="00A6379E"/>
    <w:rsid w:val="00A63A7E"/>
    <w:rsid w:val="00A63BA7"/>
    <w:rsid w:val="00A63FB8"/>
    <w:rsid w:val="00A644B9"/>
    <w:rsid w:val="00A6475B"/>
    <w:rsid w:val="00A64984"/>
    <w:rsid w:val="00A64F3A"/>
    <w:rsid w:val="00A652B9"/>
    <w:rsid w:val="00A65422"/>
    <w:rsid w:val="00A654C5"/>
    <w:rsid w:val="00A65771"/>
    <w:rsid w:val="00A6585F"/>
    <w:rsid w:val="00A65871"/>
    <w:rsid w:val="00A6601D"/>
    <w:rsid w:val="00A6690B"/>
    <w:rsid w:val="00A66EEC"/>
    <w:rsid w:val="00A6701B"/>
    <w:rsid w:val="00A6726A"/>
    <w:rsid w:val="00A6744C"/>
    <w:rsid w:val="00A674FA"/>
    <w:rsid w:val="00A6766B"/>
    <w:rsid w:val="00A676A2"/>
    <w:rsid w:val="00A67AE8"/>
    <w:rsid w:val="00A67F27"/>
    <w:rsid w:val="00A67F6D"/>
    <w:rsid w:val="00A70623"/>
    <w:rsid w:val="00A7096C"/>
    <w:rsid w:val="00A70A32"/>
    <w:rsid w:val="00A70E91"/>
    <w:rsid w:val="00A71A09"/>
    <w:rsid w:val="00A71A39"/>
    <w:rsid w:val="00A71BF6"/>
    <w:rsid w:val="00A71C09"/>
    <w:rsid w:val="00A72097"/>
    <w:rsid w:val="00A72145"/>
    <w:rsid w:val="00A723E4"/>
    <w:rsid w:val="00A7267D"/>
    <w:rsid w:val="00A72BAB"/>
    <w:rsid w:val="00A7302A"/>
    <w:rsid w:val="00A73653"/>
    <w:rsid w:val="00A736A4"/>
    <w:rsid w:val="00A738F3"/>
    <w:rsid w:val="00A740B5"/>
    <w:rsid w:val="00A745B2"/>
    <w:rsid w:val="00A757EF"/>
    <w:rsid w:val="00A7599B"/>
    <w:rsid w:val="00A759E8"/>
    <w:rsid w:val="00A75AED"/>
    <w:rsid w:val="00A75FFD"/>
    <w:rsid w:val="00A7655D"/>
    <w:rsid w:val="00A76C17"/>
    <w:rsid w:val="00A76C77"/>
    <w:rsid w:val="00A7713B"/>
    <w:rsid w:val="00A77252"/>
    <w:rsid w:val="00A77547"/>
    <w:rsid w:val="00A77A92"/>
    <w:rsid w:val="00A77C24"/>
    <w:rsid w:val="00A77D46"/>
    <w:rsid w:val="00A80515"/>
    <w:rsid w:val="00A815E3"/>
    <w:rsid w:val="00A817A9"/>
    <w:rsid w:val="00A81A3C"/>
    <w:rsid w:val="00A81AE7"/>
    <w:rsid w:val="00A81AEA"/>
    <w:rsid w:val="00A81BB6"/>
    <w:rsid w:val="00A82B46"/>
    <w:rsid w:val="00A82E49"/>
    <w:rsid w:val="00A8316C"/>
    <w:rsid w:val="00A831DA"/>
    <w:rsid w:val="00A8323B"/>
    <w:rsid w:val="00A83BB1"/>
    <w:rsid w:val="00A8421B"/>
    <w:rsid w:val="00A84305"/>
    <w:rsid w:val="00A847B2"/>
    <w:rsid w:val="00A8498B"/>
    <w:rsid w:val="00A849E7"/>
    <w:rsid w:val="00A84D78"/>
    <w:rsid w:val="00A84E98"/>
    <w:rsid w:val="00A853D6"/>
    <w:rsid w:val="00A858C7"/>
    <w:rsid w:val="00A859AB"/>
    <w:rsid w:val="00A866AF"/>
    <w:rsid w:val="00A86824"/>
    <w:rsid w:val="00A86871"/>
    <w:rsid w:val="00A868E1"/>
    <w:rsid w:val="00A8694C"/>
    <w:rsid w:val="00A869BA"/>
    <w:rsid w:val="00A86BF9"/>
    <w:rsid w:val="00A86CE2"/>
    <w:rsid w:val="00A86ED0"/>
    <w:rsid w:val="00A86FAE"/>
    <w:rsid w:val="00A874B5"/>
    <w:rsid w:val="00A87713"/>
    <w:rsid w:val="00A879C2"/>
    <w:rsid w:val="00A900EC"/>
    <w:rsid w:val="00A90D5E"/>
    <w:rsid w:val="00A90EF9"/>
    <w:rsid w:val="00A91149"/>
    <w:rsid w:val="00A914B7"/>
    <w:rsid w:val="00A916A4"/>
    <w:rsid w:val="00A920A8"/>
    <w:rsid w:val="00A920D0"/>
    <w:rsid w:val="00A92C23"/>
    <w:rsid w:val="00A93028"/>
    <w:rsid w:val="00A93355"/>
    <w:rsid w:val="00A93F63"/>
    <w:rsid w:val="00A9419D"/>
    <w:rsid w:val="00A9427C"/>
    <w:rsid w:val="00A94A4D"/>
    <w:rsid w:val="00A95A2D"/>
    <w:rsid w:val="00A95A33"/>
    <w:rsid w:val="00A95B1C"/>
    <w:rsid w:val="00A95DED"/>
    <w:rsid w:val="00A9640D"/>
    <w:rsid w:val="00A96718"/>
    <w:rsid w:val="00A96CD0"/>
    <w:rsid w:val="00A96DE9"/>
    <w:rsid w:val="00A97030"/>
    <w:rsid w:val="00A97445"/>
    <w:rsid w:val="00A976C5"/>
    <w:rsid w:val="00A9797F"/>
    <w:rsid w:val="00A97D25"/>
    <w:rsid w:val="00A97E05"/>
    <w:rsid w:val="00A97E27"/>
    <w:rsid w:val="00A97F9B"/>
    <w:rsid w:val="00AA02AD"/>
    <w:rsid w:val="00AA0753"/>
    <w:rsid w:val="00AA0A16"/>
    <w:rsid w:val="00AA128C"/>
    <w:rsid w:val="00AA168A"/>
    <w:rsid w:val="00AA197F"/>
    <w:rsid w:val="00AA1C76"/>
    <w:rsid w:val="00AA2B14"/>
    <w:rsid w:val="00AA2B5A"/>
    <w:rsid w:val="00AA2E95"/>
    <w:rsid w:val="00AA30A0"/>
    <w:rsid w:val="00AA3B1A"/>
    <w:rsid w:val="00AA3D94"/>
    <w:rsid w:val="00AA3DA2"/>
    <w:rsid w:val="00AA40B6"/>
    <w:rsid w:val="00AA4436"/>
    <w:rsid w:val="00AA447C"/>
    <w:rsid w:val="00AA44C1"/>
    <w:rsid w:val="00AA4910"/>
    <w:rsid w:val="00AA5496"/>
    <w:rsid w:val="00AA54C4"/>
    <w:rsid w:val="00AA5AAD"/>
    <w:rsid w:val="00AA6176"/>
    <w:rsid w:val="00AA6775"/>
    <w:rsid w:val="00AA6867"/>
    <w:rsid w:val="00AA6D5C"/>
    <w:rsid w:val="00AA7575"/>
    <w:rsid w:val="00AA7581"/>
    <w:rsid w:val="00AA75B1"/>
    <w:rsid w:val="00AA7B21"/>
    <w:rsid w:val="00AA7E35"/>
    <w:rsid w:val="00AB0113"/>
    <w:rsid w:val="00AB07A6"/>
    <w:rsid w:val="00AB088B"/>
    <w:rsid w:val="00AB0F07"/>
    <w:rsid w:val="00AB0F52"/>
    <w:rsid w:val="00AB1444"/>
    <w:rsid w:val="00AB1599"/>
    <w:rsid w:val="00AB19AB"/>
    <w:rsid w:val="00AB20F0"/>
    <w:rsid w:val="00AB20FE"/>
    <w:rsid w:val="00AB2202"/>
    <w:rsid w:val="00AB226B"/>
    <w:rsid w:val="00AB2D8F"/>
    <w:rsid w:val="00AB2D9C"/>
    <w:rsid w:val="00AB2E47"/>
    <w:rsid w:val="00AB31E2"/>
    <w:rsid w:val="00AB485C"/>
    <w:rsid w:val="00AB58ED"/>
    <w:rsid w:val="00AB591F"/>
    <w:rsid w:val="00AB5FCF"/>
    <w:rsid w:val="00AB611E"/>
    <w:rsid w:val="00AB6245"/>
    <w:rsid w:val="00AB6999"/>
    <w:rsid w:val="00AB72AF"/>
    <w:rsid w:val="00AB7554"/>
    <w:rsid w:val="00AB7CFE"/>
    <w:rsid w:val="00AC012D"/>
    <w:rsid w:val="00AC071B"/>
    <w:rsid w:val="00AC0789"/>
    <w:rsid w:val="00AC1394"/>
    <w:rsid w:val="00AC25D3"/>
    <w:rsid w:val="00AC33D6"/>
    <w:rsid w:val="00AC3436"/>
    <w:rsid w:val="00AC3449"/>
    <w:rsid w:val="00AC3FCD"/>
    <w:rsid w:val="00AC4589"/>
    <w:rsid w:val="00AC4CD1"/>
    <w:rsid w:val="00AC5942"/>
    <w:rsid w:val="00AC59D5"/>
    <w:rsid w:val="00AC5CA2"/>
    <w:rsid w:val="00AC5CF3"/>
    <w:rsid w:val="00AC756E"/>
    <w:rsid w:val="00AC7A54"/>
    <w:rsid w:val="00AD0106"/>
    <w:rsid w:val="00AD04F5"/>
    <w:rsid w:val="00AD0E63"/>
    <w:rsid w:val="00AD0E8C"/>
    <w:rsid w:val="00AD0FF3"/>
    <w:rsid w:val="00AD160F"/>
    <w:rsid w:val="00AD177E"/>
    <w:rsid w:val="00AD1B99"/>
    <w:rsid w:val="00AD208E"/>
    <w:rsid w:val="00AD224E"/>
    <w:rsid w:val="00AD25D1"/>
    <w:rsid w:val="00AD2901"/>
    <w:rsid w:val="00AD3A17"/>
    <w:rsid w:val="00AD3DD7"/>
    <w:rsid w:val="00AD40E9"/>
    <w:rsid w:val="00AD418F"/>
    <w:rsid w:val="00AD46B2"/>
    <w:rsid w:val="00AD550E"/>
    <w:rsid w:val="00AD557D"/>
    <w:rsid w:val="00AD569A"/>
    <w:rsid w:val="00AD66EF"/>
    <w:rsid w:val="00AD6C3F"/>
    <w:rsid w:val="00AE011C"/>
    <w:rsid w:val="00AE03D3"/>
    <w:rsid w:val="00AE077F"/>
    <w:rsid w:val="00AE09EE"/>
    <w:rsid w:val="00AE0F9F"/>
    <w:rsid w:val="00AE12C3"/>
    <w:rsid w:val="00AE1A68"/>
    <w:rsid w:val="00AE1E1B"/>
    <w:rsid w:val="00AE2666"/>
    <w:rsid w:val="00AE2BD0"/>
    <w:rsid w:val="00AE3280"/>
    <w:rsid w:val="00AE32E8"/>
    <w:rsid w:val="00AE3938"/>
    <w:rsid w:val="00AE3D2B"/>
    <w:rsid w:val="00AE3E11"/>
    <w:rsid w:val="00AE4156"/>
    <w:rsid w:val="00AE4381"/>
    <w:rsid w:val="00AE493F"/>
    <w:rsid w:val="00AE4C30"/>
    <w:rsid w:val="00AE513C"/>
    <w:rsid w:val="00AE52CD"/>
    <w:rsid w:val="00AE5A52"/>
    <w:rsid w:val="00AE6033"/>
    <w:rsid w:val="00AE6918"/>
    <w:rsid w:val="00AE70B7"/>
    <w:rsid w:val="00AF0339"/>
    <w:rsid w:val="00AF0FF3"/>
    <w:rsid w:val="00AF1822"/>
    <w:rsid w:val="00AF1867"/>
    <w:rsid w:val="00AF18E6"/>
    <w:rsid w:val="00AF1B8A"/>
    <w:rsid w:val="00AF1BFB"/>
    <w:rsid w:val="00AF27CE"/>
    <w:rsid w:val="00AF316C"/>
    <w:rsid w:val="00AF3326"/>
    <w:rsid w:val="00AF3BAA"/>
    <w:rsid w:val="00AF402E"/>
    <w:rsid w:val="00AF42AC"/>
    <w:rsid w:val="00AF4753"/>
    <w:rsid w:val="00AF48D5"/>
    <w:rsid w:val="00AF5554"/>
    <w:rsid w:val="00AF56B0"/>
    <w:rsid w:val="00AF5F68"/>
    <w:rsid w:val="00AF61F1"/>
    <w:rsid w:val="00AF6514"/>
    <w:rsid w:val="00AF66D4"/>
    <w:rsid w:val="00AF684A"/>
    <w:rsid w:val="00AF694B"/>
    <w:rsid w:val="00AF78F7"/>
    <w:rsid w:val="00AF7BB2"/>
    <w:rsid w:val="00B0004B"/>
    <w:rsid w:val="00B0028D"/>
    <w:rsid w:val="00B01260"/>
    <w:rsid w:val="00B01397"/>
    <w:rsid w:val="00B01ECC"/>
    <w:rsid w:val="00B01F8C"/>
    <w:rsid w:val="00B028CD"/>
    <w:rsid w:val="00B031E1"/>
    <w:rsid w:val="00B033BF"/>
    <w:rsid w:val="00B033E2"/>
    <w:rsid w:val="00B03871"/>
    <w:rsid w:val="00B04281"/>
    <w:rsid w:val="00B043F3"/>
    <w:rsid w:val="00B0504D"/>
    <w:rsid w:val="00B0528B"/>
    <w:rsid w:val="00B0550F"/>
    <w:rsid w:val="00B056E6"/>
    <w:rsid w:val="00B05E21"/>
    <w:rsid w:val="00B05FA4"/>
    <w:rsid w:val="00B062FF"/>
    <w:rsid w:val="00B068B6"/>
    <w:rsid w:val="00B073A1"/>
    <w:rsid w:val="00B07898"/>
    <w:rsid w:val="00B07C2A"/>
    <w:rsid w:val="00B07CA1"/>
    <w:rsid w:val="00B100E0"/>
    <w:rsid w:val="00B100F7"/>
    <w:rsid w:val="00B10160"/>
    <w:rsid w:val="00B102C1"/>
    <w:rsid w:val="00B103F6"/>
    <w:rsid w:val="00B10665"/>
    <w:rsid w:val="00B107A4"/>
    <w:rsid w:val="00B10D39"/>
    <w:rsid w:val="00B11008"/>
    <w:rsid w:val="00B11F10"/>
    <w:rsid w:val="00B129F4"/>
    <w:rsid w:val="00B12A40"/>
    <w:rsid w:val="00B12B59"/>
    <w:rsid w:val="00B12B77"/>
    <w:rsid w:val="00B12F47"/>
    <w:rsid w:val="00B135AC"/>
    <w:rsid w:val="00B13B68"/>
    <w:rsid w:val="00B13E13"/>
    <w:rsid w:val="00B145A2"/>
    <w:rsid w:val="00B14A54"/>
    <w:rsid w:val="00B14D2F"/>
    <w:rsid w:val="00B15336"/>
    <w:rsid w:val="00B15820"/>
    <w:rsid w:val="00B16CFE"/>
    <w:rsid w:val="00B17A07"/>
    <w:rsid w:val="00B17E09"/>
    <w:rsid w:val="00B2014D"/>
    <w:rsid w:val="00B20223"/>
    <w:rsid w:val="00B202BD"/>
    <w:rsid w:val="00B21053"/>
    <w:rsid w:val="00B21131"/>
    <w:rsid w:val="00B21635"/>
    <w:rsid w:val="00B21638"/>
    <w:rsid w:val="00B21FEE"/>
    <w:rsid w:val="00B22073"/>
    <w:rsid w:val="00B2280D"/>
    <w:rsid w:val="00B22C68"/>
    <w:rsid w:val="00B22CA2"/>
    <w:rsid w:val="00B22CA5"/>
    <w:rsid w:val="00B23056"/>
    <w:rsid w:val="00B2346E"/>
    <w:rsid w:val="00B23C43"/>
    <w:rsid w:val="00B23D95"/>
    <w:rsid w:val="00B24814"/>
    <w:rsid w:val="00B2525E"/>
    <w:rsid w:val="00B25C2E"/>
    <w:rsid w:val="00B25C6B"/>
    <w:rsid w:val="00B26198"/>
    <w:rsid w:val="00B26344"/>
    <w:rsid w:val="00B26751"/>
    <w:rsid w:val="00B26B7A"/>
    <w:rsid w:val="00B26D4E"/>
    <w:rsid w:val="00B303CA"/>
    <w:rsid w:val="00B3047B"/>
    <w:rsid w:val="00B304F5"/>
    <w:rsid w:val="00B30FB1"/>
    <w:rsid w:val="00B3109F"/>
    <w:rsid w:val="00B314E2"/>
    <w:rsid w:val="00B315BA"/>
    <w:rsid w:val="00B31788"/>
    <w:rsid w:val="00B31CEF"/>
    <w:rsid w:val="00B31ED6"/>
    <w:rsid w:val="00B324FA"/>
    <w:rsid w:val="00B3252F"/>
    <w:rsid w:val="00B328C1"/>
    <w:rsid w:val="00B32EF4"/>
    <w:rsid w:val="00B32F6F"/>
    <w:rsid w:val="00B32FF2"/>
    <w:rsid w:val="00B33128"/>
    <w:rsid w:val="00B3342B"/>
    <w:rsid w:val="00B334E0"/>
    <w:rsid w:val="00B33539"/>
    <w:rsid w:val="00B351A3"/>
    <w:rsid w:val="00B3634A"/>
    <w:rsid w:val="00B36595"/>
    <w:rsid w:val="00B36734"/>
    <w:rsid w:val="00B36825"/>
    <w:rsid w:val="00B370BD"/>
    <w:rsid w:val="00B40244"/>
    <w:rsid w:val="00B402B3"/>
    <w:rsid w:val="00B4047C"/>
    <w:rsid w:val="00B40823"/>
    <w:rsid w:val="00B40B00"/>
    <w:rsid w:val="00B40C18"/>
    <w:rsid w:val="00B40C7E"/>
    <w:rsid w:val="00B40DAA"/>
    <w:rsid w:val="00B40EB8"/>
    <w:rsid w:val="00B4105D"/>
    <w:rsid w:val="00B415A6"/>
    <w:rsid w:val="00B416BF"/>
    <w:rsid w:val="00B41709"/>
    <w:rsid w:val="00B418E1"/>
    <w:rsid w:val="00B41F81"/>
    <w:rsid w:val="00B42898"/>
    <w:rsid w:val="00B42CFB"/>
    <w:rsid w:val="00B42E03"/>
    <w:rsid w:val="00B42F82"/>
    <w:rsid w:val="00B4305D"/>
    <w:rsid w:val="00B4353E"/>
    <w:rsid w:val="00B440F3"/>
    <w:rsid w:val="00B44D82"/>
    <w:rsid w:val="00B452AE"/>
    <w:rsid w:val="00B45D16"/>
    <w:rsid w:val="00B465D9"/>
    <w:rsid w:val="00B46F85"/>
    <w:rsid w:val="00B4768F"/>
    <w:rsid w:val="00B47EC7"/>
    <w:rsid w:val="00B5030C"/>
    <w:rsid w:val="00B50497"/>
    <w:rsid w:val="00B508F4"/>
    <w:rsid w:val="00B50D61"/>
    <w:rsid w:val="00B51251"/>
    <w:rsid w:val="00B5133A"/>
    <w:rsid w:val="00B513A3"/>
    <w:rsid w:val="00B51BA8"/>
    <w:rsid w:val="00B52739"/>
    <w:rsid w:val="00B52BFF"/>
    <w:rsid w:val="00B52EAA"/>
    <w:rsid w:val="00B5348A"/>
    <w:rsid w:val="00B54085"/>
    <w:rsid w:val="00B54351"/>
    <w:rsid w:val="00B544BE"/>
    <w:rsid w:val="00B54AA8"/>
    <w:rsid w:val="00B54FE9"/>
    <w:rsid w:val="00B5619A"/>
    <w:rsid w:val="00B56211"/>
    <w:rsid w:val="00B5658D"/>
    <w:rsid w:val="00B5789C"/>
    <w:rsid w:val="00B57AB1"/>
    <w:rsid w:val="00B60115"/>
    <w:rsid w:val="00B605D8"/>
    <w:rsid w:val="00B60929"/>
    <w:rsid w:val="00B60969"/>
    <w:rsid w:val="00B60AD9"/>
    <w:rsid w:val="00B60E39"/>
    <w:rsid w:val="00B615C1"/>
    <w:rsid w:val="00B61BD5"/>
    <w:rsid w:val="00B628C3"/>
    <w:rsid w:val="00B62B19"/>
    <w:rsid w:val="00B62BB0"/>
    <w:rsid w:val="00B63069"/>
    <w:rsid w:val="00B634FC"/>
    <w:rsid w:val="00B63B23"/>
    <w:rsid w:val="00B63DD7"/>
    <w:rsid w:val="00B640DE"/>
    <w:rsid w:val="00B6454D"/>
    <w:rsid w:val="00B65200"/>
    <w:rsid w:val="00B657A0"/>
    <w:rsid w:val="00B65923"/>
    <w:rsid w:val="00B65B2E"/>
    <w:rsid w:val="00B667A1"/>
    <w:rsid w:val="00B66A16"/>
    <w:rsid w:val="00B66CD7"/>
    <w:rsid w:val="00B67834"/>
    <w:rsid w:val="00B67AFB"/>
    <w:rsid w:val="00B67EAC"/>
    <w:rsid w:val="00B71572"/>
    <w:rsid w:val="00B716C7"/>
    <w:rsid w:val="00B71935"/>
    <w:rsid w:val="00B71DD4"/>
    <w:rsid w:val="00B72349"/>
    <w:rsid w:val="00B72D11"/>
    <w:rsid w:val="00B73A20"/>
    <w:rsid w:val="00B741CA"/>
    <w:rsid w:val="00B74713"/>
    <w:rsid w:val="00B74B82"/>
    <w:rsid w:val="00B7549B"/>
    <w:rsid w:val="00B759F9"/>
    <w:rsid w:val="00B760EE"/>
    <w:rsid w:val="00B763A6"/>
    <w:rsid w:val="00B764F5"/>
    <w:rsid w:val="00B7674F"/>
    <w:rsid w:val="00B76CBA"/>
    <w:rsid w:val="00B76F2B"/>
    <w:rsid w:val="00B7741C"/>
    <w:rsid w:val="00B77798"/>
    <w:rsid w:val="00B77FEA"/>
    <w:rsid w:val="00B80839"/>
    <w:rsid w:val="00B80B58"/>
    <w:rsid w:val="00B80B73"/>
    <w:rsid w:val="00B80C98"/>
    <w:rsid w:val="00B80F0D"/>
    <w:rsid w:val="00B8111D"/>
    <w:rsid w:val="00B81669"/>
    <w:rsid w:val="00B816E7"/>
    <w:rsid w:val="00B827C9"/>
    <w:rsid w:val="00B83379"/>
    <w:rsid w:val="00B84477"/>
    <w:rsid w:val="00B845D7"/>
    <w:rsid w:val="00B84A78"/>
    <w:rsid w:val="00B84E5F"/>
    <w:rsid w:val="00B85319"/>
    <w:rsid w:val="00B862F4"/>
    <w:rsid w:val="00B865A4"/>
    <w:rsid w:val="00B865C3"/>
    <w:rsid w:val="00B86741"/>
    <w:rsid w:val="00B8678F"/>
    <w:rsid w:val="00B9046D"/>
    <w:rsid w:val="00B90719"/>
    <w:rsid w:val="00B909C4"/>
    <w:rsid w:val="00B90DBF"/>
    <w:rsid w:val="00B91861"/>
    <w:rsid w:val="00B9215F"/>
    <w:rsid w:val="00B921A7"/>
    <w:rsid w:val="00B9222E"/>
    <w:rsid w:val="00B92497"/>
    <w:rsid w:val="00B924FD"/>
    <w:rsid w:val="00B9268B"/>
    <w:rsid w:val="00B928E9"/>
    <w:rsid w:val="00B92A8B"/>
    <w:rsid w:val="00B92A99"/>
    <w:rsid w:val="00B930DC"/>
    <w:rsid w:val="00B9352C"/>
    <w:rsid w:val="00B93595"/>
    <w:rsid w:val="00B9390A"/>
    <w:rsid w:val="00B94603"/>
    <w:rsid w:val="00B9480F"/>
    <w:rsid w:val="00B94C2E"/>
    <w:rsid w:val="00B94DE2"/>
    <w:rsid w:val="00B95273"/>
    <w:rsid w:val="00B9548C"/>
    <w:rsid w:val="00B95703"/>
    <w:rsid w:val="00B95817"/>
    <w:rsid w:val="00B95C18"/>
    <w:rsid w:val="00B95CB1"/>
    <w:rsid w:val="00B96213"/>
    <w:rsid w:val="00B962B7"/>
    <w:rsid w:val="00B965FE"/>
    <w:rsid w:val="00B96A80"/>
    <w:rsid w:val="00B96F37"/>
    <w:rsid w:val="00B96FBB"/>
    <w:rsid w:val="00B96FC0"/>
    <w:rsid w:val="00B97347"/>
    <w:rsid w:val="00B9736C"/>
    <w:rsid w:val="00B977DE"/>
    <w:rsid w:val="00B97D2B"/>
    <w:rsid w:val="00BA0142"/>
    <w:rsid w:val="00BA01D4"/>
    <w:rsid w:val="00BA020B"/>
    <w:rsid w:val="00BA0218"/>
    <w:rsid w:val="00BA022C"/>
    <w:rsid w:val="00BA0282"/>
    <w:rsid w:val="00BA03D7"/>
    <w:rsid w:val="00BA07DE"/>
    <w:rsid w:val="00BA0957"/>
    <w:rsid w:val="00BA0AE6"/>
    <w:rsid w:val="00BA1757"/>
    <w:rsid w:val="00BA196E"/>
    <w:rsid w:val="00BA1B06"/>
    <w:rsid w:val="00BA2169"/>
    <w:rsid w:val="00BA2308"/>
    <w:rsid w:val="00BA311F"/>
    <w:rsid w:val="00BA3929"/>
    <w:rsid w:val="00BA3B53"/>
    <w:rsid w:val="00BA3C62"/>
    <w:rsid w:val="00BA444C"/>
    <w:rsid w:val="00BA4466"/>
    <w:rsid w:val="00BA4785"/>
    <w:rsid w:val="00BA4D37"/>
    <w:rsid w:val="00BA5019"/>
    <w:rsid w:val="00BA5290"/>
    <w:rsid w:val="00BA531A"/>
    <w:rsid w:val="00BA57E2"/>
    <w:rsid w:val="00BA60E4"/>
    <w:rsid w:val="00BA6416"/>
    <w:rsid w:val="00BA6475"/>
    <w:rsid w:val="00BA6697"/>
    <w:rsid w:val="00BA6AB3"/>
    <w:rsid w:val="00BA6ABB"/>
    <w:rsid w:val="00BA7058"/>
    <w:rsid w:val="00BA7C9A"/>
    <w:rsid w:val="00BA7C9C"/>
    <w:rsid w:val="00BA7CDC"/>
    <w:rsid w:val="00BB0DB7"/>
    <w:rsid w:val="00BB0E76"/>
    <w:rsid w:val="00BB18E8"/>
    <w:rsid w:val="00BB3140"/>
    <w:rsid w:val="00BB3329"/>
    <w:rsid w:val="00BB385B"/>
    <w:rsid w:val="00BB4124"/>
    <w:rsid w:val="00BB42D7"/>
    <w:rsid w:val="00BB43C0"/>
    <w:rsid w:val="00BB4654"/>
    <w:rsid w:val="00BB4E0D"/>
    <w:rsid w:val="00BB59A2"/>
    <w:rsid w:val="00BB5AC7"/>
    <w:rsid w:val="00BB5C43"/>
    <w:rsid w:val="00BB6CA7"/>
    <w:rsid w:val="00BB6F35"/>
    <w:rsid w:val="00BB795E"/>
    <w:rsid w:val="00BB7DBD"/>
    <w:rsid w:val="00BC07EF"/>
    <w:rsid w:val="00BC0A8A"/>
    <w:rsid w:val="00BC0C4C"/>
    <w:rsid w:val="00BC0F41"/>
    <w:rsid w:val="00BC1021"/>
    <w:rsid w:val="00BC10C9"/>
    <w:rsid w:val="00BC10FD"/>
    <w:rsid w:val="00BC1C98"/>
    <w:rsid w:val="00BC25AE"/>
    <w:rsid w:val="00BC267C"/>
    <w:rsid w:val="00BC269B"/>
    <w:rsid w:val="00BC2A14"/>
    <w:rsid w:val="00BC2D28"/>
    <w:rsid w:val="00BC344E"/>
    <w:rsid w:val="00BC3936"/>
    <w:rsid w:val="00BC4352"/>
    <w:rsid w:val="00BC453A"/>
    <w:rsid w:val="00BC47A6"/>
    <w:rsid w:val="00BC4BE2"/>
    <w:rsid w:val="00BC5253"/>
    <w:rsid w:val="00BC5405"/>
    <w:rsid w:val="00BC5A5C"/>
    <w:rsid w:val="00BC5ED3"/>
    <w:rsid w:val="00BC74F0"/>
    <w:rsid w:val="00BC7697"/>
    <w:rsid w:val="00BC7969"/>
    <w:rsid w:val="00BC79E7"/>
    <w:rsid w:val="00BC7B8E"/>
    <w:rsid w:val="00BD0156"/>
    <w:rsid w:val="00BD094E"/>
    <w:rsid w:val="00BD0D50"/>
    <w:rsid w:val="00BD135E"/>
    <w:rsid w:val="00BD16D3"/>
    <w:rsid w:val="00BD18C9"/>
    <w:rsid w:val="00BD1C9F"/>
    <w:rsid w:val="00BD1CB7"/>
    <w:rsid w:val="00BD1F29"/>
    <w:rsid w:val="00BD2405"/>
    <w:rsid w:val="00BD276C"/>
    <w:rsid w:val="00BD359A"/>
    <w:rsid w:val="00BD422A"/>
    <w:rsid w:val="00BD48BF"/>
    <w:rsid w:val="00BD4D5A"/>
    <w:rsid w:val="00BD4FB8"/>
    <w:rsid w:val="00BD513B"/>
    <w:rsid w:val="00BD513E"/>
    <w:rsid w:val="00BD5173"/>
    <w:rsid w:val="00BD554B"/>
    <w:rsid w:val="00BD5764"/>
    <w:rsid w:val="00BD5996"/>
    <w:rsid w:val="00BD5AA7"/>
    <w:rsid w:val="00BD5BE0"/>
    <w:rsid w:val="00BD60D3"/>
    <w:rsid w:val="00BD6A6D"/>
    <w:rsid w:val="00BD6CE1"/>
    <w:rsid w:val="00BD709A"/>
    <w:rsid w:val="00BD7430"/>
    <w:rsid w:val="00BD7843"/>
    <w:rsid w:val="00BD7D0A"/>
    <w:rsid w:val="00BD7EF9"/>
    <w:rsid w:val="00BE0049"/>
    <w:rsid w:val="00BE00FC"/>
    <w:rsid w:val="00BE017F"/>
    <w:rsid w:val="00BE018B"/>
    <w:rsid w:val="00BE029A"/>
    <w:rsid w:val="00BE0FA2"/>
    <w:rsid w:val="00BE1269"/>
    <w:rsid w:val="00BE16D6"/>
    <w:rsid w:val="00BE17CA"/>
    <w:rsid w:val="00BE1F55"/>
    <w:rsid w:val="00BE205A"/>
    <w:rsid w:val="00BE20FD"/>
    <w:rsid w:val="00BE22AE"/>
    <w:rsid w:val="00BE2826"/>
    <w:rsid w:val="00BE299E"/>
    <w:rsid w:val="00BE2E49"/>
    <w:rsid w:val="00BE357B"/>
    <w:rsid w:val="00BE4214"/>
    <w:rsid w:val="00BE4771"/>
    <w:rsid w:val="00BE4995"/>
    <w:rsid w:val="00BE4C67"/>
    <w:rsid w:val="00BE5221"/>
    <w:rsid w:val="00BE5C76"/>
    <w:rsid w:val="00BE62D5"/>
    <w:rsid w:val="00BE6F7C"/>
    <w:rsid w:val="00BE7676"/>
    <w:rsid w:val="00BE76E4"/>
    <w:rsid w:val="00BE7D36"/>
    <w:rsid w:val="00BF0349"/>
    <w:rsid w:val="00BF098E"/>
    <w:rsid w:val="00BF0EEB"/>
    <w:rsid w:val="00BF173E"/>
    <w:rsid w:val="00BF1F57"/>
    <w:rsid w:val="00BF2567"/>
    <w:rsid w:val="00BF2993"/>
    <w:rsid w:val="00BF29C1"/>
    <w:rsid w:val="00BF2C67"/>
    <w:rsid w:val="00BF3A0B"/>
    <w:rsid w:val="00BF562F"/>
    <w:rsid w:val="00BF568C"/>
    <w:rsid w:val="00BF5B29"/>
    <w:rsid w:val="00BF5D1E"/>
    <w:rsid w:val="00BF5EC8"/>
    <w:rsid w:val="00BF5F8D"/>
    <w:rsid w:val="00BF5FBE"/>
    <w:rsid w:val="00BF7972"/>
    <w:rsid w:val="00BF7A6A"/>
    <w:rsid w:val="00BF7BFC"/>
    <w:rsid w:val="00BF7F91"/>
    <w:rsid w:val="00BF7FF4"/>
    <w:rsid w:val="00C00718"/>
    <w:rsid w:val="00C00C19"/>
    <w:rsid w:val="00C00D2D"/>
    <w:rsid w:val="00C01619"/>
    <w:rsid w:val="00C01B60"/>
    <w:rsid w:val="00C01FE1"/>
    <w:rsid w:val="00C02628"/>
    <w:rsid w:val="00C0279B"/>
    <w:rsid w:val="00C02D49"/>
    <w:rsid w:val="00C02EF2"/>
    <w:rsid w:val="00C0309A"/>
    <w:rsid w:val="00C03C44"/>
    <w:rsid w:val="00C041D5"/>
    <w:rsid w:val="00C0449A"/>
    <w:rsid w:val="00C04933"/>
    <w:rsid w:val="00C04A36"/>
    <w:rsid w:val="00C04BCF"/>
    <w:rsid w:val="00C04C2E"/>
    <w:rsid w:val="00C051DE"/>
    <w:rsid w:val="00C0537A"/>
    <w:rsid w:val="00C05657"/>
    <w:rsid w:val="00C05694"/>
    <w:rsid w:val="00C0590F"/>
    <w:rsid w:val="00C05953"/>
    <w:rsid w:val="00C05D1E"/>
    <w:rsid w:val="00C0761F"/>
    <w:rsid w:val="00C10297"/>
    <w:rsid w:val="00C10416"/>
    <w:rsid w:val="00C10672"/>
    <w:rsid w:val="00C107AC"/>
    <w:rsid w:val="00C10AB2"/>
    <w:rsid w:val="00C110EC"/>
    <w:rsid w:val="00C11A8C"/>
    <w:rsid w:val="00C121B4"/>
    <w:rsid w:val="00C121B9"/>
    <w:rsid w:val="00C12349"/>
    <w:rsid w:val="00C13B69"/>
    <w:rsid w:val="00C14211"/>
    <w:rsid w:val="00C14A31"/>
    <w:rsid w:val="00C15891"/>
    <w:rsid w:val="00C15AA2"/>
    <w:rsid w:val="00C15DB4"/>
    <w:rsid w:val="00C15F1F"/>
    <w:rsid w:val="00C163A8"/>
    <w:rsid w:val="00C167CF"/>
    <w:rsid w:val="00C16953"/>
    <w:rsid w:val="00C17263"/>
    <w:rsid w:val="00C17755"/>
    <w:rsid w:val="00C17CC4"/>
    <w:rsid w:val="00C208C4"/>
    <w:rsid w:val="00C20C46"/>
    <w:rsid w:val="00C21336"/>
    <w:rsid w:val="00C215E5"/>
    <w:rsid w:val="00C21663"/>
    <w:rsid w:val="00C22BD5"/>
    <w:rsid w:val="00C2381E"/>
    <w:rsid w:val="00C238E8"/>
    <w:rsid w:val="00C24A3B"/>
    <w:rsid w:val="00C24C0E"/>
    <w:rsid w:val="00C24D24"/>
    <w:rsid w:val="00C25247"/>
    <w:rsid w:val="00C25B6B"/>
    <w:rsid w:val="00C26378"/>
    <w:rsid w:val="00C265BB"/>
    <w:rsid w:val="00C26645"/>
    <w:rsid w:val="00C26A22"/>
    <w:rsid w:val="00C26F06"/>
    <w:rsid w:val="00C26F55"/>
    <w:rsid w:val="00C272F4"/>
    <w:rsid w:val="00C273D5"/>
    <w:rsid w:val="00C2748A"/>
    <w:rsid w:val="00C27873"/>
    <w:rsid w:val="00C27A8D"/>
    <w:rsid w:val="00C30200"/>
    <w:rsid w:val="00C30680"/>
    <w:rsid w:val="00C30858"/>
    <w:rsid w:val="00C309D0"/>
    <w:rsid w:val="00C310C7"/>
    <w:rsid w:val="00C3153D"/>
    <w:rsid w:val="00C316BD"/>
    <w:rsid w:val="00C3197A"/>
    <w:rsid w:val="00C31D4D"/>
    <w:rsid w:val="00C321E9"/>
    <w:rsid w:val="00C322E4"/>
    <w:rsid w:val="00C3265F"/>
    <w:rsid w:val="00C3282F"/>
    <w:rsid w:val="00C32C56"/>
    <w:rsid w:val="00C32CDB"/>
    <w:rsid w:val="00C33819"/>
    <w:rsid w:val="00C33ECA"/>
    <w:rsid w:val="00C33F61"/>
    <w:rsid w:val="00C3483D"/>
    <w:rsid w:val="00C34AF9"/>
    <w:rsid w:val="00C34E88"/>
    <w:rsid w:val="00C34FBB"/>
    <w:rsid w:val="00C35895"/>
    <w:rsid w:val="00C35D48"/>
    <w:rsid w:val="00C35F75"/>
    <w:rsid w:val="00C3612F"/>
    <w:rsid w:val="00C369D3"/>
    <w:rsid w:val="00C36F31"/>
    <w:rsid w:val="00C40465"/>
    <w:rsid w:val="00C40477"/>
    <w:rsid w:val="00C40E09"/>
    <w:rsid w:val="00C41C5E"/>
    <w:rsid w:val="00C41D0E"/>
    <w:rsid w:val="00C41DD8"/>
    <w:rsid w:val="00C4219C"/>
    <w:rsid w:val="00C42A79"/>
    <w:rsid w:val="00C43816"/>
    <w:rsid w:val="00C439D0"/>
    <w:rsid w:val="00C446FA"/>
    <w:rsid w:val="00C44DF9"/>
    <w:rsid w:val="00C44F08"/>
    <w:rsid w:val="00C44F14"/>
    <w:rsid w:val="00C45642"/>
    <w:rsid w:val="00C459AA"/>
    <w:rsid w:val="00C45C8F"/>
    <w:rsid w:val="00C45D19"/>
    <w:rsid w:val="00C45DE4"/>
    <w:rsid w:val="00C46435"/>
    <w:rsid w:val="00C46689"/>
    <w:rsid w:val="00C501F2"/>
    <w:rsid w:val="00C50532"/>
    <w:rsid w:val="00C5115C"/>
    <w:rsid w:val="00C51484"/>
    <w:rsid w:val="00C5198D"/>
    <w:rsid w:val="00C520AE"/>
    <w:rsid w:val="00C523B2"/>
    <w:rsid w:val="00C523E0"/>
    <w:rsid w:val="00C5334F"/>
    <w:rsid w:val="00C5384B"/>
    <w:rsid w:val="00C53B22"/>
    <w:rsid w:val="00C53F10"/>
    <w:rsid w:val="00C53F6B"/>
    <w:rsid w:val="00C54946"/>
    <w:rsid w:val="00C54D8C"/>
    <w:rsid w:val="00C54E16"/>
    <w:rsid w:val="00C555C4"/>
    <w:rsid w:val="00C559B3"/>
    <w:rsid w:val="00C56C2C"/>
    <w:rsid w:val="00C57035"/>
    <w:rsid w:val="00C5714A"/>
    <w:rsid w:val="00C5779B"/>
    <w:rsid w:val="00C57BF3"/>
    <w:rsid w:val="00C57BF8"/>
    <w:rsid w:val="00C601C1"/>
    <w:rsid w:val="00C60380"/>
    <w:rsid w:val="00C61763"/>
    <w:rsid w:val="00C618D8"/>
    <w:rsid w:val="00C622E6"/>
    <w:rsid w:val="00C626E8"/>
    <w:rsid w:val="00C62C4E"/>
    <w:rsid w:val="00C631EA"/>
    <w:rsid w:val="00C6322D"/>
    <w:rsid w:val="00C63695"/>
    <w:rsid w:val="00C64CE8"/>
    <w:rsid w:val="00C654F2"/>
    <w:rsid w:val="00C65882"/>
    <w:rsid w:val="00C6739F"/>
    <w:rsid w:val="00C6757D"/>
    <w:rsid w:val="00C67963"/>
    <w:rsid w:val="00C67FFC"/>
    <w:rsid w:val="00C703F7"/>
    <w:rsid w:val="00C70675"/>
    <w:rsid w:val="00C70966"/>
    <w:rsid w:val="00C7097A"/>
    <w:rsid w:val="00C70D24"/>
    <w:rsid w:val="00C7100D"/>
    <w:rsid w:val="00C71396"/>
    <w:rsid w:val="00C717E9"/>
    <w:rsid w:val="00C72089"/>
    <w:rsid w:val="00C7257B"/>
    <w:rsid w:val="00C72C17"/>
    <w:rsid w:val="00C72D45"/>
    <w:rsid w:val="00C730D9"/>
    <w:rsid w:val="00C73592"/>
    <w:rsid w:val="00C73613"/>
    <w:rsid w:val="00C73F74"/>
    <w:rsid w:val="00C73FD9"/>
    <w:rsid w:val="00C74C79"/>
    <w:rsid w:val="00C74F2A"/>
    <w:rsid w:val="00C750F5"/>
    <w:rsid w:val="00C75382"/>
    <w:rsid w:val="00C7549C"/>
    <w:rsid w:val="00C7554E"/>
    <w:rsid w:val="00C763C8"/>
    <w:rsid w:val="00C76C26"/>
    <w:rsid w:val="00C7780F"/>
    <w:rsid w:val="00C77A6E"/>
    <w:rsid w:val="00C77C89"/>
    <w:rsid w:val="00C77E13"/>
    <w:rsid w:val="00C805F0"/>
    <w:rsid w:val="00C8066C"/>
    <w:rsid w:val="00C80B7D"/>
    <w:rsid w:val="00C80E59"/>
    <w:rsid w:val="00C8127A"/>
    <w:rsid w:val="00C8183D"/>
    <w:rsid w:val="00C81D96"/>
    <w:rsid w:val="00C82098"/>
    <w:rsid w:val="00C82B83"/>
    <w:rsid w:val="00C83398"/>
    <w:rsid w:val="00C843BA"/>
    <w:rsid w:val="00C8452F"/>
    <w:rsid w:val="00C84591"/>
    <w:rsid w:val="00C84DC6"/>
    <w:rsid w:val="00C86333"/>
    <w:rsid w:val="00C86CDB"/>
    <w:rsid w:val="00C87190"/>
    <w:rsid w:val="00C8728A"/>
    <w:rsid w:val="00C872F8"/>
    <w:rsid w:val="00C87487"/>
    <w:rsid w:val="00C9014D"/>
    <w:rsid w:val="00C9085A"/>
    <w:rsid w:val="00C90AF2"/>
    <w:rsid w:val="00C90C59"/>
    <w:rsid w:val="00C9112B"/>
    <w:rsid w:val="00C911A1"/>
    <w:rsid w:val="00C9140F"/>
    <w:rsid w:val="00C91BA2"/>
    <w:rsid w:val="00C925D2"/>
    <w:rsid w:val="00C931A1"/>
    <w:rsid w:val="00C93D0B"/>
    <w:rsid w:val="00C93E18"/>
    <w:rsid w:val="00C9421E"/>
    <w:rsid w:val="00C942C6"/>
    <w:rsid w:val="00C943F4"/>
    <w:rsid w:val="00C95366"/>
    <w:rsid w:val="00C953C1"/>
    <w:rsid w:val="00C95706"/>
    <w:rsid w:val="00C95B0E"/>
    <w:rsid w:val="00C964B2"/>
    <w:rsid w:val="00C967A2"/>
    <w:rsid w:val="00C9710C"/>
    <w:rsid w:val="00C97EA3"/>
    <w:rsid w:val="00CA060F"/>
    <w:rsid w:val="00CA0D12"/>
    <w:rsid w:val="00CA0E2D"/>
    <w:rsid w:val="00CA0E98"/>
    <w:rsid w:val="00CA1D93"/>
    <w:rsid w:val="00CA22DC"/>
    <w:rsid w:val="00CA245F"/>
    <w:rsid w:val="00CA2C6C"/>
    <w:rsid w:val="00CA30A1"/>
    <w:rsid w:val="00CA346C"/>
    <w:rsid w:val="00CA3BC9"/>
    <w:rsid w:val="00CA474C"/>
    <w:rsid w:val="00CA47E6"/>
    <w:rsid w:val="00CA5063"/>
    <w:rsid w:val="00CA52B8"/>
    <w:rsid w:val="00CA5A6C"/>
    <w:rsid w:val="00CA6627"/>
    <w:rsid w:val="00CA6CAA"/>
    <w:rsid w:val="00CA6F63"/>
    <w:rsid w:val="00CA711E"/>
    <w:rsid w:val="00CA7CCF"/>
    <w:rsid w:val="00CB00B4"/>
    <w:rsid w:val="00CB05F8"/>
    <w:rsid w:val="00CB0BBA"/>
    <w:rsid w:val="00CB0D1A"/>
    <w:rsid w:val="00CB0E7B"/>
    <w:rsid w:val="00CB1708"/>
    <w:rsid w:val="00CB1A6C"/>
    <w:rsid w:val="00CB2156"/>
    <w:rsid w:val="00CB2710"/>
    <w:rsid w:val="00CB283E"/>
    <w:rsid w:val="00CB289F"/>
    <w:rsid w:val="00CB2961"/>
    <w:rsid w:val="00CB2D9B"/>
    <w:rsid w:val="00CB30FF"/>
    <w:rsid w:val="00CB3171"/>
    <w:rsid w:val="00CB3565"/>
    <w:rsid w:val="00CB36CF"/>
    <w:rsid w:val="00CB398A"/>
    <w:rsid w:val="00CB3B58"/>
    <w:rsid w:val="00CB4454"/>
    <w:rsid w:val="00CB477D"/>
    <w:rsid w:val="00CB48C1"/>
    <w:rsid w:val="00CB4AB7"/>
    <w:rsid w:val="00CB54E6"/>
    <w:rsid w:val="00CB5759"/>
    <w:rsid w:val="00CB5E39"/>
    <w:rsid w:val="00CB6119"/>
    <w:rsid w:val="00CB6311"/>
    <w:rsid w:val="00CB6840"/>
    <w:rsid w:val="00CB6F28"/>
    <w:rsid w:val="00CB7339"/>
    <w:rsid w:val="00CB7907"/>
    <w:rsid w:val="00CB7B67"/>
    <w:rsid w:val="00CB7EA3"/>
    <w:rsid w:val="00CC0338"/>
    <w:rsid w:val="00CC0499"/>
    <w:rsid w:val="00CC082E"/>
    <w:rsid w:val="00CC0A15"/>
    <w:rsid w:val="00CC0D0B"/>
    <w:rsid w:val="00CC0F8A"/>
    <w:rsid w:val="00CC1A8C"/>
    <w:rsid w:val="00CC1AEA"/>
    <w:rsid w:val="00CC20EF"/>
    <w:rsid w:val="00CC2256"/>
    <w:rsid w:val="00CC2287"/>
    <w:rsid w:val="00CC2290"/>
    <w:rsid w:val="00CC232D"/>
    <w:rsid w:val="00CC27A9"/>
    <w:rsid w:val="00CC2824"/>
    <w:rsid w:val="00CC299D"/>
    <w:rsid w:val="00CC2AFA"/>
    <w:rsid w:val="00CC2F09"/>
    <w:rsid w:val="00CC3142"/>
    <w:rsid w:val="00CC3DC4"/>
    <w:rsid w:val="00CC4029"/>
    <w:rsid w:val="00CC42CF"/>
    <w:rsid w:val="00CC43B0"/>
    <w:rsid w:val="00CC43BA"/>
    <w:rsid w:val="00CC44FF"/>
    <w:rsid w:val="00CC4F51"/>
    <w:rsid w:val="00CC5179"/>
    <w:rsid w:val="00CC5325"/>
    <w:rsid w:val="00CC538B"/>
    <w:rsid w:val="00CC579C"/>
    <w:rsid w:val="00CC5AD9"/>
    <w:rsid w:val="00CC6044"/>
    <w:rsid w:val="00CC691C"/>
    <w:rsid w:val="00CC70F9"/>
    <w:rsid w:val="00CC722C"/>
    <w:rsid w:val="00CC78A7"/>
    <w:rsid w:val="00CC7C94"/>
    <w:rsid w:val="00CD1363"/>
    <w:rsid w:val="00CD14FA"/>
    <w:rsid w:val="00CD150C"/>
    <w:rsid w:val="00CD199F"/>
    <w:rsid w:val="00CD1B5F"/>
    <w:rsid w:val="00CD2017"/>
    <w:rsid w:val="00CD30C3"/>
    <w:rsid w:val="00CD3192"/>
    <w:rsid w:val="00CD3E76"/>
    <w:rsid w:val="00CD400F"/>
    <w:rsid w:val="00CD4088"/>
    <w:rsid w:val="00CD4129"/>
    <w:rsid w:val="00CD4226"/>
    <w:rsid w:val="00CD5AD2"/>
    <w:rsid w:val="00CD6144"/>
    <w:rsid w:val="00CD6155"/>
    <w:rsid w:val="00CD67D2"/>
    <w:rsid w:val="00CD6F87"/>
    <w:rsid w:val="00CD75CF"/>
    <w:rsid w:val="00CD792A"/>
    <w:rsid w:val="00CD7B84"/>
    <w:rsid w:val="00CE01BC"/>
    <w:rsid w:val="00CE08CA"/>
    <w:rsid w:val="00CE0B95"/>
    <w:rsid w:val="00CE0F9C"/>
    <w:rsid w:val="00CE1484"/>
    <w:rsid w:val="00CE184D"/>
    <w:rsid w:val="00CE216F"/>
    <w:rsid w:val="00CE2A1B"/>
    <w:rsid w:val="00CE34C4"/>
    <w:rsid w:val="00CE3EF3"/>
    <w:rsid w:val="00CE3FDC"/>
    <w:rsid w:val="00CE4355"/>
    <w:rsid w:val="00CE46C4"/>
    <w:rsid w:val="00CE52F8"/>
    <w:rsid w:val="00CE54D9"/>
    <w:rsid w:val="00CE58F6"/>
    <w:rsid w:val="00CE5FD1"/>
    <w:rsid w:val="00CE60E5"/>
    <w:rsid w:val="00CE6718"/>
    <w:rsid w:val="00CE6B38"/>
    <w:rsid w:val="00CE78FC"/>
    <w:rsid w:val="00CE7A72"/>
    <w:rsid w:val="00CE7DCD"/>
    <w:rsid w:val="00CF017B"/>
    <w:rsid w:val="00CF01C8"/>
    <w:rsid w:val="00CF0247"/>
    <w:rsid w:val="00CF06F0"/>
    <w:rsid w:val="00CF0822"/>
    <w:rsid w:val="00CF0999"/>
    <w:rsid w:val="00CF09DE"/>
    <w:rsid w:val="00CF0C1B"/>
    <w:rsid w:val="00CF1121"/>
    <w:rsid w:val="00CF281B"/>
    <w:rsid w:val="00CF2A70"/>
    <w:rsid w:val="00CF3CFB"/>
    <w:rsid w:val="00CF4338"/>
    <w:rsid w:val="00CF4C9A"/>
    <w:rsid w:val="00CF4D04"/>
    <w:rsid w:val="00CF4EFF"/>
    <w:rsid w:val="00CF6A82"/>
    <w:rsid w:val="00CF6D0D"/>
    <w:rsid w:val="00CF72E2"/>
    <w:rsid w:val="00CF7388"/>
    <w:rsid w:val="00CF76E8"/>
    <w:rsid w:val="00CF77CF"/>
    <w:rsid w:val="00CF7EEF"/>
    <w:rsid w:val="00D003CF"/>
    <w:rsid w:val="00D00DB7"/>
    <w:rsid w:val="00D00FF3"/>
    <w:rsid w:val="00D01AD9"/>
    <w:rsid w:val="00D0216D"/>
    <w:rsid w:val="00D02A3C"/>
    <w:rsid w:val="00D0307D"/>
    <w:rsid w:val="00D03757"/>
    <w:rsid w:val="00D03AF1"/>
    <w:rsid w:val="00D03C69"/>
    <w:rsid w:val="00D04592"/>
    <w:rsid w:val="00D0464C"/>
    <w:rsid w:val="00D047B2"/>
    <w:rsid w:val="00D04B4D"/>
    <w:rsid w:val="00D04DB9"/>
    <w:rsid w:val="00D05422"/>
    <w:rsid w:val="00D05534"/>
    <w:rsid w:val="00D05566"/>
    <w:rsid w:val="00D056FE"/>
    <w:rsid w:val="00D057D4"/>
    <w:rsid w:val="00D05F0C"/>
    <w:rsid w:val="00D060AA"/>
    <w:rsid w:val="00D0610A"/>
    <w:rsid w:val="00D06673"/>
    <w:rsid w:val="00D068C5"/>
    <w:rsid w:val="00D06EB9"/>
    <w:rsid w:val="00D07218"/>
    <w:rsid w:val="00D1058C"/>
    <w:rsid w:val="00D11283"/>
    <w:rsid w:val="00D122C6"/>
    <w:rsid w:val="00D12390"/>
    <w:rsid w:val="00D12943"/>
    <w:rsid w:val="00D12DE3"/>
    <w:rsid w:val="00D13295"/>
    <w:rsid w:val="00D13FD2"/>
    <w:rsid w:val="00D14060"/>
    <w:rsid w:val="00D142E6"/>
    <w:rsid w:val="00D1464F"/>
    <w:rsid w:val="00D149C3"/>
    <w:rsid w:val="00D14EDF"/>
    <w:rsid w:val="00D15043"/>
    <w:rsid w:val="00D1536B"/>
    <w:rsid w:val="00D153A6"/>
    <w:rsid w:val="00D15DC7"/>
    <w:rsid w:val="00D161B9"/>
    <w:rsid w:val="00D16ABE"/>
    <w:rsid w:val="00D16EF4"/>
    <w:rsid w:val="00D175D3"/>
    <w:rsid w:val="00D177C6"/>
    <w:rsid w:val="00D17C05"/>
    <w:rsid w:val="00D2058F"/>
    <w:rsid w:val="00D209A3"/>
    <w:rsid w:val="00D20BE7"/>
    <w:rsid w:val="00D2190C"/>
    <w:rsid w:val="00D21AA3"/>
    <w:rsid w:val="00D220F5"/>
    <w:rsid w:val="00D22172"/>
    <w:rsid w:val="00D221C0"/>
    <w:rsid w:val="00D221D6"/>
    <w:rsid w:val="00D22273"/>
    <w:rsid w:val="00D22638"/>
    <w:rsid w:val="00D226F5"/>
    <w:rsid w:val="00D22CBA"/>
    <w:rsid w:val="00D23C77"/>
    <w:rsid w:val="00D244A3"/>
    <w:rsid w:val="00D24BF6"/>
    <w:rsid w:val="00D25146"/>
    <w:rsid w:val="00D25388"/>
    <w:rsid w:val="00D25716"/>
    <w:rsid w:val="00D258BA"/>
    <w:rsid w:val="00D25AFC"/>
    <w:rsid w:val="00D26145"/>
    <w:rsid w:val="00D26964"/>
    <w:rsid w:val="00D26B3D"/>
    <w:rsid w:val="00D26BAC"/>
    <w:rsid w:val="00D27084"/>
    <w:rsid w:val="00D27170"/>
    <w:rsid w:val="00D2729E"/>
    <w:rsid w:val="00D27369"/>
    <w:rsid w:val="00D275B4"/>
    <w:rsid w:val="00D27B9E"/>
    <w:rsid w:val="00D27FC1"/>
    <w:rsid w:val="00D307DA"/>
    <w:rsid w:val="00D3115D"/>
    <w:rsid w:val="00D31E98"/>
    <w:rsid w:val="00D32103"/>
    <w:rsid w:val="00D325E1"/>
    <w:rsid w:val="00D32FDE"/>
    <w:rsid w:val="00D33DFA"/>
    <w:rsid w:val="00D3420E"/>
    <w:rsid w:val="00D3490A"/>
    <w:rsid w:val="00D351AF"/>
    <w:rsid w:val="00D352BB"/>
    <w:rsid w:val="00D35B54"/>
    <w:rsid w:val="00D3646E"/>
    <w:rsid w:val="00D36606"/>
    <w:rsid w:val="00D3681F"/>
    <w:rsid w:val="00D368F2"/>
    <w:rsid w:val="00D36D1B"/>
    <w:rsid w:val="00D37A68"/>
    <w:rsid w:val="00D37B0C"/>
    <w:rsid w:val="00D37B4C"/>
    <w:rsid w:val="00D4078A"/>
    <w:rsid w:val="00D411CB"/>
    <w:rsid w:val="00D414DC"/>
    <w:rsid w:val="00D41D4F"/>
    <w:rsid w:val="00D43011"/>
    <w:rsid w:val="00D43CC9"/>
    <w:rsid w:val="00D43CD8"/>
    <w:rsid w:val="00D43D6A"/>
    <w:rsid w:val="00D43DA0"/>
    <w:rsid w:val="00D4423D"/>
    <w:rsid w:val="00D4463F"/>
    <w:rsid w:val="00D44678"/>
    <w:rsid w:val="00D44D34"/>
    <w:rsid w:val="00D45473"/>
    <w:rsid w:val="00D456D7"/>
    <w:rsid w:val="00D45EA0"/>
    <w:rsid w:val="00D46046"/>
    <w:rsid w:val="00D46ACE"/>
    <w:rsid w:val="00D46C95"/>
    <w:rsid w:val="00D471DA"/>
    <w:rsid w:val="00D5009F"/>
    <w:rsid w:val="00D501E9"/>
    <w:rsid w:val="00D50253"/>
    <w:rsid w:val="00D503CF"/>
    <w:rsid w:val="00D5046A"/>
    <w:rsid w:val="00D50BAC"/>
    <w:rsid w:val="00D50CDC"/>
    <w:rsid w:val="00D5180D"/>
    <w:rsid w:val="00D5213D"/>
    <w:rsid w:val="00D52395"/>
    <w:rsid w:val="00D526C0"/>
    <w:rsid w:val="00D5291C"/>
    <w:rsid w:val="00D52A3B"/>
    <w:rsid w:val="00D53117"/>
    <w:rsid w:val="00D544A7"/>
    <w:rsid w:val="00D544EC"/>
    <w:rsid w:val="00D54977"/>
    <w:rsid w:val="00D5541B"/>
    <w:rsid w:val="00D5553C"/>
    <w:rsid w:val="00D55EEE"/>
    <w:rsid w:val="00D55F68"/>
    <w:rsid w:val="00D56D9A"/>
    <w:rsid w:val="00D5789B"/>
    <w:rsid w:val="00D57A13"/>
    <w:rsid w:val="00D57BA6"/>
    <w:rsid w:val="00D57C93"/>
    <w:rsid w:val="00D604CC"/>
    <w:rsid w:val="00D60692"/>
    <w:rsid w:val="00D6079D"/>
    <w:rsid w:val="00D607C7"/>
    <w:rsid w:val="00D609C7"/>
    <w:rsid w:val="00D60C23"/>
    <w:rsid w:val="00D6102C"/>
    <w:rsid w:val="00D61685"/>
    <w:rsid w:val="00D61831"/>
    <w:rsid w:val="00D61BB8"/>
    <w:rsid w:val="00D6229E"/>
    <w:rsid w:val="00D622C6"/>
    <w:rsid w:val="00D6237E"/>
    <w:rsid w:val="00D623DA"/>
    <w:rsid w:val="00D6242D"/>
    <w:rsid w:val="00D626E3"/>
    <w:rsid w:val="00D63596"/>
    <w:rsid w:val="00D638D8"/>
    <w:rsid w:val="00D6467F"/>
    <w:rsid w:val="00D64CDF"/>
    <w:rsid w:val="00D64F4C"/>
    <w:rsid w:val="00D65AAB"/>
    <w:rsid w:val="00D66567"/>
    <w:rsid w:val="00D6739B"/>
    <w:rsid w:val="00D674DF"/>
    <w:rsid w:val="00D6777A"/>
    <w:rsid w:val="00D67FCA"/>
    <w:rsid w:val="00D70002"/>
    <w:rsid w:val="00D705C9"/>
    <w:rsid w:val="00D7104A"/>
    <w:rsid w:val="00D710A6"/>
    <w:rsid w:val="00D71599"/>
    <w:rsid w:val="00D7161B"/>
    <w:rsid w:val="00D7196F"/>
    <w:rsid w:val="00D719FE"/>
    <w:rsid w:val="00D71EB5"/>
    <w:rsid w:val="00D7235E"/>
    <w:rsid w:val="00D72951"/>
    <w:rsid w:val="00D72D30"/>
    <w:rsid w:val="00D72FDD"/>
    <w:rsid w:val="00D733FF"/>
    <w:rsid w:val="00D73596"/>
    <w:rsid w:val="00D73974"/>
    <w:rsid w:val="00D73B87"/>
    <w:rsid w:val="00D74565"/>
    <w:rsid w:val="00D7497F"/>
    <w:rsid w:val="00D74A62"/>
    <w:rsid w:val="00D7552D"/>
    <w:rsid w:val="00D76AE5"/>
    <w:rsid w:val="00D772F2"/>
    <w:rsid w:val="00D77AE9"/>
    <w:rsid w:val="00D8007B"/>
    <w:rsid w:val="00D80366"/>
    <w:rsid w:val="00D80BC9"/>
    <w:rsid w:val="00D813D6"/>
    <w:rsid w:val="00D819D5"/>
    <w:rsid w:val="00D81ABA"/>
    <w:rsid w:val="00D81B74"/>
    <w:rsid w:val="00D82347"/>
    <w:rsid w:val="00D82472"/>
    <w:rsid w:val="00D82808"/>
    <w:rsid w:val="00D829B9"/>
    <w:rsid w:val="00D82B2E"/>
    <w:rsid w:val="00D82B35"/>
    <w:rsid w:val="00D82CF0"/>
    <w:rsid w:val="00D833A3"/>
    <w:rsid w:val="00D8359C"/>
    <w:rsid w:val="00D83654"/>
    <w:rsid w:val="00D83BA5"/>
    <w:rsid w:val="00D83D82"/>
    <w:rsid w:val="00D844BF"/>
    <w:rsid w:val="00D8454E"/>
    <w:rsid w:val="00D84633"/>
    <w:rsid w:val="00D84677"/>
    <w:rsid w:val="00D85102"/>
    <w:rsid w:val="00D8558D"/>
    <w:rsid w:val="00D85900"/>
    <w:rsid w:val="00D85CA5"/>
    <w:rsid w:val="00D861DE"/>
    <w:rsid w:val="00D8639E"/>
    <w:rsid w:val="00D86BE1"/>
    <w:rsid w:val="00D87C09"/>
    <w:rsid w:val="00D90121"/>
    <w:rsid w:val="00D90228"/>
    <w:rsid w:val="00D9082F"/>
    <w:rsid w:val="00D90BED"/>
    <w:rsid w:val="00D913AA"/>
    <w:rsid w:val="00D91D6D"/>
    <w:rsid w:val="00D91E5C"/>
    <w:rsid w:val="00D91EAB"/>
    <w:rsid w:val="00D924A9"/>
    <w:rsid w:val="00D92646"/>
    <w:rsid w:val="00D93589"/>
    <w:rsid w:val="00D93EF7"/>
    <w:rsid w:val="00D947BF"/>
    <w:rsid w:val="00D94991"/>
    <w:rsid w:val="00D94DB0"/>
    <w:rsid w:val="00D94F4D"/>
    <w:rsid w:val="00D95AC9"/>
    <w:rsid w:val="00D95C12"/>
    <w:rsid w:val="00D9663D"/>
    <w:rsid w:val="00D96776"/>
    <w:rsid w:val="00D96987"/>
    <w:rsid w:val="00D97752"/>
    <w:rsid w:val="00DA0136"/>
    <w:rsid w:val="00DA0138"/>
    <w:rsid w:val="00DA030B"/>
    <w:rsid w:val="00DA05F2"/>
    <w:rsid w:val="00DA0E9B"/>
    <w:rsid w:val="00DA11FD"/>
    <w:rsid w:val="00DA14FB"/>
    <w:rsid w:val="00DA1905"/>
    <w:rsid w:val="00DA1BB4"/>
    <w:rsid w:val="00DA1C51"/>
    <w:rsid w:val="00DA275C"/>
    <w:rsid w:val="00DA2B9A"/>
    <w:rsid w:val="00DA2C84"/>
    <w:rsid w:val="00DA30B0"/>
    <w:rsid w:val="00DA3160"/>
    <w:rsid w:val="00DA34BC"/>
    <w:rsid w:val="00DA374E"/>
    <w:rsid w:val="00DA3B65"/>
    <w:rsid w:val="00DA3E3B"/>
    <w:rsid w:val="00DA445C"/>
    <w:rsid w:val="00DA520C"/>
    <w:rsid w:val="00DA5779"/>
    <w:rsid w:val="00DA5A36"/>
    <w:rsid w:val="00DA6161"/>
    <w:rsid w:val="00DA643D"/>
    <w:rsid w:val="00DA6CA8"/>
    <w:rsid w:val="00DA7428"/>
    <w:rsid w:val="00DA778B"/>
    <w:rsid w:val="00DA7EED"/>
    <w:rsid w:val="00DB032F"/>
    <w:rsid w:val="00DB060F"/>
    <w:rsid w:val="00DB069A"/>
    <w:rsid w:val="00DB076B"/>
    <w:rsid w:val="00DB0AEB"/>
    <w:rsid w:val="00DB154E"/>
    <w:rsid w:val="00DB16EC"/>
    <w:rsid w:val="00DB192C"/>
    <w:rsid w:val="00DB1F8D"/>
    <w:rsid w:val="00DB2771"/>
    <w:rsid w:val="00DB2A62"/>
    <w:rsid w:val="00DB319C"/>
    <w:rsid w:val="00DB33C1"/>
    <w:rsid w:val="00DB3764"/>
    <w:rsid w:val="00DB3884"/>
    <w:rsid w:val="00DB38DF"/>
    <w:rsid w:val="00DB4018"/>
    <w:rsid w:val="00DB40D6"/>
    <w:rsid w:val="00DB433A"/>
    <w:rsid w:val="00DB467B"/>
    <w:rsid w:val="00DB477B"/>
    <w:rsid w:val="00DB478C"/>
    <w:rsid w:val="00DB4961"/>
    <w:rsid w:val="00DB4BF3"/>
    <w:rsid w:val="00DB5095"/>
    <w:rsid w:val="00DB54DB"/>
    <w:rsid w:val="00DB5EC5"/>
    <w:rsid w:val="00DB6F33"/>
    <w:rsid w:val="00DB72AA"/>
    <w:rsid w:val="00DB79FA"/>
    <w:rsid w:val="00DC02DB"/>
    <w:rsid w:val="00DC091A"/>
    <w:rsid w:val="00DC0CC7"/>
    <w:rsid w:val="00DC0D4A"/>
    <w:rsid w:val="00DC17E2"/>
    <w:rsid w:val="00DC205A"/>
    <w:rsid w:val="00DC2EDE"/>
    <w:rsid w:val="00DC3225"/>
    <w:rsid w:val="00DC376B"/>
    <w:rsid w:val="00DC3B79"/>
    <w:rsid w:val="00DC4375"/>
    <w:rsid w:val="00DC50E0"/>
    <w:rsid w:val="00DC5F39"/>
    <w:rsid w:val="00DC622D"/>
    <w:rsid w:val="00DC747E"/>
    <w:rsid w:val="00DC762C"/>
    <w:rsid w:val="00DC7A78"/>
    <w:rsid w:val="00DD04DD"/>
    <w:rsid w:val="00DD08AF"/>
    <w:rsid w:val="00DD092A"/>
    <w:rsid w:val="00DD0AF0"/>
    <w:rsid w:val="00DD0F58"/>
    <w:rsid w:val="00DD1CE4"/>
    <w:rsid w:val="00DD224A"/>
    <w:rsid w:val="00DD225C"/>
    <w:rsid w:val="00DD236B"/>
    <w:rsid w:val="00DD2843"/>
    <w:rsid w:val="00DD28F5"/>
    <w:rsid w:val="00DD2ADA"/>
    <w:rsid w:val="00DD3124"/>
    <w:rsid w:val="00DD33BD"/>
    <w:rsid w:val="00DD37DD"/>
    <w:rsid w:val="00DD3DA7"/>
    <w:rsid w:val="00DD3FC5"/>
    <w:rsid w:val="00DD40A3"/>
    <w:rsid w:val="00DD4535"/>
    <w:rsid w:val="00DD45F1"/>
    <w:rsid w:val="00DD5917"/>
    <w:rsid w:val="00DD612A"/>
    <w:rsid w:val="00DD650A"/>
    <w:rsid w:val="00DD6ADE"/>
    <w:rsid w:val="00DD765E"/>
    <w:rsid w:val="00DD774E"/>
    <w:rsid w:val="00DD7D3D"/>
    <w:rsid w:val="00DE0172"/>
    <w:rsid w:val="00DE12B3"/>
    <w:rsid w:val="00DE1381"/>
    <w:rsid w:val="00DE2D29"/>
    <w:rsid w:val="00DE2F1C"/>
    <w:rsid w:val="00DE4141"/>
    <w:rsid w:val="00DE450E"/>
    <w:rsid w:val="00DE46C8"/>
    <w:rsid w:val="00DE4F7B"/>
    <w:rsid w:val="00DE5009"/>
    <w:rsid w:val="00DE5309"/>
    <w:rsid w:val="00DE57BD"/>
    <w:rsid w:val="00DE58CE"/>
    <w:rsid w:val="00DE5A84"/>
    <w:rsid w:val="00DE5D18"/>
    <w:rsid w:val="00DE60BB"/>
    <w:rsid w:val="00DE6201"/>
    <w:rsid w:val="00DE679F"/>
    <w:rsid w:val="00DE6988"/>
    <w:rsid w:val="00DE6AD0"/>
    <w:rsid w:val="00DE6E94"/>
    <w:rsid w:val="00DE7235"/>
    <w:rsid w:val="00DE726E"/>
    <w:rsid w:val="00DE750C"/>
    <w:rsid w:val="00DF0CDC"/>
    <w:rsid w:val="00DF0D91"/>
    <w:rsid w:val="00DF161E"/>
    <w:rsid w:val="00DF1974"/>
    <w:rsid w:val="00DF1A74"/>
    <w:rsid w:val="00DF1F86"/>
    <w:rsid w:val="00DF2606"/>
    <w:rsid w:val="00DF2788"/>
    <w:rsid w:val="00DF2BBB"/>
    <w:rsid w:val="00DF318C"/>
    <w:rsid w:val="00DF36C2"/>
    <w:rsid w:val="00DF3D0B"/>
    <w:rsid w:val="00DF4728"/>
    <w:rsid w:val="00DF4921"/>
    <w:rsid w:val="00DF4AC2"/>
    <w:rsid w:val="00DF4DA0"/>
    <w:rsid w:val="00DF52CE"/>
    <w:rsid w:val="00DF5916"/>
    <w:rsid w:val="00DF5C10"/>
    <w:rsid w:val="00DF6261"/>
    <w:rsid w:val="00DF6961"/>
    <w:rsid w:val="00DF70EF"/>
    <w:rsid w:val="00DF77F1"/>
    <w:rsid w:val="00DF79F7"/>
    <w:rsid w:val="00E001EA"/>
    <w:rsid w:val="00E004B8"/>
    <w:rsid w:val="00E00AA7"/>
    <w:rsid w:val="00E01E7A"/>
    <w:rsid w:val="00E02465"/>
    <w:rsid w:val="00E025E7"/>
    <w:rsid w:val="00E02F95"/>
    <w:rsid w:val="00E039F7"/>
    <w:rsid w:val="00E03F01"/>
    <w:rsid w:val="00E04168"/>
    <w:rsid w:val="00E047B9"/>
    <w:rsid w:val="00E048E3"/>
    <w:rsid w:val="00E04974"/>
    <w:rsid w:val="00E04C18"/>
    <w:rsid w:val="00E04E05"/>
    <w:rsid w:val="00E05269"/>
    <w:rsid w:val="00E055A2"/>
    <w:rsid w:val="00E058A4"/>
    <w:rsid w:val="00E06276"/>
    <w:rsid w:val="00E065EF"/>
    <w:rsid w:val="00E072D2"/>
    <w:rsid w:val="00E074DB"/>
    <w:rsid w:val="00E07650"/>
    <w:rsid w:val="00E07BC1"/>
    <w:rsid w:val="00E10500"/>
    <w:rsid w:val="00E11029"/>
    <w:rsid w:val="00E1137C"/>
    <w:rsid w:val="00E11B17"/>
    <w:rsid w:val="00E11C41"/>
    <w:rsid w:val="00E123DA"/>
    <w:rsid w:val="00E1264A"/>
    <w:rsid w:val="00E133A6"/>
    <w:rsid w:val="00E138CB"/>
    <w:rsid w:val="00E13C18"/>
    <w:rsid w:val="00E1472E"/>
    <w:rsid w:val="00E147F8"/>
    <w:rsid w:val="00E14821"/>
    <w:rsid w:val="00E15017"/>
    <w:rsid w:val="00E15159"/>
    <w:rsid w:val="00E15225"/>
    <w:rsid w:val="00E15933"/>
    <w:rsid w:val="00E160D1"/>
    <w:rsid w:val="00E16CCC"/>
    <w:rsid w:val="00E17056"/>
    <w:rsid w:val="00E177DA"/>
    <w:rsid w:val="00E1785B"/>
    <w:rsid w:val="00E17EA7"/>
    <w:rsid w:val="00E17F88"/>
    <w:rsid w:val="00E17FF5"/>
    <w:rsid w:val="00E20132"/>
    <w:rsid w:val="00E20575"/>
    <w:rsid w:val="00E219A2"/>
    <w:rsid w:val="00E2242B"/>
    <w:rsid w:val="00E22661"/>
    <w:rsid w:val="00E22732"/>
    <w:rsid w:val="00E22CA5"/>
    <w:rsid w:val="00E23670"/>
    <w:rsid w:val="00E236B8"/>
    <w:rsid w:val="00E23855"/>
    <w:rsid w:val="00E2399A"/>
    <w:rsid w:val="00E23A08"/>
    <w:rsid w:val="00E23C87"/>
    <w:rsid w:val="00E24047"/>
    <w:rsid w:val="00E24524"/>
    <w:rsid w:val="00E2458D"/>
    <w:rsid w:val="00E25301"/>
    <w:rsid w:val="00E2645D"/>
    <w:rsid w:val="00E2674D"/>
    <w:rsid w:val="00E26AEB"/>
    <w:rsid w:val="00E26EC4"/>
    <w:rsid w:val="00E270FB"/>
    <w:rsid w:val="00E2722E"/>
    <w:rsid w:val="00E276A8"/>
    <w:rsid w:val="00E279E7"/>
    <w:rsid w:val="00E30252"/>
    <w:rsid w:val="00E30B8A"/>
    <w:rsid w:val="00E30BEA"/>
    <w:rsid w:val="00E30E6E"/>
    <w:rsid w:val="00E315BF"/>
    <w:rsid w:val="00E318ED"/>
    <w:rsid w:val="00E31CB8"/>
    <w:rsid w:val="00E321DB"/>
    <w:rsid w:val="00E3311A"/>
    <w:rsid w:val="00E335D6"/>
    <w:rsid w:val="00E34CD9"/>
    <w:rsid w:val="00E35C28"/>
    <w:rsid w:val="00E3600E"/>
    <w:rsid w:val="00E3614A"/>
    <w:rsid w:val="00E362ED"/>
    <w:rsid w:val="00E365E2"/>
    <w:rsid w:val="00E36A8B"/>
    <w:rsid w:val="00E370C6"/>
    <w:rsid w:val="00E370CB"/>
    <w:rsid w:val="00E3718E"/>
    <w:rsid w:val="00E37A1A"/>
    <w:rsid w:val="00E37C1A"/>
    <w:rsid w:val="00E40111"/>
    <w:rsid w:val="00E40197"/>
    <w:rsid w:val="00E40647"/>
    <w:rsid w:val="00E4078B"/>
    <w:rsid w:val="00E410E8"/>
    <w:rsid w:val="00E41438"/>
    <w:rsid w:val="00E41775"/>
    <w:rsid w:val="00E41965"/>
    <w:rsid w:val="00E41CC3"/>
    <w:rsid w:val="00E41E08"/>
    <w:rsid w:val="00E41E45"/>
    <w:rsid w:val="00E436DF"/>
    <w:rsid w:val="00E436EC"/>
    <w:rsid w:val="00E43894"/>
    <w:rsid w:val="00E438C4"/>
    <w:rsid w:val="00E43A33"/>
    <w:rsid w:val="00E43B44"/>
    <w:rsid w:val="00E459F9"/>
    <w:rsid w:val="00E46643"/>
    <w:rsid w:val="00E4726C"/>
    <w:rsid w:val="00E476AD"/>
    <w:rsid w:val="00E476F7"/>
    <w:rsid w:val="00E47DC5"/>
    <w:rsid w:val="00E5093A"/>
    <w:rsid w:val="00E50D19"/>
    <w:rsid w:val="00E50E2C"/>
    <w:rsid w:val="00E510E8"/>
    <w:rsid w:val="00E51257"/>
    <w:rsid w:val="00E51BD7"/>
    <w:rsid w:val="00E52217"/>
    <w:rsid w:val="00E522BF"/>
    <w:rsid w:val="00E52A21"/>
    <w:rsid w:val="00E538E5"/>
    <w:rsid w:val="00E54199"/>
    <w:rsid w:val="00E548B4"/>
    <w:rsid w:val="00E54AF4"/>
    <w:rsid w:val="00E55476"/>
    <w:rsid w:val="00E5554F"/>
    <w:rsid w:val="00E5587D"/>
    <w:rsid w:val="00E55C53"/>
    <w:rsid w:val="00E56F3F"/>
    <w:rsid w:val="00E579D9"/>
    <w:rsid w:val="00E57B6F"/>
    <w:rsid w:val="00E57B7F"/>
    <w:rsid w:val="00E57CB9"/>
    <w:rsid w:val="00E57EF5"/>
    <w:rsid w:val="00E6008E"/>
    <w:rsid w:val="00E602B0"/>
    <w:rsid w:val="00E61240"/>
    <w:rsid w:val="00E61408"/>
    <w:rsid w:val="00E61862"/>
    <w:rsid w:val="00E62335"/>
    <w:rsid w:val="00E627E6"/>
    <w:rsid w:val="00E62FD6"/>
    <w:rsid w:val="00E6330F"/>
    <w:rsid w:val="00E638EB"/>
    <w:rsid w:val="00E639CE"/>
    <w:rsid w:val="00E64616"/>
    <w:rsid w:val="00E652F6"/>
    <w:rsid w:val="00E66B5C"/>
    <w:rsid w:val="00E67B83"/>
    <w:rsid w:val="00E67FED"/>
    <w:rsid w:val="00E70A12"/>
    <w:rsid w:val="00E70CF7"/>
    <w:rsid w:val="00E70F3D"/>
    <w:rsid w:val="00E7102B"/>
    <w:rsid w:val="00E71CA3"/>
    <w:rsid w:val="00E71D2B"/>
    <w:rsid w:val="00E71FEF"/>
    <w:rsid w:val="00E72BB0"/>
    <w:rsid w:val="00E730FB"/>
    <w:rsid w:val="00E7312C"/>
    <w:rsid w:val="00E73638"/>
    <w:rsid w:val="00E73C6E"/>
    <w:rsid w:val="00E73CC0"/>
    <w:rsid w:val="00E74511"/>
    <w:rsid w:val="00E74EEB"/>
    <w:rsid w:val="00E75029"/>
    <w:rsid w:val="00E75271"/>
    <w:rsid w:val="00E75A7A"/>
    <w:rsid w:val="00E75EC8"/>
    <w:rsid w:val="00E76AE8"/>
    <w:rsid w:val="00E76B4A"/>
    <w:rsid w:val="00E773E5"/>
    <w:rsid w:val="00E806F1"/>
    <w:rsid w:val="00E80D03"/>
    <w:rsid w:val="00E80F6B"/>
    <w:rsid w:val="00E80FF1"/>
    <w:rsid w:val="00E813F4"/>
    <w:rsid w:val="00E82549"/>
    <w:rsid w:val="00E830F0"/>
    <w:rsid w:val="00E835FC"/>
    <w:rsid w:val="00E83D47"/>
    <w:rsid w:val="00E84A00"/>
    <w:rsid w:val="00E85319"/>
    <w:rsid w:val="00E85694"/>
    <w:rsid w:val="00E85FD5"/>
    <w:rsid w:val="00E8631B"/>
    <w:rsid w:val="00E86929"/>
    <w:rsid w:val="00E86BA0"/>
    <w:rsid w:val="00E8726D"/>
    <w:rsid w:val="00E8745C"/>
    <w:rsid w:val="00E87633"/>
    <w:rsid w:val="00E90663"/>
    <w:rsid w:val="00E909F9"/>
    <w:rsid w:val="00E910D4"/>
    <w:rsid w:val="00E919F2"/>
    <w:rsid w:val="00E91C68"/>
    <w:rsid w:val="00E91FDE"/>
    <w:rsid w:val="00E9200B"/>
    <w:rsid w:val="00E92282"/>
    <w:rsid w:val="00E92865"/>
    <w:rsid w:val="00E92FFF"/>
    <w:rsid w:val="00E936FD"/>
    <w:rsid w:val="00E93B4D"/>
    <w:rsid w:val="00E93E51"/>
    <w:rsid w:val="00E940D3"/>
    <w:rsid w:val="00E942D2"/>
    <w:rsid w:val="00E94B2E"/>
    <w:rsid w:val="00E954D0"/>
    <w:rsid w:val="00E95BA9"/>
    <w:rsid w:val="00E97215"/>
    <w:rsid w:val="00E97A25"/>
    <w:rsid w:val="00EA04FC"/>
    <w:rsid w:val="00EA1C3D"/>
    <w:rsid w:val="00EA1C49"/>
    <w:rsid w:val="00EA1D61"/>
    <w:rsid w:val="00EA1E89"/>
    <w:rsid w:val="00EA1EBD"/>
    <w:rsid w:val="00EA2A4A"/>
    <w:rsid w:val="00EA2AE8"/>
    <w:rsid w:val="00EA2B12"/>
    <w:rsid w:val="00EA2B96"/>
    <w:rsid w:val="00EA2C05"/>
    <w:rsid w:val="00EA2C82"/>
    <w:rsid w:val="00EA3066"/>
    <w:rsid w:val="00EA38AF"/>
    <w:rsid w:val="00EA4384"/>
    <w:rsid w:val="00EA46F9"/>
    <w:rsid w:val="00EA5099"/>
    <w:rsid w:val="00EA51DC"/>
    <w:rsid w:val="00EA5D74"/>
    <w:rsid w:val="00EA5FCC"/>
    <w:rsid w:val="00EA629D"/>
    <w:rsid w:val="00EA6653"/>
    <w:rsid w:val="00EA6C2A"/>
    <w:rsid w:val="00EA6CA0"/>
    <w:rsid w:val="00EA7494"/>
    <w:rsid w:val="00EA7B19"/>
    <w:rsid w:val="00EA7B6A"/>
    <w:rsid w:val="00EA7D0A"/>
    <w:rsid w:val="00EA7DE3"/>
    <w:rsid w:val="00EB052B"/>
    <w:rsid w:val="00EB0DAF"/>
    <w:rsid w:val="00EB0F6C"/>
    <w:rsid w:val="00EB13D0"/>
    <w:rsid w:val="00EB1774"/>
    <w:rsid w:val="00EB1F0C"/>
    <w:rsid w:val="00EB2216"/>
    <w:rsid w:val="00EB29A1"/>
    <w:rsid w:val="00EB2EB3"/>
    <w:rsid w:val="00EB308B"/>
    <w:rsid w:val="00EB31D3"/>
    <w:rsid w:val="00EB353F"/>
    <w:rsid w:val="00EB3A3E"/>
    <w:rsid w:val="00EB4069"/>
    <w:rsid w:val="00EB434D"/>
    <w:rsid w:val="00EB438E"/>
    <w:rsid w:val="00EB4BE7"/>
    <w:rsid w:val="00EB4D95"/>
    <w:rsid w:val="00EB5063"/>
    <w:rsid w:val="00EB5424"/>
    <w:rsid w:val="00EB57BC"/>
    <w:rsid w:val="00EB6072"/>
    <w:rsid w:val="00EB6373"/>
    <w:rsid w:val="00EB638C"/>
    <w:rsid w:val="00EB6EAD"/>
    <w:rsid w:val="00EB77FE"/>
    <w:rsid w:val="00EB78FD"/>
    <w:rsid w:val="00EC0364"/>
    <w:rsid w:val="00EC05D1"/>
    <w:rsid w:val="00EC1430"/>
    <w:rsid w:val="00EC1516"/>
    <w:rsid w:val="00EC1BF3"/>
    <w:rsid w:val="00EC285A"/>
    <w:rsid w:val="00EC28BF"/>
    <w:rsid w:val="00EC29E1"/>
    <w:rsid w:val="00EC2BE3"/>
    <w:rsid w:val="00EC3370"/>
    <w:rsid w:val="00EC366E"/>
    <w:rsid w:val="00EC3726"/>
    <w:rsid w:val="00EC3EFB"/>
    <w:rsid w:val="00EC5001"/>
    <w:rsid w:val="00EC5014"/>
    <w:rsid w:val="00EC529C"/>
    <w:rsid w:val="00EC53DF"/>
    <w:rsid w:val="00EC545A"/>
    <w:rsid w:val="00EC595B"/>
    <w:rsid w:val="00EC5C8C"/>
    <w:rsid w:val="00EC5E47"/>
    <w:rsid w:val="00EC60E8"/>
    <w:rsid w:val="00EC66B9"/>
    <w:rsid w:val="00EC6737"/>
    <w:rsid w:val="00EC6AC2"/>
    <w:rsid w:val="00EC6DC8"/>
    <w:rsid w:val="00EC6F70"/>
    <w:rsid w:val="00EC7442"/>
    <w:rsid w:val="00EC782C"/>
    <w:rsid w:val="00EC7914"/>
    <w:rsid w:val="00ED0025"/>
    <w:rsid w:val="00ED0825"/>
    <w:rsid w:val="00ED0A26"/>
    <w:rsid w:val="00ED18AA"/>
    <w:rsid w:val="00ED1941"/>
    <w:rsid w:val="00ED1D02"/>
    <w:rsid w:val="00ED2253"/>
    <w:rsid w:val="00ED23D0"/>
    <w:rsid w:val="00ED2808"/>
    <w:rsid w:val="00ED2DE6"/>
    <w:rsid w:val="00ED3336"/>
    <w:rsid w:val="00ED34D9"/>
    <w:rsid w:val="00ED3BE6"/>
    <w:rsid w:val="00ED3F5C"/>
    <w:rsid w:val="00ED4289"/>
    <w:rsid w:val="00ED4368"/>
    <w:rsid w:val="00ED45DD"/>
    <w:rsid w:val="00ED4660"/>
    <w:rsid w:val="00ED480D"/>
    <w:rsid w:val="00ED4852"/>
    <w:rsid w:val="00ED539D"/>
    <w:rsid w:val="00ED54F4"/>
    <w:rsid w:val="00ED5797"/>
    <w:rsid w:val="00ED5AEB"/>
    <w:rsid w:val="00ED5B7A"/>
    <w:rsid w:val="00ED5E38"/>
    <w:rsid w:val="00ED6129"/>
    <w:rsid w:val="00ED62E4"/>
    <w:rsid w:val="00ED6366"/>
    <w:rsid w:val="00ED697F"/>
    <w:rsid w:val="00ED6E84"/>
    <w:rsid w:val="00ED7291"/>
    <w:rsid w:val="00ED7437"/>
    <w:rsid w:val="00ED77E0"/>
    <w:rsid w:val="00ED77FC"/>
    <w:rsid w:val="00EE0CAA"/>
    <w:rsid w:val="00EE0DEE"/>
    <w:rsid w:val="00EE0F6D"/>
    <w:rsid w:val="00EE11DA"/>
    <w:rsid w:val="00EE1728"/>
    <w:rsid w:val="00EE1A53"/>
    <w:rsid w:val="00EE21F2"/>
    <w:rsid w:val="00EE2452"/>
    <w:rsid w:val="00EE25B6"/>
    <w:rsid w:val="00EE2688"/>
    <w:rsid w:val="00EE2AFA"/>
    <w:rsid w:val="00EE3736"/>
    <w:rsid w:val="00EE39DD"/>
    <w:rsid w:val="00EE3D1F"/>
    <w:rsid w:val="00EE466B"/>
    <w:rsid w:val="00EE4A02"/>
    <w:rsid w:val="00EE4A82"/>
    <w:rsid w:val="00EE4AC7"/>
    <w:rsid w:val="00EE4ECB"/>
    <w:rsid w:val="00EE5094"/>
    <w:rsid w:val="00EE5308"/>
    <w:rsid w:val="00EE573E"/>
    <w:rsid w:val="00EE57C3"/>
    <w:rsid w:val="00EE59A5"/>
    <w:rsid w:val="00EE5F96"/>
    <w:rsid w:val="00EE6193"/>
    <w:rsid w:val="00EE6404"/>
    <w:rsid w:val="00EE67BF"/>
    <w:rsid w:val="00EE70E7"/>
    <w:rsid w:val="00EE74DF"/>
    <w:rsid w:val="00EE76E6"/>
    <w:rsid w:val="00EE7A7E"/>
    <w:rsid w:val="00EE7B12"/>
    <w:rsid w:val="00EE7BD4"/>
    <w:rsid w:val="00EE7F5F"/>
    <w:rsid w:val="00EE7FAA"/>
    <w:rsid w:val="00EF0102"/>
    <w:rsid w:val="00EF01AA"/>
    <w:rsid w:val="00EF0313"/>
    <w:rsid w:val="00EF06C1"/>
    <w:rsid w:val="00EF0903"/>
    <w:rsid w:val="00EF1026"/>
    <w:rsid w:val="00EF16C5"/>
    <w:rsid w:val="00EF18A5"/>
    <w:rsid w:val="00EF1D0E"/>
    <w:rsid w:val="00EF23B7"/>
    <w:rsid w:val="00EF2673"/>
    <w:rsid w:val="00EF26C1"/>
    <w:rsid w:val="00EF3159"/>
    <w:rsid w:val="00EF3ED4"/>
    <w:rsid w:val="00EF4443"/>
    <w:rsid w:val="00EF4651"/>
    <w:rsid w:val="00EF4D77"/>
    <w:rsid w:val="00EF51E8"/>
    <w:rsid w:val="00EF543B"/>
    <w:rsid w:val="00EF5A69"/>
    <w:rsid w:val="00EF5ACB"/>
    <w:rsid w:val="00EF5DE6"/>
    <w:rsid w:val="00EF71DD"/>
    <w:rsid w:val="00EF76CB"/>
    <w:rsid w:val="00EF7A01"/>
    <w:rsid w:val="00EF7BE4"/>
    <w:rsid w:val="00F00376"/>
    <w:rsid w:val="00F003C9"/>
    <w:rsid w:val="00F0051F"/>
    <w:rsid w:val="00F00E79"/>
    <w:rsid w:val="00F01589"/>
    <w:rsid w:val="00F024CF"/>
    <w:rsid w:val="00F02BFF"/>
    <w:rsid w:val="00F02F36"/>
    <w:rsid w:val="00F03013"/>
    <w:rsid w:val="00F03132"/>
    <w:rsid w:val="00F03BF2"/>
    <w:rsid w:val="00F03F52"/>
    <w:rsid w:val="00F043C8"/>
    <w:rsid w:val="00F045D4"/>
    <w:rsid w:val="00F04788"/>
    <w:rsid w:val="00F0488D"/>
    <w:rsid w:val="00F04C95"/>
    <w:rsid w:val="00F04FFF"/>
    <w:rsid w:val="00F054F8"/>
    <w:rsid w:val="00F064C5"/>
    <w:rsid w:val="00F0668E"/>
    <w:rsid w:val="00F0669F"/>
    <w:rsid w:val="00F069B6"/>
    <w:rsid w:val="00F06AB1"/>
    <w:rsid w:val="00F100B6"/>
    <w:rsid w:val="00F110DC"/>
    <w:rsid w:val="00F11191"/>
    <w:rsid w:val="00F1156E"/>
    <w:rsid w:val="00F122C6"/>
    <w:rsid w:val="00F1261E"/>
    <w:rsid w:val="00F1284D"/>
    <w:rsid w:val="00F12F93"/>
    <w:rsid w:val="00F13975"/>
    <w:rsid w:val="00F13B52"/>
    <w:rsid w:val="00F14328"/>
    <w:rsid w:val="00F14371"/>
    <w:rsid w:val="00F149B9"/>
    <w:rsid w:val="00F152F4"/>
    <w:rsid w:val="00F15C02"/>
    <w:rsid w:val="00F15D62"/>
    <w:rsid w:val="00F15F5B"/>
    <w:rsid w:val="00F16111"/>
    <w:rsid w:val="00F161EC"/>
    <w:rsid w:val="00F16A0B"/>
    <w:rsid w:val="00F16D47"/>
    <w:rsid w:val="00F177AD"/>
    <w:rsid w:val="00F17CB6"/>
    <w:rsid w:val="00F17EE3"/>
    <w:rsid w:val="00F201D3"/>
    <w:rsid w:val="00F20C6E"/>
    <w:rsid w:val="00F20CB4"/>
    <w:rsid w:val="00F2184B"/>
    <w:rsid w:val="00F225EC"/>
    <w:rsid w:val="00F226FA"/>
    <w:rsid w:val="00F22B71"/>
    <w:rsid w:val="00F23026"/>
    <w:rsid w:val="00F23413"/>
    <w:rsid w:val="00F238A5"/>
    <w:rsid w:val="00F23E6B"/>
    <w:rsid w:val="00F2412F"/>
    <w:rsid w:val="00F2452B"/>
    <w:rsid w:val="00F24C77"/>
    <w:rsid w:val="00F2543A"/>
    <w:rsid w:val="00F2546B"/>
    <w:rsid w:val="00F2553D"/>
    <w:rsid w:val="00F255EB"/>
    <w:rsid w:val="00F25F2B"/>
    <w:rsid w:val="00F26A57"/>
    <w:rsid w:val="00F26B77"/>
    <w:rsid w:val="00F27850"/>
    <w:rsid w:val="00F27A0A"/>
    <w:rsid w:val="00F30223"/>
    <w:rsid w:val="00F30476"/>
    <w:rsid w:val="00F30EC2"/>
    <w:rsid w:val="00F31082"/>
    <w:rsid w:val="00F31504"/>
    <w:rsid w:val="00F3184F"/>
    <w:rsid w:val="00F31C9D"/>
    <w:rsid w:val="00F31F43"/>
    <w:rsid w:val="00F32486"/>
    <w:rsid w:val="00F32552"/>
    <w:rsid w:val="00F3260A"/>
    <w:rsid w:val="00F32C97"/>
    <w:rsid w:val="00F3305E"/>
    <w:rsid w:val="00F3307C"/>
    <w:rsid w:val="00F330A5"/>
    <w:rsid w:val="00F334D1"/>
    <w:rsid w:val="00F3368C"/>
    <w:rsid w:val="00F337FC"/>
    <w:rsid w:val="00F33A05"/>
    <w:rsid w:val="00F346C4"/>
    <w:rsid w:val="00F34B9B"/>
    <w:rsid w:val="00F34E18"/>
    <w:rsid w:val="00F3515C"/>
    <w:rsid w:val="00F35207"/>
    <w:rsid w:val="00F352B2"/>
    <w:rsid w:val="00F35334"/>
    <w:rsid w:val="00F35839"/>
    <w:rsid w:val="00F363C0"/>
    <w:rsid w:val="00F36A53"/>
    <w:rsid w:val="00F36BA2"/>
    <w:rsid w:val="00F370DA"/>
    <w:rsid w:val="00F37543"/>
    <w:rsid w:val="00F37725"/>
    <w:rsid w:val="00F4061A"/>
    <w:rsid w:val="00F406AD"/>
    <w:rsid w:val="00F40CDC"/>
    <w:rsid w:val="00F4118C"/>
    <w:rsid w:val="00F41254"/>
    <w:rsid w:val="00F4132B"/>
    <w:rsid w:val="00F41A86"/>
    <w:rsid w:val="00F42E9B"/>
    <w:rsid w:val="00F43056"/>
    <w:rsid w:val="00F43843"/>
    <w:rsid w:val="00F43A50"/>
    <w:rsid w:val="00F43B58"/>
    <w:rsid w:val="00F46CA5"/>
    <w:rsid w:val="00F47814"/>
    <w:rsid w:val="00F4785F"/>
    <w:rsid w:val="00F47D56"/>
    <w:rsid w:val="00F5049C"/>
    <w:rsid w:val="00F50D5B"/>
    <w:rsid w:val="00F50D7B"/>
    <w:rsid w:val="00F50F66"/>
    <w:rsid w:val="00F51703"/>
    <w:rsid w:val="00F51720"/>
    <w:rsid w:val="00F519FF"/>
    <w:rsid w:val="00F51BF7"/>
    <w:rsid w:val="00F5230F"/>
    <w:rsid w:val="00F5299E"/>
    <w:rsid w:val="00F53514"/>
    <w:rsid w:val="00F537CB"/>
    <w:rsid w:val="00F540D5"/>
    <w:rsid w:val="00F54349"/>
    <w:rsid w:val="00F54756"/>
    <w:rsid w:val="00F54D6E"/>
    <w:rsid w:val="00F54E90"/>
    <w:rsid w:val="00F55786"/>
    <w:rsid w:val="00F55D1A"/>
    <w:rsid w:val="00F56114"/>
    <w:rsid w:val="00F564C8"/>
    <w:rsid w:val="00F56CD7"/>
    <w:rsid w:val="00F56DFA"/>
    <w:rsid w:val="00F570CD"/>
    <w:rsid w:val="00F5785C"/>
    <w:rsid w:val="00F60190"/>
    <w:rsid w:val="00F603B6"/>
    <w:rsid w:val="00F60732"/>
    <w:rsid w:val="00F60C71"/>
    <w:rsid w:val="00F610A2"/>
    <w:rsid w:val="00F61E38"/>
    <w:rsid w:val="00F61F7E"/>
    <w:rsid w:val="00F625F4"/>
    <w:rsid w:val="00F6264A"/>
    <w:rsid w:val="00F62693"/>
    <w:rsid w:val="00F627A4"/>
    <w:rsid w:val="00F62AE1"/>
    <w:rsid w:val="00F62B11"/>
    <w:rsid w:val="00F636E6"/>
    <w:rsid w:val="00F637E8"/>
    <w:rsid w:val="00F63CB5"/>
    <w:rsid w:val="00F6404D"/>
    <w:rsid w:val="00F64353"/>
    <w:rsid w:val="00F64777"/>
    <w:rsid w:val="00F64970"/>
    <w:rsid w:val="00F649BE"/>
    <w:rsid w:val="00F649CD"/>
    <w:rsid w:val="00F64C9F"/>
    <w:rsid w:val="00F657DD"/>
    <w:rsid w:val="00F657E4"/>
    <w:rsid w:val="00F6584F"/>
    <w:rsid w:val="00F65A1F"/>
    <w:rsid w:val="00F65C4B"/>
    <w:rsid w:val="00F66698"/>
    <w:rsid w:val="00F669FB"/>
    <w:rsid w:val="00F66CAD"/>
    <w:rsid w:val="00F67390"/>
    <w:rsid w:val="00F673CD"/>
    <w:rsid w:val="00F67600"/>
    <w:rsid w:val="00F67D5E"/>
    <w:rsid w:val="00F7051C"/>
    <w:rsid w:val="00F70B31"/>
    <w:rsid w:val="00F71321"/>
    <w:rsid w:val="00F71534"/>
    <w:rsid w:val="00F7181C"/>
    <w:rsid w:val="00F71967"/>
    <w:rsid w:val="00F71984"/>
    <w:rsid w:val="00F71E6E"/>
    <w:rsid w:val="00F71F55"/>
    <w:rsid w:val="00F724FA"/>
    <w:rsid w:val="00F72B3D"/>
    <w:rsid w:val="00F72D84"/>
    <w:rsid w:val="00F73375"/>
    <w:rsid w:val="00F738E9"/>
    <w:rsid w:val="00F73AC4"/>
    <w:rsid w:val="00F73C05"/>
    <w:rsid w:val="00F743C8"/>
    <w:rsid w:val="00F74888"/>
    <w:rsid w:val="00F75227"/>
    <w:rsid w:val="00F75293"/>
    <w:rsid w:val="00F75560"/>
    <w:rsid w:val="00F758E5"/>
    <w:rsid w:val="00F75B23"/>
    <w:rsid w:val="00F75E41"/>
    <w:rsid w:val="00F76221"/>
    <w:rsid w:val="00F76BD5"/>
    <w:rsid w:val="00F77477"/>
    <w:rsid w:val="00F775CF"/>
    <w:rsid w:val="00F7795E"/>
    <w:rsid w:val="00F77EBE"/>
    <w:rsid w:val="00F80548"/>
    <w:rsid w:val="00F80740"/>
    <w:rsid w:val="00F81D79"/>
    <w:rsid w:val="00F81E09"/>
    <w:rsid w:val="00F825EA"/>
    <w:rsid w:val="00F8269B"/>
    <w:rsid w:val="00F84C87"/>
    <w:rsid w:val="00F84DF5"/>
    <w:rsid w:val="00F8526D"/>
    <w:rsid w:val="00F853B1"/>
    <w:rsid w:val="00F8625D"/>
    <w:rsid w:val="00F867D6"/>
    <w:rsid w:val="00F86D54"/>
    <w:rsid w:val="00F87979"/>
    <w:rsid w:val="00F87AB1"/>
    <w:rsid w:val="00F87F56"/>
    <w:rsid w:val="00F9063C"/>
    <w:rsid w:val="00F907C2"/>
    <w:rsid w:val="00F90B76"/>
    <w:rsid w:val="00F90EC4"/>
    <w:rsid w:val="00F9100B"/>
    <w:rsid w:val="00F919AE"/>
    <w:rsid w:val="00F91B48"/>
    <w:rsid w:val="00F91B9E"/>
    <w:rsid w:val="00F91E39"/>
    <w:rsid w:val="00F92A75"/>
    <w:rsid w:val="00F92F5C"/>
    <w:rsid w:val="00F93471"/>
    <w:rsid w:val="00F93B5C"/>
    <w:rsid w:val="00F94459"/>
    <w:rsid w:val="00F94F34"/>
    <w:rsid w:val="00F951B6"/>
    <w:rsid w:val="00F954FF"/>
    <w:rsid w:val="00F956BF"/>
    <w:rsid w:val="00F9593B"/>
    <w:rsid w:val="00F95A10"/>
    <w:rsid w:val="00F95A45"/>
    <w:rsid w:val="00F95CA5"/>
    <w:rsid w:val="00F95F2A"/>
    <w:rsid w:val="00F9642E"/>
    <w:rsid w:val="00F96692"/>
    <w:rsid w:val="00F96CEA"/>
    <w:rsid w:val="00F96EE3"/>
    <w:rsid w:val="00F97397"/>
    <w:rsid w:val="00F975CB"/>
    <w:rsid w:val="00F976CF"/>
    <w:rsid w:val="00FA01AE"/>
    <w:rsid w:val="00FA061A"/>
    <w:rsid w:val="00FA0B52"/>
    <w:rsid w:val="00FA0D1A"/>
    <w:rsid w:val="00FA0DC6"/>
    <w:rsid w:val="00FA1593"/>
    <w:rsid w:val="00FA1E95"/>
    <w:rsid w:val="00FA2404"/>
    <w:rsid w:val="00FA29C1"/>
    <w:rsid w:val="00FA3207"/>
    <w:rsid w:val="00FA3295"/>
    <w:rsid w:val="00FA346C"/>
    <w:rsid w:val="00FA3791"/>
    <w:rsid w:val="00FA3FEE"/>
    <w:rsid w:val="00FA41E6"/>
    <w:rsid w:val="00FA42D5"/>
    <w:rsid w:val="00FA4ABD"/>
    <w:rsid w:val="00FA51AB"/>
    <w:rsid w:val="00FA5621"/>
    <w:rsid w:val="00FA5D55"/>
    <w:rsid w:val="00FA60B1"/>
    <w:rsid w:val="00FA695F"/>
    <w:rsid w:val="00FA7522"/>
    <w:rsid w:val="00FA7BB7"/>
    <w:rsid w:val="00FA7DD6"/>
    <w:rsid w:val="00FB024D"/>
    <w:rsid w:val="00FB04A1"/>
    <w:rsid w:val="00FB0842"/>
    <w:rsid w:val="00FB1182"/>
    <w:rsid w:val="00FB1217"/>
    <w:rsid w:val="00FB1B47"/>
    <w:rsid w:val="00FB25F2"/>
    <w:rsid w:val="00FB26D0"/>
    <w:rsid w:val="00FB31C3"/>
    <w:rsid w:val="00FB3439"/>
    <w:rsid w:val="00FB39C4"/>
    <w:rsid w:val="00FB3DB9"/>
    <w:rsid w:val="00FB3EB8"/>
    <w:rsid w:val="00FB40A2"/>
    <w:rsid w:val="00FB4714"/>
    <w:rsid w:val="00FB4A0F"/>
    <w:rsid w:val="00FB4E00"/>
    <w:rsid w:val="00FB4FFB"/>
    <w:rsid w:val="00FB5875"/>
    <w:rsid w:val="00FB63AF"/>
    <w:rsid w:val="00FB6D5E"/>
    <w:rsid w:val="00FB7F7D"/>
    <w:rsid w:val="00FC0C6C"/>
    <w:rsid w:val="00FC0CF5"/>
    <w:rsid w:val="00FC14E2"/>
    <w:rsid w:val="00FC1573"/>
    <w:rsid w:val="00FC17BD"/>
    <w:rsid w:val="00FC1A42"/>
    <w:rsid w:val="00FC20F8"/>
    <w:rsid w:val="00FC2492"/>
    <w:rsid w:val="00FC2593"/>
    <w:rsid w:val="00FC2737"/>
    <w:rsid w:val="00FC3092"/>
    <w:rsid w:val="00FC30F2"/>
    <w:rsid w:val="00FC3580"/>
    <w:rsid w:val="00FC4213"/>
    <w:rsid w:val="00FC4AFC"/>
    <w:rsid w:val="00FC4EB1"/>
    <w:rsid w:val="00FC513B"/>
    <w:rsid w:val="00FC632E"/>
    <w:rsid w:val="00FC6384"/>
    <w:rsid w:val="00FC6B51"/>
    <w:rsid w:val="00FC6F84"/>
    <w:rsid w:val="00FC72D6"/>
    <w:rsid w:val="00FC7372"/>
    <w:rsid w:val="00FC74BA"/>
    <w:rsid w:val="00FC751B"/>
    <w:rsid w:val="00FC78DF"/>
    <w:rsid w:val="00FC7D15"/>
    <w:rsid w:val="00FC7D8D"/>
    <w:rsid w:val="00FC7EB3"/>
    <w:rsid w:val="00FD05A8"/>
    <w:rsid w:val="00FD05EF"/>
    <w:rsid w:val="00FD08AE"/>
    <w:rsid w:val="00FD08DA"/>
    <w:rsid w:val="00FD0E89"/>
    <w:rsid w:val="00FD1160"/>
    <w:rsid w:val="00FD12D6"/>
    <w:rsid w:val="00FD18E1"/>
    <w:rsid w:val="00FD21D2"/>
    <w:rsid w:val="00FD2948"/>
    <w:rsid w:val="00FD2FE7"/>
    <w:rsid w:val="00FD3774"/>
    <w:rsid w:val="00FD3B7B"/>
    <w:rsid w:val="00FD4024"/>
    <w:rsid w:val="00FD4071"/>
    <w:rsid w:val="00FD475F"/>
    <w:rsid w:val="00FD4BE4"/>
    <w:rsid w:val="00FD5F54"/>
    <w:rsid w:val="00FD602C"/>
    <w:rsid w:val="00FD60A1"/>
    <w:rsid w:val="00FD61C8"/>
    <w:rsid w:val="00FD6AA5"/>
    <w:rsid w:val="00FD7D69"/>
    <w:rsid w:val="00FE1147"/>
    <w:rsid w:val="00FE1735"/>
    <w:rsid w:val="00FE1AA0"/>
    <w:rsid w:val="00FE1B73"/>
    <w:rsid w:val="00FE2ECB"/>
    <w:rsid w:val="00FE3459"/>
    <w:rsid w:val="00FE3ADC"/>
    <w:rsid w:val="00FE3DE3"/>
    <w:rsid w:val="00FE3FC0"/>
    <w:rsid w:val="00FE4489"/>
    <w:rsid w:val="00FE47AF"/>
    <w:rsid w:val="00FE47B2"/>
    <w:rsid w:val="00FE532D"/>
    <w:rsid w:val="00FE5384"/>
    <w:rsid w:val="00FE74AB"/>
    <w:rsid w:val="00FE74E6"/>
    <w:rsid w:val="00FE78A2"/>
    <w:rsid w:val="00FE796B"/>
    <w:rsid w:val="00FE7C1E"/>
    <w:rsid w:val="00FE7C62"/>
    <w:rsid w:val="00FE7D73"/>
    <w:rsid w:val="00FF0D61"/>
    <w:rsid w:val="00FF0F14"/>
    <w:rsid w:val="00FF133D"/>
    <w:rsid w:val="00FF1468"/>
    <w:rsid w:val="00FF1884"/>
    <w:rsid w:val="00FF1901"/>
    <w:rsid w:val="00FF199C"/>
    <w:rsid w:val="00FF1A9F"/>
    <w:rsid w:val="00FF1B05"/>
    <w:rsid w:val="00FF1CC4"/>
    <w:rsid w:val="00FF2726"/>
    <w:rsid w:val="00FF2B27"/>
    <w:rsid w:val="00FF2F7F"/>
    <w:rsid w:val="00FF42B5"/>
    <w:rsid w:val="00FF4B14"/>
    <w:rsid w:val="00FF4B9C"/>
    <w:rsid w:val="00FF4BDD"/>
    <w:rsid w:val="00FF5210"/>
    <w:rsid w:val="00FF52D2"/>
    <w:rsid w:val="00FF53D3"/>
    <w:rsid w:val="00FF5806"/>
    <w:rsid w:val="00FF5F26"/>
    <w:rsid w:val="00FF61C3"/>
    <w:rsid w:val="00FF6260"/>
    <w:rsid w:val="00FF64FD"/>
    <w:rsid w:val="00FF6646"/>
    <w:rsid w:val="00FF6D42"/>
    <w:rsid w:val="00FF70EB"/>
    <w:rsid w:val="00FF7341"/>
    <w:rsid w:val="030441AF"/>
    <w:rsid w:val="03E83C43"/>
    <w:rsid w:val="045E01FE"/>
    <w:rsid w:val="0721EAF1"/>
    <w:rsid w:val="07649DBD"/>
    <w:rsid w:val="07FF1D0B"/>
    <w:rsid w:val="08493804"/>
    <w:rsid w:val="0939FAAB"/>
    <w:rsid w:val="0A193B00"/>
    <w:rsid w:val="0B4F4D7C"/>
    <w:rsid w:val="0C4BDDF8"/>
    <w:rsid w:val="0D0E0FE2"/>
    <w:rsid w:val="0D94A3C1"/>
    <w:rsid w:val="0F6E76ED"/>
    <w:rsid w:val="10C2E914"/>
    <w:rsid w:val="111C07B9"/>
    <w:rsid w:val="12244CE5"/>
    <w:rsid w:val="1253FB12"/>
    <w:rsid w:val="14F0F8C2"/>
    <w:rsid w:val="14FB82F4"/>
    <w:rsid w:val="1563DB2D"/>
    <w:rsid w:val="1597B7B4"/>
    <w:rsid w:val="1697143C"/>
    <w:rsid w:val="16FFAB8E"/>
    <w:rsid w:val="170E43D8"/>
    <w:rsid w:val="17D651B5"/>
    <w:rsid w:val="18551DAF"/>
    <w:rsid w:val="18AA1439"/>
    <w:rsid w:val="1A2F673B"/>
    <w:rsid w:val="1C28D5D9"/>
    <w:rsid w:val="1C99E127"/>
    <w:rsid w:val="1FE84348"/>
    <w:rsid w:val="201C499A"/>
    <w:rsid w:val="20502103"/>
    <w:rsid w:val="218F48BB"/>
    <w:rsid w:val="21D873BA"/>
    <w:rsid w:val="2344B972"/>
    <w:rsid w:val="23E38A46"/>
    <w:rsid w:val="24745B27"/>
    <w:rsid w:val="2579FEF7"/>
    <w:rsid w:val="2663AC28"/>
    <w:rsid w:val="272A90C4"/>
    <w:rsid w:val="27FF0238"/>
    <w:rsid w:val="28E5F31F"/>
    <w:rsid w:val="2CD2735B"/>
    <w:rsid w:val="2CD6CEE0"/>
    <w:rsid w:val="2FEE71DE"/>
    <w:rsid w:val="30A48560"/>
    <w:rsid w:val="30AB76C7"/>
    <w:rsid w:val="31047206"/>
    <w:rsid w:val="32FAFA07"/>
    <w:rsid w:val="3341B4DF"/>
    <w:rsid w:val="33575BFF"/>
    <w:rsid w:val="33D4C123"/>
    <w:rsid w:val="33DF2C45"/>
    <w:rsid w:val="343ED9C5"/>
    <w:rsid w:val="35889730"/>
    <w:rsid w:val="35B1A750"/>
    <w:rsid w:val="37ED655B"/>
    <w:rsid w:val="38152602"/>
    <w:rsid w:val="38D8EDE8"/>
    <w:rsid w:val="392652CD"/>
    <w:rsid w:val="39910713"/>
    <w:rsid w:val="39F0693F"/>
    <w:rsid w:val="39F1A928"/>
    <w:rsid w:val="3AD1FB85"/>
    <w:rsid w:val="3B4165CA"/>
    <w:rsid w:val="3C5B0D87"/>
    <w:rsid w:val="3E4CD265"/>
    <w:rsid w:val="3EA56331"/>
    <w:rsid w:val="4028256D"/>
    <w:rsid w:val="415B98CE"/>
    <w:rsid w:val="419447A1"/>
    <w:rsid w:val="426BB2F1"/>
    <w:rsid w:val="449DB66C"/>
    <w:rsid w:val="44CBE863"/>
    <w:rsid w:val="44E510C0"/>
    <w:rsid w:val="457C3C13"/>
    <w:rsid w:val="48038925"/>
    <w:rsid w:val="491D51EA"/>
    <w:rsid w:val="4AB9224B"/>
    <w:rsid w:val="4C17C3B2"/>
    <w:rsid w:val="4DBA826D"/>
    <w:rsid w:val="4F1C9BFA"/>
    <w:rsid w:val="4F59952B"/>
    <w:rsid w:val="4F70D0C3"/>
    <w:rsid w:val="4FCF8E33"/>
    <w:rsid w:val="50499600"/>
    <w:rsid w:val="51E9C07C"/>
    <w:rsid w:val="534E2952"/>
    <w:rsid w:val="53A6EE22"/>
    <w:rsid w:val="543938D8"/>
    <w:rsid w:val="5701D5F5"/>
    <w:rsid w:val="573ED241"/>
    <w:rsid w:val="59867B4F"/>
    <w:rsid w:val="5A3E947A"/>
    <w:rsid w:val="5C93E124"/>
    <w:rsid w:val="5CE1AF81"/>
    <w:rsid w:val="5E93C490"/>
    <w:rsid w:val="5EABB6D0"/>
    <w:rsid w:val="602DA879"/>
    <w:rsid w:val="60B8600E"/>
    <w:rsid w:val="627BC874"/>
    <w:rsid w:val="62E07F18"/>
    <w:rsid w:val="62FC98F2"/>
    <w:rsid w:val="636AE9AB"/>
    <w:rsid w:val="64E7F13F"/>
    <w:rsid w:val="6681518D"/>
    <w:rsid w:val="674866CC"/>
    <w:rsid w:val="681F9201"/>
    <w:rsid w:val="68FBA49A"/>
    <w:rsid w:val="6AAE2936"/>
    <w:rsid w:val="6B620B53"/>
    <w:rsid w:val="6CB8ABA0"/>
    <w:rsid w:val="6D081CD0"/>
    <w:rsid w:val="7083F596"/>
    <w:rsid w:val="70E9BDAD"/>
    <w:rsid w:val="71369317"/>
    <w:rsid w:val="7343E00D"/>
    <w:rsid w:val="7599F493"/>
    <w:rsid w:val="75E986D4"/>
    <w:rsid w:val="76C42F7E"/>
    <w:rsid w:val="78C62338"/>
    <w:rsid w:val="7AC44D00"/>
    <w:rsid w:val="7B754413"/>
    <w:rsid w:val="7BC2531A"/>
    <w:rsid w:val="7BC6A83D"/>
    <w:rsid w:val="7C341BD4"/>
    <w:rsid w:val="7C501D38"/>
    <w:rsid w:val="7D3AB7F7"/>
    <w:rsid w:val="7F3704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EA0280"/>
  <w15:docId w15:val="{C99542DD-0F1F-4F02-8E6B-731708B9E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5E5"/>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A25D0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C6C4B"/>
    <w:pPr>
      <w:spacing w:before="100" w:beforeAutospacing="1" w:after="100" w:afterAutospacing="1"/>
      <w:outlineLvl w:val="1"/>
    </w:pPr>
    <w:rPr>
      <w:rFonts w:ascii="Times New Roman" w:hAnsi="Times New Roman"/>
      <w:b/>
      <w:bCs/>
      <w:sz w:val="36"/>
      <w:szCs w:val="36"/>
    </w:rPr>
  </w:style>
  <w:style w:type="paragraph" w:styleId="Heading3">
    <w:name w:val="heading 3"/>
    <w:basedOn w:val="Normal"/>
    <w:next w:val="Normal"/>
    <w:link w:val="Heading3Char"/>
    <w:uiPriority w:val="9"/>
    <w:semiHidden/>
    <w:unhideWhenUsed/>
    <w:qFormat/>
    <w:rsid w:val="0091401B"/>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D05E5"/>
    <w:pPr>
      <w:tabs>
        <w:tab w:val="center" w:pos="4320"/>
        <w:tab w:val="right" w:pos="8640"/>
      </w:tabs>
    </w:pPr>
  </w:style>
  <w:style w:type="character" w:customStyle="1" w:styleId="HeaderChar">
    <w:name w:val="Header Char"/>
    <w:basedOn w:val="DefaultParagraphFont"/>
    <w:link w:val="Header"/>
    <w:rsid w:val="007D05E5"/>
    <w:rPr>
      <w:rFonts w:ascii="Arial" w:eastAsia="Times New Roman" w:hAnsi="Arial" w:cs="Times New Roman"/>
      <w:sz w:val="24"/>
      <w:szCs w:val="24"/>
    </w:rPr>
  </w:style>
  <w:style w:type="paragraph" w:styleId="Footer">
    <w:name w:val="footer"/>
    <w:basedOn w:val="Normal"/>
    <w:link w:val="FooterChar"/>
    <w:semiHidden/>
    <w:rsid w:val="007D05E5"/>
    <w:pPr>
      <w:tabs>
        <w:tab w:val="center" w:pos="4320"/>
        <w:tab w:val="right" w:pos="8640"/>
      </w:tabs>
    </w:pPr>
  </w:style>
  <w:style w:type="character" w:customStyle="1" w:styleId="FooterChar">
    <w:name w:val="Footer Char"/>
    <w:basedOn w:val="DefaultParagraphFont"/>
    <w:link w:val="Footer"/>
    <w:semiHidden/>
    <w:rsid w:val="007D05E5"/>
    <w:rPr>
      <w:rFonts w:ascii="Arial" w:eastAsia="Times New Roman" w:hAnsi="Arial" w:cs="Times New Roman"/>
      <w:sz w:val="24"/>
      <w:szCs w:val="24"/>
    </w:rPr>
  </w:style>
  <w:style w:type="character" w:customStyle="1" w:styleId="CharacterStyle8">
    <w:name w:val="Character Style 8"/>
    <w:rsid w:val="007D05E5"/>
    <w:rPr>
      <w:rFonts w:ascii="HelveticaNeue-H55" w:hAnsi="HelveticaNeue-H55"/>
      <w:color w:val="7F7FFF"/>
      <w:spacing w:val="12"/>
      <w:w w:val="100"/>
      <w:sz w:val="12"/>
      <w:szCs w:val="12"/>
      <w:u w:val="none" w:color="0000FF"/>
    </w:rPr>
  </w:style>
  <w:style w:type="character" w:styleId="Hyperlink">
    <w:name w:val="Hyperlink"/>
    <w:uiPriority w:val="99"/>
    <w:rsid w:val="007D05E5"/>
    <w:rPr>
      <w:color w:val="0000FF"/>
      <w:u w:val="single"/>
    </w:rPr>
  </w:style>
  <w:style w:type="character" w:customStyle="1" w:styleId="CharacterStyle9">
    <w:name w:val="Character Style 9"/>
    <w:rsid w:val="007D05E5"/>
    <w:rPr>
      <w:rFonts w:ascii="HelveticaNeue-H55" w:hAnsi="HelveticaNeue-H55"/>
      <w:color w:val="7F7FFF"/>
      <w:sz w:val="16"/>
      <w:szCs w:val="16"/>
    </w:rPr>
  </w:style>
  <w:style w:type="paragraph" w:styleId="ListParagraph">
    <w:name w:val="List Paragraph"/>
    <w:basedOn w:val="Normal"/>
    <w:uiPriority w:val="34"/>
    <w:qFormat/>
    <w:rsid w:val="007D05E5"/>
    <w:pPr>
      <w:ind w:left="720"/>
      <w:contextualSpacing/>
    </w:pPr>
  </w:style>
  <w:style w:type="character" w:customStyle="1" w:styleId="Hyperlink1">
    <w:name w:val="Hyperlink1"/>
    <w:rsid w:val="007D05E5"/>
    <w:rPr>
      <w:color w:val="0025F9"/>
      <w:sz w:val="20"/>
      <w:u w:val="single"/>
    </w:rPr>
  </w:style>
  <w:style w:type="paragraph" w:styleId="BalloonText">
    <w:name w:val="Balloon Text"/>
    <w:basedOn w:val="Normal"/>
    <w:link w:val="BalloonTextChar"/>
    <w:uiPriority w:val="99"/>
    <w:semiHidden/>
    <w:unhideWhenUsed/>
    <w:rsid w:val="007614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44A"/>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71477A"/>
    <w:rPr>
      <w:color w:val="954F72" w:themeColor="followedHyperlink"/>
      <w:u w:val="single"/>
    </w:rPr>
  </w:style>
  <w:style w:type="character" w:customStyle="1" w:styleId="UnresolvedMention1">
    <w:name w:val="Unresolved Mention1"/>
    <w:basedOn w:val="DefaultParagraphFont"/>
    <w:uiPriority w:val="99"/>
    <w:rsid w:val="00F975CB"/>
    <w:rPr>
      <w:color w:val="808080"/>
      <w:shd w:val="clear" w:color="auto" w:fill="E6E6E6"/>
    </w:rPr>
  </w:style>
  <w:style w:type="character" w:styleId="CommentReference">
    <w:name w:val="annotation reference"/>
    <w:basedOn w:val="DefaultParagraphFont"/>
    <w:uiPriority w:val="99"/>
    <w:semiHidden/>
    <w:unhideWhenUsed/>
    <w:rsid w:val="00B107A4"/>
    <w:rPr>
      <w:sz w:val="16"/>
      <w:szCs w:val="16"/>
    </w:rPr>
  </w:style>
  <w:style w:type="paragraph" w:styleId="CommentText">
    <w:name w:val="annotation text"/>
    <w:basedOn w:val="Normal"/>
    <w:link w:val="CommentTextChar"/>
    <w:uiPriority w:val="99"/>
    <w:unhideWhenUsed/>
    <w:rsid w:val="00B107A4"/>
    <w:rPr>
      <w:sz w:val="20"/>
      <w:szCs w:val="20"/>
    </w:rPr>
  </w:style>
  <w:style w:type="character" w:customStyle="1" w:styleId="CommentTextChar">
    <w:name w:val="Comment Text Char"/>
    <w:basedOn w:val="DefaultParagraphFont"/>
    <w:link w:val="CommentText"/>
    <w:uiPriority w:val="99"/>
    <w:rsid w:val="00B107A4"/>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B107A4"/>
    <w:rPr>
      <w:b/>
      <w:bCs/>
    </w:rPr>
  </w:style>
  <w:style w:type="character" w:customStyle="1" w:styleId="CommentSubjectChar">
    <w:name w:val="Comment Subject Char"/>
    <w:basedOn w:val="CommentTextChar"/>
    <w:link w:val="CommentSubject"/>
    <w:uiPriority w:val="99"/>
    <w:semiHidden/>
    <w:rsid w:val="00B107A4"/>
    <w:rPr>
      <w:rFonts w:ascii="Arial" w:eastAsia="Times New Roman" w:hAnsi="Arial" w:cs="Times New Roman"/>
      <w:b/>
      <w:bCs/>
      <w:sz w:val="20"/>
      <w:szCs w:val="20"/>
    </w:rPr>
  </w:style>
  <w:style w:type="character" w:customStyle="1" w:styleId="UnresolvedMention2">
    <w:name w:val="Unresolved Mention2"/>
    <w:basedOn w:val="DefaultParagraphFont"/>
    <w:uiPriority w:val="99"/>
    <w:semiHidden/>
    <w:unhideWhenUsed/>
    <w:rsid w:val="00CB5759"/>
    <w:rPr>
      <w:color w:val="605E5C"/>
      <w:shd w:val="clear" w:color="auto" w:fill="E1DFDD"/>
    </w:rPr>
  </w:style>
  <w:style w:type="paragraph" w:styleId="Revision">
    <w:name w:val="Revision"/>
    <w:hidden/>
    <w:uiPriority w:val="99"/>
    <w:semiHidden/>
    <w:rsid w:val="00A011E4"/>
    <w:pPr>
      <w:spacing w:after="0" w:line="240" w:lineRule="auto"/>
    </w:pPr>
    <w:rPr>
      <w:rFonts w:ascii="Arial" w:eastAsia="Times New Roman" w:hAnsi="Arial" w:cs="Times New Roman"/>
      <w:sz w:val="24"/>
      <w:szCs w:val="24"/>
    </w:rPr>
  </w:style>
  <w:style w:type="paragraph" w:styleId="NormalWeb">
    <w:name w:val="Normal (Web)"/>
    <w:basedOn w:val="Normal"/>
    <w:uiPriority w:val="99"/>
    <w:unhideWhenUsed/>
    <w:rsid w:val="00FF64FD"/>
    <w:rPr>
      <w:rFonts w:ascii="Calibri" w:eastAsiaTheme="minorHAnsi" w:hAnsi="Calibri" w:cs="Calibri"/>
      <w:sz w:val="22"/>
      <w:szCs w:val="22"/>
    </w:rPr>
  </w:style>
  <w:style w:type="character" w:customStyle="1" w:styleId="UnresolvedMention3">
    <w:name w:val="Unresolved Mention3"/>
    <w:basedOn w:val="DefaultParagraphFont"/>
    <w:uiPriority w:val="99"/>
    <w:semiHidden/>
    <w:unhideWhenUsed/>
    <w:rsid w:val="009D14EC"/>
    <w:rPr>
      <w:color w:val="605E5C"/>
      <w:shd w:val="clear" w:color="auto" w:fill="E1DFDD"/>
    </w:rPr>
  </w:style>
  <w:style w:type="character" w:customStyle="1" w:styleId="apple-converted-space">
    <w:name w:val="apple-converted-space"/>
    <w:basedOn w:val="DefaultParagraphFont"/>
    <w:rsid w:val="00A07784"/>
  </w:style>
  <w:style w:type="character" w:styleId="Strong">
    <w:name w:val="Strong"/>
    <w:basedOn w:val="DefaultParagraphFont"/>
    <w:uiPriority w:val="22"/>
    <w:qFormat/>
    <w:rsid w:val="008F5D5C"/>
    <w:rPr>
      <w:b/>
      <w:bCs/>
    </w:rPr>
  </w:style>
  <w:style w:type="character" w:customStyle="1" w:styleId="Heading2Char">
    <w:name w:val="Heading 2 Char"/>
    <w:basedOn w:val="DefaultParagraphFont"/>
    <w:link w:val="Heading2"/>
    <w:uiPriority w:val="9"/>
    <w:rsid w:val="009C6C4B"/>
    <w:rPr>
      <w:rFonts w:ascii="Times New Roman" w:eastAsia="Times New Roman" w:hAnsi="Times New Roman" w:cs="Times New Roman"/>
      <w:b/>
      <w:bCs/>
      <w:sz w:val="36"/>
      <w:szCs w:val="36"/>
    </w:rPr>
  </w:style>
  <w:style w:type="paragraph" w:customStyle="1" w:styleId="xmsonormal">
    <w:name w:val="x_msonormal"/>
    <w:basedOn w:val="Normal"/>
    <w:rsid w:val="00C77E13"/>
    <w:rPr>
      <w:rFonts w:ascii="Calibri" w:eastAsiaTheme="minorHAnsi" w:hAnsi="Calibri"/>
      <w:sz w:val="22"/>
      <w:szCs w:val="22"/>
    </w:rPr>
  </w:style>
  <w:style w:type="character" w:customStyle="1" w:styleId="UnresolvedMention4">
    <w:name w:val="Unresolved Mention4"/>
    <w:basedOn w:val="DefaultParagraphFont"/>
    <w:uiPriority w:val="99"/>
    <w:semiHidden/>
    <w:unhideWhenUsed/>
    <w:rsid w:val="002F7EB8"/>
    <w:rPr>
      <w:color w:val="605E5C"/>
      <w:shd w:val="clear" w:color="auto" w:fill="E1DFDD"/>
    </w:rPr>
  </w:style>
  <w:style w:type="character" w:customStyle="1" w:styleId="UnresolvedMention5">
    <w:name w:val="Unresolved Mention5"/>
    <w:basedOn w:val="DefaultParagraphFont"/>
    <w:uiPriority w:val="99"/>
    <w:semiHidden/>
    <w:unhideWhenUsed/>
    <w:rsid w:val="004E2960"/>
    <w:rPr>
      <w:color w:val="605E5C"/>
      <w:shd w:val="clear" w:color="auto" w:fill="E1DFDD"/>
    </w:rPr>
  </w:style>
  <w:style w:type="character" w:customStyle="1" w:styleId="UnresolvedMention6">
    <w:name w:val="Unresolved Mention6"/>
    <w:basedOn w:val="DefaultParagraphFont"/>
    <w:uiPriority w:val="99"/>
    <w:semiHidden/>
    <w:unhideWhenUsed/>
    <w:rsid w:val="001D4BE5"/>
    <w:rPr>
      <w:color w:val="605E5C"/>
      <w:shd w:val="clear" w:color="auto" w:fill="E1DFDD"/>
    </w:rPr>
  </w:style>
  <w:style w:type="character" w:customStyle="1" w:styleId="UnresolvedMention7">
    <w:name w:val="Unresolved Mention7"/>
    <w:basedOn w:val="DefaultParagraphFont"/>
    <w:uiPriority w:val="99"/>
    <w:semiHidden/>
    <w:unhideWhenUsed/>
    <w:rsid w:val="00B068B6"/>
    <w:rPr>
      <w:color w:val="605E5C"/>
      <w:shd w:val="clear" w:color="auto" w:fill="E1DFDD"/>
    </w:rPr>
  </w:style>
  <w:style w:type="character" w:customStyle="1" w:styleId="UnresolvedMention8">
    <w:name w:val="Unresolved Mention8"/>
    <w:basedOn w:val="DefaultParagraphFont"/>
    <w:uiPriority w:val="99"/>
    <w:semiHidden/>
    <w:unhideWhenUsed/>
    <w:rsid w:val="00E055A2"/>
    <w:rPr>
      <w:color w:val="605E5C"/>
      <w:shd w:val="clear" w:color="auto" w:fill="E1DFDD"/>
    </w:rPr>
  </w:style>
  <w:style w:type="character" w:customStyle="1" w:styleId="Heading3Char">
    <w:name w:val="Heading 3 Char"/>
    <w:basedOn w:val="DefaultParagraphFont"/>
    <w:link w:val="Heading3"/>
    <w:uiPriority w:val="9"/>
    <w:semiHidden/>
    <w:rsid w:val="0091401B"/>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A25D01"/>
    <w:rPr>
      <w:rFonts w:asciiTheme="majorHAnsi" w:eastAsiaTheme="majorEastAsia" w:hAnsiTheme="majorHAnsi" w:cstheme="majorBidi"/>
      <w:color w:val="2F5496" w:themeColor="accent1" w:themeShade="BF"/>
      <w:sz w:val="32"/>
      <w:szCs w:val="32"/>
    </w:rPr>
  </w:style>
  <w:style w:type="character" w:customStyle="1" w:styleId="UnresolvedMention9">
    <w:name w:val="Unresolved Mention9"/>
    <w:basedOn w:val="DefaultParagraphFont"/>
    <w:uiPriority w:val="99"/>
    <w:semiHidden/>
    <w:unhideWhenUsed/>
    <w:rsid w:val="00DE12B3"/>
    <w:rPr>
      <w:color w:val="605E5C"/>
      <w:shd w:val="clear" w:color="auto" w:fill="E1DFDD"/>
    </w:rPr>
  </w:style>
  <w:style w:type="character" w:customStyle="1" w:styleId="UnresolvedMention10">
    <w:name w:val="Unresolved Mention10"/>
    <w:basedOn w:val="DefaultParagraphFont"/>
    <w:uiPriority w:val="99"/>
    <w:semiHidden/>
    <w:unhideWhenUsed/>
    <w:rsid w:val="008A5289"/>
    <w:rPr>
      <w:color w:val="605E5C"/>
      <w:shd w:val="clear" w:color="auto" w:fill="E1DFDD"/>
    </w:rPr>
  </w:style>
  <w:style w:type="character" w:customStyle="1" w:styleId="UnresolvedMention11">
    <w:name w:val="Unresolved Mention11"/>
    <w:basedOn w:val="DefaultParagraphFont"/>
    <w:uiPriority w:val="99"/>
    <w:semiHidden/>
    <w:unhideWhenUsed/>
    <w:rsid w:val="00FE1735"/>
    <w:rPr>
      <w:color w:val="605E5C"/>
      <w:shd w:val="clear" w:color="auto" w:fill="E1DFDD"/>
    </w:rPr>
  </w:style>
  <w:style w:type="character" w:customStyle="1" w:styleId="UnresolvedMention12">
    <w:name w:val="Unresolved Mention12"/>
    <w:basedOn w:val="DefaultParagraphFont"/>
    <w:uiPriority w:val="99"/>
    <w:semiHidden/>
    <w:unhideWhenUsed/>
    <w:rsid w:val="00032F2E"/>
    <w:rPr>
      <w:color w:val="605E5C"/>
      <w:shd w:val="clear" w:color="auto" w:fill="E1DFDD"/>
    </w:rPr>
  </w:style>
  <w:style w:type="character" w:customStyle="1" w:styleId="UnresolvedMention13">
    <w:name w:val="Unresolved Mention13"/>
    <w:basedOn w:val="DefaultParagraphFont"/>
    <w:uiPriority w:val="99"/>
    <w:semiHidden/>
    <w:unhideWhenUsed/>
    <w:rsid w:val="00741072"/>
    <w:rPr>
      <w:color w:val="605E5C"/>
      <w:shd w:val="clear" w:color="auto" w:fill="E1DFDD"/>
    </w:rPr>
  </w:style>
  <w:style w:type="character" w:customStyle="1" w:styleId="UnresolvedMention14">
    <w:name w:val="Unresolved Mention14"/>
    <w:basedOn w:val="DefaultParagraphFont"/>
    <w:uiPriority w:val="99"/>
    <w:semiHidden/>
    <w:unhideWhenUsed/>
    <w:rsid w:val="00AA7B21"/>
    <w:rPr>
      <w:color w:val="605E5C"/>
      <w:shd w:val="clear" w:color="auto" w:fill="E1DFDD"/>
    </w:rPr>
  </w:style>
  <w:style w:type="character" w:customStyle="1" w:styleId="UnresolvedMention15">
    <w:name w:val="Unresolved Mention15"/>
    <w:basedOn w:val="DefaultParagraphFont"/>
    <w:uiPriority w:val="99"/>
    <w:semiHidden/>
    <w:unhideWhenUsed/>
    <w:rsid w:val="00D8454E"/>
    <w:rPr>
      <w:color w:val="605E5C"/>
      <w:shd w:val="clear" w:color="auto" w:fill="E1DFDD"/>
    </w:rPr>
  </w:style>
  <w:style w:type="character" w:customStyle="1" w:styleId="UnresolvedMention16">
    <w:name w:val="Unresolved Mention16"/>
    <w:basedOn w:val="DefaultParagraphFont"/>
    <w:uiPriority w:val="99"/>
    <w:semiHidden/>
    <w:unhideWhenUsed/>
    <w:rsid w:val="00157E0F"/>
    <w:rPr>
      <w:color w:val="605E5C"/>
      <w:shd w:val="clear" w:color="auto" w:fill="E1DFDD"/>
    </w:rPr>
  </w:style>
  <w:style w:type="character" w:customStyle="1" w:styleId="UnresolvedMention17">
    <w:name w:val="Unresolved Mention17"/>
    <w:basedOn w:val="DefaultParagraphFont"/>
    <w:uiPriority w:val="99"/>
    <w:semiHidden/>
    <w:unhideWhenUsed/>
    <w:rsid w:val="001B7756"/>
    <w:rPr>
      <w:color w:val="605E5C"/>
      <w:shd w:val="clear" w:color="auto" w:fill="E1DFDD"/>
    </w:rPr>
  </w:style>
  <w:style w:type="character" w:customStyle="1" w:styleId="UnresolvedMention18">
    <w:name w:val="Unresolved Mention18"/>
    <w:basedOn w:val="DefaultParagraphFont"/>
    <w:uiPriority w:val="99"/>
    <w:semiHidden/>
    <w:unhideWhenUsed/>
    <w:rsid w:val="00D20BE7"/>
    <w:rPr>
      <w:color w:val="605E5C"/>
      <w:shd w:val="clear" w:color="auto" w:fill="E1DFDD"/>
    </w:rPr>
  </w:style>
  <w:style w:type="character" w:customStyle="1" w:styleId="apple-tab-span">
    <w:name w:val="apple-tab-span"/>
    <w:basedOn w:val="DefaultParagraphFont"/>
    <w:rsid w:val="009A61D7"/>
  </w:style>
  <w:style w:type="character" w:customStyle="1" w:styleId="UnresolvedMention19">
    <w:name w:val="Unresolved Mention19"/>
    <w:basedOn w:val="DefaultParagraphFont"/>
    <w:uiPriority w:val="99"/>
    <w:semiHidden/>
    <w:unhideWhenUsed/>
    <w:rsid w:val="007B58AD"/>
    <w:rPr>
      <w:color w:val="605E5C"/>
      <w:shd w:val="clear" w:color="auto" w:fill="E1DFDD"/>
    </w:rPr>
  </w:style>
  <w:style w:type="paragraph" w:customStyle="1" w:styleId="xxmsonormal">
    <w:name w:val="x_x_msonormal"/>
    <w:basedOn w:val="Normal"/>
    <w:rsid w:val="004C00EB"/>
    <w:rPr>
      <w:rFonts w:ascii="Calibri" w:eastAsiaTheme="minorHAnsi" w:hAnsi="Calibri" w:cs="Calibri"/>
      <w:sz w:val="22"/>
      <w:szCs w:val="22"/>
    </w:rPr>
  </w:style>
  <w:style w:type="paragraph" w:customStyle="1" w:styleId="xxmsoplaintext">
    <w:name w:val="x_x_msoplaintext"/>
    <w:basedOn w:val="Normal"/>
    <w:rsid w:val="00B93595"/>
    <w:rPr>
      <w:rFonts w:ascii="Calibri" w:eastAsiaTheme="minorHAnsi" w:hAnsi="Calibri" w:cs="Calibri"/>
      <w:sz w:val="22"/>
      <w:szCs w:val="22"/>
    </w:rPr>
  </w:style>
  <w:style w:type="paragraph" w:customStyle="1" w:styleId="paragraph-newsletter-2">
    <w:name w:val="paragraph-newsletter-2"/>
    <w:basedOn w:val="Normal"/>
    <w:rsid w:val="00042D55"/>
    <w:pPr>
      <w:spacing w:before="100" w:beforeAutospacing="1" w:after="100" w:afterAutospacing="1"/>
    </w:pPr>
    <w:rPr>
      <w:rFonts w:ascii="Times New Roman" w:eastAsiaTheme="minorHAnsi" w:hAnsi="Times New Roman"/>
    </w:rPr>
  </w:style>
  <w:style w:type="character" w:styleId="Emphasis">
    <w:name w:val="Emphasis"/>
    <w:basedOn w:val="DefaultParagraphFont"/>
    <w:uiPriority w:val="20"/>
    <w:qFormat/>
    <w:rsid w:val="00D66567"/>
    <w:rPr>
      <w:i/>
      <w:iCs/>
    </w:rPr>
  </w:style>
  <w:style w:type="paragraph" w:customStyle="1" w:styleId="xmsolistparagraph">
    <w:name w:val="xmsolistparagraph"/>
    <w:basedOn w:val="Normal"/>
    <w:rsid w:val="008D3F03"/>
    <w:rPr>
      <w:rFonts w:ascii="Calibri" w:eastAsiaTheme="minorHAnsi" w:hAnsi="Calibri" w:cs="Calibri"/>
      <w:sz w:val="22"/>
      <w:szCs w:val="22"/>
    </w:rPr>
  </w:style>
  <w:style w:type="character" w:customStyle="1" w:styleId="UnresolvedMention20">
    <w:name w:val="Unresolved Mention20"/>
    <w:basedOn w:val="DefaultParagraphFont"/>
    <w:uiPriority w:val="99"/>
    <w:semiHidden/>
    <w:unhideWhenUsed/>
    <w:rsid w:val="00C70966"/>
    <w:rPr>
      <w:color w:val="605E5C"/>
      <w:shd w:val="clear" w:color="auto" w:fill="E1DFDD"/>
    </w:rPr>
  </w:style>
  <w:style w:type="paragraph" w:customStyle="1" w:styleId="gmail-m-1194792901190888566msolistparagraph">
    <w:name w:val="gmail-m_-1194792901190888566msolistparagraph"/>
    <w:basedOn w:val="Normal"/>
    <w:rsid w:val="00C911A1"/>
    <w:pPr>
      <w:spacing w:before="100" w:beforeAutospacing="1" w:after="100" w:afterAutospacing="1"/>
    </w:pPr>
    <w:rPr>
      <w:rFonts w:ascii="Calibri" w:eastAsiaTheme="minorHAnsi" w:hAnsi="Calibri" w:cs="Calibri"/>
      <w:sz w:val="22"/>
      <w:szCs w:val="22"/>
    </w:rPr>
  </w:style>
  <w:style w:type="character" w:customStyle="1" w:styleId="UnresolvedMention21">
    <w:name w:val="Unresolved Mention21"/>
    <w:basedOn w:val="DefaultParagraphFont"/>
    <w:uiPriority w:val="99"/>
    <w:semiHidden/>
    <w:unhideWhenUsed/>
    <w:rsid w:val="00D861DE"/>
    <w:rPr>
      <w:color w:val="605E5C"/>
      <w:shd w:val="clear" w:color="auto" w:fill="E1DFDD"/>
    </w:rPr>
  </w:style>
  <w:style w:type="character" w:styleId="UnresolvedMention">
    <w:name w:val="Unresolved Mention"/>
    <w:basedOn w:val="DefaultParagraphFont"/>
    <w:uiPriority w:val="99"/>
    <w:semiHidden/>
    <w:unhideWhenUsed/>
    <w:rsid w:val="00331BBF"/>
    <w:rPr>
      <w:color w:val="605E5C"/>
      <w:shd w:val="clear" w:color="auto" w:fill="E1DFDD"/>
    </w:rPr>
  </w:style>
  <w:style w:type="paragraph" w:customStyle="1" w:styleId="paragraph">
    <w:name w:val="paragraph"/>
    <w:basedOn w:val="Normal"/>
    <w:rsid w:val="000C5A8A"/>
    <w:pPr>
      <w:spacing w:before="100" w:beforeAutospacing="1" w:after="100" w:afterAutospacing="1"/>
    </w:pPr>
    <w:rPr>
      <w:rFonts w:ascii="Times New Roman" w:hAnsi="Times New Roman"/>
    </w:rPr>
  </w:style>
  <w:style w:type="character" w:customStyle="1" w:styleId="normaltextrun">
    <w:name w:val="normaltextrun"/>
    <w:basedOn w:val="DefaultParagraphFont"/>
    <w:rsid w:val="000C5A8A"/>
  </w:style>
  <w:style w:type="character" w:customStyle="1" w:styleId="eop">
    <w:name w:val="eop"/>
    <w:basedOn w:val="DefaultParagraphFont"/>
    <w:rsid w:val="000C5A8A"/>
  </w:style>
  <w:style w:type="character" w:customStyle="1" w:styleId="textrun">
    <w:name w:val="textrun"/>
    <w:basedOn w:val="DefaultParagraphFont"/>
    <w:rsid w:val="001E797D"/>
  </w:style>
  <w:style w:type="character" w:styleId="Mention">
    <w:name w:val="Mention"/>
    <w:basedOn w:val="DefaultParagraphFont"/>
    <w:uiPriority w:val="99"/>
    <w:unhideWhenUsed/>
    <w:rsid w:val="00977743"/>
    <w:rPr>
      <w:color w:val="2B579A"/>
      <w:shd w:val="clear" w:color="auto" w:fill="E1DFDD"/>
    </w:rPr>
  </w:style>
  <w:style w:type="paragraph" w:customStyle="1" w:styleId="xxmsonormal0">
    <w:name w:val="x_xmsonormal"/>
    <w:basedOn w:val="Normal"/>
    <w:rsid w:val="00CD4088"/>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6872">
      <w:bodyDiv w:val="1"/>
      <w:marLeft w:val="0"/>
      <w:marRight w:val="0"/>
      <w:marTop w:val="0"/>
      <w:marBottom w:val="0"/>
      <w:divBdr>
        <w:top w:val="none" w:sz="0" w:space="0" w:color="auto"/>
        <w:left w:val="none" w:sz="0" w:space="0" w:color="auto"/>
        <w:bottom w:val="none" w:sz="0" w:space="0" w:color="auto"/>
        <w:right w:val="none" w:sz="0" w:space="0" w:color="auto"/>
      </w:divBdr>
    </w:div>
    <w:div w:id="8726399">
      <w:bodyDiv w:val="1"/>
      <w:marLeft w:val="0"/>
      <w:marRight w:val="0"/>
      <w:marTop w:val="0"/>
      <w:marBottom w:val="0"/>
      <w:divBdr>
        <w:top w:val="none" w:sz="0" w:space="0" w:color="auto"/>
        <w:left w:val="none" w:sz="0" w:space="0" w:color="auto"/>
        <w:bottom w:val="none" w:sz="0" w:space="0" w:color="auto"/>
        <w:right w:val="none" w:sz="0" w:space="0" w:color="auto"/>
      </w:divBdr>
      <w:divsChild>
        <w:div w:id="2146309855">
          <w:marLeft w:val="0"/>
          <w:marRight w:val="0"/>
          <w:marTop w:val="0"/>
          <w:marBottom w:val="0"/>
          <w:divBdr>
            <w:top w:val="none" w:sz="0" w:space="0" w:color="auto"/>
            <w:left w:val="none" w:sz="0" w:space="0" w:color="auto"/>
            <w:bottom w:val="none" w:sz="0" w:space="0" w:color="auto"/>
            <w:right w:val="none" w:sz="0" w:space="0" w:color="auto"/>
          </w:divBdr>
        </w:div>
      </w:divsChild>
    </w:div>
    <w:div w:id="12806997">
      <w:bodyDiv w:val="1"/>
      <w:marLeft w:val="0"/>
      <w:marRight w:val="0"/>
      <w:marTop w:val="0"/>
      <w:marBottom w:val="0"/>
      <w:divBdr>
        <w:top w:val="none" w:sz="0" w:space="0" w:color="auto"/>
        <w:left w:val="none" w:sz="0" w:space="0" w:color="auto"/>
        <w:bottom w:val="none" w:sz="0" w:space="0" w:color="auto"/>
        <w:right w:val="none" w:sz="0" w:space="0" w:color="auto"/>
      </w:divBdr>
    </w:div>
    <w:div w:id="19362286">
      <w:bodyDiv w:val="1"/>
      <w:marLeft w:val="0"/>
      <w:marRight w:val="0"/>
      <w:marTop w:val="0"/>
      <w:marBottom w:val="0"/>
      <w:divBdr>
        <w:top w:val="none" w:sz="0" w:space="0" w:color="auto"/>
        <w:left w:val="none" w:sz="0" w:space="0" w:color="auto"/>
        <w:bottom w:val="none" w:sz="0" w:space="0" w:color="auto"/>
        <w:right w:val="none" w:sz="0" w:space="0" w:color="auto"/>
      </w:divBdr>
    </w:div>
    <w:div w:id="22172021">
      <w:bodyDiv w:val="1"/>
      <w:marLeft w:val="0"/>
      <w:marRight w:val="0"/>
      <w:marTop w:val="0"/>
      <w:marBottom w:val="0"/>
      <w:divBdr>
        <w:top w:val="none" w:sz="0" w:space="0" w:color="auto"/>
        <w:left w:val="none" w:sz="0" w:space="0" w:color="auto"/>
        <w:bottom w:val="none" w:sz="0" w:space="0" w:color="auto"/>
        <w:right w:val="none" w:sz="0" w:space="0" w:color="auto"/>
      </w:divBdr>
    </w:div>
    <w:div w:id="67578064">
      <w:bodyDiv w:val="1"/>
      <w:marLeft w:val="0"/>
      <w:marRight w:val="0"/>
      <w:marTop w:val="0"/>
      <w:marBottom w:val="0"/>
      <w:divBdr>
        <w:top w:val="none" w:sz="0" w:space="0" w:color="auto"/>
        <w:left w:val="none" w:sz="0" w:space="0" w:color="auto"/>
        <w:bottom w:val="none" w:sz="0" w:space="0" w:color="auto"/>
        <w:right w:val="none" w:sz="0" w:space="0" w:color="auto"/>
      </w:divBdr>
    </w:div>
    <w:div w:id="95056978">
      <w:bodyDiv w:val="1"/>
      <w:marLeft w:val="0"/>
      <w:marRight w:val="0"/>
      <w:marTop w:val="0"/>
      <w:marBottom w:val="0"/>
      <w:divBdr>
        <w:top w:val="none" w:sz="0" w:space="0" w:color="auto"/>
        <w:left w:val="none" w:sz="0" w:space="0" w:color="auto"/>
        <w:bottom w:val="none" w:sz="0" w:space="0" w:color="auto"/>
        <w:right w:val="none" w:sz="0" w:space="0" w:color="auto"/>
      </w:divBdr>
    </w:div>
    <w:div w:id="129252558">
      <w:bodyDiv w:val="1"/>
      <w:marLeft w:val="0"/>
      <w:marRight w:val="0"/>
      <w:marTop w:val="0"/>
      <w:marBottom w:val="0"/>
      <w:divBdr>
        <w:top w:val="none" w:sz="0" w:space="0" w:color="auto"/>
        <w:left w:val="none" w:sz="0" w:space="0" w:color="auto"/>
        <w:bottom w:val="none" w:sz="0" w:space="0" w:color="auto"/>
        <w:right w:val="none" w:sz="0" w:space="0" w:color="auto"/>
      </w:divBdr>
    </w:div>
    <w:div w:id="131293234">
      <w:bodyDiv w:val="1"/>
      <w:marLeft w:val="0"/>
      <w:marRight w:val="0"/>
      <w:marTop w:val="0"/>
      <w:marBottom w:val="0"/>
      <w:divBdr>
        <w:top w:val="none" w:sz="0" w:space="0" w:color="auto"/>
        <w:left w:val="none" w:sz="0" w:space="0" w:color="auto"/>
        <w:bottom w:val="none" w:sz="0" w:space="0" w:color="auto"/>
        <w:right w:val="none" w:sz="0" w:space="0" w:color="auto"/>
      </w:divBdr>
    </w:div>
    <w:div w:id="142546540">
      <w:bodyDiv w:val="1"/>
      <w:marLeft w:val="0"/>
      <w:marRight w:val="0"/>
      <w:marTop w:val="0"/>
      <w:marBottom w:val="0"/>
      <w:divBdr>
        <w:top w:val="none" w:sz="0" w:space="0" w:color="auto"/>
        <w:left w:val="none" w:sz="0" w:space="0" w:color="auto"/>
        <w:bottom w:val="none" w:sz="0" w:space="0" w:color="auto"/>
        <w:right w:val="none" w:sz="0" w:space="0" w:color="auto"/>
      </w:divBdr>
    </w:div>
    <w:div w:id="145753234">
      <w:bodyDiv w:val="1"/>
      <w:marLeft w:val="0"/>
      <w:marRight w:val="0"/>
      <w:marTop w:val="0"/>
      <w:marBottom w:val="0"/>
      <w:divBdr>
        <w:top w:val="none" w:sz="0" w:space="0" w:color="auto"/>
        <w:left w:val="none" w:sz="0" w:space="0" w:color="auto"/>
        <w:bottom w:val="none" w:sz="0" w:space="0" w:color="auto"/>
        <w:right w:val="none" w:sz="0" w:space="0" w:color="auto"/>
      </w:divBdr>
    </w:div>
    <w:div w:id="163478045">
      <w:bodyDiv w:val="1"/>
      <w:marLeft w:val="0"/>
      <w:marRight w:val="0"/>
      <w:marTop w:val="0"/>
      <w:marBottom w:val="0"/>
      <w:divBdr>
        <w:top w:val="none" w:sz="0" w:space="0" w:color="auto"/>
        <w:left w:val="none" w:sz="0" w:space="0" w:color="auto"/>
        <w:bottom w:val="none" w:sz="0" w:space="0" w:color="auto"/>
        <w:right w:val="none" w:sz="0" w:space="0" w:color="auto"/>
      </w:divBdr>
    </w:div>
    <w:div w:id="195390354">
      <w:bodyDiv w:val="1"/>
      <w:marLeft w:val="0"/>
      <w:marRight w:val="0"/>
      <w:marTop w:val="0"/>
      <w:marBottom w:val="0"/>
      <w:divBdr>
        <w:top w:val="none" w:sz="0" w:space="0" w:color="auto"/>
        <w:left w:val="none" w:sz="0" w:space="0" w:color="auto"/>
        <w:bottom w:val="none" w:sz="0" w:space="0" w:color="auto"/>
        <w:right w:val="none" w:sz="0" w:space="0" w:color="auto"/>
      </w:divBdr>
    </w:div>
    <w:div w:id="201600294">
      <w:bodyDiv w:val="1"/>
      <w:marLeft w:val="0"/>
      <w:marRight w:val="0"/>
      <w:marTop w:val="0"/>
      <w:marBottom w:val="0"/>
      <w:divBdr>
        <w:top w:val="none" w:sz="0" w:space="0" w:color="auto"/>
        <w:left w:val="none" w:sz="0" w:space="0" w:color="auto"/>
        <w:bottom w:val="none" w:sz="0" w:space="0" w:color="auto"/>
        <w:right w:val="none" w:sz="0" w:space="0" w:color="auto"/>
      </w:divBdr>
    </w:div>
    <w:div w:id="201672649">
      <w:bodyDiv w:val="1"/>
      <w:marLeft w:val="0"/>
      <w:marRight w:val="0"/>
      <w:marTop w:val="0"/>
      <w:marBottom w:val="0"/>
      <w:divBdr>
        <w:top w:val="none" w:sz="0" w:space="0" w:color="auto"/>
        <w:left w:val="none" w:sz="0" w:space="0" w:color="auto"/>
        <w:bottom w:val="none" w:sz="0" w:space="0" w:color="auto"/>
        <w:right w:val="none" w:sz="0" w:space="0" w:color="auto"/>
      </w:divBdr>
    </w:div>
    <w:div w:id="205609977">
      <w:bodyDiv w:val="1"/>
      <w:marLeft w:val="0"/>
      <w:marRight w:val="0"/>
      <w:marTop w:val="0"/>
      <w:marBottom w:val="0"/>
      <w:divBdr>
        <w:top w:val="none" w:sz="0" w:space="0" w:color="auto"/>
        <w:left w:val="none" w:sz="0" w:space="0" w:color="auto"/>
        <w:bottom w:val="none" w:sz="0" w:space="0" w:color="auto"/>
        <w:right w:val="none" w:sz="0" w:space="0" w:color="auto"/>
      </w:divBdr>
    </w:div>
    <w:div w:id="227964521">
      <w:bodyDiv w:val="1"/>
      <w:marLeft w:val="0"/>
      <w:marRight w:val="0"/>
      <w:marTop w:val="0"/>
      <w:marBottom w:val="0"/>
      <w:divBdr>
        <w:top w:val="none" w:sz="0" w:space="0" w:color="auto"/>
        <w:left w:val="none" w:sz="0" w:space="0" w:color="auto"/>
        <w:bottom w:val="none" w:sz="0" w:space="0" w:color="auto"/>
        <w:right w:val="none" w:sz="0" w:space="0" w:color="auto"/>
      </w:divBdr>
    </w:div>
    <w:div w:id="235630784">
      <w:bodyDiv w:val="1"/>
      <w:marLeft w:val="0"/>
      <w:marRight w:val="0"/>
      <w:marTop w:val="0"/>
      <w:marBottom w:val="0"/>
      <w:divBdr>
        <w:top w:val="none" w:sz="0" w:space="0" w:color="auto"/>
        <w:left w:val="none" w:sz="0" w:space="0" w:color="auto"/>
        <w:bottom w:val="none" w:sz="0" w:space="0" w:color="auto"/>
        <w:right w:val="none" w:sz="0" w:space="0" w:color="auto"/>
      </w:divBdr>
    </w:div>
    <w:div w:id="247034279">
      <w:bodyDiv w:val="1"/>
      <w:marLeft w:val="0"/>
      <w:marRight w:val="0"/>
      <w:marTop w:val="0"/>
      <w:marBottom w:val="0"/>
      <w:divBdr>
        <w:top w:val="none" w:sz="0" w:space="0" w:color="auto"/>
        <w:left w:val="none" w:sz="0" w:space="0" w:color="auto"/>
        <w:bottom w:val="none" w:sz="0" w:space="0" w:color="auto"/>
        <w:right w:val="none" w:sz="0" w:space="0" w:color="auto"/>
      </w:divBdr>
    </w:div>
    <w:div w:id="252670262">
      <w:bodyDiv w:val="1"/>
      <w:marLeft w:val="0"/>
      <w:marRight w:val="0"/>
      <w:marTop w:val="0"/>
      <w:marBottom w:val="0"/>
      <w:divBdr>
        <w:top w:val="none" w:sz="0" w:space="0" w:color="auto"/>
        <w:left w:val="none" w:sz="0" w:space="0" w:color="auto"/>
        <w:bottom w:val="none" w:sz="0" w:space="0" w:color="auto"/>
        <w:right w:val="none" w:sz="0" w:space="0" w:color="auto"/>
      </w:divBdr>
    </w:div>
    <w:div w:id="266932670">
      <w:bodyDiv w:val="1"/>
      <w:marLeft w:val="0"/>
      <w:marRight w:val="0"/>
      <w:marTop w:val="0"/>
      <w:marBottom w:val="0"/>
      <w:divBdr>
        <w:top w:val="none" w:sz="0" w:space="0" w:color="auto"/>
        <w:left w:val="none" w:sz="0" w:space="0" w:color="auto"/>
        <w:bottom w:val="none" w:sz="0" w:space="0" w:color="auto"/>
        <w:right w:val="none" w:sz="0" w:space="0" w:color="auto"/>
      </w:divBdr>
    </w:div>
    <w:div w:id="266933063">
      <w:bodyDiv w:val="1"/>
      <w:marLeft w:val="0"/>
      <w:marRight w:val="0"/>
      <w:marTop w:val="0"/>
      <w:marBottom w:val="0"/>
      <w:divBdr>
        <w:top w:val="none" w:sz="0" w:space="0" w:color="auto"/>
        <w:left w:val="none" w:sz="0" w:space="0" w:color="auto"/>
        <w:bottom w:val="none" w:sz="0" w:space="0" w:color="auto"/>
        <w:right w:val="none" w:sz="0" w:space="0" w:color="auto"/>
      </w:divBdr>
    </w:div>
    <w:div w:id="274874263">
      <w:bodyDiv w:val="1"/>
      <w:marLeft w:val="0"/>
      <w:marRight w:val="0"/>
      <w:marTop w:val="0"/>
      <w:marBottom w:val="0"/>
      <w:divBdr>
        <w:top w:val="none" w:sz="0" w:space="0" w:color="auto"/>
        <w:left w:val="none" w:sz="0" w:space="0" w:color="auto"/>
        <w:bottom w:val="none" w:sz="0" w:space="0" w:color="auto"/>
        <w:right w:val="none" w:sz="0" w:space="0" w:color="auto"/>
      </w:divBdr>
    </w:div>
    <w:div w:id="285039941">
      <w:bodyDiv w:val="1"/>
      <w:marLeft w:val="0"/>
      <w:marRight w:val="0"/>
      <w:marTop w:val="0"/>
      <w:marBottom w:val="0"/>
      <w:divBdr>
        <w:top w:val="none" w:sz="0" w:space="0" w:color="auto"/>
        <w:left w:val="none" w:sz="0" w:space="0" w:color="auto"/>
        <w:bottom w:val="none" w:sz="0" w:space="0" w:color="auto"/>
        <w:right w:val="none" w:sz="0" w:space="0" w:color="auto"/>
      </w:divBdr>
    </w:div>
    <w:div w:id="311837822">
      <w:bodyDiv w:val="1"/>
      <w:marLeft w:val="0"/>
      <w:marRight w:val="0"/>
      <w:marTop w:val="0"/>
      <w:marBottom w:val="0"/>
      <w:divBdr>
        <w:top w:val="none" w:sz="0" w:space="0" w:color="auto"/>
        <w:left w:val="none" w:sz="0" w:space="0" w:color="auto"/>
        <w:bottom w:val="none" w:sz="0" w:space="0" w:color="auto"/>
        <w:right w:val="none" w:sz="0" w:space="0" w:color="auto"/>
      </w:divBdr>
    </w:div>
    <w:div w:id="314146349">
      <w:bodyDiv w:val="1"/>
      <w:marLeft w:val="0"/>
      <w:marRight w:val="0"/>
      <w:marTop w:val="0"/>
      <w:marBottom w:val="0"/>
      <w:divBdr>
        <w:top w:val="none" w:sz="0" w:space="0" w:color="auto"/>
        <w:left w:val="none" w:sz="0" w:space="0" w:color="auto"/>
        <w:bottom w:val="none" w:sz="0" w:space="0" w:color="auto"/>
        <w:right w:val="none" w:sz="0" w:space="0" w:color="auto"/>
      </w:divBdr>
    </w:div>
    <w:div w:id="323240076">
      <w:bodyDiv w:val="1"/>
      <w:marLeft w:val="0"/>
      <w:marRight w:val="0"/>
      <w:marTop w:val="0"/>
      <w:marBottom w:val="0"/>
      <w:divBdr>
        <w:top w:val="none" w:sz="0" w:space="0" w:color="auto"/>
        <w:left w:val="none" w:sz="0" w:space="0" w:color="auto"/>
        <w:bottom w:val="none" w:sz="0" w:space="0" w:color="auto"/>
        <w:right w:val="none" w:sz="0" w:space="0" w:color="auto"/>
      </w:divBdr>
    </w:div>
    <w:div w:id="343292091">
      <w:bodyDiv w:val="1"/>
      <w:marLeft w:val="0"/>
      <w:marRight w:val="0"/>
      <w:marTop w:val="0"/>
      <w:marBottom w:val="0"/>
      <w:divBdr>
        <w:top w:val="none" w:sz="0" w:space="0" w:color="auto"/>
        <w:left w:val="none" w:sz="0" w:space="0" w:color="auto"/>
        <w:bottom w:val="none" w:sz="0" w:space="0" w:color="auto"/>
        <w:right w:val="none" w:sz="0" w:space="0" w:color="auto"/>
      </w:divBdr>
    </w:div>
    <w:div w:id="347877316">
      <w:bodyDiv w:val="1"/>
      <w:marLeft w:val="0"/>
      <w:marRight w:val="0"/>
      <w:marTop w:val="0"/>
      <w:marBottom w:val="0"/>
      <w:divBdr>
        <w:top w:val="none" w:sz="0" w:space="0" w:color="auto"/>
        <w:left w:val="none" w:sz="0" w:space="0" w:color="auto"/>
        <w:bottom w:val="none" w:sz="0" w:space="0" w:color="auto"/>
        <w:right w:val="none" w:sz="0" w:space="0" w:color="auto"/>
      </w:divBdr>
    </w:div>
    <w:div w:id="368336677">
      <w:bodyDiv w:val="1"/>
      <w:marLeft w:val="0"/>
      <w:marRight w:val="0"/>
      <w:marTop w:val="0"/>
      <w:marBottom w:val="0"/>
      <w:divBdr>
        <w:top w:val="none" w:sz="0" w:space="0" w:color="auto"/>
        <w:left w:val="none" w:sz="0" w:space="0" w:color="auto"/>
        <w:bottom w:val="none" w:sz="0" w:space="0" w:color="auto"/>
        <w:right w:val="none" w:sz="0" w:space="0" w:color="auto"/>
      </w:divBdr>
    </w:div>
    <w:div w:id="370495663">
      <w:bodyDiv w:val="1"/>
      <w:marLeft w:val="0"/>
      <w:marRight w:val="0"/>
      <w:marTop w:val="0"/>
      <w:marBottom w:val="0"/>
      <w:divBdr>
        <w:top w:val="none" w:sz="0" w:space="0" w:color="auto"/>
        <w:left w:val="none" w:sz="0" w:space="0" w:color="auto"/>
        <w:bottom w:val="none" w:sz="0" w:space="0" w:color="auto"/>
        <w:right w:val="none" w:sz="0" w:space="0" w:color="auto"/>
      </w:divBdr>
      <w:divsChild>
        <w:div w:id="955603738">
          <w:marLeft w:val="0"/>
          <w:marRight w:val="0"/>
          <w:marTop w:val="0"/>
          <w:marBottom w:val="0"/>
          <w:divBdr>
            <w:top w:val="none" w:sz="0" w:space="0" w:color="auto"/>
            <w:left w:val="none" w:sz="0" w:space="0" w:color="auto"/>
            <w:bottom w:val="none" w:sz="0" w:space="0" w:color="auto"/>
            <w:right w:val="none" w:sz="0" w:space="0" w:color="auto"/>
          </w:divBdr>
          <w:divsChild>
            <w:div w:id="1113479996">
              <w:marLeft w:val="0"/>
              <w:marRight w:val="0"/>
              <w:marTop w:val="0"/>
              <w:marBottom w:val="0"/>
              <w:divBdr>
                <w:top w:val="none" w:sz="0" w:space="0" w:color="auto"/>
                <w:left w:val="none" w:sz="0" w:space="0" w:color="auto"/>
                <w:bottom w:val="none" w:sz="0" w:space="0" w:color="auto"/>
                <w:right w:val="none" w:sz="0" w:space="0" w:color="auto"/>
              </w:divBdr>
              <w:divsChild>
                <w:div w:id="803044035">
                  <w:marLeft w:val="0"/>
                  <w:marRight w:val="0"/>
                  <w:marTop w:val="0"/>
                  <w:marBottom w:val="0"/>
                  <w:divBdr>
                    <w:top w:val="none" w:sz="0" w:space="0" w:color="auto"/>
                    <w:left w:val="none" w:sz="0" w:space="0" w:color="auto"/>
                    <w:bottom w:val="none" w:sz="0" w:space="0" w:color="auto"/>
                    <w:right w:val="none" w:sz="0" w:space="0" w:color="auto"/>
                  </w:divBdr>
                  <w:divsChild>
                    <w:div w:id="1959989020">
                      <w:marLeft w:val="0"/>
                      <w:marRight w:val="0"/>
                      <w:marTop w:val="0"/>
                      <w:marBottom w:val="0"/>
                      <w:divBdr>
                        <w:top w:val="none" w:sz="0" w:space="0" w:color="auto"/>
                        <w:left w:val="none" w:sz="0" w:space="0" w:color="auto"/>
                        <w:bottom w:val="none" w:sz="0" w:space="0" w:color="auto"/>
                        <w:right w:val="none" w:sz="0" w:space="0" w:color="auto"/>
                      </w:divBdr>
                      <w:divsChild>
                        <w:div w:id="913586943">
                          <w:marLeft w:val="0"/>
                          <w:marRight w:val="0"/>
                          <w:marTop w:val="0"/>
                          <w:marBottom w:val="0"/>
                          <w:divBdr>
                            <w:top w:val="none" w:sz="0" w:space="0" w:color="auto"/>
                            <w:left w:val="none" w:sz="0" w:space="0" w:color="auto"/>
                            <w:bottom w:val="none" w:sz="0" w:space="0" w:color="auto"/>
                            <w:right w:val="none" w:sz="0" w:space="0" w:color="auto"/>
                          </w:divBdr>
                          <w:divsChild>
                            <w:div w:id="596911598">
                              <w:marLeft w:val="0"/>
                              <w:marRight w:val="0"/>
                              <w:marTop w:val="0"/>
                              <w:marBottom w:val="0"/>
                              <w:divBdr>
                                <w:top w:val="none" w:sz="0" w:space="0" w:color="auto"/>
                                <w:left w:val="none" w:sz="0" w:space="0" w:color="auto"/>
                                <w:bottom w:val="none" w:sz="0" w:space="0" w:color="auto"/>
                                <w:right w:val="none" w:sz="0" w:space="0" w:color="auto"/>
                              </w:divBdr>
                              <w:divsChild>
                                <w:div w:id="1393850003">
                                  <w:marLeft w:val="0"/>
                                  <w:marRight w:val="0"/>
                                  <w:marTop w:val="0"/>
                                  <w:marBottom w:val="0"/>
                                  <w:divBdr>
                                    <w:top w:val="none" w:sz="0" w:space="0" w:color="auto"/>
                                    <w:left w:val="none" w:sz="0" w:space="0" w:color="auto"/>
                                    <w:bottom w:val="none" w:sz="0" w:space="0" w:color="auto"/>
                                    <w:right w:val="none" w:sz="0" w:space="0" w:color="auto"/>
                                  </w:divBdr>
                                  <w:divsChild>
                                    <w:div w:id="1401487465">
                                      <w:marLeft w:val="0"/>
                                      <w:marRight w:val="0"/>
                                      <w:marTop w:val="0"/>
                                      <w:marBottom w:val="0"/>
                                      <w:divBdr>
                                        <w:top w:val="none" w:sz="0" w:space="0" w:color="auto"/>
                                        <w:left w:val="none" w:sz="0" w:space="0" w:color="auto"/>
                                        <w:bottom w:val="none" w:sz="0" w:space="0" w:color="auto"/>
                                        <w:right w:val="none" w:sz="0" w:space="0" w:color="auto"/>
                                      </w:divBdr>
                                      <w:divsChild>
                                        <w:div w:id="830024132">
                                          <w:marLeft w:val="0"/>
                                          <w:marRight w:val="0"/>
                                          <w:marTop w:val="0"/>
                                          <w:marBottom w:val="240"/>
                                          <w:divBdr>
                                            <w:top w:val="none" w:sz="0" w:space="0" w:color="auto"/>
                                            <w:left w:val="none" w:sz="0" w:space="0" w:color="auto"/>
                                            <w:bottom w:val="none" w:sz="0" w:space="0" w:color="auto"/>
                                            <w:right w:val="none" w:sz="0" w:space="0" w:color="auto"/>
                                          </w:divBdr>
                                          <w:divsChild>
                                            <w:div w:id="50247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02335983">
      <w:bodyDiv w:val="1"/>
      <w:marLeft w:val="0"/>
      <w:marRight w:val="0"/>
      <w:marTop w:val="0"/>
      <w:marBottom w:val="0"/>
      <w:divBdr>
        <w:top w:val="none" w:sz="0" w:space="0" w:color="auto"/>
        <w:left w:val="none" w:sz="0" w:space="0" w:color="auto"/>
        <w:bottom w:val="none" w:sz="0" w:space="0" w:color="auto"/>
        <w:right w:val="none" w:sz="0" w:space="0" w:color="auto"/>
      </w:divBdr>
    </w:div>
    <w:div w:id="407314400">
      <w:bodyDiv w:val="1"/>
      <w:marLeft w:val="0"/>
      <w:marRight w:val="0"/>
      <w:marTop w:val="0"/>
      <w:marBottom w:val="0"/>
      <w:divBdr>
        <w:top w:val="none" w:sz="0" w:space="0" w:color="auto"/>
        <w:left w:val="none" w:sz="0" w:space="0" w:color="auto"/>
        <w:bottom w:val="none" w:sz="0" w:space="0" w:color="auto"/>
        <w:right w:val="none" w:sz="0" w:space="0" w:color="auto"/>
      </w:divBdr>
    </w:div>
    <w:div w:id="417555283">
      <w:bodyDiv w:val="1"/>
      <w:marLeft w:val="0"/>
      <w:marRight w:val="0"/>
      <w:marTop w:val="0"/>
      <w:marBottom w:val="0"/>
      <w:divBdr>
        <w:top w:val="none" w:sz="0" w:space="0" w:color="auto"/>
        <w:left w:val="none" w:sz="0" w:space="0" w:color="auto"/>
        <w:bottom w:val="none" w:sz="0" w:space="0" w:color="auto"/>
        <w:right w:val="none" w:sz="0" w:space="0" w:color="auto"/>
      </w:divBdr>
    </w:div>
    <w:div w:id="436870595">
      <w:bodyDiv w:val="1"/>
      <w:marLeft w:val="0"/>
      <w:marRight w:val="0"/>
      <w:marTop w:val="0"/>
      <w:marBottom w:val="0"/>
      <w:divBdr>
        <w:top w:val="none" w:sz="0" w:space="0" w:color="auto"/>
        <w:left w:val="none" w:sz="0" w:space="0" w:color="auto"/>
        <w:bottom w:val="none" w:sz="0" w:space="0" w:color="auto"/>
        <w:right w:val="none" w:sz="0" w:space="0" w:color="auto"/>
      </w:divBdr>
    </w:div>
    <w:div w:id="438725156">
      <w:bodyDiv w:val="1"/>
      <w:marLeft w:val="0"/>
      <w:marRight w:val="0"/>
      <w:marTop w:val="0"/>
      <w:marBottom w:val="0"/>
      <w:divBdr>
        <w:top w:val="none" w:sz="0" w:space="0" w:color="auto"/>
        <w:left w:val="none" w:sz="0" w:space="0" w:color="auto"/>
        <w:bottom w:val="none" w:sz="0" w:space="0" w:color="auto"/>
        <w:right w:val="none" w:sz="0" w:space="0" w:color="auto"/>
      </w:divBdr>
    </w:div>
    <w:div w:id="439225129">
      <w:bodyDiv w:val="1"/>
      <w:marLeft w:val="0"/>
      <w:marRight w:val="0"/>
      <w:marTop w:val="0"/>
      <w:marBottom w:val="0"/>
      <w:divBdr>
        <w:top w:val="none" w:sz="0" w:space="0" w:color="auto"/>
        <w:left w:val="none" w:sz="0" w:space="0" w:color="auto"/>
        <w:bottom w:val="none" w:sz="0" w:space="0" w:color="auto"/>
        <w:right w:val="none" w:sz="0" w:space="0" w:color="auto"/>
      </w:divBdr>
    </w:div>
    <w:div w:id="446197036">
      <w:bodyDiv w:val="1"/>
      <w:marLeft w:val="0"/>
      <w:marRight w:val="0"/>
      <w:marTop w:val="0"/>
      <w:marBottom w:val="0"/>
      <w:divBdr>
        <w:top w:val="none" w:sz="0" w:space="0" w:color="auto"/>
        <w:left w:val="none" w:sz="0" w:space="0" w:color="auto"/>
        <w:bottom w:val="none" w:sz="0" w:space="0" w:color="auto"/>
        <w:right w:val="none" w:sz="0" w:space="0" w:color="auto"/>
      </w:divBdr>
    </w:div>
    <w:div w:id="456334594">
      <w:bodyDiv w:val="1"/>
      <w:marLeft w:val="0"/>
      <w:marRight w:val="0"/>
      <w:marTop w:val="0"/>
      <w:marBottom w:val="0"/>
      <w:divBdr>
        <w:top w:val="none" w:sz="0" w:space="0" w:color="auto"/>
        <w:left w:val="none" w:sz="0" w:space="0" w:color="auto"/>
        <w:bottom w:val="none" w:sz="0" w:space="0" w:color="auto"/>
        <w:right w:val="none" w:sz="0" w:space="0" w:color="auto"/>
      </w:divBdr>
    </w:div>
    <w:div w:id="460222219">
      <w:bodyDiv w:val="1"/>
      <w:marLeft w:val="0"/>
      <w:marRight w:val="0"/>
      <w:marTop w:val="0"/>
      <w:marBottom w:val="0"/>
      <w:divBdr>
        <w:top w:val="none" w:sz="0" w:space="0" w:color="auto"/>
        <w:left w:val="none" w:sz="0" w:space="0" w:color="auto"/>
        <w:bottom w:val="none" w:sz="0" w:space="0" w:color="auto"/>
        <w:right w:val="none" w:sz="0" w:space="0" w:color="auto"/>
      </w:divBdr>
    </w:div>
    <w:div w:id="501896712">
      <w:bodyDiv w:val="1"/>
      <w:marLeft w:val="0"/>
      <w:marRight w:val="0"/>
      <w:marTop w:val="0"/>
      <w:marBottom w:val="0"/>
      <w:divBdr>
        <w:top w:val="none" w:sz="0" w:space="0" w:color="auto"/>
        <w:left w:val="none" w:sz="0" w:space="0" w:color="auto"/>
        <w:bottom w:val="none" w:sz="0" w:space="0" w:color="auto"/>
        <w:right w:val="none" w:sz="0" w:space="0" w:color="auto"/>
      </w:divBdr>
    </w:div>
    <w:div w:id="508065107">
      <w:bodyDiv w:val="1"/>
      <w:marLeft w:val="0"/>
      <w:marRight w:val="0"/>
      <w:marTop w:val="0"/>
      <w:marBottom w:val="0"/>
      <w:divBdr>
        <w:top w:val="none" w:sz="0" w:space="0" w:color="auto"/>
        <w:left w:val="none" w:sz="0" w:space="0" w:color="auto"/>
        <w:bottom w:val="none" w:sz="0" w:space="0" w:color="auto"/>
        <w:right w:val="none" w:sz="0" w:space="0" w:color="auto"/>
      </w:divBdr>
    </w:div>
    <w:div w:id="509221361">
      <w:bodyDiv w:val="1"/>
      <w:marLeft w:val="0"/>
      <w:marRight w:val="0"/>
      <w:marTop w:val="0"/>
      <w:marBottom w:val="0"/>
      <w:divBdr>
        <w:top w:val="none" w:sz="0" w:space="0" w:color="auto"/>
        <w:left w:val="none" w:sz="0" w:space="0" w:color="auto"/>
        <w:bottom w:val="none" w:sz="0" w:space="0" w:color="auto"/>
        <w:right w:val="none" w:sz="0" w:space="0" w:color="auto"/>
      </w:divBdr>
    </w:div>
    <w:div w:id="518548221">
      <w:bodyDiv w:val="1"/>
      <w:marLeft w:val="0"/>
      <w:marRight w:val="0"/>
      <w:marTop w:val="0"/>
      <w:marBottom w:val="0"/>
      <w:divBdr>
        <w:top w:val="none" w:sz="0" w:space="0" w:color="auto"/>
        <w:left w:val="none" w:sz="0" w:space="0" w:color="auto"/>
        <w:bottom w:val="none" w:sz="0" w:space="0" w:color="auto"/>
        <w:right w:val="none" w:sz="0" w:space="0" w:color="auto"/>
      </w:divBdr>
    </w:div>
    <w:div w:id="544290672">
      <w:bodyDiv w:val="1"/>
      <w:marLeft w:val="0"/>
      <w:marRight w:val="0"/>
      <w:marTop w:val="0"/>
      <w:marBottom w:val="0"/>
      <w:divBdr>
        <w:top w:val="none" w:sz="0" w:space="0" w:color="auto"/>
        <w:left w:val="none" w:sz="0" w:space="0" w:color="auto"/>
        <w:bottom w:val="none" w:sz="0" w:space="0" w:color="auto"/>
        <w:right w:val="none" w:sz="0" w:space="0" w:color="auto"/>
      </w:divBdr>
    </w:div>
    <w:div w:id="589118035">
      <w:bodyDiv w:val="1"/>
      <w:marLeft w:val="0"/>
      <w:marRight w:val="0"/>
      <w:marTop w:val="0"/>
      <w:marBottom w:val="0"/>
      <w:divBdr>
        <w:top w:val="none" w:sz="0" w:space="0" w:color="auto"/>
        <w:left w:val="none" w:sz="0" w:space="0" w:color="auto"/>
        <w:bottom w:val="none" w:sz="0" w:space="0" w:color="auto"/>
        <w:right w:val="none" w:sz="0" w:space="0" w:color="auto"/>
      </w:divBdr>
    </w:div>
    <w:div w:id="589700763">
      <w:bodyDiv w:val="1"/>
      <w:marLeft w:val="0"/>
      <w:marRight w:val="0"/>
      <w:marTop w:val="0"/>
      <w:marBottom w:val="0"/>
      <w:divBdr>
        <w:top w:val="none" w:sz="0" w:space="0" w:color="auto"/>
        <w:left w:val="none" w:sz="0" w:space="0" w:color="auto"/>
        <w:bottom w:val="none" w:sz="0" w:space="0" w:color="auto"/>
        <w:right w:val="none" w:sz="0" w:space="0" w:color="auto"/>
      </w:divBdr>
    </w:div>
    <w:div w:id="601230366">
      <w:bodyDiv w:val="1"/>
      <w:marLeft w:val="0"/>
      <w:marRight w:val="0"/>
      <w:marTop w:val="0"/>
      <w:marBottom w:val="0"/>
      <w:divBdr>
        <w:top w:val="none" w:sz="0" w:space="0" w:color="auto"/>
        <w:left w:val="none" w:sz="0" w:space="0" w:color="auto"/>
        <w:bottom w:val="none" w:sz="0" w:space="0" w:color="auto"/>
        <w:right w:val="none" w:sz="0" w:space="0" w:color="auto"/>
      </w:divBdr>
    </w:div>
    <w:div w:id="602153207">
      <w:bodyDiv w:val="1"/>
      <w:marLeft w:val="0"/>
      <w:marRight w:val="0"/>
      <w:marTop w:val="0"/>
      <w:marBottom w:val="0"/>
      <w:divBdr>
        <w:top w:val="none" w:sz="0" w:space="0" w:color="auto"/>
        <w:left w:val="none" w:sz="0" w:space="0" w:color="auto"/>
        <w:bottom w:val="none" w:sz="0" w:space="0" w:color="auto"/>
        <w:right w:val="none" w:sz="0" w:space="0" w:color="auto"/>
      </w:divBdr>
    </w:div>
    <w:div w:id="608703260">
      <w:bodyDiv w:val="1"/>
      <w:marLeft w:val="0"/>
      <w:marRight w:val="0"/>
      <w:marTop w:val="0"/>
      <w:marBottom w:val="0"/>
      <w:divBdr>
        <w:top w:val="none" w:sz="0" w:space="0" w:color="auto"/>
        <w:left w:val="none" w:sz="0" w:space="0" w:color="auto"/>
        <w:bottom w:val="none" w:sz="0" w:space="0" w:color="auto"/>
        <w:right w:val="none" w:sz="0" w:space="0" w:color="auto"/>
      </w:divBdr>
    </w:div>
    <w:div w:id="620574552">
      <w:bodyDiv w:val="1"/>
      <w:marLeft w:val="0"/>
      <w:marRight w:val="0"/>
      <w:marTop w:val="0"/>
      <w:marBottom w:val="0"/>
      <w:divBdr>
        <w:top w:val="none" w:sz="0" w:space="0" w:color="auto"/>
        <w:left w:val="none" w:sz="0" w:space="0" w:color="auto"/>
        <w:bottom w:val="none" w:sz="0" w:space="0" w:color="auto"/>
        <w:right w:val="none" w:sz="0" w:space="0" w:color="auto"/>
      </w:divBdr>
    </w:div>
    <w:div w:id="626274900">
      <w:bodyDiv w:val="1"/>
      <w:marLeft w:val="0"/>
      <w:marRight w:val="0"/>
      <w:marTop w:val="0"/>
      <w:marBottom w:val="0"/>
      <w:divBdr>
        <w:top w:val="none" w:sz="0" w:space="0" w:color="auto"/>
        <w:left w:val="none" w:sz="0" w:space="0" w:color="auto"/>
        <w:bottom w:val="none" w:sz="0" w:space="0" w:color="auto"/>
        <w:right w:val="none" w:sz="0" w:space="0" w:color="auto"/>
      </w:divBdr>
    </w:div>
    <w:div w:id="637419679">
      <w:bodyDiv w:val="1"/>
      <w:marLeft w:val="0"/>
      <w:marRight w:val="0"/>
      <w:marTop w:val="0"/>
      <w:marBottom w:val="0"/>
      <w:divBdr>
        <w:top w:val="none" w:sz="0" w:space="0" w:color="auto"/>
        <w:left w:val="none" w:sz="0" w:space="0" w:color="auto"/>
        <w:bottom w:val="none" w:sz="0" w:space="0" w:color="auto"/>
        <w:right w:val="none" w:sz="0" w:space="0" w:color="auto"/>
      </w:divBdr>
    </w:div>
    <w:div w:id="642809138">
      <w:bodyDiv w:val="1"/>
      <w:marLeft w:val="0"/>
      <w:marRight w:val="0"/>
      <w:marTop w:val="0"/>
      <w:marBottom w:val="0"/>
      <w:divBdr>
        <w:top w:val="none" w:sz="0" w:space="0" w:color="auto"/>
        <w:left w:val="none" w:sz="0" w:space="0" w:color="auto"/>
        <w:bottom w:val="none" w:sz="0" w:space="0" w:color="auto"/>
        <w:right w:val="none" w:sz="0" w:space="0" w:color="auto"/>
      </w:divBdr>
      <w:divsChild>
        <w:div w:id="5020842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098217">
              <w:marLeft w:val="0"/>
              <w:marRight w:val="0"/>
              <w:marTop w:val="0"/>
              <w:marBottom w:val="0"/>
              <w:divBdr>
                <w:top w:val="none" w:sz="0" w:space="0" w:color="auto"/>
                <w:left w:val="none" w:sz="0" w:space="0" w:color="auto"/>
                <w:bottom w:val="none" w:sz="0" w:space="0" w:color="auto"/>
                <w:right w:val="none" w:sz="0" w:space="0" w:color="auto"/>
              </w:divBdr>
              <w:divsChild>
                <w:div w:id="2083407703">
                  <w:marLeft w:val="0"/>
                  <w:marRight w:val="0"/>
                  <w:marTop w:val="0"/>
                  <w:marBottom w:val="0"/>
                  <w:divBdr>
                    <w:top w:val="none" w:sz="0" w:space="0" w:color="auto"/>
                    <w:left w:val="none" w:sz="0" w:space="0" w:color="auto"/>
                    <w:bottom w:val="none" w:sz="0" w:space="0" w:color="auto"/>
                    <w:right w:val="none" w:sz="0" w:space="0" w:color="auto"/>
                  </w:divBdr>
                  <w:divsChild>
                    <w:div w:id="696345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724095">
      <w:bodyDiv w:val="1"/>
      <w:marLeft w:val="0"/>
      <w:marRight w:val="0"/>
      <w:marTop w:val="0"/>
      <w:marBottom w:val="0"/>
      <w:divBdr>
        <w:top w:val="none" w:sz="0" w:space="0" w:color="auto"/>
        <w:left w:val="none" w:sz="0" w:space="0" w:color="auto"/>
        <w:bottom w:val="none" w:sz="0" w:space="0" w:color="auto"/>
        <w:right w:val="none" w:sz="0" w:space="0" w:color="auto"/>
      </w:divBdr>
      <w:divsChild>
        <w:div w:id="350453680">
          <w:marLeft w:val="0"/>
          <w:marRight w:val="0"/>
          <w:marTop w:val="0"/>
          <w:marBottom w:val="0"/>
          <w:divBdr>
            <w:top w:val="none" w:sz="0" w:space="0" w:color="auto"/>
            <w:left w:val="none" w:sz="0" w:space="0" w:color="auto"/>
            <w:bottom w:val="none" w:sz="0" w:space="0" w:color="auto"/>
            <w:right w:val="none" w:sz="0" w:space="0" w:color="auto"/>
          </w:divBdr>
        </w:div>
        <w:div w:id="612522735">
          <w:marLeft w:val="0"/>
          <w:marRight w:val="0"/>
          <w:marTop w:val="0"/>
          <w:marBottom w:val="0"/>
          <w:divBdr>
            <w:top w:val="none" w:sz="0" w:space="0" w:color="auto"/>
            <w:left w:val="none" w:sz="0" w:space="0" w:color="auto"/>
            <w:bottom w:val="none" w:sz="0" w:space="0" w:color="auto"/>
            <w:right w:val="none" w:sz="0" w:space="0" w:color="auto"/>
          </w:divBdr>
        </w:div>
        <w:div w:id="861822955">
          <w:marLeft w:val="0"/>
          <w:marRight w:val="0"/>
          <w:marTop w:val="0"/>
          <w:marBottom w:val="0"/>
          <w:divBdr>
            <w:top w:val="none" w:sz="0" w:space="0" w:color="auto"/>
            <w:left w:val="none" w:sz="0" w:space="0" w:color="auto"/>
            <w:bottom w:val="none" w:sz="0" w:space="0" w:color="auto"/>
            <w:right w:val="none" w:sz="0" w:space="0" w:color="auto"/>
          </w:divBdr>
        </w:div>
        <w:div w:id="1356006117">
          <w:marLeft w:val="0"/>
          <w:marRight w:val="0"/>
          <w:marTop w:val="0"/>
          <w:marBottom w:val="0"/>
          <w:divBdr>
            <w:top w:val="none" w:sz="0" w:space="0" w:color="auto"/>
            <w:left w:val="none" w:sz="0" w:space="0" w:color="auto"/>
            <w:bottom w:val="none" w:sz="0" w:space="0" w:color="auto"/>
            <w:right w:val="none" w:sz="0" w:space="0" w:color="auto"/>
          </w:divBdr>
        </w:div>
        <w:div w:id="1561021491">
          <w:marLeft w:val="0"/>
          <w:marRight w:val="0"/>
          <w:marTop w:val="0"/>
          <w:marBottom w:val="0"/>
          <w:divBdr>
            <w:top w:val="none" w:sz="0" w:space="0" w:color="auto"/>
            <w:left w:val="none" w:sz="0" w:space="0" w:color="auto"/>
            <w:bottom w:val="none" w:sz="0" w:space="0" w:color="auto"/>
            <w:right w:val="none" w:sz="0" w:space="0" w:color="auto"/>
          </w:divBdr>
        </w:div>
      </w:divsChild>
    </w:div>
    <w:div w:id="658733259">
      <w:bodyDiv w:val="1"/>
      <w:marLeft w:val="0"/>
      <w:marRight w:val="0"/>
      <w:marTop w:val="0"/>
      <w:marBottom w:val="0"/>
      <w:divBdr>
        <w:top w:val="none" w:sz="0" w:space="0" w:color="auto"/>
        <w:left w:val="none" w:sz="0" w:space="0" w:color="auto"/>
        <w:bottom w:val="none" w:sz="0" w:space="0" w:color="auto"/>
        <w:right w:val="none" w:sz="0" w:space="0" w:color="auto"/>
      </w:divBdr>
    </w:div>
    <w:div w:id="663238312">
      <w:bodyDiv w:val="1"/>
      <w:marLeft w:val="0"/>
      <w:marRight w:val="0"/>
      <w:marTop w:val="0"/>
      <w:marBottom w:val="0"/>
      <w:divBdr>
        <w:top w:val="none" w:sz="0" w:space="0" w:color="auto"/>
        <w:left w:val="none" w:sz="0" w:space="0" w:color="auto"/>
        <w:bottom w:val="none" w:sz="0" w:space="0" w:color="auto"/>
        <w:right w:val="none" w:sz="0" w:space="0" w:color="auto"/>
      </w:divBdr>
    </w:div>
    <w:div w:id="667254246">
      <w:bodyDiv w:val="1"/>
      <w:marLeft w:val="0"/>
      <w:marRight w:val="0"/>
      <w:marTop w:val="0"/>
      <w:marBottom w:val="0"/>
      <w:divBdr>
        <w:top w:val="none" w:sz="0" w:space="0" w:color="auto"/>
        <w:left w:val="none" w:sz="0" w:space="0" w:color="auto"/>
        <w:bottom w:val="none" w:sz="0" w:space="0" w:color="auto"/>
        <w:right w:val="none" w:sz="0" w:space="0" w:color="auto"/>
      </w:divBdr>
    </w:div>
    <w:div w:id="680164943">
      <w:bodyDiv w:val="1"/>
      <w:marLeft w:val="0"/>
      <w:marRight w:val="0"/>
      <w:marTop w:val="0"/>
      <w:marBottom w:val="0"/>
      <w:divBdr>
        <w:top w:val="none" w:sz="0" w:space="0" w:color="auto"/>
        <w:left w:val="none" w:sz="0" w:space="0" w:color="auto"/>
        <w:bottom w:val="none" w:sz="0" w:space="0" w:color="auto"/>
        <w:right w:val="none" w:sz="0" w:space="0" w:color="auto"/>
      </w:divBdr>
    </w:div>
    <w:div w:id="686634712">
      <w:bodyDiv w:val="1"/>
      <w:marLeft w:val="0"/>
      <w:marRight w:val="0"/>
      <w:marTop w:val="0"/>
      <w:marBottom w:val="0"/>
      <w:divBdr>
        <w:top w:val="none" w:sz="0" w:space="0" w:color="auto"/>
        <w:left w:val="none" w:sz="0" w:space="0" w:color="auto"/>
        <w:bottom w:val="none" w:sz="0" w:space="0" w:color="auto"/>
        <w:right w:val="none" w:sz="0" w:space="0" w:color="auto"/>
      </w:divBdr>
    </w:div>
    <w:div w:id="687020571">
      <w:bodyDiv w:val="1"/>
      <w:marLeft w:val="0"/>
      <w:marRight w:val="0"/>
      <w:marTop w:val="0"/>
      <w:marBottom w:val="0"/>
      <w:divBdr>
        <w:top w:val="none" w:sz="0" w:space="0" w:color="auto"/>
        <w:left w:val="none" w:sz="0" w:space="0" w:color="auto"/>
        <w:bottom w:val="none" w:sz="0" w:space="0" w:color="auto"/>
        <w:right w:val="none" w:sz="0" w:space="0" w:color="auto"/>
      </w:divBdr>
    </w:div>
    <w:div w:id="689993398">
      <w:bodyDiv w:val="1"/>
      <w:marLeft w:val="0"/>
      <w:marRight w:val="0"/>
      <w:marTop w:val="0"/>
      <w:marBottom w:val="0"/>
      <w:divBdr>
        <w:top w:val="none" w:sz="0" w:space="0" w:color="auto"/>
        <w:left w:val="none" w:sz="0" w:space="0" w:color="auto"/>
        <w:bottom w:val="none" w:sz="0" w:space="0" w:color="auto"/>
        <w:right w:val="none" w:sz="0" w:space="0" w:color="auto"/>
      </w:divBdr>
    </w:div>
    <w:div w:id="711418539">
      <w:bodyDiv w:val="1"/>
      <w:marLeft w:val="0"/>
      <w:marRight w:val="0"/>
      <w:marTop w:val="0"/>
      <w:marBottom w:val="0"/>
      <w:divBdr>
        <w:top w:val="none" w:sz="0" w:space="0" w:color="auto"/>
        <w:left w:val="none" w:sz="0" w:space="0" w:color="auto"/>
        <w:bottom w:val="none" w:sz="0" w:space="0" w:color="auto"/>
        <w:right w:val="none" w:sz="0" w:space="0" w:color="auto"/>
      </w:divBdr>
    </w:div>
    <w:div w:id="711878498">
      <w:bodyDiv w:val="1"/>
      <w:marLeft w:val="0"/>
      <w:marRight w:val="0"/>
      <w:marTop w:val="0"/>
      <w:marBottom w:val="0"/>
      <w:divBdr>
        <w:top w:val="none" w:sz="0" w:space="0" w:color="auto"/>
        <w:left w:val="none" w:sz="0" w:space="0" w:color="auto"/>
        <w:bottom w:val="none" w:sz="0" w:space="0" w:color="auto"/>
        <w:right w:val="none" w:sz="0" w:space="0" w:color="auto"/>
      </w:divBdr>
      <w:divsChild>
        <w:div w:id="897206051">
          <w:marLeft w:val="0"/>
          <w:marRight w:val="0"/>
          <w:marTop w:val="0"/>
          <w:marBottom w:val="0"/>
          <w:divBdr>
            <w:top w:val="none" w:sz="0" w:space="0" w:color="auto"/>
            <w:left w:val="none" w:sz="0" w:space="0" w:color="auto"/>
            <w:bottom w:val="none" w:sz="0" w:space="0" w:color="auto"/>
            <w:right w:val="none" w:sz="0" w:space="0" w:color="auto"/>
          </w:divBdr>
        </w:div>
      </w:divsChild>
    </w:div>
    <w:div w:id="713846988">
      <w:bodyDiv w:val="1"/>
      <w:marLeft w:val="0"/>
      <w:marRight w:val="0"/>
      <w:marTop w:val="0"/>
      <w:marBottom w:val="0"/>
      <w:divBdr>
        <w:top w:val="none" w:sz="0" w:space="0" w:color="auto"/>
        <w:left w:val="none" w:sz="0" w:space="0" w:color="auto"/>
        <w:bottom w:val="none" w:sz="0" w:space="0" w:color="auto"/>
        <w:right w:val="none" w:sz="0" w:space="0" w:color="auto"/>
      </w:divBdr>
    </w:div>
    <w:div w:id="719670000">
      <w:bodyDiv w:val="1"/>
      <w:marLeft w:val="0"/>
      <w:marRight w:val="0"/>
      <w:marTop w:val="0"/>
      <w:marBottom w:val="0"/>
      <w:divBdr>
        <w:top w:val="none" w:sz="0" w:space="0" w:color="auto"/>
        <w:left w:val="none" w:sz="0" w:space="0" w:color="auto"/>
        <w:bottom w:val="none" w:sz="0" w:space="0" w:color="auto"/>
        <w:right w:val="none" w:sz="0" w:space="0" w:color="auto"/>
      </w:divBdr>
    </w:div>
    <w:div w:id="721247128">
      <w:bodyDiv w:val="1"/>
      <w:marLeft w:val="0"/>
      <w:marRight w:val="0"/>
      <w:marTop w:val="0"/>
      <w:marBottom w:val="0"/>
      <w:divBdr>
        <w:top w:val="none" w:sz="0" w:space="0" w:color="auto"/>
        <w:left w:val="none" w:sz="0" w:space="0" w:color="auto"/>
        <w:bottom w:val="none" w:sz="0" w:space="0" w:color="auto"/>
        <w:right w:val="none" w:sz="0" w:space="0" w:color="auto"/>
      </w:divBdr>
    </w:div>
    <w:div w:id="737702386">
      <w:bodyDiv w:val="1"/>
      <w:marLeft w:val="0"/>
      <w:marRight w:val="0"/>
      <w:marTop w:val="0"/>
      <w:marBottom w:val="0"/>
      <w:divBdr>
        <w:top w:val="none" w:sz="0" w:space="0" w:color="auto"/>
        <w:left w:val="none" w:sz="0" w:space="0" w:color="auto"/>
        <w:bottom w:val="none" w:sz="0" w:space="0" w:color="auto"/>
        <w:right w:val="none" w:sz="0" w:space="0" w:color="auto"/>
      </w:divBdr>
    </w:div>
    <w:div w:id="751703830">
      <w:bodyDiv w:val="1"/>
      <w:marLeft w:val="0"/>
      <w:marRight w:val="0"/>
      <w:marTop w:val="0"/>
      <w:marBottom w:val="0"/>
      <w:divBdr>
        <w:top w:val="none" w:sz="0" w:space="0" w:color="auto"/>
        <w:left w:val="none" w:sz="0" w:space="0" w:color="auto"/>
        <w:bottom w:val="none" w:sz="0" w:space="0" w:color="auto"/>
        <w:right w:val="none" w:sz="0" w:space="0" w:color="auto"/>
      </w:divBdr>
    </w:div>
    <w:div w:id="771435287">
      <w:bodyDiv w:val="1"/>
      <w:marLeft w:val="0"/>
      <w:marRight w:val="0"/>
      <w:marTop w:val="0"/>
      <w:marBottom w:val="0"/>
      <w:divBdr>
        <w:top w:val="none" w:sz="0" w:space="0" w:color="auto"/>
        <w:left w:val="none" w:sz="0" w:space="0" w:color="auto"/>
        <w:bottom w:val="none" w:sz="0" w:space="0" w:color="auto"/>
        <w:right w:val="none" w:sz="0" w:space="0" w:color="auto"/>
      </w:divBdr>
    </w:div>
    <w:div w:id="774323462">
      <w:bodyDiv w:val="1"/>
      <w:marLeft w:val="0"/>
      <w:marRight w:val="0"/>
      <w:marTop w:val="0"/>
      <w:marBottom w:val="0"/>
      <w:divBdr>
        <w:top w:val="none" w:sz="0" w:space="0" w:color="auto"/>
        <w:left w:val="none" w:sz="0" w:space="0" w:color="auto"/>
        <w:bottom w:val="none" w:sz="0" w:space="0" w:color="auto"/>
        <w:right w:val="none" w:sz="0" w:space="0" w:color="auto"/>
      </w:divBdr>
    </w:div>
    <w:div w:id="785857384">
      <w:bodyDiv w:val="1"/>
      <w:marLeft w:val="0"/>
      <w:marRight w:val="0"/>
      <w:marTop w:val="0"/>
      <w:marBottom w:val="0"/>
      <w:divBdr>
        <w:top w:val="none" w:sz="0" w:space="0" w:color="auto"/>
        <w:left w:val="none" w:sz="0" w:space="0" w:color="auto"/>
        <w:bottom w:val="none" w:sz="0" w:space="0" w:color="auto"/>
        <w:right w:val="none" w:sz="0" w:space="0" w:color="auto"/>
      </w:divBdr>
    </w:div>
    <w:div w:id="798493833">
      <w:bodyDiv w:val="1"/>
      <w:marLeft w:val="0"/>
      <w:marRight w:val="0"/>
      <w:marTop w:val="0"/>
      <w:marBottom w:val="0"/>
      <w:divBdr>
        <w:top w:val="none" w:sz="0" w:space="0" w:color="auto"/>
        <w:left w:val="none" w:sz="0" w:space="0" w:color="auto"/>
        <w:bottom w:val="none" w:sz="0" w:space="0" w:color="auto"/>
        <w:right w:val="none" w:sz="0" w:space="0" w:color="auto"/>
      </w:divBdr>
    </w:div>
    <w:div w:id="798911044">
      <w:bodyDiv w:val="1"/>
      <w:marLeft w:val="0"/>
      <w:marRight w:val="0"/>
      <w:marTop w:val="0"/>
      <w:marBottom w:val="0"/>
      <w:divBdr>
        <w:top w:val="none" w:sz="0" w:space="0" w:color="auto"/>
        <w:left w:val="none" w:sz="0" w:space="0" w:color="auto"/>
        <w:bottom w:val="none" w:sz="0" w:space="0" w:color="auto"/>
        <w:right w:val="none" w:sz="0" w:space="0" w:color="auto"/>
      </w:divBdr>
    </w:div>
    <w:div w:id="805701382">
      <w:bodyDiv w:val="1"/>
      <w:marLeft w:val="0"/>
      <w:marRight w:val="0"/>
      <w:marTop w:val="0"/>
      <w:marBottom w:val="0"/>
      <w:divBdr>
        <w:top w:val="none" w:sz="0" w:space="0" w:color="auto"/>
        <w:left w:val="none" w:sz="0" w:space="0" w:color="auto"/>
        <w:bottom w:val="none" w:sz="0" w:space="0" w:color="auto"/>
        <w:right w:val="none" w:sz="0" w:space="0" w:color="auto"/>
      </w:divBdr>
    </w:div>
    <w:div w:id="821428519">
      <w:bodyDiv w:val="1"/>
      <w:marLeft w:val="0"/>
      <w:marRight w:val="0"/>
      <w:marTop w:val="0"/>
      <w:marBottom w:val="0"/>
      <w:divBdr>
        <w:top w:val="none" w:sz="0" w:space="0" w:color="auto"/>
        <w:left w:val="none" w:sz="0" w:space="0" w:color="auto"/>
        <w:bottom w:val="none" w:sz="0" w:space="0" w:color="auto"/>
        <w:right w:val="none" w:sz="0" w:space="0" w:color="auto"/>
      </w:divBdr>
    </w:div>
    <w:div w:id="828012920">
      <w:bodyDiv w:val="1"/>
      <w:marLeft w:val="0"/>
      <w:marRight w:val="0"/>
      <w:marTop w:val="0"/>
      <w:marBottom w:val="0"/>
      <w:divBdr>
        <w:top w:val="none" w:sz="0" w:space="0" w:color="auto"/>
        <w:left w:val="none" w:sz="0" w:space="0" w:color="auto"/>
        <w:bottom w:val="none" w:sz="0" w:space="0" w:color="auto"/>
        <w:right w:val="none" w:sz="0" w:space="0" w:color="auto"/>
      </w:divBdr>
    </w:div>
    <w:div w:id="828210280">
      <w:bodyDiv w:val="1"/>
      <w:marLeft w:val="0"/>
      <w:marRight w:val="0"/>
      <w:marTop w:val="0"/>
      <w:marBottom w:val="0"/>
      <w:divBdr>
        <w:top w:val="none" w:sz="0" w:space="0" w:color="auto"/>
        <w:left w:val="none" w:sz="0" w:space="0" w:color="auto"/>
        <w:bottom w:val="none" w:sz="0" w:space="0" w:color="auto"/>
        <w:right w:val="none" w:sz="0" w:space="0" w:color="auto"/>
      </w:divBdr>
    </w:div>
    <w:div w:id="836380617">
      <w:bodyDiv w:val="1"/>
      <w:marLeft w:val="0"/>
      <w:marRight w:val="0"/>
      <w:marTop w:val="0"/>
      <w:marBottom w:val="0"/>
      <w:divBdr>
        <w:top w:val="none" w:sz="0" w:space="0" w:color="auto"/>
        <w:left w:val="none" w:sz="0" w:space="0" w:color="auto"/>
        <w:bottom w:val="none" w:sz="0" w:space="0" w:color="auto"/>
        <w:right w:val="none" w:sz="0" w:space="0" w:color="auto"/>
      </w:divBdr>
    </w:div>
    <w:div w:id="842548024">
      <w:bodyDiv w:val="1"/>
      <w:marLeft w:val="0"/>
      <w:marRight w:val="0"/>
      <w:marTop w:val="0"/>
      <w:marBottom w:val="0"/>
      <w:divBdr>
        <w:top w:val="none" w:sz="0" w:space="0" w:color="auto"/>
        <w:left w:val="none" w:sz="0" w:space="0" w:color="auto"/>
        <w:bottom w:val="none" w:sz="0" w:space="0" w:color="auto"/>
        <w:right w:val="none" w:sz="0" w:space="0" w:color="auto"/>
      </w:divBdr>
    </w:div>
    <w:div w:id="845753771">
      <w:bodyDiv w:val="1"/>
      <w:marLeft w:val="0"/>
      <w:marRight w:val="0"/>
      <w:marTop w:val="0"/>
      <w:marBottom w:val="0"/>
      <w:divBdr>
        <w:top w:val="none" w:sz="0" w:space="0" w:color="auto"/>
        <w:left w:val="none" w:sz="0" w:space="0" w:color="auto"/>
        <w:bottom w:val="none" w:sz="0" w:space="0" w:color="auto"/>
        <w:right w:val="none" w:sz="0" w:space="0" w:color="auto"/>
      </w:divBdr>
    </w:div>
    <w:div w:id="854687111">
      <w:bodyDiv w:val="1"/>
      <w:marLeft w:val="0"/>
      <w:marRight w:val="0"/>
      <w:marTop w:val="0"/>
      <w:marBottom w:val="0"/>
      <w:divBdr>
        <w:top w:val="none" w:sz="0" w:space="0" w:color="auto"/>
        <w:left w:val="none" w:sz="0" w:space="0" w:color="auto"/>
        <w:bottom w:val="none" w:sz="0" w:space="0" w:color="auto"/>
        <w:right w:val="none" w:sz="0" w:space="0" w:color="auto"/>
      </w:divBdr>
    </w:div>
    <w:div w:id="855461212">
      <w:bodyDiv w:val="1"/>
      <w:marLeft w:val="0"/>
      <w:marRight w:val="0"/>
      <w:marTop w:val="0"/>
      <w:marBottom w:val="0"/>
      <w:divBdr>
        <w:top w:val="none" w:sz="0" w:space="0" w:color="auto"/>
        <w:left w:val="none" w:sz="0" w:space="0" w:color="auto"/>
        <w:bottom w:val="none" w:sz="0" w:space="0" w:color="auto"/>
        <w:right w:val="none" w:sz="0" w:space="0" w:color="auto"/>
      </w:divBdr>
    </w:div>
    <w:div w:id="868832565">
      <w:bodyDiv w:val="1"/>
      <w:marLeft w:val="0"/>
      <w:marRight w:val="0"/>
      <w:marTop w:val="0"/>
      <w:marBottom w:val="0"/>
      <w:divBdr>
        <w:top w:val="none" w:sz="0" w:space="0" w:color="auto"/>
        <w:left w:val="none" w:sz="0" w:space="0" w:color="auto"/>
        <w:bottom w:val="none" w:sz="0" w:space="0" w:color="auto"/>
        <w:right w:val="none" w:sz="0" w:space="0" w:color="auto"/>
      </w:divBdr>
    </w:div>
    <w:div w:id="873080027">
      <w:bodyDiv w:val="1"/>
      <w:marLeft w:val="0"/>
      <w:marRight w:val="0"/>
      <w:marTop w:val="0"/>
      <w:marBottom w:val="0"/>
      <w:divBdr>
        <w:top w:val="none" w:sz="0" w:space="0" w:color="auto"/>
        <w:left w:val="none" w:sz="0" w:space="0" w:color="auto"/>
        <w:bottom w:val="none" w:sz="0" w:space="0" w:color="auto"/>
        <w:right w:val="none" w:sz="0" w:space="0" w:color="auto"/>
      </w:divBdr>
    </w:div>
    <w:div w:id="875657128">
      <w:bodyDiv w:val="1"/>
      <w:marLeft w:val="0"/>
      <w:marRight w:val="0"/>
      <w:marTop w:val="0"/>
      <w:marBottom w:val="0"/>
      <w:divBdr>
        <w:top w:val="none" w:sz="0" w:space="0" w:color="auto"/>
        <w:left w:val="none" w:sz="0" w:space="0" w:color="auto"/>
        <w:bottom w:val="none" w:sz="0" w:space="0" w:color="auto"/>
        <w:right w:val="none" w:sz="0" w:space="0" w:color="auto"/>
      </w:divBdr>
    </w:div>
    <w:div w:id="883060517">
      <w:bodyDiv w:val="1"/>
      <w:marLeft w:val="0"/>
      <w:marRight w:val="0"/>
      <w:marTop w:val="0"/>
      <w:marBottom w:val="0"/>
      <w:divBdr>
        <w:top w:val="none" w:sz="0" w:space="0" w:color="auto"/>
        <w:left w:val="none" w:sz="0" w:space="0" w:color="auto"/>
        <w:bottom w:val="none" w:sz="0" w:space="0" w:color="auto"/>
        <w:right w:val="none" w:sz="0" w:space="0" w:color="auto"/>
      </w:divBdr>
    </w:div>
    <w:div w:id="915625780">
      <w:bodyDiv w:val="1"/>
      <w:marLeft w:val="0"/>
      <w:marRight w:val="0"/>
      <w:marTop w:val="0"/>
      <w:marBottom w:val="0"/>
      <w:divBdr>
        <w:top w:val="none" w:sz="0" w:space="0" w:color="auto"/>
        <w:left w:val="none" w:sz="0" w:space="0" w:color="auto"/>
        <w:bottom w:val="none" w:sz="0" w:space="0" w:color="auto"/>
        <w:right w:val="none" w:sz="0" w:space="0" w:color="auto"/>
      </w:divBdr>
    </w:div>
    <w:div w:id="923296563">
      <w:bodyDiv w:val="1"/>
      <w:marLeft w:val="0"/>
      <w:marRight w:val="0"/>
      <w:marTop w:val="0"/>
      <w:marBottom w:val="0"/>
      <w:divBdr>
        <w:top w:val="none" w:sz="0" w:space="0" w:color="auto"/>
        <w:left w:val="none" w:sz="0" w:space="0" w:color="auto"/>
        <w:bottom w:val="none" w:sz="0" w:space="0" w:color="auto"/>
        <w:right w:val="none" w:sz="0" w:space="0" w:color="auto"/>
      </w:divBdr>
    </w:div>
    <w:div w:id="934363675">
      <w:bodyDiv w:val="1"/>
      <w:marLeft w:val="0"/>
      <w:marRight w:val="0"/>
      <w:marTop w:val="0"/>
      <w:marBottom w:val="0"/>
      <w:divBdr>
        <w:top w:val="none" w:sz="0" w:space="0" w:color="auto"/>
        <w:left w:val="none" w:sz="0" w:space="0" w:color="auto"/>
        <w:bottom w:val="none" w:sz="0" w:space="0" w:color="auto"/>
        <w:right w:val="none" w:sz="0" w:space="0" w:color="auto"/>
      </w:divBdr>
    </w:div>
    <w:div w:id="937178266">
      <w:bodyDiv w:val="1"/>
      <w:marLeft w:val="0"/>
      <w:marRight w:val="0"/>
      <w:marTop w:val="0"/>
      <w:marBottom w:val="0"/>
      <w:divBdr>
        <w:top w:val="none" w:sz="0" w:space="0" w:color="auto"/>
        <w:left w:val="none" w:sz="0" w:space="0" w:color="auto"/>
        <w:bottom w:val="none" w:sz="0" w:space="0" w:color="auto"/>
        <w:right w:val="none" w:sz="0" w:space="0" w:color="auto"/>
      </w:divBdr>
    </w:div>
    <w:div w:id="945112878">
      <w:bodyDiv w:val="1"/>
      <w:marLeft w:val="0"/>
      <w:marRight w:val="0"/>
      <w:marTop w:val="0"/>
      <w:marBottom w:val="0"/>
      <w:divBdr>
        <w:top w:val="none" w:sz="0" w:space="0" w:color="auto"/>
        <w:left w:val="none" w:sz="0" w:space="0" w:color="auto"/>
        <w:bottom w:val="none" w:sz="0" w:space="0" w:color="auto"/>
        <w:right w:val="none" w:sz="0" w:space="0" w:color="auto"/>
      </w:divBdr>
    </w:div>
    <w:div w:id="994645198">
      <w:bodyDiv w:val="1"/>
      <w:marLeft w:val="0"/>
      <w:marRight w:val="0"/>
      <w:marTop w:val="0"/>
      <w:marBottom w:val="0"/>
      <w:divBdr>
        <w:top w:val="none" w:sz="0" w:space="0" w:color="auto"/>
        <w:left w:val="none" w:sz="0" w:space="0" w:color="auto"/>
        <w:bottom w:val="none" w:sz="0" w:space="0" w:color="auto"/>
        <w:right w:val="none" w:sz="0" w:space="0" w:color="auto"/>
      </w:divBdr>
    </w:div>
    <w:div w:id="997264223">
      <w:bodyDiv w:val="1"/>
      <w:marLeft w:val="0"/>
      <w:marRight w:val="0"/>
      <w:marTop w:val="0"/>
      <w:marBottom w:val="0"/>
      <w:divBdr>
        <w:top w:val="none" w:sz="0" w:space="0" w:color="auto"/>
        <w:left w:val="none" w:sz="0" w:space="0" w:color="auto"/>
        <w:bottom w:val="none" w:sz="0" w:space="0" w:color="auto"/>
        <w:right w:val="none" w:sz="0" w:space="0" w:color="auto"/>
      </w:divBdr>
    </w:div>
    <w:div w:id="1014843314">
      <w:bodyDiv w:val="1"/>
      <w:marLeft w:val="0"/>
      <w:marRight w:val="0"/>
      <w:marTop w:val="0"/>
      <w:marBottom w:val="0"/>
      <w:divBdr>
        <w:top w:val="none" w:sz="0" w:space="0" w:color="auto"/>
        <w:left w:val="none" w:sz="0" w:space="0" w:color="auto"/>
        <w:bottom w:val="none" w:sz="0" w:space="0" w:color="auto"/>
        <w:right w:val="none" w:sz="0" w:space="0" w:color="auto"/>
      </w:divBdr>
    </w:div>
    <w:div w:id="1017654203">
      <w:bodyDiv w:val="1"/>
      <w:marLeft w:val="0"/>
      <w:marRight w:val="0"/>
      <w:marTop w:val="0"/>
      <w:marBottom w:val="0"/>
      <w:divBdr>
        <w:top w:val="none" w:sz="0" w:space="0" w:color="auto"/>
        <w:left w:val="none" w:sz="0" w:space="0" w:color="auto"/>
        <w:bottom w:val="none" w:sz="0" w:space="0" w:color="auto"/>
        <w:right w:val="none" w:sz="0" w:space="0" w:color="auto"/>
      </w:divBdr>
    </w:div>
    <w:div w:id="1018653738">
      <w:bodyDiv w:val="1"/>
      <w:marLeft w:val="0"/>
      <w:marRight w:val="0"/>
      <w:marTop w:val="0"/>
      <w:marBottom w:val="0"/>
      <w:divBdr>
        <w:top w:val="none" w:sz="0" w:space="0" w:color="auto"/>
        <w:left w:val="none" w:sz="0" w:space="0" w:color="auto"/>
        <w:bottom w:val="none" w:sz="0" w:space="0" w:color="auto"/>
        <w:right w:val="none" w:sz="0" w:space="0" w:color="auto"/>
      </w:divBdr>
    </w:div>
    <w:div w:id="1033117364">
      <w:bodyDiv w:val="1"/>
      <w:marLeft w:val="0"/>
      <w:marRight w:val="0"/>
      <w:marTop w:val="0"/>
      <w:marBottom w:val="0"/>
      <w:divBdr>
        <w:top w:val="none" w:sz="0" w:space="0" w:color="auto"/>
        <w:left w:val="none" w:sz="0" w:space="0" w:color="auto"/>
        <w:bottom w:val="none" w:sz="0" w:space="0" w:color="auto"/>
        <w:right w:val="none" w:sz="0" w:space="0" w:color="auto"/>
      </w:divBdr>
    </w:div>
    <w:div w:id="1058478125">
      <w:bodyDiv w:val="1"/>
      <w:marLeft w:val="0"/>
      <w:marRight w:val="0"/>
      <w:marTop w:val="0"/>
      <w:marBottom w:val="0"/>
      <w:divBdr>
        <w:top w:val="none" w:sz="0" w:space="0" w:color="auto"/>
        <w:left w:val="none" w:sz="0" w:space="0" w:color="auto"/>
        <w:bottom w:val="none" w:sz="0" w:space="0" w:color="auto"/>
        <w:right w:val="none" w:sz="0" w:space="0" w:color="auto"/>
      </w:divBdr>
    </w:div>
    <w:div w:id="1070928593">
      <w:bodyDiv w:val="1"/>
      <w:marLeft w:val="0"/>
      <w:marRight w:val="0"/>
      <w:marTop w:val="0"/>
      <w:marBottom w:val="0"/>
      <w:divBdr>
        <w:top w:val="none" w:sz="0" w:space="0" w:color="auto"/>
        <w:left w:val="none" w:sz="0" w:space="0" w:color="auto"/>
        <w:bottom w:val="none" w:sz="0" w:space="0" w:color="auto"/>
        <w:right w:val="none" w:sz="0" w:space="0" w:color="auto"/>
      </w:divBdr>
    </w:div>
    <w:div w:id="1076633065">
      <w:bodyDiv w:val="1"/>
      <w:marLeft w:val="0"/>
      <w:marRight w:val="0"/>
      <w:marTop w:val="0"/>
      <w:marBottom w:val="0"/>
      <w:divBdr>
        <w:top w:val="none" w:sz="0" w:space="0" w:color="auto"/>
        <w:left w:val="none" w:sz="0" w:space="0" w:color="auto"/>
        <w:bottom w:val="none" w:sz="0" w:space="0" w:color="auto"/>
        <w:right w:val="none" w:sz="0" w:space="0" w:color="auto"/>
      </w:divBdr>
    </w:div>
    <w:div w:id="1093628672">
      <w:bodyDiv w:val="1"/>
      <w:marLeft w:val="0"/>
      <w:marRight w:val="0"/>
      <w:marTop w:val="0"/>
      <w:marBottom w:val="0"/>
      <w:divBdr>
        <w:top w:val="none" w:sz="0" w:space="0" w:color="auto"/>
        <w:left w:val="none" w:sz="0" w:space="0" w:color="auto"/>
        <w:bottom w:val="none" w:sz="0" w:space="0" w:color="auto"/>
        <w:right w:val="none" w:sz="0" w:space="0" w:color="auto"/>
      </w:divBdr>
    </w:div>
    <w:div w:id="1099134425">
      <w:bodyDiv w:val="1"/>
      <w:marLeft w:val="0"/>
      <w:marRight w:val="0"/>
      <w:marTop w:val="0"/>
      <w:marBottom w:val="0"/>
      <w:divBdr>
        <w:top w:val="none" w:sz="0" w:space="0" w:color="auto"/>
        <w:left w:val="none" w:sz="0" w:space="0" w:color="auto"/>
        <w:bottom w:val="none" w:sz="0" w:space="0" w:color="auto"/>
        <w:right w:val="none" w:sz="0" w:space="0" w:color="auto"/>
      </w:divBdr>
    </w:div>
    <w:div w:id="1099251420">
      <w:bodyDiv w:val="1"/>
      <w:marLeft w:val="0"/>
      <w:marRight w:val="0"/>
      <w:marTop w:val="0"/>
      <w:marBottom w:val="0"/>
      <w:divBdr>
        <w:top w:val="none" w:sz="0" w:space="0" w:color="auto"/>
        <w:left w:val="none" w:sz="0" w:space="0" w:color="auto"/>
        <w:bottom w:val="none" w:sz="0" w:space="0" w:color="auto"/>
        <w:right w:val="none" w:sz="0" w:space="0" w:color="auto"/>
      </w:divBdr>
    </w:div>
    <w:div w:id="1121728553">
      <w:bodyDiv w:val="1"/>
      <w:marLeft w:val="0"/>
      <w:marRight w:val="0"/>
      <w:marTop w:val="0"/>
      <w:marBottom w:val="0"/>
      <w:divBdr>
        <w:top w:val="none" w:sz="0" w:space="0" w:color="auto"/>
        <w:left w:val="none" w:sz="0" w:space="0" w:color="auto"/>
        <w:bottom w:val="none" w:sz="0" w:space="0" w:color="auto"/>
        <w:right w:val="none" w:sz="0" w:space="0" w:color="auto"/>
      </w:divBdr>
    </w:div>
    <w:div w:id="1121801404">
      <w:bodyDiv w:val="1"/>
      <w:marLeft w:val="0"/>
      <w:marRight w:val="0"/>
      <w:marTop w:val="0"/>
      <w:marBottom w:val="0"/>
      <w:divBdr>
        <w:top w:val="none" w:sz="0" w:space="0" w:color="auto"/>
        <w:left w:val="none" w:sz="0" w:space="0" w:color="auto"/>
        <w:bottom w:val="none" w:sz="0" w:space="0" w:color="auto"/>
        <w:right w:val="none" w:sz="0" w:space="0" w:color="auto"/>
      </w:divBdr>
    </w:div>
    <w:div w:id="1138257483">
      <w:bodyDiv w:val="1"/>
      <w:marLeft w:val="0"/>
      <w:marRight w:val="0"/>
      <w:marTop w:val="0"/>
      <w:marBottom w:val="0"/>
      <w:divBdr>
        <w:top w:val="none" w:sz="0" w:space="0" w:color="auto"/>
        <w:left w:val="none" w:sz="0" w:space="0" w:color="auto"/>
        <w:bottom w:val="none" w:sz="0" w:space="0" w:color="auto"/>
        <w:right w:val="none" w:sz="0" w:space="0" w:color="auto"/>
      </w:divBdr>
    </w:div>
    <w:div w:id="1148130143">
      <w:bodyDiv w:val="1"/>
      <w:marLeft w:val="0"/>
      <w:marRight w:val="0"/>
      <w:marTop w:val="0"/>
      <w:marBottom w:val="0"/>
      <w:divBdr>
        <w:top w:val="none" w:sz="0" w:space="0" w:color="auto"/>
        <w:left w:val="none" w:sz="0" w:space="0" w:color="auto"/>
        <w:bottom w:val="none" w:sz="0" w:space="0" w:color="auto"/>
        <w:right w:val="none" w:sz="0" w:space="0" w:color="auto"/>
      </w:divBdr>
    </w:div>
    <w:div w:id="1158576536">
      <w:bodyDiv w:val="1"/>
      <w:marLeft w:val="0"/>
      <w:marRight w:val="0"/>
      <w:marTop w:val="0"/>
      <w:marBottom w:val="0"/>
      <w:divBdr>
        <w:top w:val="none" w:sz="0" w:space="0" w:color="auto"/>
        <w:left w:val="none" w:sz="0" w:space="0" w:color="auto"/>
        <w:bottom w:val="none" w:sz="0" w:space="0" w:color="auto"/>
        <w:right w:val="none" w:sz="0" w:space="0" w:color="auto"/>
      </w:divBdr>
    </w:div>
    <w:div w:id="1162817975">
      <w:bodyDiv w:val="1"/>
      <w:marLeft w:val="0"/>
      <w:marRight w:val="0"/>
      <w:marTop w:val="0"/>
      <w:marBottom w:val="0"/>
      <w:divBdr>
        <w:top w:val="none" w:sz="0" w:space="0" w:color="auto"/>
        <w:left w:val="none" w:sz="0" w:space="0" w:color="auto"/>
        <w:bottom w:val="none" w:sz="0" w:space="0" w:color="auto"/>
        <w:right w:val="none" w:sz="0" w:space="0" w:color="auto"/>
      </w:divBdr>
    </w:div>
    <w:div w:id="1167135013">
      <w:bodyDiv w:val="1"/>
      <w:marLeft w:val="0"/>
      <w:marRight w:val="0"/>
      <w:marTop w:val="0"/>
      <w:marBottom w:val="0"/>
      <w:divBdr>
        <w:top w:val="none" w:sz="0" w:space="0" w:color="auto"/>
        <w:left w:val="none" w:sz="0" w:space="0" w:color="auto"/>
        <w:bottom w:val="none" w:sz="0" w:space="0" w:color="auto"/>
        <w:right w:val="none" w:sz="0" w:space="0" w:color="auto"/>
      </w:divBdr>
    </w:div>
    <w:div w:id="1175418504">
      <w:bodyDiv w:val="1"/>
      <w:marLeft w:val="0"/>
      <w:marRight w:val="0"/>
      <w:marTop w:val="0"/>
      <w:marBottom w:val="0"/>
      <w:divBdr>
        <w:top w:val="none" w:sz="0" w:space="0" w:color="auto"/>
        <w:left w:val="none" w:sz="0" w:space="0" w:color="auto"/>
        <w:bottom w:val="none" w:sz="0" w:space="0" w:color="auto"/>
        <w:right w:val="none" w:sz="0" w:space="0" w:color="auto"/>
      </w:divBdr>
    </w:div>
    <w:div w:id="1178082151">
      <w:bodyDiv w:val="1"/>
      <w:marLeft w:val="0"/>
      <w:marRight w:val="0"/>
      <w:marTop w:val="0"/>
      <w:marBottom w:val="0"/>
      <w:divBdr>
        <w:top w:val="none" w:sz="0" w:space="0" w:color="auto"/>
        <w:left w:val="none" w:sz="0" w:space="0" w:color="auto"/>
        <w:bottom w:val="none" w:sz="0" w:space="0" w:color="auto"/>
        <w:right w:val="none" w:sz="0" w:space="0" w:color="auto"/>
      </w:divBdr>
    </w:div>
    <w:div w:id="1190026542">
      <w:bodyDiv w:val="1"/>
      <w:marLeft w:val="0"/>
      <w:marRight w:val="0"/>
      <w:marTop w:val="0"/>
      <w:marBottom w:val="0"/>
      <w:divBdr>
        <w:top w:val="none" w:sz="0" w:space="0" w:color="auto"/>
        <w:left w:val="none" w:sz="0" w:space="0" w:color="auto"/>
        <w:bottom w:val="none" w:sz="0" w:space="0" w:color="auto"/>
        <w:right w:val="none" w:sz="0" w:space="0" w:color="auto"/>
      </w:divBdr>
      <w:divsChild>
        <w:div w:id="2073773236">
          <w:marLeft w:val="0"/>
          <w:marRight w:val="0"/>
          <w:marTop w:val="0"/>
          <w:marBottom w:val="0"/>
          <w:divBdr>
            <w:top w:val="none" w:sz="0" w:space="0" w:color="auto"/>
            <w:left w:val="none" w:sz="0" w:space="0" w:color="auto"/>
            <w:bottom w:val="none" w:sz="0" w:space="0" w:color="auto"/>
            <w:right w:val="none" w:sz="0" w:space="0" w:color="auto"/>
          </w:divBdr>
        </w:div>
      </w:divsChild>
    </w:div>
    <w:div w:id="1200975718">
      <w:bodyDiv w:val="1"/>
      <w:marLeft w:val="0"/>
      <w:marRight w:val="0"/>
      <w:marTop w:val="0"/>
      <w:marBottom w:val="0"/>
      <w:divBdr>
        <w:top w:val="none" w:sz="0" w:space="0" w:color="auto"/>
        <w:left w:val="none" w:sz="0" w:space="0" w:color="auto"/>
        <w:bottom w:val="none" w:sz="0" w:space="0" w:color="auto"/>
        <w:right w:val="none" w:sz="0" w:space="0" w:color="auto"/>
      </w:divBdr>
    </w:div>
    <w:div w:id="1208688502">
      <w:bodyDiv w:val="1"/>
      <w:marLeft w:val="0"/>
      <w:marRight w:val="0"/>
      <w:marTop w:val="0"/>
      <w:marBottom w:val="0"/>
      <w:divBdr>
        <w:top w:val="none" w:sz="0" w:space="0" w:color="auto"/>
        <w:left w:val="none" w:sz="0" w:space="0" w:color="auto"/>
        <w:bottom w:val="none" w:sz="0" w:space="0" w:color="auto"/>
        <w:right w:val="none" w:sz="0" w:space="0" w:color="auto"/>
      </w:divBdr>
    </w:div>
    <w:div w:id="1217012440">
      <w:bodyDiv w:val="1"/>
      <w:marLeft w:val="0"/>
      <w:marRight w:val="0"/>
      <w:marTop w:val="0"/>
      <w:marBottom w:val="0"/>
      <w:divBdr>
        <w:top w:val="none" w:sz="0" w:space="0" w:color="auto"/>
        <w:left w:val="none" w:sz="0" w:space="0" w:color="auto"/>
        <w:bottom w:val="none" w:sz="0" w:space="0" w:color="auto"/>
        <w:right w:val="none" w:sz="0" w:space="0" w:color="auto"/>
      </w:divBdr>
    </w:div>
    <w:div w:id="1229341127">
      <w:bodyDiv w:val="1"/>
      <w:marLeft w:val="0"/>
      <w:marRight w:val="0"/>
      <w:marTop w:val="0"/>
      <w:marBottom w:val="0"/>
      <w:divBdr>
        <w:top w:val="none" w:sz="0" w:space="0" w:color="auto"/>
        <w:left w:val="none" w:sz="0" w:space="0" w:color="auto"/>
        <w:bottom w:val="none" w:sz="0" w:space="0" w:color="auto"/>
        <w:right w:val="none" w:sz="0" w:space="0" w:color="auto"/>
      </w:divBdr>
    </w:div>
    <w:div w:id="1236084911">
      <w:bodyDiv w:val="1"/>
      <w:marLeft w:val="0"/>
      <w:marRight w:val="0"/>
      <w:marTop w:val="0"/>
      <w:marBottom w:val="0"/>
      <w:divBdr>
        <w:top w:val="none" w:sz="0" w:space="0" w:color="auto"/>
        <w:left w:val="none" w:sz="0" w:space="0" w:color="auto"/>
        <w:bottom w:val="none" w:sz="0" w:space="0" w:color="auto"/>
        <w:right w:val="none" w:sz="0" w:space="0" w:color="auto"/>
      </w:divBdr>
    </w:div>
    <w:div w:id="1246837241">
      <w:bodyDiv w:val="1"/>
      <w:marLeft w:val="0"/>
      <w:marRight w:val="0"/>
      <w:marTop w:val="0"/>
      <w:marBottom w:val="0"/>
      <w:divBdr>
        <w:top w:val="none" w:sz="0" w:space="0" w:color="auto"/>
        <w:left w:val="none" w:sz="0" w:space="0" w:color="auto"/>
        <w:bottom w:val="none" w:sz="0" w:space="0" w:color="auto"/>
        <w:right w:val="none" w:sz="0" w:space="0" w:color="auto"/>
      </w:divBdr>
    </w:div>
    <w:div w:id="1258633871">
      <w:bodyDiv w:val="1"/>
      <w:marLeft w:val="0"/>
      <w:marRight w:val="0"/>
      <w:marTop w:val="0"/>
      <w:marBottom w:val="0"/>
      <w:divBdr>
        <w:top w:val="none" w:sz="0" w:space="0" w:color="auto"/>
        <w:left w:val="none" w:sz="0" w:space="0" w:color="auto"/>
        <w:bottom w:val="none" w:sz="0" w:space="0" w:color="auto"/>
        <w:right w:val="none" w:sz="0" w:space="0" w:color="auto"/>
      </w:divBdr>
      <w:divsChild>
        <w:div w:id="712341327">
          <w:marLeft w:val="0"/>
          <w:marRight w:val="0"/>
          <w:marTop w:val="0"/>
          <w:marBottom w:val="0"/>
          <w:divBdr>
            <w:top w:val="none" w:sz="0" w:space="0" w:color="auto"/>
            <w:left w:val="none" w:sz="0" w:space="0" w:color="auto"/>
            <w:bottom w:val="none" w:sz="0" w:space="0" w:color="auto"/>
            <w:right w:val="none" w:sz="0" w:space="0" w:color="auto"/>
          </w:divBdr>
        </w:div>
        <w:div w:id="854922963">
          <w:marLeft w:val="0"/>
          <w:marRight w:val="0"/>
          <w:marTop w:val="0"/>
          <w:marBottom w:val="0"/>
          <w:divBdr>
            <w:top w:val="none" w:sz="0" w:space="0" w:color="auto"/>
            <w:left w:val="none" w:sz="0" w:space="0" w:color="auto"/>
            <w:bottom w:val="none" w:sz="0" w:space="0" w:color="auto"/>
            <w:right w:val="none" w:sz="0" w:space="0" w:color="auto"/>
          </w:divBdr>
        </w:div>
      </w:divsChild>
    </w:div>
    <w:div w:id="1258640473">
      <w:bodyDiv w:val="1"/>
      <w:marLeft w:val="0"/>
      <w:marRight w:val="0"/>
      <w:marTop w:val="0"/>
      <w:marBottom w:val="0"/>
      <w:divBdr>
        <w:top w:val="none" w:sz="0" w:space="0" w:color="auto"/>
        <w:left w:val="none" w:sz="0" w:space="0" w:color="auto"/>
        <w:bottom w:val="none" w:sz="0" w:space="0" w:color="auto"/>
        <w:right w:val="none" w:sz="0" w:space="0" w:color="auto"/>
      </w:divBdr>
    </w:div>
    <w:div w:id="1293363251">
      <w:bodyDiv w:val="1"/>
      <w:marLeft w:val="0"/>
      <w:marRight w:val="0"/>
      <w:marTop w:val="0"/>
      <w:marBottom w:val="0"/>
      <w:divBdr>
        <w:top w:val="none" w:sz="0" w:space="0" w:color="auto"/>
        <w:left w:val="none" w:sz="0" w:space="0" w:color="auto"/>
        <w:bottom w:val="none" w:sz="0" w:space="0" w:color="auto"/>
        <w:right w:val="none" w:sz="0" w:space="0" w:color="auto"/>
      </w:divBdr>
      <w:divsChild>
        <w:div w:id="12282219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499854">
              <w:marLeft w:val="0"/>
              <w:marRight w:val="0"/>
              <w:marTop w:val="0"/>
              <w:marBottom w:val="0"/>
              <w:divBdr>
                <w:top w:val="none" w:sz="0" w:space="0" w:color="auto"/>
                <w:left w:val="none" w:sz="0" w:space="0" w:color="auto"/>
                <w:bottom w:val="none" w:sz="0" w:space="0" w:color="auto"/>
                <w:right w:val="none" w:sz="0" w:space="0" w:color="auto"/>
              </w:divBdr>
              <w:divsChild>
                <w:div w:id="1288853585">
                  <w:marLeft w:val="0"/>
                  <w:marRight w:val="0"/>
                  <w:marTop w:val="0"/>
                  <w:marBottom w:val="0"/>
                  <w:divBdr>
                    <w:top w:val="none" w:sz="0" w:space="0" w:color="auto"/>
                    <w:left w:val="none" w:sz="0" w:space="0" w:color="auto"/>
                    <w:bottom w:val="none" w:sz="0" w:space="0" w:color="auto"/>
                    <w:right w:val="none" w:sz="0" w:space="0" w:color="auto"/>
                  </w:divBdr>
                  <w:divsChild>
                    <w:div w:id="24611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628108">
      <w:bodyDiv w:val="1"/>
      <w:marLeft w:val="0"/>
      <w:marRight w:val="0"/>
      <w:marTop w:val="0"/>
      <w:marBottom w:val="0"/>
      <w:divBdr>
        <w:top w:val="none" w:sz="0" w:space="0" w:color="auto"/>
        <w:left w:val="none" w:sz="0" w:space="0" w:color="auto"/>
        <w:bottom w:val="none" w:sz="0" w:space="0" w:color="auto"/>
        <w:right w:val="none" w:sz="0" w:space="0" w:color="auto"/>
      </w:divBdr>
    </w:div>
    <w:div w:id="1309213453">
      <w:bodyDiv w:val="1"/>
      <w:marLeft w:val="0"/>
      <w:marRight w:val="0"/>
      <w:marTop w:val="0"/>
      <w:marBottom w:val="0"/>
      <w:divBdr>
        <w:top w:val="none" w:sz="0" w:space="0" w:color="auto"/>
        <w:left w:val="none" w:sz="0" w:space="0" w:color="auto"/>
        <w:bottom w:val="none" w:sz="0" w:space="0" w:color="auto"/>
        <w:right w:val="none" w:sz="0" w:space="0" w:color="auto"/>
      </w:divBdr>
    </w:div>
    <w:div w:id="1332100099">
      <w:bodyDiv w:val="1"/>
      <w:marLeft w:val="0"/>
      <w:marRight w:val="0"/>
      <w:marTop w:val="0"/>
      <w:marBottom w:val="0"/>
      <w:divBdr>
        <w:top w:val="none" w:sz="0" w:space="0" w:color="auto"/>
        <w:left w:val="none" w:sz="0" w:space="0" w:color="auto"/>
        <w:bottom w:val="none" w:sz="0" w:space="0" w:color="auto"/>
        <w:right w:val="none" w:sz="0" w:space="0" w:color="auto"/>
      </w:divBdr>
    </w:div>
    <w:div w:id="1353799588">
      <w:bodyDiv w:val="1"/>
      <w:marLeft w:val="0"/>
      <w:marRight w:val="0"/>
      <w:marTop w:val="0"/>
      <w:marBottom w:val="0"/>
      <w:divBdr>
        <w:top w:val="none" w:sz="0" w:space="0" w:color="auto"/>
        <w:left w:val="none" w:sz="0" w:space="0" w:color="auto"/>
        <w:bottom w:val="none" w:sz="0" w:space="0" w:color="auto"/>
        <w:right w:val="none" w:sz="0" w:space="0" w:color="auto"/>
      </w:divBdr>
    </w:div>
    <w:div w:id="1389843603">
      <w:bodyDiv w:val="1"/>
      <w:marLeft w:val="0"/>
      <w:marRight w:val="0"/>
      <w:marTop w:val="0"/>
      <w:marBottom w:val="0"/>
      <w:divBdr>
        <w:top w:val="none" w:sz="0" w:space="0" w:color="auto"/>
        <w:left w:val="none" w:sz="0" w:space="0" w:color="auto"/>
        <w:bottom w:val="none" w:sz="0" w:space="0" w:color="auto"/>
        <w:right w:val="none" w:sz="0" w:space="0" w:color="auto"/>
      </w:divBdr>
    </w:div>
    <w:div w:id="1404840526">
      <w:bodyDiv w:val="1"/>
      <w:marLeft w:val="0"/>
      <w:marRight w:val="0"/>
      <w:marTop w:val="0"/>
      <w:marBottom w:val="0"/>
      <w:divBdr>
        <w:top w:val="none" w:sz="0" w:space="0" w:color="auto"/>
        <w:left w:val="none" w:sz="0" w:space="0" w:color="auto"/>
        <w:bottom w:val="none" w:sz="0" w:space="0" w:color="auto"/>
        <w:right w:val="none" w:sz="0" w:space="0" w:color="auto"/>
      </w:divBdr>
    </w:div>
    <w:div w:id="1408191314">
      <w:bodyDiv w:val="1"/>
      <w:marLeft w:val="0"/>
      <w:marRight w:val="0"/>
      <w:marTop w:val="0"/>
      <w:marBottom w:val="0"/>
      <w:divBdr>
        <w:top w:val="none" w:sz="0" w:space="0" w:color="auto"/>
        <w:left w:val="none" w:sz="0" w:space="0" w:color="auto"/>
        <w:bottom w:val="none" w:sz="0" w:space="0" w:color="auto"/>
        <w:right w:val="none" w:sz="0" w:space="0" w:color="auto"/>
      </w:divBdr>
    </w:div>
    <w:div w:id="1412847471">
      <w:bodyDiv w:val="1"/>
      <w:marLeft w:val="0"/>
      <w:marRight w:val="0"/>
      <w:marTop w:val="0"/>
      <w:marBottom w:val="0"/>
      <w:divBdr>
        <w:top w:val="none" w:sz="0" w:space="0" w:color="auto"/>
        <w:left w:val="none" w:sz="0" w:space="0" w:color="auto"/>
        <w:bottom w:val="none" w:sz="0" w:space="0" w:color="auto"/>
        <w:right w:val="none" w:sz="0" w:space="0" w:color="auto"/>
      </w:divBdr>
    </w:div>
    <w:div w:id="1449085167">
      <w:bodyDiv w:val="1"/>
      <w:marLeft w:val="0"/>
      <w:marRight w:val="0"/>
      <w:marTop w:val="0"/>
      <w:marBottom w:val="0"/>
      <w:divBdr>
        <w:top w:val="none" w:sz="0" w:space="0" w:color="auto"/>
        <w:left w:val="none" w:sz="0" w:space="0" w:color="auto"/>
        <w:bottom w:val="none" w:sz="0" w:space="0" w:color="auto"/>
        <w:right w:val="none" w:sz="0" w:space="0" w:color="auto"/>
      </w:divBdr>
    </w:div>
    <w:div w:id="1454709582">
      <w:bodyDiv w:val="1"/>
      <w:marLeft w:val="0"/>
      <w:marRight w:val="0"/>
      <w:marTop w:val="0"/>
      <w:marBottom w:val="0"/>
      <w:divBdr>
        <w:top w:val="none" w:sz="0" w:space="0" w:color="auto"/>
        <w:left w:val="none" w:sz="0" w:space="0" w:color="auto"/>
        <w:bottom w:val="none" w:sz="0" w:space="0" w:color="auto"/>
        <w:right w:val="none" w:sz="0" w:space="0" w:color="auto"/>
      </w:divBdr>
    </w:div>
    <w:div w:id="1463882016">
      <w:bodyDiv w:val="1"/>
      <w:marLeft w:val="0"/>
      <w:marRight w:val="0"/>
      <w:marTop w:val="0"/>
      <w:marBottom w:val="0"/>
      <w:divBdr>
        <w:top w:val="none" w:sz="0" w:space="0" w:color="auto"/>
        <w:left w:val="none" w:sz="0" w:space="0" w:color="auto"/>
        <w:bottom w:val="none" w:sz="0" w:space="0" w:color="auto"/>
        <w:right w:val="none" w:sz="0" w:space="0" w:color="auto"/>
      </w:divBdr>
    </w:div>
    <w:div w:id="1473719216">
      <w:bodyDiv w:val="1"/>
      <w:marLeft w:val="0"/>
      <w:marRight w:val="0"/>
      <w:marTop w:val="0"/>
      <w:marBottom w:val="0"/>
      <w:divBdr>
        <w:top w:val="none" w:sz="0" w:space="0" w:color="auto"/>
        <w:left w:val="none" w:sz="0" w:space="0" w:color="auto"/>
        <w:bottom w:val="none" w:sz="0" w:space="0" w:color="auto"/>
        <w:right w:val="none" w:sz="0" w:space="0" w:color="auto"/>
      </w:divBdr>
    </w:div>
    <w:div w:id="1481575703">
      <w:bodyDiv w:val="1"/>
      <w:marLeft w:val="0"/>
      <w:marRight w:val="0"/>
      <w:marTop w:val="0"/>
      <w:marBottom w:val="0"/>
      <w:divBdr>
        <w:top w:val="none" w:sz="0" w:space="0" w:color="auto"/>
        <w:left w:val="none" w:sz="0" w:space="0" w:color="auto"/>
        <w:bottom w:val="none" w:sz="0" w:space="0" w:color="auto"/>
        <w:right w:val="none" w:sz="0" w:space="0" w:color="auto"/>
      </w:divBdr>
    </w:div>
    <w:div w:id="1486044069">
      <w:bodyDiv w:val="1"/>
      <w:marLeft w:val="0"/>
      <w:marRight w:val="0"/>
      <w:marTop w:val="0"/>
      <w:marBottom w:val="0"/>
      <w:divBdr>
        <w:top w:val="none" w:sz="0" w:space="0" w:color="auto"/>
        <w:left w:val="none" w:sz="0" w:space="0" w:color="auto"/>
        <w:bottom w:val="none" w:sz="0" w:space="0" w:color="auto"/>
        <w:right w:val="none" w:sz="0" w:space="0" w:color="auto"/>
      </w:divBdr>
    </w:div>
    <w:div w:id="1531340870">
      <w:bodyDiv w:val="1"/>
      <w:marLeft w:val="0"/>
      <w:marRight w:val="0"/>
      <w:marTop w:val="0"/>
      <w:marBottom w:val="0"/>
      <w:divBdr>
        <w:top w:val="none" w:sz="0" w:space="0" w:color="auto"/>
        <w:left w:val="none" w:sz="0" w:space="0" w:color="auto"/>
        <w:bottom w:val="none" w:sz="0" w:space="0" w:color="auto"/>
        <w:right w:val="none" w:sz="0" w:space="0" w:color="auto"/>
      </w:divBdr>
    </w:div>
    <w:div w:id="1532300548">
      <w:bodyDiv w:val="1"/>
      <w:marLeft w:val="0"/>
      <w:marRight w:val="0"/>
      <w:marTop w:val="0"/>
      <w:marBottom w:val="0"/>
      <w:divBdr>
        <w:top w:val="none" w:sz="0" w:space="0" w:color="auto"/>
        <w:left w:val="none" w:sz="0" w:space="0" w:color="auto"/>
        <w:bottom w:val="none" w:sz="0" w:space="0" w:color="auto"/>
        <w:right w:val="none" w:sz="0" w:space="0" w:color="auto"/>
      </w:divBdr>
    </w:div>
    <w:div w:id="1533610125">
      <w:bodyDiv w:val="1"/>
      <w:marLeft w:val="0"/>
      <w:marRight w:val="0"/>
      <w:marTop w:val="0"/>
      <w:marBottom w:val="0"/>
      <w:divBdr>
        <w:top w:val="none" w:sz="0" w:space="0" w:color="auto"/>
        <w:left w:val="none" w:sz="0" w:space="0" w:color="auto"/>
        <w:bottom w:val="none" w:sz="0" w:space="0" w:color="auto"/>
        <w:right w:val="none" w:sz="0" w:space="0" w:color="auto"/>
      </w:divBdr>
    </w:div>
    <w:div w:id="1557624595">
      <w:bodyDiv w:val="1"/>
      <w:marLeft w:val="0"/>
      <w:marRight w:val="0"/>
      <w:marTop w:val="0"/>
      <w:marBottom w:val="0"/>
      <w:divBdr>
        <w:top w:val="none" w:sz="0" w:space="0" w:color="auto"/>
        <w:left w:val="none" w:sz="0" w:space="0" w:color="auto"/>
        <w:bottom w:val="none" w:sz="0" w:space="0" w:color="auto"/>
        <w:right w:val="none" w:sz="0" w:space="0" w:color="auto"/>
      </w:divBdr>
    </w:div>
    <w:div w:id="1561478379">
      <w:bodyDiv w:val="1"/>
      <w:marLeft w:val="0"/>
      <w:marRight w:val="0"/>
      <w:marTop w:val="0"/>
      <w:marBottom w:val="0"/>
      <w:divBdr>
        <w:top w:val="none" w:sz="0" w:space="0" w:color="auto"/>
        <w:left w:val="none" w:sz="0" w:space="0" w:color="auto"/>
        <w:bottom w:val="none" w:sz="0" w:space="0" w:color="auto"/>
        <w:right w:val="none" w:sz="0" w:space="0" w:color="auto"/>
      </w:divBdr>
    </w:div>
    <w:div w:id="1576014181">
      <w:bodyDiv w:val="1"/>
      <w:marLeft w:val="0"/>
      <w:marRight w:val="0"/>
      <w:marTop w:val="0"/>
      <w:marBottom w:val="0"/>
      <w:divBdr>
        <w:top w:val="none" w:sz="0" w:space="0" w:color="auto"/>
        <w:left w:val="none" w:sz="0" w:space="0" w:color="auto"/>
        <w:bottom w:val="none" w:sz="0" w:space="0" w:color="auto"/>
        <w:right w:val="none" w:sz="0" w:space="0" w:color="auto"/>
      </w:divBdr>
    </w:div>
    <w:div w:id="1582326627">
      <w:bodyDiv w:val="1"/>
      <w:marLeft w:val="0"/>
      <w:marRight w:val="0"/>
      <w:marTop w:val="0"/>
      <w:marBottom w:val="0"/>
      <w:divBdr>
        <w:top w:val="none" w:sz="0" w:space="0" w:color="auto"/>
        <w:left w:val="none" w:sz="0" w:space="0" w:color="auto"/>
        <w:bottom w:val="none" w:sz="0" w:space="0" w:color="auto"/>
        <w:right w:val="none" w:sz="0" w:space="0" w:color="auto"/>
      </w:divBdr>
    </w:div>
    <w:div w:id="1610352717">
      <w:bodyDiv w:val="1"/>
      <w:marLeft w:val="0"/>
      <w:marRight w:val="0"/>
      <w:marTop w:val="0"/>
      <w:marBottom w:val="0"/>
      <w:divBdr>
        <w:top w:val="none" w:sz="0" w:space="0" w:color="auto"/>
        <w:left w:val="none" w:sz="0" w:space="0" w:color="auto"/>
        <w:bottom w:val="none" w:sz="0" w:space="0" w:color="auto"/>
        <w:right w:val="none" w:sz="0" w:space="0" w:color="auto"/>
      </w:divBdr>
    </w:div>
    <w:div w:id="1616329170">
      <w:bodyDiv w:val="1"/>
      <w:marLeft w:val="0"/>
      <w:marRight w:val="0"/>
      <w:marTop w:val="0"/>
      <w:marBottom w:val="0"/>
      <w:divBdr>
        <w:top w:val="none" w:sz="0" w:space="0" w:color="auto"/>
        <w:left w:val="none" w:sz="0" w:space="0" w:color="auto"/>
        <w:bottom w:val="none" w:sz="0" w:space="0" w:color="auto"/>
        <w:right w:val="none" w:sz="0" w:space="0" w:color="auto"/>
      </w:divBdr>
    </w:div>
    <w:div w:id="1623151551">
      <w:bodyDiv w:val="1"/>
      <w:marLeft w:val="0"/>
      <w:marRight w:val="0"/>
      <w:marTop w:val="0"/>
      <w:marBottom w:val="0"/>
      <w:divBdr>
        <w:top w:val="none" w:sz="0" w:space="0" w:color="auto"/>
        <w:left w:val="none" w:sz="0" w:space="0" w:color="auto"/>
        <w:bottom w:val="none" w:sz="0" w:space="0" w:color="auto"/>
        <w:right w:val="none" w:sz="0" w:space="0" w:color="auto"/>
      </w:divBdr>
    </w:div>
    <w:div w:id="1632782384">
      <w:bodyDiv w:val="1"/>
      <w:marLeft w:val="0"/>
      <w:marRight w:val="0"/>
      <w:marTop w:val="0"/>
      <w:marBottom w:val="0"/>
      <w:divBdr>
        <w:top w:val="none" w:sz="0" w:space="0" w:color="auto"/>
        <w:left w:val="none" w:sz="0" w:space="0" w:color="auto"/>
        <w:bottom w:val="none" w:sz="0" w:space="0" w:color="auto"/>
        <w:right w:val="none" w:sz="0" w:space="0" w:color="auto"/>
      </w:divBdr>
    </w:div>
    <w:div w:id="1637837193">
      <w:bodyDiv w:val="1"/>
      <w:marLeft w:val="0"/>
      <w:marRight w:val="0"/>
      <w:marTop w:val="0"/>
      <w:marBottom w:val="0"/>
      <w:divBdr>
        <w:top w:val="none" w:sz="0" w:space="0" w:color="auto"/>
        <w:left w:val="none" w:sz="0" w:space="0" w:color="auto"/>
        <w:bottom w:val="none" w:sz="0" w:space="0" w:color="auto"/>
        <w:right w:val="none" w:sz="0" w:space="0" w:color="auto"/>
      </w:divBdr>
    </w:div>
    <w:div w:id="1642535872">
      <w:bodyDiv w:val="1"/>
      <w:marLeft w:val="0"/>
      <w:marRight w:val="0"/>
      <w:marTop w:val="0"/>
      <w:marBottom w:val="0"/>
      <w:divBdr>
        <w:top w:val="none" w:sz="0" w:space="0" w:color="auto"/>
        <w:left w:val="none" w:sz="0" w:space="0" w:color="auto"/>
        <w:bottom w:val="none" w:sz="0" w:space="0" w:color="auto"/>
        <w:right w:val="none" w:sz="0" w:space="0" w:color="auto"/>
      </w:divBdr>
    </w:div>
    <w:div w:id="1676107237">
      <w:bodyDiv w:val="1"/>
      <w:marLeft w:val="0"/>
      <w:marRight w:val="0"/>
      <w:marTop w:val="0"/>
      <w:marBottom w:val="0"/>
      <w:divBdr>
        <w:top w:val="none" w:sz="0" w:space="0" w:color="auto"/>
        <w:left w:val="none" w:sz="0" w:space="0" w:color="auto"/>
        <w:bottom w:val="none" w:sz="0" w:space="0" w:color="auto"/>
        <w:right w:val="none" w:sz="0" w:space="0" w:color="auto"/>
      </w:divBdr>
    </w:div>
    <w:div w:id="1687639140">
      <w:bodyDiv w:val="1"/>
      <w:marLeft w:val="0"/>
      <w:marRight w:val="0"/>
      <w:marTop w:val="0"/>
      <w:marBottom w:val="0"/>
      <w:divBdr>
        <w:top w:val="none" w:sz="0" w:space="0" w:color="auto"/>
        <w:left w:val="none" w:sz="0" w:space="0" w:color="auto"/>
        <w:bottom w:val="none" w:sz="0" w:space="0" w:color="auto"/>
        <w:right w:val="none" w:sz="0" w:space="0" w:color="auto"/>
      </w:divBdr>
    </w:div>
    <w:div w:id="1703632032">
      <w:bodyDiv w:val="1"/>
      <w:marLeft w:val="0"/>
      <w:marRight w:val="0"/>
      <w:marTop w:val="0"/>
      <w:marBottom w:val="0"/>
      <w:divBdr>
        <w:top w:val="none" w:sz="0" w:space="0" w:color="auto"/>
        <w:left w:val="none" w:sz="0" w:space="0" w:color="auto"/>
        <w:bottom w:val="none" w:sz="0" w:space="0" w:color="auto"/>
        <w:right w:val="none" w:sz="0" w:space="0" w:color="auto"/>
      </w:divBdr>
    </w:div>
    <w:div w:id="1706103791">
      <w:bodyDiv w:val="1"/>
      <w:marLeft w:val="0"/>
      <w:marRight w:val="0"/>
      <w:marTop w:val="0"/>
      <w:marBottom w:val="0"/>
      <w:divBdr>
        <w:top w:val="none" w:sz="0" w:space="0" w:color="auto"/>
        <w:left w:val="none" w:sz="0" w:space="0" w:color="auto"/>
        <w:bottom w:val="none" w:sz="0" w:space="0" w:color="auto"/>
        <w:right w:val="none" w:sz="0" w:space="0" w:color="auto"/>
      </w:divBdr>
    </w:div>
    <w:div w:id="1710761470">
      <w:bodyDiv w:val="1"/>
      <w:marLeft w:val="0"/>
      <w:marRight w:val="0"/>
      <w:marTop w:val="0"/>
      <w:marBottom w:val="0"/>
      <w:divBdr>
        <w:top w:val="none" w:sz="0" w:space="0" w:color="auto"/>
        <w:left w:val="none" w:sz="0" w:space="0" w:color="auto"/>
        <w:bottom w:val="none" w:sz="0" w:space="0" w:color="auto"/>
        <w:right w:val="none" w:sz="0" w:space="0" w:color="auto"/>
      </w:divBdr>
    </w:div>
    <w:div w:id="1713387546">
      <w:bodyDiv w:val="1"/>
      <w:marLeft w:val="0"/>
      <w:marRight w:val="0"/>
      <w:marTop w:val="0"/>
      <w:marBottom w:val="0"/>
      <w:divBdr>
        <w:top w:val="none" w:sz="0" w:space="0" w:color="auto"/>
        <w:left w:val="none" w:sz="0" w:space="0" w:color="auto"/>
        <w:bottom w:val="none" w:sz="0" w:space="0" w:color="auto"/>
        <w:right w:val="none" w:sz="0" w:space="0" w:color="auto"/>
      </w:divBdr>
      <w:divsChild>
        <w:div w:id="1197742943">
          <w:marLeft w:val="0"/>
          <w:marRight w:val="0"/>
          <w:marTop w:val="0"/>
          <w:marBottom w:val="0"/>
          <w:divBdr>
            <w:top w:val="none" w:sz="0" w:space="0" w:color="auto"/>
            <w:left w:val="none" w:sz="0" w:space="0" w:color="auto"/>
            <w:bottom w:val="none" w:sz="0" w:space="0" w:color="auto"/>
            <w:right w:val="none" w:sz="0" w:space="0" w:color="auto"/>
          </w:divBdr>
          <w:divsChild>
            <w:div w:id="19398991">
              <w:marLeft w:val="0"/>
              <w:marRight w:val="0"/>
              <w:marTop w:val="0"/>
              <w:marBottom w:val="0"/>
              <w:divBdr>
                <w:top w:val="none" w:sz="0" w:space="0" w:color="auto"/>
                <w:left w:val="none" w:sz="0" w:space="0" w:color="auto"/>
                <w:bottom w:val="none" w:sz="0" w:space="0" w:color="auto"/>
                <w:right w:val="none" w:sz="0" w:space="0" w:color="auto"/>
              </w:divBdr>
              <w:divsChild>
                <w:div w:id="640769517">
                  <w:marLeft w:val="0"/>
                  <w:marRight w:val="0"/>
                  <w:marTop w:val="0"/>
                  <w:marBottom w:val="0"/>
                  <w:divBdr>
                    <w:top w:val="none" w:sz="0" w:space="0" w:color="auto"/>
                    <w:left w:val="none" w:sz="0" w:space="0" w:color="auto"/>
                    <w:bottom w:val="none" w:sz="0" w:space="0" w:color="auto"/>
                    <w:right w:val="none" w:sz="0" w:space="0" w:color="auto"/>
                  </w:divBdr>
                  <w:divsChild>
                    <w:div w:id="171533050">
                      <w:marLeft w:val="0"/>
                      <w:marRight w:val="0"/>
                      <w:marTop w:val="0"/>
                      <w:marBottom w:val="0"/>
                      <w:divBdr>
                        <w:top w:val="none" w:sz="0" w:space="0" w:color="auto"/>
                        <w:left w:val="none" w:sz="0" w:space="0" w:color="auto"/>
                        <w:bottom w:val="none" w:sz="0" w:space="0" w:color="auto"/>
                        <w:right w:val="none" w:sz="0" w:space="0" w:color="auto"/>
                      </w:divBdr>
                      <w:divsChild>
                        <w:div w:id="202874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829876">
      <w:bodyDiv w:val="1"/>
      <w:marLeft w:val="0"/>
      <w:marRight w:val="0"/>
      <w:marTop w:val="0"/>
      <w:marBottom w:val="0"/>
      <w:divBdr>
        <w:top w:val="none" w:sz="0" w:space="0" w:color="auto"/>
        <w:left w:val="none" w:sz="0" w:space="0" w:color="auto"/>
        <w:bottom w:val="none" w:sz="0" w:space="0" w:color="auto"/>
        <w:right w:val="none" w:sz="0" w:space="0" w:color="auto"/>
      </w:divBdr>
    </w:div>
    <w:div w:id="1762140903">
      <w:bodyDiv w:val="1"/>
      <w:marLeft w:val="0"/>
      <w:marRight w:val="0"/>
      <w:marTop w:val="0"/>
      <w:marBottom w:val="0"/>
      <w:divBdr>
        <w:top w:val="none" w:sz="0" w:space="0" w:color="auto"/>
        <w:left w:val="none" w:sz="0" w:space="0" w:color="auto"/>
        <w:bottom w:val="none" w:sz="0" w:space="0" w:color="auto"/>
        <w:right w:val="none" w:sz="0" w:space="0" w:color="auto"/>
      </w:divBdr>
    </w:div>
    <w:div w:id="1777287010">
      <w:bodyDiv w:val="1"/>
      <w:marLeft w:val="0"/>
      <w:marRight w:val="0"/>
      <w:marTop w:val="0"/>
      <w:marBottom w:val="0"/>
      <w:divBdr>
        <w:top w:val="none" w:sz="0" w:space="0" w:color="auto"/>
        <w:left w:val="none" w:sz="0" w:space="0" w:color="auto"/>
        <w:bottom w:val="none" w:sz="0" w:space="0" w:color="auto"/>
        <w:right w:val="none" w:sz="0" w:space="0" w:color="auto"/>
      </w:divBdr>
    </w:div>
    <w:div w:id="1788305489">
      <w:bodyDiv w:val="1"/>
      <w:marLeft w:val="0"/>
      <w:marRight w:val="0"/>
      <w:marTop w:val="0"/>
      <w:marBottom w:val="0"/>
      <w:divBdr>
        <w:top w:val="none" w:sz="0" w:space="0" w:color="auto"/>
        <w:left w:val="none" w:sz="0" w:space="0" w:color="auto"/>
        <w:bottom w:val="none" w:sz="0" w:space="0" w:color="auto"/>
        <w:right w:val="none" w:sz="0" w:space="0" w:color="auto"/>
      </w:divBdr>
      <w:divsChild>
        <w:div w:id="142545960">
          <w:marLeft w:val="0"/>
          <w:marRight w:val="0"/>
          <w:marTop w:val="0"/>
          <w:marBottom w:val="0"/>
          <w:divBdr>
            <w:top w:val="none" w:sz="0" w:space="0" w:color="auto"/>
            <w:left w:val="none" w:sz="0" w:space="0" w:color="auto"/>
            <w:bottom w:val="none" w:sz="0" w:space="0" w:color="auto"/>
            <w:right w:val="none" w:sz="0" w:space="0" w:color="auto"/>
          </w:divBdr>
        </w:div>
        <w:div w:id="214392079">
          <w:marLeft w:val="0"/>
          <w:marRight w:val="0"/>
          <w:marTop w:val="0"/>
          <w:marBottom w:val="0"/>
          <w:divBdr>
            <w:top w:val="none" w:sz="0" w:space="0" w:color="auto"/>
            <w:left w:val="none" w:sz="0" w:space="0" w:color="auto"/>
            <w:bottom w:val="none" w:sz="0" w:space="0" w:color="auto"/>
            <w:right w:val="none" w:sz="0" w:space="0" w:color="auto"/>
          </w:divBdr>
        </w:div>
        <w:div w:id="250236363">
          <w:marLeft w:val="0"/>
          <w:marRight w:val="0"/>
          <w:marTop w:val="0"/>
          <w:marBottom w:val="0"/>
          <w:divBdr>
            <w:top w:val="none" w:sz="0" w:space="0" w:color="auto"/>
            <w:left w:val="none" w:sz="0" w:space="0" w:color="auto"/>
            <w:bottom w:val="none" w:sz="0" w:space="0" w:color="auto"/>
            <w:right w:val="none" w:sz="0" w:space="0" w:color="auto"/>
          </w:divBdr>
        </w:div>
        <w:div w:id="272900581">
          <w:marLeft w:val="0"/>
          <w:marRight w:val="0"/>
          <w:marTop w:val="0"/>
          <w:marBottom w:val="0"/>
          <w:divBdr>
            <w:top w:val="none" w:sz="0" w:space="0" w:color="auto"/>
            <w:left w:val="none" w:sz="0" w:space="0" w:color="auto"/>
            <w:bottom w:val="none" w:sz="0" w:space="0" w:color="auto"/>
            <w:right w:val="none" w:sz="0" w:space="0" w:color="auto"/>
          </w:divBdr>
        </w:div>
        <w:div w:id="273951645">
          <w:marLeft w:val="0"/>
          <w:marRight w:val="0"/>
          <w:marTop w:val="0"/>
          <w:marBottom w:val="0"/>
          <w:divBdr>
            <w:top w:val="none" w:sz="0" w:space="0" w:color="auto"/>
            <w:left w:val="none" w:sz="0" w:space="0" w:color="auto"/>
            <w:bottom w:val="none" w:sz="0" w:space="0" w:color="auto"/>
            <w:right w:val="none" w:sz="0" w:space="0" w:color="auto"/>
          </w:divBdr>
        </w:div>
        <w:div w:id="324283092">
          <w:marLeft w:val="0"/>
          <w:marRight w:val="0"/>
          <w:marTop w:val="0"/>
          <w:marBottom w:val="0"/>
          <w:divBdr>
            <w:top w:val="none" w:sz="0" w:space="0" w:color="auto"/>
            <w:left w:val="none" w:sz="0" w:space="0" w:color="auto"/>
            <w:bottom w:val="none" w:sz="0" w:space="0" w:color="auto"/>
            <w:right w:val="none" w:sz="0" w:space="0" w:color="auto"/>
          </w:divBdr>
        </w:div>
        <w:div w:id="365066697">
          <w:marLeft w:val="0"/>
          <w:marRight w:val="0"/>
          <w:marTop w:val="0"/>
          <w:marBottom w:val="0"/>
          <w:divBdr>
            <w:top w:val="none" w:sz="0" w:space="0" w:color="auto"/>
            <w:left w:val="none" w:sz="0" w:space="0" w:color="auto"/>
            <w:bottom w:val="none" w:sz="0" w:space="0" w:color="auto"/>
            <w:right w:val="none" w:sz="0" w:space="0" w:color="auto"/>
          </w:divBdr>
        </w:div>
        <w:div w:id="430442138">
          <w:marLeft w:val="0"/>
          <w:marRight w:val="0"/>
          <w:marTop w:val="0"/>
          <w:marBottom w:val="0"/>
          <w:divBdr>
            <w:top w:val="none" w:sz="0" w:space="0" w:color="auto"/>
            <w:left w:val="none" w:sz="0" w:space="0" w:color="auto"/>
            <w:bottom w:val="none" w:sz="0" w:space="0" w:color="auto"/>
            <w:right w:val="none" w:sz="0" w:space="0" w:color="auto"/>
          </w:divBdr>
        </w:div>
        <w:div w:id="567768529">
          <w:marLeft w:val="0"/>
          <w:marRight w:val="0"/>
          <w:marTop w:val="0"/>
          <w:marBottom w:val="0"/>
          <w:divBdr>
            <w:top w:val="none" w:sz="0" w:space="0" w:color="auto"/>
            <w:left w:val="none" w:sz="0" w:space="0" w:color="auto"/>
            <w:bottom w:val="none" w:sz="0" w:space="0" w:color="auto"/>
            <w:right w:val="none" w:sz="0" w:space="0" w:color="auto"/>
          </w:divBdr>
        </w:div>
        <w:div w:id="616638836">
          <w:marLeft w:val="0"/>
          <w:marRight w:val="0"/>
          <w:marTop w:val="0"/>
          <w:marBottom w:val="0"/>
          <w:divBdr>
            <w:top w:val="none" w:sz="0" w:space="0" w:color="auto"/>
            <w:left w:val="none" w:sz="0" w:space="0" w:color="auto"/>
            <w:bottom w:val="none" w:sz="0" w:space="0" w:color="auto"/>
            <w:right w:val="none" w:sz="0" w:space="0" w:color="auto"/>
          </w:divBdr>
        </w:div>
        <w:div w:id="679621560">
          <w:marLeft w:val="0"/>
          <w:marRight w:val="0"/>
          <w:marTop w:val="0"/>
          <w:marBottom w:val="0"/>
          <w:divBdr>
            <w:top w:val="none" w:sz="0" w:space="0" w:color="auto"/>
            <w:left w:val="none" w:sz="0" w:space="0" w:color="auto"/>
            <w:bottom w:val="none" w:sz="0" w:space="0" w:color="auto"/>
            <w:right w:val="none" w:sz="0" w:space="0" w:color="auto"/>
          </w:divBdr>
        </w:div>
        <w:div w:id="690761879">
          <w:marLeft w:val="0"/>
          <w:marRight w:val="0"/>
          <w:marTop w:val="0"/>
          <w:marBottom w:val="0"/>
          <w:divBdr>
            <w:top w:val="none" w:sz="0" w:space="0" w:color="auto"/>
            <w:left w:val="none" w:sz="0" w:space="0" w:color="auto"/>
            <w:bottom w:val="none" w:sz="0" w:space="0" w:color="auto"/>
            <w:right w:val="none" w:sz="0" w:space="0" w:color="auto"/>
          </w:divBdr>
        </w:div>
        <w:div w:id="839933988">
          <w:marLeft w:val="0"/>
          <w:marRight w:val="0"/>
          <w:marTop w:val="0"/>
          <w:marBottom w:val="0"/>
          <w:divBdr>
            <w:top w:val="none" w:sz="0" w:space="0" w:color="auto"/>
            <w:left w:val="none" w:sz="0" w:space="0" w:color="auto"/>
            <w:bottom w:val="none" w:sz="0" w:space="0" w:color="auto"/>
            <w:right w:val="none" w:sz="0" w:space="0" w:color="auto"/>
          </w:divBdr>
        </w:div>
        <w:div w:id="883324106">
          <w:marLeft w:val="0"/>
          <w:marRight w:val="0"/>
          <w:marTop w:val="0"/>
          <w:marBottom w:val="0"/>
          <w:divBdr>
            <w:top w:val="none" w:sz="0" w:space="0" w:color="auto"/>
            <w:left w:val="none" w:sz="0" w:space="0" w:color="auto"/>
            <w:bottom w:val="none" w:sz="0" w:space="0" w:color="auto"/>
            <w:right w:val="none" w:sz="0" w:space="0" w:color="auto"/>
          </w:divBdr>
        </w:div>
        <w:div w:id="909927726">
          <w:marLeft w:val="0"/>
          <w:marRight w:val="0"/>
          <w:marTop w:val="0"/>
          <w:marBottom w:val="0"/>
          <w:divBdr>
            <w:top w:val="none" w:sz="0" w:space="0" w:color="auto"/>
            <w:left w:val="none" w:sz="0" w:space="0" w:color="auto"/>
            <w:bottom w:val="none" w:sz="0" w:space="0" w:color="auto"/>
            <w:right w:val="none" w:sz="0" w:space="0" w:color="auto"/>
          </w:divBdr>
        </w:div>
        <w:div w:id="989215628">
          <w:marLeft w:val="0"/>
          <w:marRight w:val="0"/>
          <w:marTop w:val="0"/>
          <w:marBottom w:val="0"/>
          <w:divBdr>
            <w:top w:val="none" w:sz="0" w:space="0" w:color="auto"/>
            <w:left w:val="none" w:sz="0" w:space="0" w:color="auto"/>
            <w:bottom w:val="none" w:sz="0" w:space="0" w:color="auto"/>
            <w:right w:val="none" w:sz="0" w:space="0" w:color="auto"/>
          </w:divBdr>
        </w:div>
        <w:div w:id="990447302">
          <w:marLeft w:val="0"/>
          <w:marRight w:val="0"/>
          <w:marTop w:val="0"/>
          <w:marBottom w:val="0"/>
          <w:divBdr>
            <w:top w:val="none" w:sz="0" w:space="0" w:color="auto"/>
            <w:left w:val="none" w:sz="0" w:space="0" w:color="auto"/>
            <w:bottom w:val="none" w:sz="0" w:space="0" w:color="auto"/>
            <w:right w:val="none" w:sz="0" w:space="0" w:color="auto"/>
          </w:divBdr>
        </w:div>
        <w:div w:id="1028405811">
          <w:marLeft w:val="0"/>
          <w:marRight w:val="0"/>
          <w:marTop w:val="0"/>
          <w:marBottom w:val="0"/>
          <w:divBdr>
            <w:top w:val="none" w:sz="0" w:space="0" w:color="auto"/>
            <w:left w:val="none" w:sz="0" w:space="0" w:color="auto"/>
            <w:bottom w:val="none" w:sz="0" w:space="0" w:color="auto"/>
            <w:right w:val="none" w:sz="0" w:space="0" w:color="auto"/>
          </w:divBdr>
        </w:div>
        <w:div w:id="1097212184">
          <w:marLeft w:val="0"/>
          <w:marRight w:val="0"/>
          <w:marTop w:val="0"/>
          <w:marBottom w:val="0"/>
          <w:divBdr>
            <w:top w:val="none" w:sz="0" w:space="0" w:color="auto"/>
            <w:left w:val="none" w:sz="0" w:space="0" w:color="auto"/>
            <w:bottom w:val="none" w:sz="0" w:space="0" w:color="auto"/>
            <w:right w:val="none" w:sz="0" w:space="0" w:color="auto"/>
          </w:divBdr>
        </w:div>
        <w:div w:id="1240403280">
          <w:marLeft w:val="0"/>
          <w:marRight w:val="0"/>
          <w:marTop w:val="0"/>
          <w:marBottom w:val="0"/>
          <w:divBdr>
            <w:top w:val="none" w:sz="0" w:space="0" w:color="auto"/>
            <w:left w:val="none" w:sz="0" w:space="0" w:color="auto"/>
            <w:bottom w:val="none" w:sz="0" w:space="0" w:color="auto"/>
            <w:right w:val="none" w:sz="0" w:space="0" w:color="auto"/>
          </w:divBdr>
        </w:div>
        <w:div w:id="1299651901">
          <w:marLeft w:val="0"/>
          <w:marRight w:val="0"/>
          <w:marTop w:val="0"/>
          <w:marBottom w:val="0"/>
          <w:divBdr>
            <w:top w:val="none" w:sz="0" w:space="0" w:color="auto"/>
            <w:left w:val="none" w:sz="0" w:space="0" w:color="auto"/>
            <w:bottom w:val="none" w:sz="0" w:space="0" w:color="auto"/>
            <w:right w:val="none" w:sz="0" w:space="0" w:color="auto"/>
          </w:divBdr>
        </w:div>
        <w:div w:id="1360007633">
          <w:marLeft w:val="0"/>
          <w:marRight w:val="0"/>
          <w:marTop w:val="0"/>
          <w:marBottom w:val="0"/>
          <w:divBdr>
            <w:top w:val="none" w:sz="0" w:space="0" w:color="auto"/>
            <w:left w:val="none" w:sz="0" w:space="0" w:color="auto"/>
            <w:bottom w:val="none" w:sz="0" w:space="0" w:color="auto"/>
            <w:right w:val="none" w:sz="0" w:space="0" w:color="auto"/>
          </w:divBdr>
        </w:div>
        <w:div w:id="1365323635">
          <w:marLeft w:val="0"/>
          <w:marRight w:val="0"/>
          <w:marTop w:val="0"/>
          <w:marBottom w:val="0"/>
          <w:divBdr>
            <w:top w:val="none" w:sz="0" w:space="0" w:color="auto"/>
            <w:left w:val="none" w:sz="0" w:space="0" w:color="auto"/>
            <w:bottom w:val="none" w:sz="0" w:space="0" w:color="auto"/>
            <w:right w:val="none" w:sz="0" w:space="0" w:color="auto"/>
          </w:divBdr>
        </w:div>
        <w:div w:id="1526167040">
          <w:marLeft w:val="0"/>
          <w:marRight w:val="0"/>
          <w:marTop w:val="0"/>
          <w:marBottom w:val="0"/>
          <w:divBdr>
            <w:top w:val="none" w:sz="0" w:space="0" w:color="auto"/>
            <w:left w:val="none" w:sz="0" w:space="0" w:color="auto"/>
            <w:bottom w:val="none" w:sz="0" w:space="0" w:color="auto"/>
            <w:right w:val="none" w:sz="0" w:space="0" w:color="auto"/>
          </w:divBdr>
        </w:div>
        <w:div w:id="1550071161">
          <w:marLeft w:val="0"/>
          <w:marRight w:val="0"/>
          <w:marTop w:val="0"/>
          <w:marBottom w:val="0"/>
          <w:divBdr>
            <w:top w:val="none" w:sz="0" w:space="0" w:color="auto"/>
            <w:left w:val="none" w:sz="0" w:space="0" w:color="auto"/>
            <w:bottom w:val="none" w:sz="0" w:space="0" w:color="auto"/>
            <w:right w:val="none" w:sz="0" w:space="0" w:color="auto"/>
          </w:divBdr>
        </w:div>
        <w:div w:id="1555195716">
          <w:marLeft w:val="0"/>
          <w:marRight w:val="0"/>
          <w:marTop w:val="0"/>
          <w:marBottom w:val="0"/>
          <w:divBdr>
            <w:top w:val="none" w:sz="0" w:space="0" w:color="auto"/>
            <w:left w:val="none" w:sz="0" w:space="0" w:color="auto"/>
            <w:bottom w:val="none" w:sz="0" w:space="0" w:color="auto"/>
            <w:right w:val="none" w:sz="0" w:space="0" w:color="auto"/>
          </w:divBdr>
        </w:div>
        <w:div w:id="1602642954">
          <w:marLeft w:val="0"/>
          <w:marRight w:val="0"/>
          <w:marTop w:val="0"/>
          <w:marBottom w:val="0"/>
          <w:divBdr>
            <w:top w:val="none" w:sz="0" w:space="0" w:color="auto"/>
            <w:left w:val="none" w:sz="0" w:space="0" w:color="auto"/>
            <w:bottom w:val="none" w:sz="0" w:space="0" w:color="auto"/>
            <w:right w:val="none" w:sz="0" w:space="0" w:color="auto"/>
          </w:divBdr>
        </w:div>
        <w:div w:id="1725518679">
          <w:marLeft w:val="0"/>
          <w:marRight w:val="0"/>
          <w:marTop w:val="0"/>
          <w:marBottom w:val="0"/>
          <w:divBdr>
            <w:top w:val="none" w:sz="0" w:space="0" w:color="auto"/>
            <w:left w:val="none" w:sz="0" w:space="0" w:color="auto"/>
            <w:bottom w:val="none" w:sz="0" w:space="0" w:color="auto"/>
            <w:right w:val="none" w:sz="0" w:space="0" w:color="auto"/>
          </w:divBdr>
        </w:div>
        <w:div w:id="1739091876">
          <w:marLeft w:val="0"/>
          <w:marRight w:val="0"/>
          <w:marTop w:val="0"/>
          <w:marBottom w:val="0"/>
          <w:divBdr>
            <w:top w:val="none" w:sz="0" w:space="0" w:color="auto"/>
            <w:left w:val="none" w:sz="0" w:space="0" w:color="auto"/>
            <w:bottom w:val="none" w:sz="0" w:space="0" w:color="auto"/>
            <w:right w:val="none" w:sz="0" w:space="0" w:color="auto"/>
          </w:divBdr>
        </w:div>
        <w:div w:id="1880163661">
          <w:marLeft w:val="0"/>
          <w:marRight w:val="0"/>
          <w:marTop w:val="0"/>
          <w:marBottom w:val="0"/>
          <w:divBdr>
            <w:top w:val="none" w:sz="0" w:space="0" w:color="auto"/>
            <w:left w:val="none" w:sz="0" w:space="0" w:color="auto"/>
            <w:bottom w:val="none" w:sz="0" w:space="0" w:color="auto"/>
            <w:right w:val="none" w:sz="0" w:space="0" w:color="auto"/>
          </w:divBdr>
        </w:div>
        <w:div w:id="1890723059">
          <w:marLeft w:val="0"/>
          <w:marRight w:val="0"/>
          <w:marTop w:val="0"/>
          <w:marBottom w:val="0"/>
          <w:divBdr>
            <w:top w:val="none" w:sz="0" w:space="0" w:color="auto"/>
            <w:left w:val="none" w:sz="0" w:space="0" w:color="auto"/>
            <w:bottom w:val="none" w:sz="0" w:space="0" w:color="auto"/>
            <w:right w:val="none" w:sz="0" w:space="0" w:color="auto"/>
          </w:divBdr>
        </w:div>
        <w:div w:id="1894583454">
          <w:marLeft w:val="0"/>
          <w:marRight w:val="0"/>
          <w:marTop w:val="0"/>
          <w:marBottom w:val="0"/>
          <w:divBdr>
            <w:top w:val="none" w:sz="0" w:space="0" w:color="auto"/>
            <w:left w:val="none" w:sz="0" w:space="0" w:color="auto"/>
            <w:bottom w:val="none" w:sz="0" w:space="0" w:color="auto"/>
            <w:right w:val="none" w:sz="0" w:space="0" w:color="auto"/>
          </w:divBdr>
        </w:div>
        <w:div w:id="1967080485">
          <w:marLeft w:val="0"/>
          <w:marRight w:val="0"/>
          <w:marTop w:val="0"/>
          <w:marBottom w:val="0"/>
          <w:divBdr>
            <w:top w:val="none" w:sz="0" w:space="0" w:color="auto"/>
            <w:left w:val="none" w:sz="0" w:space="0" w:color="auto"/>
            <w:bottom w:val="none" w:sz="0" w:space="0" w:color="auto"/>
            <w:right w:val="none" w:sz="0" w:space="0" w:color="auto"/>
          </w:divBdr>
        </w:div>
        <w:div w:id="2133747348">
          <w:marLeft w:val="0"/>
          <w:marRight w:val="0"/>
          <w:marTop w:val="0"/>
          <w:marBottom w:val="0"/>
          <w:divBdr>
            <w:top w:val="none" w:sz="0" w:space="0" w:color="auto"/>
            <w:left w:val="none" w:sz="0" w:space="0" w:color="auto"/>
            <w:bottom w:val="none" w:sz="0" w:space="0" w:color="auto"/>
            <w:right w:val="none" w:sz="0" w:space="0" w:color="auto"/>
          </w:divBdr>
        </w:div>
      </w:divsChild>
    </w:div>
    <w:div w:id="1789081392">
      <w:bodyDiv w:val="1"/>
      <w:marLeft w:val="0"/>
      <w:marRight w:val="0"/>
      <w:marTop w:val="0"/>
      <w:marBottom w:val="0"/>
      <w:divBdr>
        <w:top w:val="none" w:sz="0" w:space="0" w:color="auto"/>
        <w:left w:val="none" w:sz="0" w:space="0" w:color="auto"/>
        <w:bottom w:val="none" w:sz="0" w:space="0" w:color="auto"/>
        <w:right w:val="none" w:sz="0" w:space="0" w:color="auto"/>
      </w:divBdr>
    </w:div>
    <w:div w:id="1807745251">
      <w:bodyDiv w:val="1"/>
      <w:marLeft w:val="0"/>
      <w:marRight w:val="0"/>
      <w:marTop w:val="0"/>
      <w:marBottom w:val="0"/>
      <w:divBdr>
        <w:top w:val="none" w:sz="0" w:space="0" w:color="auto"/>
        <w:left w:val="none" w:sz="0" w:space="0" w:color="auto"/>
        <w:bottom w:val="none" w:sz="0" w:space="0" w:color="auto"/>
        <w:right w:val="none" w:sz="0" w:space="0" w:color="auto"/>
      </w:divBdr>
    </w:div>
    <w:div w:id="1816948469">
      <w:bodyDiv w:val="1"/>
      <w:marLeft w:val="0"/>
      <w:marRight w:val="0"/>
      <w:marTop w:val="0"/>
      <w:marBottom w:val="0"/>
      <w:divBdr>
        <w:top w:val="none" w:sz="0" w:space="0" w:color="auto"/>
        <w:left w:val="none" w:sz="0" w:space="0" w:color="auto"/>
        <w:bottom w:val="none" w:sz="0" w:space="0" w:color="auto"/>
        <w:right w:val="none" w:sz="0" w:space="0" w:color="auto"/>
      </w:divBdr>
    </w:div>
    <w:div w:id="1817335838">
      <w:bodyDiv w:val="1"/>
      <w:marLeft w:val="0"/>
      <w:marRight w:val="0"/>
      <w:marTop w:val="0"/>
      <w:marBottom w:val="0"/>
      <w:divBdr>
        <w:top w:val="none" w:sz="0" w:space="0" w:color="auto"/>
        <w:left w:val="none" w:sz="0" w:space="0" w:color="auto"/>
        <w:bottom w:val="none" w:sz="0" w:space="0" w:color="auto"/>
        <w:right w:val="none" w:sz="0" w:space="0" w:color="auto"/>
      </w:divBdr>
    </w:div>
    <w:div w:id="1852641314">
      <w:bodyDiv w:val="1"/>
      <w:marLeft w:val="0"/>
      <w:marRight w:val="0"/>
      <w:marTop w:val="0"/>
      <w:marBottom w:val="0"/>
      <w:divBdr>
        <w:top w:val="none" w:sz="0" w:space="0" w:color="auto"/>
        <w:left w:val="none" w:sz="0" w:space="0" w:color="auto"/>
        <w:bottom w:val="none" w:sz="0" w:space="0" w:color="auto"/>
        <w:right w:val="none" w:sz="0" w:space="0" w:color="auto"/>
      </w:divBdr>
    </w:div>
    <w:div w:id="1855805185">
      <w:bodyDiv w:val="1"/>
      <w:marLeft w:val="0"/>
      <w:marRight w:val="0"/>
      <w:marTop w:val="0"/>
      <w:marBottom w:val="0"/>
      <w:divBdr>
        <w:top w:val="none" w:sz="0" w:space="0" w:color="auto"/>
        <w:left w:val="none" w:sz="0" w:space="0" w:color="auto"/>
        <w:bottom w:val="none" w:sz="0" w:space="0" w:color="auto"/>
        <w:right w:val="none" w:sz="0" w:space="0" w:color="auto"/>
      </w:divBdr>
    </w:div>
    <w:div w:id="1859611736">
      <w:bodyDiv w:val="1"/>
      <w:marLeft w:val="0"/>
      <w:marRight w:val="0"/>
      <w:marTop w:val="0"/>
      <w:marBottom w:val="0"/>
      <w:divBdr>
        <w:top w:val="none" w:sz="0" w:space="0" w:color="auto"/>
        <w:left w:val="none" w:sz="0" w:space="0" w:color="auto"/>
        <w:bottom w:val="none" w:sz="0" w:space="0" w:color="auto"/>
        <w:right w:val="none" w:sz="0" w:space="0" w:color="auto"/>
      </w:divBdr>
    </w:div>
    <w:div w:id="1861356520">
      <w:bodyDiv w:val="1"/>
      <w:marLeft w:val="0"/>
      <w:marRight w:val="0"/>
      <w:marTop w:val="0"/>
      <w:marBottom w:val="0"/>
      <w:divBdr>
        <w:top w:val="none" w:sz="0" w:space="0" w:color="auto"/>
        <w:left w:val="none" w:sz="0" w:space="0" w:color="auto"/>
        <w:bottom w:val="none" w:sz="0" w:space="0" w:color="auto"/>
        <w:right w:val="none" w:sz="0" w:space="0" w:color="auto"/>
      </w:divBdr>
    </w:div>
    <w:div w:id="1863930919">
      <w:bodyDiv w:val="1"/>
      <w:marLeft w:val="0"/>
      <w:marRight w:val="0"/>
      <w:marTop w:val="0"/>
      <w:marBottom w:val="0"/>
      <w:divBdr>
        <w:top w:val="none" w:sz="0" w:space="0" w:color="auto"/>
        <w:left w:val="none" w:sz="0" w:space="0" w:color="auto"/>
        <w:bottom w:val="none" w:sz="0" w:space="0" w:color="auto"/>
        <w:right w:val="none" w:sz="0" w:space="0" w:color="auto"/>
      </w:divBdr>
    </w:div>
    <w:div w:id="1873614707">
      <w:bodyDiv w:val="1"/>
      <w:marLeft w:val="0"/>
      <w:marRight w:val="0"/>
      <w:marTop w:val="0"/>
      <w:marBottom w:val="0"/>
      <w:divBdr>
        <w:top w:val="none" w:sz="0" w:space="0" w:color="auto"/>
        <w:left w:val="none" w:sz="0" w:space="0" w:color="auto"/>
        <w:bottom w:val="none" w:sz="0" w:space="0" w:color="auto"/>
        <w:right w:val="none" w:sz="0" w:space="0" w:color="auto"/>
      </w:divBdr>
    </w:div>
    <w:div w:id="1878666171">
      <w:bodyDiv w:val="1"/>
      <w:marLeft w:val="0"/>
      <w:marRight w:val="0"/>
      <w:marTop w:val="0"/>
      <w:marBottom w:val="0"/>
      <w:divBdr>
        <w:top w:val="none" w:sz="0" w:space="0" w:color="auto"/>
        <w:left w:val="none" w:sz="0" w:space="0" w:color="auto"/>
        <w:bottom w:val="none" w:sz="0" w:space="0" w:color="auto"/>
        <w:right w:val="none" w:sz="0" w:space="0" w:color="auto"/>
      </w:divBdr>
    </w:div>
    <w:div w:id="1879001466">
      <w:bodyDiv w:val="1"/>
      <w:marLeft w:val="0"/>
      <w:marRight w:val="0"/>
      <w:marTop w:val="0"/>
      <w:marBottom w:val="0"/>
      <w:divBdr>
        <w:top w:val="none" w:sz="0" w:space="0" w:color="auto"/>
        <w:left w:val="none" w:sz="0" w:space="0" w:color="auto"/>
        <w:bottom w:val="none" w:sz="0" w:space="0" w:color="auto"/>
        <w:right w:val="none" w:sz="0" w:space="0" w:color="auto"/>
      </w:divBdr>
    </w:div>
    <w:div w:id="1903908439">
      <w:bodyDiv w:val="1"/>
      <w:marLeft w:val="0"/>
      <w:marRight w:val="0"/>
      <w:marTop w:val="0"/>
      <w:marBottom w:val="0"/>
      <w:divBdr>
        <w:top w:val="none" w:sz="0" w:space="0" w:color="auto"/>
        <w:left w:val="none" w:sz="0" w:space="0" w:color="auto"/>
        <w:bottom w:val="none" w:sz="0" w:space="0" w:color="auto"/>
        <w:right w:val="none" w:sz="0" w:space="0" w:color="auto"/>
      </w:divBdr>
      <w:divsChild>
        <w:div w:id="1056398732">
          <w:marLeft w:val="0"/>
          <w:marRight w:val="0"/>
          <w:marTop w:val="0"/>
          <w:marBottom w:val="0"/>
          <w:divBdr>
            <w:top w:val="none" w:sz="0" w:space="0" w:color="auto"/>
            <w:left w:val="none" w:sz="0" w:space="0" w:color="auto"/>
            <w:bottom w:val="none" w:sz="0" w:space="0" w:color="auto"/>
            <w:right w:val="none" w:sz="0" w:space="0" w:color="auto"/>
          </w:divBdr>
          <w:divsChild>
            <w:div w:id="130442883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24290521">
      <w:bodyDiv w:val="1"/>
      <w:marLeft w:val="0"/>
      <w:marRight w:val="0"/>
      <w:marTop w:val="0"/>
      <w:marBottom w:val="0"/>
      <w:divBdr>
        <w:top w:val="none" w:sz="0" w:space="0" w:color="auto"/>
        <w:left w:val="none" w:sz="0" w:space="0" w:color="auto"/>
        <w:bottom w:val="none" w:sz="0" w:space="0" w:color="auto"/>
        <w:right w:val="none" w:sz="0" w:space="0" w:color="auto"/>
      </w:divBdr>
    </w:div>
    <w:div w:id="1955213499">
      <w:bodyDiv w:val="1"/>
      <w:marLeft w:val="0"/>
      <w:marRight w:val="0"/>
      <w:marTop w:val="0"/>
      <w:marBottom w:val="0"/>
      <w:divBdr>
        <w:top w:val="none" w:sz="0" w:space="0" w:color="auto"/>
        <w:left w:val="none" w:sz="0" w:space="0" w:color="auto"/>
        <w:bottom w:val="none" w:sz="0" w:space="0" w:color="auto"/>
        <w:right w:val="none" w:sz="0" w:space="0" w:color="auto"/>
      </w:divBdr>
    </w:div>
    <w:div w:id="1961255231">
      <w:bodyDiv w:val="1"/>
      <w:marLeft w:val="0"/>
      <w:marRight w:val="0"/>
      <w:marTop w:val="0"/>
      <w:marBottom w:val="0"/>
      <w:divBdr>
        <w:top w:val="none" w:sz="0" w:space="0" w:color="auto"/>
        <w:left w:val="none" w:sz="0" w:space="0" w:color="auto"/>
        <w:bottom w:val="none" w:sz="0" w:space="0" w:color="auto"/>
        <w:right w:val="none" w:sz="0" w:space="0" w:color="auto"/>
      </w:divBdr>
    </w:div>
    <w:div w:id="1973712607">
      <w:bodyDiv w:val="1"/>
      <w:marLeft w:val="0"/>
      <w:marRight w:val="0"/>
      <w:marTop w:val="0"/>
      <w:marBottom w:val="0"/>
      <w:divBdr>
        <w:top w:val="none" w:sz="0" w:space="0" w:color="auto"/>
        <w:left w:val="none" w:sz="0" w:space="0" w:color="auto"/>
        <w:bottom w:val="none" w:sz="0" w:space="0" w:color="auto"/>
        <w:right w:val="none" w:sz="0" w:space="0" w:color="auto"/>
      </w:divBdr>
    </w:div>
    <w:div w:id="1981957363">
      <w:bodyDiv w:val="1"/>
      <w:marLeft w:val="0"/>
      <w:marRight w:val="0"/>
      <w:marTop w:val="0"/>
      <w:marBottom w:val="0"/>
      <w:divBdr>
        <w:top w:val="none" w:sz="0" w:space="0" w:color="auto"/>
        <w:left w:val="none" w:sz="0" w:space="0" w:color="auto"/>
        <w:bottom w:val="none" w:sz="0" w:space="0" w:color="auto"/>
        <w:right w:val="none" w:sz="0" w:space="0" w:color="auto"/>
      </w:divBdr>
    </w:div>
    <w:div w:id="1994941371">
      <w:bodyDiv w:val="1"/>
      <w:marLeft w:val="0"/>
      <w:marRight w:val="0"/>
      <w:marTop w:val="0"/>
      <w:marBottom w:val="0"/>
      <w:divBdr>
        <w:top w:val="none" w:sz="0" w:space="0" w:color="auto"/>
        <w:left w:val="none" w:sz="0" w:space="0" w:color="auto"/>
        <w:bottom w:val="none" w:sz="0" w:space="0" w:color="auto"/>
        <w:right w:val="none" w:sz="0" w:space="0" w:color="auto"/>
      </w:divBdr>
    </w:div>
    <w:div w:id="1997950537">
      <w:bodyDiv w:val="1"/>
      <w:marLeft w:val="0"/>
      <w:marRight w:val="0"/>
      <w:marTop w:val="0"/>
      <w:marBottom w:val="0"/>
      <w:divBdr>
        <w:top w:val="none" w:sz="0" w:space="0" w:color="auto"/>
        <w:left w:val="none" w:sz="0" w:space="0" w:color="auto"/>
        <w:bottom w:val="none" w:sz="0" w:space="0" w:color="auto"/>
        <w:right w:val="none" w:sz="0" w:space="0" w:color="auto"/>
      </w:divBdr>
    </w:div>
    <w:div w:id="2006743090">
      <w:bodyDiv w:val="1"/>
      <w:marLeft w:val="0"/>
      <w:marRight w:val="0"/>
      <w:marTop w:val="0"/>
      <w:marBottom w:val="0"/>
      <w:divBdr>
        <w:top w:val="none" w:sz="0" w:space="0" w:color="auto"/>
        <w:left w:val="none" w:sz="0" w:space="0" w:color="auto"/>
        <w:bottom w:val="none" w:sz="0" w:space="0" w:color="auto"/>
        <w:right w:val="none" w:sz="0" w:space="0" w:color="auto"/>
      </w:divBdr>
    </w:div>
    <w:div w:id="2006779341">
      <w:bodyDiv w:val="1"/>
      <w:marLeft w:val="0"/>
      <w:marRight w:val="0"/>
      <w:marTop w:val="0"/>
      <w:marBottom w:val="0"/>
      <w:divBdr>
        <w:top w:val="none" w:sz="0" w:space="0" w:color="auto"/>
        <w:left w:val="none" w:sz="0" w:space="0" w:color="auto"/>
        <w:bottom w:val="none" w:sz="0" w:space="0" w:color="auto"/>
        <w:right w:val="none" w:sz="0" w:space="0" w:color="auto"/>
      </w:divBdr>
    </w:div>
    <w:div w:id="2031713442">
      <w:bodyDiv w:val="1"/>
      <w:marLeft w:val="0"/>
      <w:marRight w:val="0"/>
      <w:marTop w:val="0"/>
      <w:marBottom w:val="0"/>
      <w:divBdr>
        <w:top w:val="none" w:sz="0" w:space="0" w:color="auto"/>
        <w:left w:val="none" w:sz="0" w:space="0" w:color="auto"/>
        <w:bottom w:val="none" w:sz="0" w:space="0" w:color="auto"/>
        <w:right w:val="none" w:sz="0" w:space="0" w:color="auto"/>
      </w:divBdr>
    </w:div>
    <w:div w:id="2062174526">
      <w:bodyDiv w:val="1"/>
      <w:marLeft w:val="0"/>
      <w:marRight w:val="0"/>
      <w:marTop w:val="0"/>
      <w:marBottom w:val="0"/>
      <w:divBdr>
        <w:top w:val="none" w:sz="0" w:space="0" w:color="auto"/>
        <w:left w:val="none" w:sz="0" w:space="0" w:color="auto"/>
        <w:bottom w:val="none" w:sz="0" w:space="0" w:color="auto"/>
        <w:right w:val="none" w:sz="0" w:space="0" w:color="auto"/>
      </w:divBdr>
    </w:div>
    <w:div w:id="2073652689">
      <w:bodyDiv w:val="1"/>
      <w:marLeft w:val="0"/>
      <w:marRight w:val="0"/>
      <w:marTop w:val="0"/>
      <w:marBottom w:val="0"/>
      <w:divBdr>
        <w:top w:val="none" w:sz="0" w:space="0" w:color="auto"/>
        <w:left w:val="none" w:sz="0" w:space="0" w:color="auto"/>
        <w:bottom w:val="none" w:sz="0" w:space="0" w:color="auto"/>
        <w:right w:val="none" w:sz="0" w:space="0" w:color="auto"/>
      </w:divBdr>
    </w:div>
    <w:div w:id="2089496671">
      <w:bodyDiv w:val="1"/>
      <w:marLeft w:val="0"/>
      <w:marRight w:val="0"/>
      <w:marTop w:val="0"/>
      <w:marBottom w:val="0"/>
      <w:divBdr>
        <w:top w:val="none" w:sz="0" w:space="0" w:color="auto"/>
        <w:left w:val="none" w:sz="0" w:space="0" w:color="auto"/>
        <w:bottom w:val="none" w:sz="0" w:space="0" w:color="auto"/>
        <w:right w:val="none" w:sz="0" w:space="0" w:color="auto"/>
      </w:divBdr>
    </w:div>
    <w:div w:id="2090039215">
      <w:bodyDiv w:val="1"/>
      <w:marLeft w:val="0"/>
      <w:marRight w:val="0"/>
      <w:marTop w:val="0"/>
      <w:marBottom w:val="0"/>
      <w:divBdr>
        <w:top w:val="none" w:sz="0" w:space="0" w:color="auto"/>
        <w:left w:val="none" w:sz="0" w:space="0" w:color="auto"/>
        <w:bottom w:val="none" w:sz="0" w:space="0" w:color="auto"/>
        <w:right w:val="none" w:sz="0" w:space="0" w:color="auto"/>
      </w:divBdr>
    </w:div>
    <w:div w:id="2095398662">
      <w:bodyDiv w:val="1"/>
      <w:marLeft w:val="0"/>
      <w:marRight w:val="0"/>
      <w:marTop w:val="0"/>
      <w:marBottom w:val="0"/>
      <w:divBdr>
        <w:top w:val="none" w:sz="0" w:space="0" w:color="auto"/>
        <w:left w:val="none" w:sz="0" w:space="0" w:color="auto"/>
        <w:bottom w:val="none" w:sz="0" w:space="0" w:color="auto"/>
        <w:right w:val="none" w:sz="0" w:space="0" w:color="auto"/>
      </w:divBdr>
    </w:div>
    <w:div w:id="2112582706">
      <w:bodyDiv w:val="1"/>
      <w:marLeft w:val="0"/>
      <w:marRight w:val="0"/>
      <w:marTop w:val="0"/>
      <w:marBottom w:val="0"/>
      <w:divBdr>
        <w:top w:val="none" w:sz="0" w:space="0" w:color="auto"/>
        <w:left w:val="none" w:sz="0" w:space="0" w:color="auto"/>
        <w:bottom w:val="none" w:sz="0" w:space="0" w:color="auto"/>
        <w:right w:val="none" w:sz="0" w:space="0" w:color="auto"/>
      </w:divBdr>
    </w:div>
    <w:div w:id="2118719057">
      <w:bodyDiv w:val="1"/>
      <w:marLeft w:val="0"/>
      <w:marRight w:val="0"/>
      <w:marTop w:val="0"/>
      <w:marBottom w:val="0"/>
      <w:divBdr>
        <w:top w:val="none" w:sz="0" w:space="0" w:color="auto"/>
        <w:left w:val="none" w:sz="0" w:space="0" w:color="auto"/>
        <w:bottom w:val="none" w:sz="0" w:space="0" w:color="auto"/>
        <w:right w:val="none" w:sz="0" w:space="0" w:color="auto"/>
      </w:divBdr>
    </w:div>
    <w:div w:id="213975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ycgo.com/hotelweek" TargetMode="External"/><Relationship Id="rId18" Type="http://schemas.openxmlformats.org/officeDocument/2006/relationships/hyperlink" Target="http://www.nycgo.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nycgo.com/hotelweek" TargetMode="External"/><Relationship Id="rId17" Type="http://schemas.openxmlformats.org/officeDocument/2006/relationships/hyperlink" Target="http://www.nycgo.com/press" TargetMode="External"/><Relationship Id="rId2" Type="http://schemas.openxmlformats.org/officeDocument/2006/relationships/customXml" Target="../customXml/item2.xml"/><Relationship Id="rId16" Type="http://schemas.openxmlformats.org/officeDocument/2006/relationships/hyperlink" Target="https://business.nycgo.com/press-and-media/press-releases/articles/post/nyc-company-invites-global-visitors-to-celebrate-2022-holiday-season-in-new-york-cit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ycgo.com/nyc-hotel-week" TargetMode="External"/><Relationship Id="rId5" Type="http://schemas.openxmlformats.org/officeDocument/2006/relationships/numbering" Target="numbering.xml"/><Relationship Id="rId15" Type="http://schemas.openxmlformats.org/officeDocument/2006/relationships/hyperlink" Target="https://www.nycgo.com/nyc-winter-outing-presale"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spaces.hightail.com/space/8aBABo1BC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ycgo.com/winterouting"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mailto:press@nycgo.com" TargetMode="External"/><Relationship Id="rId2" Type="http://schemas.openxmlformats.org/officeDocument/2006/relationships/hyperlink" Target="mailto:press@nycgo.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6CBCC25A3A7A40BA43144F25802762" ma:contentTypeVersion="5" ma:contentTypeDescription="Create a new document." ma:contentTypeScope="" ma:versionID="b970fc810d4bc138e4932e9a0691c36b">
  <xsd:schema xmlns:xsd="http://www.w3.org/2001/XMLSchema" xmlns:xs="http://www.w3.org/2001/XMLSchema" xmlns:p="http://schemas.microsoft.com/office/2006/metadata/properties" xmlns:ns3="24955911-72d3-4e66-a3d9-e90469fa20ed" xmlns:ns4="0b664f6a-0d6f-4c14-9546-00cf80329b6f" targetNamespace="http://schemas.microsoft.com/office/2006/metadata/properties" ma:root="true" ma:fieldsID="acadc1b999e54b6a23fc6a98332fd577" ns3:_="" ns4:_="">
    <xsd:import namespace="24955911-72d3-4e66-a3d9-e90469fa20ed"/>
    <xsd:import namespace="0b664f6a-0d6f-4c14-9546-00cf80329b6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955911-72d3-4e66-a3d9-e90469fa20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b664f6a-0d6f-4c14-9546-00cf80329b6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785FA10-12D0-47E6-8B87-7448E9D3F658}">
  <ds:schemaRefs>
    <ds:schemaRef ds:uri="http://schemas.microsoft.com/sharepoint/v3/contenttype/forms"/>
  </ds:schemaRefs>
</ds:datastoreItem>
</file>

<file path=customXml/itemProps2.xml><?xml version="1.0" encoding="utf-8"?>
<ds:datastoreItem xmlns:ds="http://schemas.openxmlformats.org/officeDocument/2006/customXml" ds:itemID="{8C24BBB5-B539-43CB-BE6B-3B75868ACED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24955911-72d3-4e66-a3d9-e90469fa20ed"/>
    <ds:schemaRef ds:uri="0b664f6a-0d6f-4c14-9546-00cf80329b6f"/>
    <ds:schemaRef ds:uri="http://www.w3.org/XML/1998/namespace"/>
    <ds:schemaRef ds:uri="http://purl.org/dc/dcmitype/"/>
  </ds:schemaRefs>
</ds:datastoreItem>
</file>

<file path=customXml/itemProps3.xml><?xml version="1.0" encoding="utf-8"?>
<ds:datastoreItem xmlns:ds="http://schemas.openxmlformats.org/officeDocument/2006/customXml" ds:itemID="{7029324A-BC23-4015-B25D-F2BFBA25C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955911-72d3-4e66-a3d9-e90469fa20ed"/>
    <ds:schemaRef ds:uri="0b664f6a-0d6f-4c14-9546-00cf80329b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E67398-1E2C-42C9-989A-7A7B924A7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142</Words>
  <Characters>651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 Hijkoop</dc:creator>
  <cp:keywords/>
  <dc:description/>
  <cp:lastModifiedBy>Alyssa Schmid</cp:lastModifiedBy>
  <cp:revision>3</cp:revision>
  <cp:lastPrinted>2022-11-15T21:24:00Z</cp:lastPrinted>
  <dcterms:created xsi:type="dcterms:W3CDTF">2022-11-15T22:45:00Z</dcterms:created>
  <dcterms:modified xsi:type="dcterms:W3CDTF">2022-11-16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6CBCC25A3A7A40BA43144F25802762</vt:lpwstr>
  </property>
  <property fmtid="{D5CDD505-2E9C-101B-9397-08002B2CF9AE}" pid="3" name="GrammarlyDocumentId">
    <vt:lpwstr>e422fdeab1803311ef99b105e9e375ca366ca5c1cd5baea37ccd2f275abe165a</vt:lpwstr>
  </property>
</Properties>
</file>